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05" w:type="dxa"/>
        <w:tblInd w:w="5" w:type="dxa"/>
        <w:tblLayout w:type="fixed"/>
        <w:tblLook w:val="0000" w:firstRow="0" w:lastRow="0" w:firstColumn="0" w:lastColumn="0" w:noHBand="0" w:noVBand="0"/>
      </w:tblPr>
      <w:tblGrid>
        <w:gridCol w:w="795"/>
        <w:gridCol w:w="985"/>
        <w:gridCol w:w="2520"/>
        <w:gridCol w:w="270"/>
        <w:gridCol w:w="305"/>
        <w:gridCol w:w="1675"/>
        <w:gridCol w:w="1005"/>
        <w:gridCol w:w="2880"/>
        <w:gridCol w:w="270"/>
      </w:tblGrid>
      <w:tr w:rsidR="004A3333" w:rsidRPr="004B02F1" w14:paraId="1236AAEC" w14:textId="77777777" w:rsidTr="5FB18C38">
        <w:trPr>
          <w:cantSplit/>
          <w:trHeight w:val="350"/>
        </w:trPr>
        <w:tc>
          <w:tcPr>
            <w:tcW w:w="795" w:type="dxa"/>
            <w:tcBorders>
              <w:top w:val="single" w:sz="12" w:space="0" w:color="17365D" w:themeColor="text2" w:themeShade="BF"/>
              <w:left w:val="single" w:sz="12" w:space="0" w:color="17365D" w:themeColor="text2" w:themeShade="BF"/>
            </w:tcBorders>
            <w:shd w:val="clear" w:color="auto" w:fill="DBE5F1" w:themeFill="accent1" w:themeFillTint="33"/>
            <w:tcMar>
              <w:top w:w="0" w:type="dxa"/>
              <w:left w:w="0" w:type="dxa"/>
              <w:bottom w:w="0" w:type="dxa"/>
              <w:right w:w="0" w:type="dxa"/>
            </w:tcMar>
            <w:vAlign w:val="center"/>
          </w:tcPr>
          <w:p w14:paraId="4063CCAF" w14:textId="77777777" w:rsidR="004A3333" w:rsidRPr="004C5FE3" w:rsidRDefault="7466F25E" w:rsidP="7466F25E">
            <w:pPr>
              <w:jc w:val="center"/>
              <w:rPr>
                <w:rFonts w:asciiTheme="majorHAnsi" w:eastAsiaTheme="majorEastAsia" w:hAnsiTheme="majorHAnsi" w:cstheme="majorBidi"/>
                <w:b/>
                <w:bCs/>
                <w:color w:val="auto"/>
              </w:rPr>
            </w:pPr>
            <w:r w:rsidRPr="7466F25E">
              <w:rPr>
                <w:rFonts w:asciiTheme="majorHAnsi" w:eastAsiaTheme="majorEastAsia" w:hAnsiTheme="majorHAnsi" w:cstheme="majorBidi"/>
                <w:b/>
                <w:bCs/>
                <w:color w:val="3366FF"/>
                <w:sz w:val="18"/>
                <w:szCs w:val="18"/>
              </w:rPr>
              <w:t>CVC Mission</w:t>
            </w:r>
          </w:p>
        </w:tc>
        <w:tc>
          <w:tcPr>
            <w:tcW w:w="6760" w:type="dxa"/>
            <w:gridSpan w:val="6"/>
            <w:tcBorders>
              <w:top w:val="single" w:sz="12" w:space="0" w:color="17365D" w:themeColor="text2" w:themeShade="BF"/>
            </w:tcBorders>
          </w:tcPr>
          <w:p w14:paraId="73A85857" w14:textId="118D9A0E" w:rsidR="5FB18C38" w:rsidRDefault="5FB18C38" w:rsidP="5FB18C38">
            <w:pPr>
              <w:spacing w:before="40" w:after="40" w:line="204" w:lineRule="auto"/>
              <w:jc w:val="both"/>
              <w:rPr>
                <w:rFonts w:asciiTheme="minorHAnsi" w:eastAsiaTheme="minorEastAsia" w:hAnsiTheme="minorHAnsi" w:cstheme="minorBidi"/>
                <w:i/>
                <w:iCs/>
              </w:rPr>
            </w:pPr>
          </w:p>
          <w:p w14:paraId="4FB0199C" w14:textId="77777777" w:rsidR="004A3333" w:rsidRPr="004C5FE3" w:rsidRDefault="7466F25E" w:rsidP="7466F25E">
            <w:pPr>
              <w:spacing w:before="40" w:after="40" w:line="204" w:lineRule="auto"/>
              <w:jc w:val="both"/>
              <w:rPr>
                <w:rFonts w:asciiTheme="minorHAnsi" w:eastAsiaTheme="minorEastAsia" w:hAnsiTheme="minorHAnsi" w:cstheme="minorBidi"/>
                <w:i/>
                <w:iCs/>
                <w:color w:val="auto"/>
              </w:rPr>
            </w:pPr>
            <w:r w:rsidRPr="7466F25E">
              <w:rPr>
                <w:rFonts w:asciiTheme="minorHAnsi" w:eastAsiaTheme="minorEastAsia" w:hAnsiTheme="minorHAnsi" w:cstheme="minorBidi"/>
                <w:i/>
                <w:iCs/>
              </w:rPr>
              <w:t>To serve the professional interests of chapter members by enhancing expertise through project management education and training, supporting PMI certifications, and promoting association with other project management professionals.</w:t>
            </w:r>
          </w:p>
        </w:tc>
        <w:tc>
          <w:tcPr>
            <w:tcW w:w="3150" w:type="dxa"/>
            <w:gridSpan w:val="2"/>
            <w:tcBorders>
              <w:top w:val="single" w:sz="12" w:space="0" w:color="17365D" w:themeColor="text2" w:themeShade="BF"/>
              <w:left w:val="nil"/>
              <w:bottom w:val="none" w:sz="8" w:space="0" w:color="000000" w:themeColor="text1"/>
              <w:right w:val="single" w:sz="12" w:space="0" w:color="17365D" w:themeColor="text2" w:themeShade="BF"/>
            </w:tcBorders>
            <w:tcMar>
              <w:top w:w="0" w:type="dxa"/>
              <w:left w:w="0" w:type="dxa"/>
              <w:bottom w:w="0" w:type="dxa"/>
              <w:right w:w="0" w:type="dxa"/>
            </w:tcMar>
            <w:vAlign w:val="center"/>
          </w:tcPr>
          <w:p w14:paraId="31D34CD1" w14:textId="4F21B838" w:rsidR="004A3333" w:rsidRPr="004B02F1" w:rsidRDefault="004A3333" w:rsidP="004C5FE3">
            <w:pPr>
              <w:pStyle w:val="TitleA"/>
              <w:spacing w:after="60"/>
              <w:ind w:right="43"/>
            </w:pPr>
            <w:r>
              <w:rPr>
                <w:noProof/>
              </w:rPr>
              <w:drawing>
                <wp:inline distT="0" distB="0" distL="0" distR="0" wp14:anchorId="45F17B56" wp14:editId="0C828139">
                  <wp:extent cx="1609900" cy="685805"/>
                  <wp:effectExtent l="0" t="0" r="0" b="0"/>
                  <wp:docPr id="465300810" name="Picture 46530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rcRect l="9876" t="14141" r="18930" b="11111"/>
                          <a:stretch>
                            <a:fillRect/>
                          </a:stretch>
                        </pic:blipFill>
                        <pic:spPr>
                          <a:xfrm>
                            <a:off x="0" y="0"/>
                            <a:ext cx="1609900" cy="685805"/>
                          </a:xfrm>
                          <a:prstGeom prst="rect">
                            <a:avLst/>
                          </a:prstGeom>
                        </pic:spPr>
                      </pic:pic>
                    </a:graphicData>
                  </a:graphic>
                </wp:inline>
              </w:drawing>
            </w:r>
          </w:p>
        </w:tc>
      </w:tr>
      <w:tr w:rsidR="001F128E" w:rsidRPr="004B02F1" w14:paraId="1BA9D9DD" w14:textId="77777777" w:rsidTr="5FB18C38">
        <w:trPr>
          <w:cantSplit/>
          <w:trHeight w:val="340"/>
        </w:trPr>
        <w:tc>
          <w:tcPr>
            <w:tcW w:w="10705" w:type="dxa"/>
            <w:gridSpan w:val="9"/>
            <w:tcBorders>
              <w:top w:val="none" w:sz="8" w:space="0" w:color="000000" w:themeColor="text1"/>
              <w:left w:val="single" w:sz="12" w:space="0" w:color="17365D" w:themeColor="text2" w:themeShade="BF"/>
              <w:bottom w:val="none" w:sz="8" w:space="0" w:color="000000" w:themeColor="text1"/>
              <w:right w:val="single" w:sz="12" w:space="0" w:color="17365D" w:themeColor="text2" w:themeShade="BF"/>
            </w:tcBorders>
            <w:shd w:val="clear" w:color="auto" w:fill="3366FF"/>
            <w:tcMar>
              <w:top w:w="0" w:type="dxa"/>
              <w:left w:w="0" w:type="dxa"/>
              <w:bottom w:w="0" w:type="dxa"/>
              <w:right w:w="0" w:type="dxa"/>
            </w:tcMar>
          </w:tcPr>
          <w:p w14:paraId="5647CDAA" w14:textId="77777777" w:rsidR="001F128E" w:rsidRPr="004C5FE3" w:rsidRDefault="001F128E" w:rsidP="7466F25E">
            <w:pPr>
              <w:pStyle w:val="TitleA"/>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PMI Central Virginia Chapter - Board of Directors</w:t>
            </w:r>
            <w:r w:rsidR="0082392C" w:rsidRPr="7466F25E">
              <w:rPr>
                <w:rFonts w:asciiTheme="majorHAnsi" w:eastAsiaTheme="majorEastAsia" w:hAnsiTheme="majorHAnsi" w:cstheme="majorBidi"/>
                <w:smallCaps/>
                <w:color w:val="FDFFFD"/>
                <w:sz w:val="20"/>
              </w:rPr>
              <w:t xml:space="preserve"> Meeting</w:t>
            </w:r>
          </w:p>
        </w:tc>
      </w:tr>
      <w:tr w:rsidR="00E73F84" w:rsidRPr="004B02F1" w14:paraId="4C095CA6" w14:textId="77777777" w:rsidTr="00055A59">
        <w:trPr>
          <w:cantSplit/>
          <w:trHeight w:val="756"/>
        </w:trPr>
        <w:tc>
          <w:tcPr>
            <w:tcW w:w="10705" w:type="dxa"/>
            <w:gridSpan w:val="9"/>
            <w:tcBorders>
              <w:top w:val="none" w:sz="8" w:space="0" w:color="000000" w:themeColor="text1"/>
              <w:left w:val="single" w:sz="12" w:space="0" w:color="17365D" w:themeColor="text2" w:themeShade="BF"/>
              <w:right w:val="single" w:sz="12" w:space="0" w:color="17365D" w:themeColor="text2" w:themeShade="BF"/>
            </w:tcBorders>
            <w:tcMar>
              <w:top w:w="0" w:type="dxa"/>
              <w:left w:w="0" w:type="dxa"/>
              <w:bottom w:w="0" w:type="dxa"/>
              <w:right w:w="0" w:type="dxa"/>
            </w:tcMar>
          </w:tcPr>
          <w:p w14:paraId="5E17A45D" w14:textId="14BD01AA" w:rsidR="00E73F84" w:rsidRPr="004C5FE3" w:rsidRDefault="004F5FA5" w:rsidP="004F5FA5">
            <w:pPr>
              <w:jc w:val="center"/>
              <w:rPr>
                <w:rFonts w:asciiTheme="minorHAnsi" w:eastAsiaTheme="minorEastAsia" w:hAnsiTheme="minorHAnsi" w:cstheme="minorBidi"/>
              </w:rPr>
            </w:pPr>
            <w:r>
              <w:rPr>
                <w:rFonts w:asciiTheme="minorHAnsi" w:eastAsiaTheme="minorEastAsia" w:hAnsiTheme="minorHAnsi" w:cstheme="minorBidi"/>
              </w:rPr>
              <w:t xml:space="preserve">Wednesday, </w:t>
            </w:r>
            <w:r w:rsidR="007B104B">
              <w:rPr>
                <w:rFonts w:asciiTheme="minorHAnsi" w:eastAsiaTheme="minorEastAsia" w:hAnsiTheme="minorHAnsi" w:cstheme="minorBidi"/>
                <w:i/>
                <w:iCs/>
              </w:rPr>
              <w:t>Sept 1</w:t>
            </w:r>
            <w:r w:rsidR="004714CD">
              <w:rPr>
                <w:rFonts w:asciiTheme="minorHAnsi" w:eastAsiaTheme="minorEastAsia" w:hAnsiTheme="minorHAnsi" w:cstheme="minorBidi"/>
              </w:rPr>
              <w:t>, 20</w:t>
            </w:r>
            <w:r w:rsidR="00535C1E">
              <w:rPr>
                <w:rFonts w:asciiTheme="minorHAnsi" w:eastAsiaTheme="minorEastAsia" w:hAnsiTheme="minorHAnsi" w:cstheme="minorBidi"/>
              </w:rPr>
              <w:t>20</w:t>
            </w:r>
            <w:r w:rsidR="2729212E" w:rsidRPr="2729212E">
              <w:rPr>
                <w:rFonts w:asciiTheme="minorHAnsi" w:eastAsiaTheme="minorEastAsia" w:hAnsiTheme="minorHAnsi" w:cstheme="minorBidi"/>
              </w:rPr>
              <w:t xml:space="preserve"> </w:t>
            </w:r>
            <w:r>
              <w:rPr>
                <w:rFonts w:asciiTheme="minorHAnsi" w:eastAsiaTheme="minorEastAsia" w:hAnsiTheme="minorHAnsi" w:cstheme="minorBidi"/>
              </w:rPr>
              <w:t>6</w:t>
            </w:r>
            <w:r w:rsidR="004714CD">
              <w:rPr>
                <w:rFonts w:asciiTheme="minorHAnsi" w:eastAsiaTheme="minorEastAsia" w:hAnsiTheme="minorHAnsi" w:cstheme="minorBidi"/>
              </w:rPr>
              <w:t>pm</w:t>
            </w:r>
          </w:p>
        </w:tc>
      </w:tr>
      <w:tr w:rsidR="00B526C1" w:rsidRPr="004B02F1" w14:paraId="69FEA99E" w14:textId="77777777" w:rsidTr="5FB18C38">
        <w:trPr>
          <w:cantSplit/>
          <w:trHeight w:val="800"/>
        </w:trPr>
        <w:tc>
          <w:tcPr>
            <w:tcW w:w="4875" w:type="dxa"/>
            <w:gridSpan w:val="5"/>
            <w:tcBorders>
              <w:left w:val="single" w:sz="12" w:space="0" w:color="17365D" w:themeColor="text2" w:themeShade="BF"/>
            </w:tcBorders>
            <w:tcMar>
              <w:top w:w="0" w:type="dxa"/>
              <w:left w:w="0" w:type="dxa"/>
              <w:bottom w:w="0" w:type="dxa"/>
              <w:right w:w="0" w:type="dxa"/>
            </w:tcMar>
          </w:tcPr>
          <w:p w14:paraId="4CE6228B" w14:textId="7FBD1462" w:rsidR="00B526C1" w:rsidRDefault="00D75901" w:rsidP="5FB18C38">
            <w:pPr>
              <w:spacing w:before="0"/>
              <w:jc w:val="center"/>
              <w:rPr>
                <w:rStyle w:val="lrzxr"/>
                <w:rFonts w:ascii="Tahoma Bold" w:eastAsia="Tahoma Bold" w:hAnsi="Tahoma Bold" w:cs="Tahoma Bold"/>
              </w:rPr>
            </w:pPr>
            <w:r>
              <w:rPr>
                <w:rStyle w:val="lrzxr"/>
                <w:rFonts w:ascii="Tahoma Bold" w:eastAsia="Tahoma Bold" w:hAnsi="Tahoma Bold" w:cs="Tahoma Bold"/>
              </w:rPr>
              <w:t>Virtual Meeting</w:t>
            </w:r>
          </w:p>
          <w:p w14:paraId="267A2E87" w14:textId="33C81FF0" w:rsidR="00B526C1" w:rsidRPr="004C5FE3" w:rsidRDefault="5FB18C38" w:rsidP="00B526C1">
            <w:pPr>
              <w:spacing w:before="0"/>
              <w:jc w:val="center"/>
              <w:rPr>
                <w:rFonts w:ascii="Calibri" w:eastAsia="Calibri" w:hAnsi="Calibri" w:cs="Calibri"/>
                <w:sz w:val="22"/>
                <w:szCs w:val="22"/>
              </w:rPr>
            </w:pPr>
            <w:r w:rsidRPr="5FB18C38">
              <w:rPr>
                <w:rStyle w:val="lrzxr"/>
                <w:rFonts w:ascii="Tahoma Bold" w:eastAsia="Tahoma Bold" w:hAnsi="Tahoma Bold" w:cs="Tahoma Bold"/>
              </w:rPr>
              <w:t>No minimum</w:t>
            </w:r>
          </w:p>
        </w:tc>
        <w:tc>
          <w:tcPr>
            <w:tcW w:w="5830" w:type="dxa"/>
            <w:gridSpan w:val="4"/>
            <w:tcBorders>
              <w:right w:val="single" w:sz="12" w:space="0" w:color="17365D" w:themeColor="text2" w:themeShade="BF"/>
            </w:tcBorders>
          </w:tcPr>
          <w:p w14:paraId="794AA7FC" w14:textId="77777777" w:rsidR="00055A59" w:rsidRDefault="00055A59" w:rsidP="004F5FA5">
            <w:pPr>
              <w:spacing w:before="0"/>
              <w:jc w:val="center"/>
              <w:rPr>
                <w:rFonts w:asciiTheme="minorHAnsi" w:eastAsiaTheme="minorEastAsia" w:hAnsiTheme="minorHAnsi" w:cstheme="minorHAnsi"/>
                <w:color w:val="auto"/>
                <w:szCs w:val="20"/>
              </w:rPr>
            </w:pPr>
            <w:r w:rsidRPr="00055A59">
              <w:rPr>
                <w:rFonts w:asciiTheme="minorHAnsi" w:eastAsiaTheme="minorEastAsia" w:hAnsiTheme="minorHAnsi" w:cstheme="minorHAnsi"/>
                <w:color w:val="auto"/>
                <w:szCs w:val="20"/>
              </w:rPr>
              <w:t xml:space="preserve">https://zoom.us/j/916647903 Meeting ID: 916 647 903 </w:t>
            </w:r>
          </w:p>
          <w:p w14:paraId="56D5FAAD" w14:textId="568CF973" w:rsidR="00B526C1" w:rsidRPr="004C5FE3" w:rsidRDefault="00055A59" w:rsidP="004F5FA5">
            <w:pPr>
              <w:spacing w:before="0"/>
              <w:jc w:val="center"/>
              <w:rPr>
                <w:rFonts w:asciiTheme="minorHAnsi" w:eastAsiaTheme="minorEastAsia" w:hAnsiTheme="minorHAnsi" w:cstheme="minorBidi"/>
                <w:color w:val="auto"/>
              </w:rPr>
            </w:pPr>
            <w:r w:rsidRPr="00055A59">
              <w:rPr>
                <w:rFonts w:asciiTheme="minorHAnsi" w:eastAsiaTheme="minorEastAsia" w:hAnsiTheme="minorHAnsi" w:cstheme="minorHAnsi"/>
                <w:color w:val="auto"/>
                <w:szCs w:val="20"/>
              </w:rPr>
              <w:t>mobile +</w:t>
            </w:r>
            <w:proofErr w:type="gramStart"/>
            <w:r w:rsidRPr="00055A59">
              <w:rPr>
                <w:rFonts w:asciiTheme="minorHAnsi" w:eastAsiaTheme="minorEastAsia" w:hAnsiTheme="minorHAnsi" w:cstheme="minorHAnsi"/>
                <w:color w:val="auto"/>
                <w:szCs w:val="20"/>
              </w:rPr>
              <w:t>19292056099,,</w:t>
            </w:r>
            <w:proofErr w:type="gramEnd"/>
            <w:r w:rsidRPr="00055A59">
              <w:rPr>
                <w:rFonts w:asciiTheme="minorHAnsi" w:eastAsiaTheme="minorEastAsia" w:hAnsiTheme="minorHAnsi" w:cstheme="minorHAnsi"/>
                <w:color w:val="auto"/>
                <w:szCs w:val="20"/>
              </w:rPr>
              <w:t>916647903# US (New York)</w:t>
            </w:r>
          </w:p>
        </w:tc>
      </w:tr>
      <w:tr w:rsidR="001F128E" w:rsidRPr="004B02F1" w14:paraId="3AEDDA5A" w14:textId="77777777" w:rsidTr="5FB18C38">
        <w:trPr>
          <w:cantSplit/>
          <w:trHeight w:val="340"/>
        </w:trPr>
        <w:tc>
          <w:tcPr>
            <w:tcW w:w="10705" w:type="dxa"/>
            <w:gridSpan w:val="9"/>
            <w:tcBorders>
              <w:left w:val="single" w:sz="12" w:space="0" w:color="17365D" w:themeColor="text2" w:themeShade="BF"/>
              <w:bottom w:val="single" w:sz="8" w:space="0" w:color="17365D" w:themeColor="text2" w:themeShade="BF"/>
              <w:right w:val="single" w:sz="12" w:space="0" w:color="17365D" w:themeColor="text2" w:themeShade="BF"/>
            </w:tcBorders>
            <w:shd w:val="clear" w:color="auto" w:fill="3366FF"/>
            <w:tcMar>
              <w:top w:w="0" w:type="dxa"/>
              <w:left w:w="0" w:type="dxa"/>
              <w:bottom w:w="0" w:type="dxa"/>
              <w:right w:w="0" w:type="dxa"/>
            </w:tcMar>
          </w:tcPr>
          <w:p w14:paraId="69BE0C61" w14:textId="77777777" w:rsidR="001F128E" w:rsidRPr="004C5FE3" w:rsidRDefault="001F128E" w:rsidP="7466F25E">
            <w:pPr>
              <w:pStyle w:val="TitleA"/>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Attendees &amp; Quorum Status</w:t>
            </w:r>
          </w:p>
        </w:tc>
      </w:tr>
      <w:tr w:rsidR="00037B13" w:rsidRPr="004B02F1" w14:paraId="609BE7C7" w14:textId="77777777" w:rsidTr="5FB18C38">
        <w:trPr>
          <w:cantSplit/>
          <w:trHeight w:val="144"/>
        </w:trPr>
        <w:tc>
          <w:tcPr>
            <w:tcW w:w="10705" w:type="dxa"/>
            <w:gridSpan w:val="9"/>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14:paraId="51DE84DD" w14:textId="77777777" w:rsidR="00037B13" w:rsidRPr="00244050" w:rsidRDefault="00037B13" w:rsidP="7466F25E">
            <w:pPr>
              <w:pStyle w:val="TitleA"/>
              <w:spacing w:before="0"/>
              <w:rPr>
                <w:rFonts w:asciiTheme="majorHAnsi" w:eastAsiaTheme="majorEastAsia" w:hAnsiTheme="majorHAnsi" w:cstheme="majorBidi"/>
                <w:color w:val="17365D" w:themeColor="text2" w:themeShade="BF"/>
                <w:sz w:val="20"/>
              </w:rPr>
            </w:pPr>
            <w:r w:rsidRPr="7466F25E">
              <w:rPr>
                <w:rFonts w:asciiTheme="majorHAnsi" w:eastAsiaTheme="majorEastAsia" w:hAnsiTheme="majorHAnsi" w:cstheme="majorBidi"/>
                <w:smallCaps/>
                <w:color w:val="17365D" w:themeColor="text2" w:themeShade="BF"/>
                <w:sz w:val="18"/>
                <w:szCs w:val="18"/>
              </w:rPr>
              <w:t>Executive Board Members</w:t>
            </w:r>
          </w:p>
        </w:tc>
      </w:tr>
      <w:tr w:rsidR="00352EA6" w:rsidRPr="004C5FE3" w14:paraId="130B3E7E" w14:textId="77777777" w:rsidTr="005F7462">
        <w:trPr>
          <w:cantSplit/>
          <w:trHeight w:val="280"/>
        </w:trPr>
        <w:tc>
          <w:tcPr>
            <w:tcW w:w="1780" w:type="dxa"/>
            <w:gridSpan w:val="2"/>
            <w:tcBorders>
              <w:top w:val="single" w:sz="8"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5817A0CC" w14:textId="77777777" w:rsidR="00352EA6"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President</w:t>
            </w:r>
          </w:p>
        </w:tc>
        <w:tc>
          <w:tcPr>
            <w:tcW w:w="2520" w:type="dxa"/>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1D809458" w14:textId="31F88267" w:rsidR="00352EA6" w:rsidRPr="004C5FE3" w:rsidRDefault="00EB2A92" w:rsidP="59AD8951">
            <w:pPr>
              <w:ind w:left="106"/>
              <w:rPr>
                <w:rFonts w:asciiTheme="minorHAnsi" w:eastAsiaTheme="minorEastAsia" w:hAnsiTheme="minorHAnsi" w:cstheme="minorBidi"/>
              </w:rPr>
            </w:pPr>
            <w:r>
              <w:rPr>
                <w:rFonts w:asciiTheme="minorHAnsi" w:eastAsiaTheme="minorEastAsia" w:hAnsiTheme="minorHAnsi" w:cstheme="minorBidi"/>
              </w:rPr>
              <w:t xml:space="preserve">Kelly Evans, </w:t>
            </w:r>
            <w:r w:rsidR="00715458">
              <w:rPr>
                <w:rFonts w:asciiTheme="minorHAnsi" w:eastAsiaTheme="minorEastAsia" w:hAnsiTheme="minorHAnsi" w:cstheme="minorBidi"/>
              </w:rPr>
              <w:t>PMP</w:t>
            </w:r>
          </w:p>
        </w:tc>
        <w:tc>
          <w:tcPr>
            <w:tcW w:w="270" w:type="dxa"/>
            <w:tcBorders>
              <w:top w:val="single" w:sz="8" w:space="0" w:color="17365D" w:themeColor="text2" w:themeShade="BF"/>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68C7AC76" w14:textId="33805294" w:rsidR="00352EA6" w:rsidRPr="004C5FE3" w:rsidRDefault="00602978" w:rsidP="00F814B0">
            <w:pPr>
              <w:jc w:val="center"/>
              <w:rPr>
                <w:rFonts w:asciiTheme="minorHAnsi" w:hAnsiTheme="minorHAnsi" w:cs="Arial"/>
                <w:szCs w:val="20"/>
              </w:rPr>
            </w:pPr>
            <w:r>
              <w:rPr>
                <w:rFonts w:asciiTheme="minorHAnsi" w:hAnsiTheme="minorHAnsi" w:cs="Arial"/>
                <w:szCs w:val="20"/>
              </w:rPr>
              <w:t>P</w:t>
            </w:r>
          </w:p>
        </w:tc>
        <w:tc>
          <w:tcPr>
            <w:tcW w:w="1980" w:type="dxa"/>
            <w:gridSpan w:val="2"/>
            <w:tcBorders>
              <w:top w:val="single" w:sz="8"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4F30296C" w14:textId="77777777" w:rsidR="00352EA6"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 xml:space="preserve">Executive VP </w:t>
            </w:r>
          </w:p>
        </w:tc>
        <w:tc>
          <w:tcPr>
            <w:tcW w:w="3885" w:type="dxa"/>
            <w:gridSpan w:val="2"/>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05B1E60F" w14:textId="4AD4C474" w:rsidR="00352EA6" w:rsidRPr="004C5FE3" w:rsidRDefault="00EB2A92" w:rsidP="6567CB76">
            <w:pPr>
              <w:ind w:left="90" w:right="-84"/>
              <w:rPr>
                <w:rFonts w:asciiTheme="minorHAnsi" w:eastAsiaTheme="minorEastAsia" w:hAnsiTheme="minorHAnsi" w:cstheme="minorBidi"/>
              </w:rPr>
            </w:pPr>
            <w:r>
              <w:rPr>
                <w:rFonts w:asciiTheme="minorHAnsi" w:eastAsiaTheme="minorEastAsia" w:hAnsiTheme="minorHAnsi" w:cstheme="minorBidi"/>
              </w:rPr>
              <w:t>Joyce Glady</w:t>
            </w:r>
            <w:r w:rsidR="6567CB76" w:rsidRPr="6567CB76">
              <w:rPr>
                <w:rFonts w:asciiTheme="minorHAnsi" w:eastAsiaTheme="minorEastAsia" w:hAnsiTheme="minorHAnsi" w:cstheme="minorBidi"/>
              </w:rPr>
              <w:t xml:space="preserve">, PMP </w:t>
            </w:r>
          </w:p>
        </w:tc>
        <w:tc>
          <w:tcPr>
            <w:tcW w:w="270"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14D38E6A" w14:textId="5C798AF8" w:rsidR="00352EA6" w:rsidRPr="004C5FE3" w:rsidRDefault="00602978" w:rsidP="006C6C86">
            <w:pPr>
              <w:jc w:val="center"/>
              <w:rPr>
                <w:rFonts w:asciiTheme="minorHAnsi" w:hAnsiTheme="minorHAnsi" w:cs="Arial"/>
                <w:szCs w:val="20"/>
              </w:rPr>
            </w:pPr>
            <w:r>
              <w:rPr>
                <w:rFonts w:asciiTheme="minorHAnsi" w:hAnsiTheme="minorHAnsi" w:cs="Arial"/>
                <w:szCs w:val="20"/>
              </w:rPr>
              <w:t>P</w:t>
            </w:r>
          </w:p>
        </w:tc>
      </w:tr>
      <w:tr w:rsidR="0015771F" w:rsidRPr="004C5FE3" w14:paraId="228D6516"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31693447" w14:textId="77777777" w:rsidR="0015771F" w:rsidRPr="004C5FE3" w:rsidRDefault="0015771F" w:rsidP="0015771F">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VP Communication</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2C074CBB" w14:textId="77777777" w:rsidR="0015771F" w:rsidRPr="004C5FE3" w:rsidRDefault="001C14AC" w:rsidP="0015771F">
            <w:pPr>
              <w:ind w:left="106"/>
              <w:rPr>
                <w:rFonts w:asciiTheme="minorHAnsi" w:eastAsiaTheme="minorEastAsia" w:hAnsiTheme="minorHAnsi" w:cstheme="minorBidi"/>
              </w:rPr>
            </w:pPr>
            <w:r>
              <w:rPr>
                <w:rFonts w:asciiTheme="minorHAnsi" w:eastAsiaTheme="minorEastAsia" w:hAnsiTheme="minorHAnsi" w:cstheme="minorBidi"/>
              </w:rPr>
              <w:t>Jack Townsend, PMP</w:t>
            </w:r>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2F17599B" w14:textId="032F44A0" w:rsidR="0015771F" w:rsidRPr="004C5FE3" w:rsidRDefault="00602978" w:rsidP="0015771F">
            <w:pPr>
              <w:jc w:val="center"/>
              <w:rPr>
                <w:rFonts w:asciiTheme="minorHAnsi" w:hAnsiTheme="minorHAnsi" w:cs="Arial"/>
                <w:szCs w:val="20"/>
              </w:rPr>
            </w:pPr>
            <w:r>
              <w:rPr>
                <w:rFonts w:asciiTheme="minorHAnsi" w:hAnsiTheme="minorHAnsi" w:cs="Arial"/>
                <w:szCs w:val="20"/>
              </w:rPr>
              <w:t>P</w:t>
            </w: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2DD56793" w14:textId="77777777" w:rsidR="0015771F" w:rsidRPr="004C5FE3" w:rsidRDefault="0015771F" w:rsidP="0015771F">
            <w:pPr>
              <w:jc w:val="right"/>
              <w:rPr>
                <w:rFonts w:asciiTheme="minorHAnsi" w:eastAsiaTheme="minorEastAsia" w:hAnsiTheme="minorHAnsi" w:cstheme="minorBidi"/>
              </w:rPr>
            </w:pPr>
            <w:r w:rsidRPr="7466F25E">
              <w:rPr>
                <w:rFonts w:asciiTheme="minorHAnsi" w:eastAsiaTheme="minorEastAsia" w:hAnsiTheme="minorHAnsi" w:cstheme="minorBidi"/>
              </w:rPr>
              <w:t>VP Education</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6EF34B31" w14:textId="3EE0E8C9" w:rsidR="0015771F" w:rsidRPr="004C5FE3" w:rsidRDefault="00EB2A92" w:rsidP="0015771F">
            <w:pPr>
              <w:ind w:left="90" w:right="-84"/>
              <w:rPr>
                <w:rFonts w:asciiTheme="minorHAnsi" w:eastAsiaTheme="minorEastAsia" w:hAnsiTheme="minorHAnsi" w:cstheme="minorBidi"/>
              </w:rPr>
            </w:pPr>
            <w:r>
              <w:rPr>
                <w:rFonts w:asciiTheme="minorHAnsi" w:eastAsiaTheme="minorEastAsia" w:hAnsiTheme="minorHAnsi" w:cstheme="minorBidi"/>
              </w:rPr>
              <w:t>Jennifer Romero Greene</w:t>
            </w:r>
            <w:r w:rsidR="0015771F" w:rsidRPr="7466F25E">
              <w:rPr>
                <w:rFonts w:asciiTheme="minorHAnsi" w:eastAsiaTheme="minorEastAsia" w:hAnsiTheme="minorHAnsi" w:cstheme="minorBidi"/>
              </w:rPr>
              <w:t>, PMP</w:t>
            </w:r>
            <w:r>
              <w:rPr>
                <w:rFonts w:asciiTheme="minorHAnsi" w:eastAsiaTheme="minorEastAsia" w:hAnsiTheme="minorHAnsi" w:cstheme="minorBidi"/>
              </w:rPr>
              <w:t xml:space="preserve">, </w:t>
            </w:r>
            <w:r w:rsidRPr="10677D54">
              <w:rPr>
                <w:rFonts w:asciiTheme="minorHAnsi" w:eastAsiaTheme="minorEastAsia" w:hAnsiTheme="minorHAnsi" w:cstheme="minorBidi"/>
              </w:rPr>
              <w:t xml:space="preserve">PMI-ACP, </w:t>
            </w:r>
            <w:proofErr w:type="spellStart"/>
            <w:r w:rsidRPr="10677D54">
              <w:rPr>
                <w:rFonts w:asciiTheme="minorHAnsi" w:eastAsiaTheme="minorEastAsia" w:hAnsiTheme="minorHAnsi" w:cstheme="minorBidi"/>
              </w:rPr>
              <w:t>SAFe</w:t>
            </w:r>
            <w:proofErr w:type="spellEnd"/>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06987A02" w14:textId="399DBFA3" w:rsidR="0015771F" w:rsidRPr="004C5FE3" w:rsidRDefault="00602978" w:rsidP="0015771F">
            <w:pPr>
              <w:tabs>
                <w:tab w:val="center" w:pos="125"/>
              </w:tabs>
              <w:jc w:val="center"/>
              <w:rPr>
                <w:rFonts w:asciiTheme="minorHAnsi" w:hAnsiTheme="minorHAnsi" w:cs="Arial"/>
                <w:szCs w:val="20"/>
              </w:rPr>
            </w:pPr>
            <w:r>
              <w:rPr>
                <w:rFonts w:asciiTheme="minorHAnsi" w:hAnsiTheme="minorHAnsi" w:cs="Arial"/>
                <w:szCs w:val="20"/>
              </w:rPr>
              <w:t>P</w:t>
            </w:r>
          </w:p>
        </w:tc>
      </w:tr>
      <w:tr w:rsidR="0015771F" w:rsidRPr="004C5FE3" w14:paraId="1D59F01D"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14:paraId="256BC5F9" w14:textId="77777777" w:rsidR="0015771F" w:rsidRPr="004C5FE3" w:rsidRDefault="0015771F" w:rsidP="0015771F">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VP Operations</w:t>
            </w:r>
          </w:p>
        </w:tc>
        <w:tc>
          <w:tcPr>
            <w:tcW w:w="252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14:paraId="3296B826" w14:textId="77777777" w:rsidR="0015771F" w:rsidRPr="004C5FE3" w:rsidRDefault="0015771F" w:rsidP="0015771F">
            <w:pPr>
              <w:ind w:left="106"/>
              <w:rPr>
                <w:rFonts w:asciiTheme="minorHAnsi" w:eastAsiaTheme="minorEastAsia" w:hAnsiTheme="minorHAnsi" w:cstheme="minorBidi"/>
              </w:rPr>
            </w:pPr>
            <w:r w:rsidRPr="7466F25E">
              <w:rPr>
                <w:rFonts w:asciiTheme="minorHAnsi" w:eastAsiaTheme="minorEastAsia" w:hAnsiTheme="minorHAnsi" w:cstheme="minorBidi"/>
              </w:rPr>
              <w:t>Ronald Younger, PMP</w:t>
            </w:r>
          </w:p>
        </w:tc>
        <w:tc>
          <w:tcPr>
            <w:tcW w:w="270" w:type="dxa"/>
            <w:tcBorders>
              <w:top w:val="single" w:sz="2" w:space="0" w:color="000000" w:themeColor="text1"/>
              <w:left w:val="single" w:sz="4" w:space="0" w:color="17365D" w:themeColor="text2" w:themeShade="BF"/>
              <w:bottom w:val="single" w:sz="8" w:space="0" w:color="17365D" w:themeColor="text2" w:themeShade="BF"/>
              <w:right w:val="single" w:sz="4" w:space="0" w:color="17365D" w:themeColor="text2" w:themeShade="BF"/>
            </w:tcBorders>
            <w:tcMar>
              <w:top w:w="0" w:type="dxa"/>
              <w:left w:w="0" w:type="dxa"/>
              <w:bottom w:w="0" w:type="dxa"/>
              <w:right w:w="0" w:type="dxa"/>
            </w:tcMar>
          </w:tcPr>
          <w:p w14:paraId="5B2369B6" w14:textId="087B3962" w:rsidR="0015771F" w:rsidRPr="004C5FE3" w:rsidRDefault="00602978" w:rsidP="0015771F">
            <w:pPr>
              <w:tabs>
                <w:tab w:val="center" w:pos="130"/>
              </w:tabs>
              <w:jc w:val="center"/>
              <w:rPr>
                <w:rFonts w:asciiTheme="minorHAnsi" w:hAnsiTheme="minorHAnsi" w:cs="Arial"/>
                <w:szCs w:val="20"/>
              </w:rPr>
            </w:pPr>
            <w:r>
              <w:rPr>
                <w:rFonts w:asciiTheme="minorHAnsi" w:hAnsiTheme="minorHAnsi" w:cs="Arial"/>
                <w:szCs w:val="20"/>
              </w:rPr>
              <w:t>P</w:t>
            </w:r>
          </w:p>
        </w:tc>
        <w:tc>
          <w:tcPr>
            <w:tcW w:w="198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14:paraId="789B5822" w14:textId="77777777" w:rsidR="0015771F" w:rsidRPr="004C5FE3" w:rsidRDefault="0015771F" w:rsidP="0015771F">
            <w:pPr>
              <w:jc w:val="right"/>
              <w:rPr>
                <w:rFonts w:asciiTheme="minorHAnsi" w:eastAsiaTheme="minorEastAsia" w:hAnsiTheme="minorHAnsi" w:cstheme="minorBidi"/>
              </w:rPr>
            </w:pPr>
            <w:r w:rsidRPr="7466F25E">
              <w:rPr>
                <w:rFonts w:asciiTheme="minorHAnsi" w:eastAsiaTheme="minorEastAsia" w:hAnsiTheme="minorHAnsi" w:cstheme="minorBidi"/>
              </w:rPr>
              <w:t>VP Finance</w:t>
            </w:r>
          </w:p>
        </w:tc>
        <w:tc>
          <w:tcPr>
            <w:tcW w:w="3885" w:type="dxa"/>
            <w:gridSpan w:val="2"/>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14:paraId="7A911B91" w14:textId="77777777" w:rsidR="0015771F" w:rsidRPr="004C5FE3" w:rsidRDefault="00456A08" w:rsidP="0015771F">
            <w:pPr>
              <w:ind w:left="90" w:right="-84"/>
              <w:rPr>
                <w:rFonts w:asciiTheme="minorHAnsi" w:eastAsiaTheme="minorEastAsia" w:hAnsiTheme="minorHAnsi" w:cstheme="minorBidi"/>
              </w:rPr>
            </w:pPr>
            <w:r w:rsidRPr="7466F25E">
              <w:rPr>
                <w:rFonts w:asciiTheme="minorHAnsi" w:eastAsiaTheme="minorEastAsia" w:hAnsiTheme="minorHAnsi" w:cstheme="minorBidi"/>
              </w:rPr>
              <w:t>Ed Foster, PMP</w:t>
            </w:r>
            <w:r w:rsidR="00995106">
              <w:rPr>
                <w:rFonts w:asciiTheme="minorHAnsi" w:eastAsiaTheme="minorEastAsia" w:hAnsiTheme="minorHAnsi" w:cstheme="minorBidi"/>
              </w:rPr>
              <w:t>, ACP</w:t>
            </w:r>
          </w:p>
        </w:tc>
        <w:tc>
          <w:tcPr>
            <w:tcW w:w="270" w:type="dxa"/>
            <w:tcBorders>
              <w:top w:val="single" w:sz="4"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2BDB7666" w14:textId="31F59A32" w:rsidR="0015771F" w:rsidRPr="004C5FE3" w:rsidRDefault="0015771F" w:rsidP="00AB4414">
            <w:pPr>
              <w:jc w:val="center"/>
              <w:rPr>
                <w:rFonts w:asciiTheme="minorHAnsi" w:hAnsiTheme="minorHAnsi" w:cs="Arial"/>
                <w:szCs w:val="20"/>
              </w:rPr>
            </w:pPr>
          </w:p>
        </w:tc>
      </w:tr>
      <w:tr w:rsidR="0015771F" w:rsidRPr="004C5FE3" w14:paraId="7A66AA2A" w14:textId="77777777" w:rsidTr="5FB18C38">
        <w:trPr>
          <w:cantSplit/>
          <w:trHeight w:val="144"/>
        </w:trPr>
        <w:tc>
          <w:tcPr>
            <w:tcW w:w="10705" w:type="dxa"/>
            <w:gridSpan w:val="9"/>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14:paraId="1E5D3FD6" w14:textId="77777777" w:rsidR="0015771F" w:rsidRPr="00244050" w:rsidRDefault="0015771F" w:rsidP="0015771F">
            <w:pPr>
              <w:pStyle w:val="TitleA"/>
              <w:spacing w:before="0"/>
              <w:rPr>
                <w:rFonts w:asciiTheme="majorHAnsi" w:eastAsiaTheme="majorEastAsia" w:hAnsiTheme="majorHAnsi" w:cstheme="majorBidi"/>
                <w:color w:val="17365D" w:themeColor="text2" w:themeShade="BF"/>
                <w:sz w:val="20"/>
              </w:rPr>
            </w:pPr>
            <w:r w:rsidRPr="7466F25E">
              <w:rPr>
                <w:rFonts w:asciiTheme="majorHAnsi" w:eastAsiaTheme="majorEastAsia" w:hAnsiTheme="majorHAnsi" w:cstheme="majorBidi"/>
                <w:smallCaps/>
                <w:color w:val="17365D" w:themeColor="text2" w:themeShade="BF"/>
                <w:sz w:val="18"/>
                <w:szCs w:val="18"/>
              </w:rPr>
              <w:t>Directors</w:t>
            </w:r>
          </w:p>
        </w:tc>
      </w:tr>
      <w:tr w:rsidR="004E1515" w:rsidRPr="004C5FE3" w14:paraId="45DCD213" w14:textId="77777777" w:rsidTr="005F7462">
        <w:trPr>
          <w:cantSplit/>
          <w:trHeight w:val="280"/>
        </w:trPr>
        <w:tc>
          <w:tcPr>
            <w:tcW w:w="1780" w:type="dxa"/>
            <w:gridSpan w:val="2"/>
            <w:tcBorders>
              <w:top w:val="single" w:sz="8"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4F9AFAA7" w14:textId="14077B6B" w:rsidR="004E1515" w:rsidRPr="004E1515" w:rsidRDefault="004E1515" w:rsidP="004E1515">
            <w:pPr>
              <w:tabs>
                <w:tab w:val="left" w:pos="1242"/>
              </w:tabs>
              <w:ind w:left="1242" w:hanging="1242"/>
              <w:jc w:val="right"/>
              <w:rPr>
                <w:rFonts w:asciiTheme="minorHAnsi" w:eastAsiaTheme="minorEastAsia" w:hAnsiTheme="minorHAnsi" w:cstheme="minorBidi"/>
              </w:rPr>
            </w:pPr>
            <w:r w:rsidRPr="004E1515">
              <w:rPr>
                <w:rFonts w:asciiTheme="minorHAnsi" w:eastAsiaTheme="minorEastAsia" w:hAnsiTheme="minorHAnsi" w:cstheme="minorBidi"/>
              </w:rPr>
              <w:t>Speakers</w:t>
            </w:r>
          </w:p>
        </w:tc>
        <w:tc>
          <w:tcPr>
            <w:tcW w:w="2520" w:type="dxa"/>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078EBA01" w14:textId="40824014" w:rsidR="004E1515" w:rsidRPr="004E1515" w:rsidRDefault="004E1515" w:rsidP="004E1515">
            <w:pPr>
              <w:ind w:left="106"/>
              <w:rPr>
                <w:rFonts w:asciiTheme="minorHAnsi" w:eastAsiaTheme="minorEastAsia" w:hAnsiTheme="minorHAnsi" w:cstheme="minorBidi"/>
              </w:rPr>
            </w:pPr>
            <w:r w:rsidRPr="004E1515">
              <w:rPr>
                <w:rFonts w:asciiTheme="minorHAnsi" w:eastAsiaTheme="minorEastAsia" w:hAnsiTheme="minorHAnsi" w:cstheme="minorBidi"/>
              </w:rPr>
              <w:t>Kerrie Arkwell, PMP</w:t>
            </w:r>
          </w:p>
        </w:tc>
        <w:tc>
          <w:tcPr>
            <w:tcW w:w="270" w:type="dxa"/>
            <w:tcBorders>
              <w:top w:val="single" w:sz="8" w:space="0" w:color="17365D" w:themeColor="text2" w:themeShade="BF"/>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098269F8" w14:textId="048DE2E4" w:rsidR="004E1515" w:rsidRPr="004C5FE3" w:rsidRDefault="004E1515" w:rsidP="004E1515">
            <w:pPr>
              <w:jc w:val="center"/>
              <w:rPr>
                <w:rFonts w:asciiTheme="minorHAnsi" w:hAnsiTheme="minorHAnsi" w:cs="Arial"/>
                <w:szCs w:val="20"/>
              </w:rPr>
            </w:pPr>
          </w:p>
        </w:tc>
        <w:tc>
          <w:tcPr>
            <w:tcW w:w="1980" w:type="dxa"/>
            <w:gridSpan w:val="2"/>
            <w:tcBorders>
              <w:top w:val="single" w:sz="8"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6B280C02" w14:textId="7C28E3D4" w:rsidR="004E1515" w:rsidRPr="00EB2A92" w:rsidRDefault="004E1515" w:rsidP="004E1515">
            <w:pPr>
              <w:jc w:val="right"/>
              <w:rPr>
                <w:rFonts w:asciiTheme="minorHAnsi" w:eastAsiaTheme="minorEastAsia" w:hAnsiTheme="minorHAnsi" w:cstheme="minorBidi"/>
                <w:highlight w:val="yellow"/>
              </w:rPr>
            </w:pPr>
            <w:r w:rsidRPr="7466F25E">
              <w:rPr>
                <w:rFonts w:asciiTheme="minorHAnsi" w:eastAsiaTheme="minorEastAsia" w:hAnsiTheme="minorHAnsi" w:cstheme="minorBidi"/>
              </w:rPr>
              <w:t>Registration Operations</w:t>
            </w:r>
          </w:p>
        </w:tc>
        <w:tc>
          <w:tcPr>
            <w:tcW w:w="3885" w:type="dxa"/>
            <w:gridSpan w:val="2"/>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7A619C6A" w14:textId="47B93DA4" w:rsidR="004E1515" w:rsidRPr="00EB2A92" w:rsidRDefault="004E1515" w:rsidP="004E1515">
            <w:pPr>
              <w:ind w:left="90" w:right="-84"/>
              <w:rPr>
                <w:rFonts w:asciiTheme="minorHAnsi" w:eastAsiaTheme="minorEastAsia" w:hAnsiTheme="minorHAnsi" w:cstheme="minorBidi"/>
                <w:highlight w:val="yellow"/>
              </w:rPr>
            </w:pPr>
            <w:r w:rsidRPr="7466F25E">
              <w:rPr>
                <w:rFonts w:asciiTheme="minorHAnsi" w:eastAsiaTheme="minorEastAsia" w:hAnsiTheme="minorHAnsi" w:cstheme="minorBidi"/>
              </w:rPr>
              <w:t xml:space="preserve">Leslie </w:t>
            </w:r>
            <w:r w:rsidRPr="7466F25E">
              <w:rPr>
                <w:rFonts w:asciiTheme="minorHAnsi" w:eastAsiaTheme="minorEastAsia" w:hAnsiTheme="minorHAnsi" w:cstheme="minorBidi"/>
                <w:noProof/>
              </w:rPr>
              <w:t>DeBruyn</w:t>
            </w:r>
            <w:r w:rsidRPr="7466F25E">
              <w:rPr>
                <w:rFonts w:asciiTheme="minorHAnsi" w:eastAsiaTheme="minorEastAsia" w:hAnsiTheme="minorHAnsi" w:cstheme="minorBidi"/>
              </w:rPr>
              <w:t>, PMP</w:t>
            </w:r>
          </w:p>
        </w:tc>
        <w:tc>
          <w:tcPr>
            <w:tcW w:w="270"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0DBA79BC" w14:textId="77777777" w:rsidR="004E1515" w:rsidRPr="004C5FE3" w:rsidRDefault="004E1515" w:rsidP="004E1515">
            <w:pPr>
              <w:jc w:val="center"/>
              <w:rPr>
                <w:rFonts w:asciiTheme="minorHAnsi" w:hAnsiTheme="minorHAnsi" w:cs="Arial"/>
                <w:szCs w:val="20"/>
              </w:rPr>
            </w:pPr>
          </w:p>
        </w:tc>
      </w:tr>
      <w:tr w:rsidR="004E1515" w:rsidRPr="004C5FE3" w14:paraId="69AEBCD7"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373C342C" w14:textId="77777777" w:rsidR="004E1515" w:rsidRPr="004E1515" w:rsidRDefault="004E1515" w:rsidP="004E1515">
            <w:pPr>
              <w:tabs>
                <w:tab w:val="left" w:pos="1242"/>
              </w:tabs>
              <w:ind w:left="1242" w:hanging="1242"/>
              <w:jc w:val="right"/>
              <w:rPr>
                <w:rFonts w:asciiTheme="minorHAnsi" w:eastAsiaTheme="minorEastAsia" w:hAnsiTheme="minorHAnsi" w:cstheme="minorBidi"/>
              </w:rPr>
            </w:pPr>
            <w:r w:rsidRPr="004E1515">
              <w:rPr>
                <w:rFonts w:asciiTheme="minorHAnsi" w:eastAsiaTheme="minorEastAsia" w:hAnsiTheme="minorHAnsi" w:cstheme="minorBidi"/>
              </w:rPr>
              <w:t>Charlottesville</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1BAA5201" w14:textId="3FDF8CD7" w:rsidR="004E1515" w:rsidRPr="004E1515" w:rsidRDefault="004E1515" w:rsidP="004E1515">
            <w:pPr>
              <w:ind w:left="106"/>
              <w:rPr>
                <w:rFonts w:asciiTheme="minorHAnsi" w:eastAsiaTheme="minorEastAsia" w:hAnsiTheme="minorHAnsi" w:cstheme="minorBidi"/>
              </w:rPr>
            </w:pPr>
            <w:r w:rsidRPr="004E1515">
              <w:rPr>
                <w:rFonts w:asciiTheme="minorHAnsi" w:hAnsiTheme="minorHAnsi" w:cs="Arial"/>
              </w:rPr>
              <w:t>Brent Rodgers</w:t>
            </w:r>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7018B7EB" w14:textId="77777777"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7F549E1D" w14:textId="77777777" w:rsidR="004E1515" w:rsidRPr="004C5FE3" w:rsidRDefault="004E1515" w:rsidP="004E1515">
            <w:pPr>
              <w:jc w:val="right"/>
              <w:rPr>
                <w:rFonts w:asciiTheme="minorHAnsi" w:eastAsiaTheme="minorEastAsia" w:hAnsiTheme="minorHAnsi" w:cstheme="minorBidi"/>
              </w:rPr>
            </w:pPr>
            <w:r w:rsidRPr="7466F25E">
              <w:rPr>
                <w:rFonts w:asciiTheme="minorHAnsi" w:eastAsiaTheme="minorEastAsia" w:hAnsiTheme="minorHAnsi" w:cstheme="minorBidi"/>
              </w:rPr>
              <w:t>PMIEF Coordinator</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6C42C687" w14:textId="77777777" w:rsidR="004E1515" w:rsidRPr="004C5FE3" w:rsidRDefault="004E1515" w:rsidP="004E1515">
            <w:pPr>
              <w:ind w:left="90" w:right="-84"/>
              <w:rPr>
                <w:rFonts w:asciiTheme="minorHAnsi" w:eastAsiaTheme="minorEastAsia" w:hAnsiTheme="minorHAnsi" w:cstheme="minorBidi"/>
              </w:rPr>
            </w:pPr>
            <w:r w:rsidRPr="7466F25E">
              <w:rPr>
                <w:rFonts w:asciiTheme="minorHAnsi" w:eastAsiaTheme="minorEastAsia" w:hAnsiTheme="minorHAnsi" w:cstheme="minorBidi"/>
              </w:rPr>
              <w:t>Brett Sheffield,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58C71CF5" w14:textId="77777777" w:rsidR="004E1515" w:rsidRPr="004C5FE3" w:rsidRDefault="004E1515" w:rsidP="004E1515">
            <w:pPr>
              <w:jc w:val="center"/>
              <w:rPr>
                <w:rFonts w:asciiTheme="minorHAnsi" w:hAnsiTheme="minorHAnsi" w:cs="Arial"/>
                <w:szCs w:val="20"/>
              </w:rPr>
            </w:pPr>
          </w:p>
        </w:tc>
      </w:tr>
      <w:tr w:rsidR="004E1515" w:rsidRPr="004C5FE3" w14:paraId="54FB8A4D" w14:textId="77777777" w:rsidTr="005F7462">
        <w:trPr>
          <w:cantSplit/>
          <w:trHeight w:val="350"/>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55A7BE0A" w14:textId="77777777" w:rsidR="004E1515" w:rsidRPr="004C5FE3" w:rsidRDefault="004E1515" w:rsidP="004E1515">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Event Operations</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1F3277FA" w14:textId="77777777" w:rsidR="004E1515" w:rsidRPr="004C5FE3" w:rsidRDefault="004E1515" w:rsidP="004E1515">
            <w:pPr>
              <w:ind w:left="106"/>
              <w:rPr>
                <w:rFonts w:asciiTheme="minorHAnsi" w:eastAsiaTheme="minorEastAsia" w:hAnsiTheme="minorHAnsi" w:cstheme="minorBidi"/>
              </w:rPr>
            </w:pPr>
            <w:r w:rsidRPr="7466F25E">
              <w:rPr>
                <w:rFonts w:asciiTheme="minorHAnsi" w:eastAsiaTheme="minorEastAsia" w:hAnsiTheme="minorHAnsi" w:cstheme="minorBidi"/>
              </w:rPr>
              <w:t>David Maynard, PMP</w:t>
            </w:r>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6E316C56" w14:textId="77777777"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79161A1F" w14:textId="3D3B24EC" w:rsidR="004E1515" w:rsidRPr="004C5FE3" w:rsidRDefault="004E1515" w:rsidP="004E1515">
            <w:pPr>
              <w:jc w:val="right"/>
              <w:rPr>
                <w:rFonts w:asciiTheme="minorHAnsi" w:eastAsiaTheme="minorEastAsia" w:hAnsiTheme="minorHAnsi" w:cstheme="minorBidi"/>
              </w:rPr>
            </w:pPr>
            <w:r w:rsidRPr="7466F25E">
              <w:rPr>
                <w:rFonts w:asciiTheme="minorHAnsi" w:eastAsiaTheme="minorEastAsia" w:hAnsiTheme="minorHAnsi" w:cstheme="minorBidi"/>
              </w:rPr>
              <w:t>Secretary</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5FF51344" w14:textId="3AE5AE52" w:rsidR="004E1515" w:rsidRPr="004C5FE3" w:rsidRDefault="004E1515" w:rsidP="004E1515">
            <w:pPr>
              <w:ind w:left="90" w:right="-84"/>
              <w:rPr>
                <w:rFonts w:asciiTheme="minorHAnsi" w:hAnsiTheme="minorHAnsi" w:cs="Arial"/>
              </w:rPr>
            </w:pPr>
            <w:r w:rsidRPr="59AD8951">
              <w:rPr>
                <w:rFonts w:asciiTheme="minorHAnsi" w:eastAsiaTheme="minorEastAsia" w:hAnsiTheme="minorHAnsi" w:cstheme="minorBidi"/>
              </w:rPr>
              <w:t>Suresh Raju, PMP, PgMP, RMP, AC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57F10938" w14:textId="2CE17624" w:rsidR="004E1515" w:rsidRPr="004C5FE3" w:rsidRDefault="00602978" w:rsidP="004E1515">
            <w:pPr>
              <w:jc w:val="center"/>
              <w:rPr>
                <w:rFonts w:asciiTheme="minorHAnsi" w:hAnsiTheme="minorHAnsi" w:cs="Arial"/>
                <w:szCs w:val="20"/>
              </w:rPr>
            </w:pPr>
            <w:r>
              <w:rPr>
                <w:rFonts w:asciiTheme="minorHAnsi" w:hAnsiTheme="minorHAnsi" w:cs="Arial"/>
                <w:szCs w:val="20"/>
              </w:rPr>
              <w:t>P</w:t>
            </w:r>
          </w:p>
        </w:tc>
      </w:tr>
      <w:tr w:rsidR="004E1515" w:rsidRPr="004C5FE3" w14:paraId="6CAAED28" w14:textId="77777777" w:rsidTr="006A103F">
        <w:trPr>
          <w:cantSplit/>
          <w:trHeight w:val="287"/>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50F58776" w14:textId="77777777" w:rsidR="004E1515" w:rsidRPr="004C5FE3" w:rsidRDefault="004E1515" w:rsidP="006A103F">
            <w:pPr>
              <w:tabs>
                <w:tab w:val="left" w:pos="1242"/>
              </w:tabs>
              <w:spacing w:before="0"/>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Event Planning</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765A8B63" w14:textId="77777777" w:rsidR="004E1515" w:rsidRPr="004C5FE3" w:rsidRDefault="004E1515" w:rsidP="006A103F">
            <w:pPr>
              <w:spacing w:before="0"/>
              <w:ind w:left="106"/>
              <w:rPr>
                <w:rFonts w:asciiTheme="minorHAnsi" w:eastAsiaTheme="minorEastAsia" w:hAnsiTheme="minorHAnsi" w:cstheme="minorBidi"/>
              </w:rPr>
            </w:pPr>
            <w:r>
              <w:rPr>
                <w:rFonts w:asciiTheme="minorHAnsi" w:eastAsiaTheme="minorEastAsia" w:hAnsiTheme="minorHAnsi" w:cstheme="minorBidi"/>
              </w:rPr>
              <w:t xml:space="preserve">Jonette Mead </w:t>
            </w:r>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0AA246C9" w14:textId="41EDE617" w:rsidR="004E1515" w:rsidRPr="004C5FE3" w:rsidRDefault="004E1515" w:rsidP="006A103F">
            <w:pPr>
              <w:spacing w:before="0"/>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0E823D34" w14:textId="3152E963" w:rsidR="004E1515" w:rsidRPr="004C5FE3" w:rsidRDefault="004E1515" w:rsidP="006A103F">
            <w:pPr>
              <w:spacing w:before="0"/>
              <w:jc w:val="right"/>
              <w:rPr>
                <w:rFonts w:asciiTheme="minorHAnsi" w:eastAsiaTheme="minorEastAsia" w:hAnsiTheme="minorHAnsi" w:cstheme="minorBidi"/>
              </w:rPr>
            </w:pPr>
            <w:r w:rsidRPr="7466F25E">
              <w:rPr>
                <w:rFonts w:asciiTheme="minorHAnsi" w:eastAsiaTheme="minorEastAsia" w:hAnsiTheme="minorHAnsi" w:cstheme="minorBidi"/>
              </w:rPr>
              <w:t>Financial Oversight</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35729F80" w14:textId="54D05A33" w:rsidR="004E1515" w:rsidRPr="004C5FE3" w:rsidRDefault="004E1515" w:rsidP="006A103F">
            <w:pPr>
              <w:spacing w:before="0"/>
              <w:ind w:left="90" w:right="-84"/>
              <w:rPr>
                <w:rFonts w:asciiTheme="minorHAnsi" w:eastAsiaTheme="minorEastAsia" w:hAnsiTheme="minorHAnsi" w:cstheme="minorBidi"/>
              </w:rPr>
            </w:pPr>
            <w:r w:rsidRPr="7466F25E">
              <w:rPr>
                <w:rFonts w:asciiTheme="minorHAnsi" w:eastAsiaTheme="minorEastAsia" w:hAnsiTheme="minorHAnsi" w:cstheme="minorBidi"/>
              </w:rPr>
              <w:t xml:space="preserve">Neil </w:t>
            </w:r>
            <w:r w:rsidRPr="7466F25E">
              <w:rPr>
                <w:rFonts w:asciiTheme="minorHAnsi" w:eastAsiaTheme="minorEastAsia" w:hAnsiTheme="minorHAnsi" w:cstheme="minorBidi"/>
                <w:noProof/>
              </w:rPr>
              <w:t>Halpert</w:t>
            </w:r>
            <w:r w:rsidRPr="7466F25E">
              <w:rPr>
                <w:rFonts w:asciiTheme="minorHAnsi" w:eastAsiaTheme="minorEastAsia" w:hAnsiTheme="minorHAnsi" w:cstheme="minorBidi"/>
              </w:rPr>
              <w:t>, CPA, PMP, CSM</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095DC067" w14:textId="77B607E9" w:rsidR="004E1515" w:rsidRPr="004C5FE3" w:rsidRDefault="004E1515" w:rsidP="006A103F">
            <w:pPr>
              <w:spacing w:before="0"/>
              <w:jc w:val="center"/>
              <w:rPr>
                <w:rFonts w:asciiTheme="minorHAnsi" w:hAnsiTheme="minorHAnsi" w:cs="Arial"/>
                <w:szCs w:val="20"/>
              </w:rPr>
            </w:pPr>
          </w:p>
        </w:tc>
      </w:tr>
      <w:tr w:rsidR="004E1515" w:rsidRPr="004C5FE3" w14:paraId="7670EDB6" w14:textId="77777777" w:rsidTr="005F7462">
        <w:trPr>
          <w:cantSplit/>
          <w:trHeight w:val="233"/>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74590B25" w14:textId="289676B2" w:rsidR="004E1515" w:rsidRPr="004C5FE3" w:rsidRDefault="004E1515" w:rsidP="004E1515">
            <w:pPr>
              <w:tabs>
                <w:tab w:val="left" w:pos="1242"/>
              </w:tabs>
              <w:ind w:left="1242" w:hanging="1242"/>
              <w:jc w:val="right"/>
              <w:rPr>
                <w:rFonts w:asciiTheme="minorHAnsi" w:eastAsiaTheme="minorEastAsia" w:hAnsiTheme="minorHAnsi" w:cstheme="minorBidi"/>
              </w:rPr>
            </w:pPr>
            <w:r w:rsidRPr="10677D54">
              <w:rPr>
                <w:rFonts w:asciiTheme="minorHAnsi" w:eastAsiaTheme="minorEastAsia" w:hAnsiTheme="minorHAnsi" w:cstheme="minorBidi"/>
              </w:rPr>
              <w:t>FLiPM</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170D6EC6" w14:textId="2F54603C" w:rsidR="004E1515" w:rsidRPr="004C5FE3" w:rsidRDefault="004E1515" w:rsidP="004E1515">
            <w:pPr>
              <w:ind w:left="106"/>
              <w:rPr>
                <w:rFonts w:asciiTheme="minorHAnsi" w:eastAsiaTheme="minorEastAsia" w:hAnsiTheme="minorHAnsi" w:cstheme="minorBidi"/>
              </w:rPr>
            </w:pPr>
            <w:r w:rsidRPr="10677D54">
              <w:rPr>
                <w:rFonts w:asciiTheme="minorHAnsi" w:eastAsiaTheme="minorEastAsia" w:hAnsiTheme="minorHAnsi" w:cstheme="minorBidi"/>
              </w:rPr>
              <w:t xml:space="preserve">Jennifer Romero-Greene, PMP, PMI-ACP, </w:t>
            </w:r>
            <w:proofErr w:type="spellStart"/>
            <w:r w:rsidRPr="10677D54">
              <w:rPr>
                <w:rFonts w:asciiTheme="minorHAnsi" w:eastAsiaTheme="minorEastAsia" w:hAnsiTheme="minorHAnsi" w:cstheme="minorBidi"/>
              </w:rPr>
              <w:t>SAFe</w:t>
            </w:r>
            <w:proofErr w:type="spellEnd"/>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795F5DCB" w14:textId="29DD80B9"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5A9E39F8" w14:textId="7FED90A5" w:rsidR="004E1515" w:rsidRPr="004C5FE3" w:rsidRDefault="004E1515" w:rsidP="004E1515">
            <w:pPr>
              <w:jc w:val="right"/>
              <w:rPr>
                <w:rFonts w:asciiTheme="minorHAnsi" w:eastAsiaTheme="minorEastAsia" w:hAnsiTheme="minorHAnsi" w:cstheme="minorBidi"/>
              </w:rPr>
            </w:pPr>
            <w:r w:rsidRPr="7466F25E">
              <w:rPr>
                <w:rFonts w:asciiTheme="minorHAnsi" w:eastAsiaTheme="minorEastAsia" w:hAnsiTheme="minorHAnsi" w:cstheme="minorBidi"/>
              </w:rPr>
              <w:t>Toastmasters</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0322B770" w14:textId="567DFC15" w:rsidR="004E1515" w:rsidRPr="004C5FE3" w:rsidRDefault="004E1515" w:rsidP="004E1515">
            <w:pPr>
              <w:ind w:left="90" w:right="-84"/>
              <w:rPr>
                <w:rFonts w:asciiTheme="minorHAnsi" w:hAnsiTheme="minorHAnsi" w:cs="Arial"/>
              </w:rPr>
            </w:pPr>
            <w:r w:rsidRPr="10677D54">
              <w:rPr>
                <w:rFonts w:asciiTheme="minorHAnsi" w:eastAsiaTheme="minorEastAsia" w:hAnsiTheme="minorHAnsi" w:cstheme="minorBidi"/>
              </w:rPr>
              <w:t xml:space="preserve">David </w:t>
            </w:r>
            <w:proofErr w:type="spellStart"/>
            <w:r w:rsidRPr="10677D54">
              <w:rPr>
                <w:rFonts w:asciiTheme="minorHAnsi" w:eastAsiaTheme="minorEastAsia" w:hAnsiTheme="minorHAnsi" w:cstheme="minorBidi"/>
              </w:rPr>
              <w:t>Feild</w:t>
            </w:r>
            <w:proofErr w:type="spellEnd"/>
            <w:r w:rsidRPr="10677D54">
              <w:rPr>
                <w:rFonts w:asciiTheme="minorHAnsi" w:eastAsiaTheme="minorEastAsia" w:hAnsiTheme="minorHAnsi" w:cstheme="minorBidi"/>
              </w:rPr>
              <w:t>,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65E3FD15" w14:textId="6010E3CC" w:rsidR="004E1515" w:rsidRPr="004C5FE3" w:rsidRDefault="004E1515" w:rsidP="004E1515">
            <w:pPr>
              <w:jc w:val="center"/>
              <w:rPr>
                <w:rFonts w:asciiTheme="minorHAnsi" w:hAnsiTheme="minorHAnsi" w:cs="Arial"/>
                <w:szCs w:val="20"/>
              </w:rPr>
            </w:pPr>
          </w:p>
        </w:tc>
      </w:tr>
      <w:tr w:rsidR="004E1515" w:rsidRPr="004C5FE3" w14:paraId="45824231"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655C6337" w14:textId="3EF79336" w:rsidR="004E1515" w:rsidRPr="004C5FE3" w:rsidRDefault="004E1515" w:rsidP="004E1515">
            <w:pPr>
              <w:tabs>
                <w:tab w:val="left" w:pos="1242"/>
              </w:tabs>
              <w:ind w:left="1242" w:hanging="1242"/>
              <w:jc w:val="right"/>
              <w:rPr>
                <w:rFonts w:asciiTheme="minorHAnsi" w:eastAsiaTheme="minorEastAsia" w:hAnsiTheme="minorHAnsi" w:cstheme="minorBidi"/>
              </w:rPr>
            </w:pPr>
            <w:r w:rsidRPr="10677D54">
              <w:rPr>
                <w:rFonts w:asciiTheme="minorHAnsi" w:eastAsiaTheme="minorEastAsia" w:hAnsiTheme="minorHAnsi" w:cstheme="minorBidi"/>
              </w:rPr>
              <w:t>Membership</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245717D0" w14:textId="3AD74187" w:rsidR="004E1515" w:rsidRPr="004C5FE3" w:rsidRDefault="004E1515" w:rsidP="004E1515">
            <w:pPr>
              <w:ind w:left="106"/>
              <w:rPr>
                <w:rFonts w:asciiTheme="minorHAnsi" w:eastAsiaTheme="minorEastAsia" w:hAnsiTheme="minorHAnsi" w:cstheme="minorBidi"/>
              </w:rPr>
            </w:pPr>
            <w:r w:rsidRPr="10677D54">
              <w:rPr>
                <w:rFonts w:asciiTheme="minorHAnsi" w:eastAsiaTheme="minorEastAsia" w:hAnsiTheme="minorHAnsi" w:cstheme="minorBidi"/>
              </w:rPr>
              <w:t>Jason Plotkin, PMP</w:t>
            </w:r>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3C395071" w14:textId="362935EC"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7DCFDCA2" w14:textId="7D57CF31" w:rsidR="004E1515" w:rsidRPr="00DF0E26" w:rsidRDefault="004E1515" w:rsidP="004E1515">
            <w:pPr>
              <w:jc w:val="right"/>
              <w:rPr>
                <w:rFonts w:asciiTheme="minorHAnsi" w:eastAsiaTheme="minorEastAsia" w:hAnsiTheme="minorHAnsi" w:cstheme="minorBidi"/>
              </w:rPr>
            </w:pPr>
            <w:r w:rsidRPr="7466F25E">
              <w:rPr>
                <w:rFonts w:asciiTheme="minorHAnsi" w:eastAsiaTheme="minorEastAsia" w:hAnsiTheme="minorHAnsi" w:cstheme="minorBidi"/>
              </w:rPr>
              <w:t>Volunteerism</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2A502E09" w14:textId="239C0A41" w:rsidR="004E1515" w:rsidRPr="00DF0E26" w:rsidRDefault="004E1515" w:rsidP="004E1515">
            <w:pPr>
              <w:ind w:left="90" w:right="-84"/>
              <w:rPr>
                <w:rFonts w:asciiTheme="minorHAnsi" w:eastAsiaTheme="minorEastAsia" w:hAnsiTheme="minorHAnsi" w:cstheme="minorBidi"/>
              </w:rPr>
            </w:pPr>
            <w:r>
              <w:rPr>
                <w:rFonts w:asciiTheme="minorHAnsi" w:eastAsiaTheme="minorEastAsia" w:hAnsiTheme="minorHAnsi" w:cstheme="minorBidi"/>
              </w:rPr>
              <w:t>Sharon Robbins,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6102DA6C" w14:textId="5E7FC5B7" w:rsidR="004E1515" w:rsidRPr="004C5FE3" w:rsidRDefault="004E1515" w:rsidP="004E1515">
            <w:pPr>
              <w:tabs>
                <w:tab w:val="center" w:pos="125"/>
              </w:tabs>
              <w:jc w:val="center"/>
              <w:rPr>
                <w:rFonts w:asciiTheme="minorHAnsi" w:hAnsiTheme="minorHAnsi" w:cs="Arial"/>
                <w:szCs w:val="20"/>
              </w:rPr>
            </w:pPr>
          </w:p>
        </w:tc>
      </w:tr>
      <w:tr w:rsidR="004E1515" w:rsidRPr="004C5FE3" w14:paraId="307D1E9B"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31322D4A" w14:textId="78AC1B1B" w:rsidR="004E1515" w:rsidRPr="004C5FE3" w:rsidRDefault="004E1515" w:rsidP="004E1515">
            <w:pPr>
              <w:tabs>
                <w:tab w:val="left" w:pos="1242"/>
              </w:tabs>
              <w:ind w:left="1242" w:hanging="1242"/>
              <w:jc w:val="right"/>
              <w:rPr>
                <w:rFonts w:asciiTheme="minorHAnsi" w:eastAsiaTheme="minorEastAsia" w:hAnsiTheme="minorHAnsi" w:cstheme="minorBidi"/>
              </w:rPr>
            </w:pPr>
            <w:r w:rsidRPr="008F790C">
              <w:rPr>
                <w:rFonts w:ascii="Calibri" w:eastAsia="Calibri" w:hAnsi="Calibri" w:cs="Calibri"/>
                <w:color w:val="000000" w:themeColor="text1"/>
                <w:szCs w:val="20"/>
              </w:rPr>
              <w:t>Military Liaison</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6D004167" w14:textId="6D5BA525" w:rsidR="004E1515" w:rsidRPr="004C5FE3" w:rsidRDefault="004E1515" w:rsidP="004E1515">
            <w:pPr>
              <w:ind w:left="106"/>
              <w:rPr>
                <w:rFonts w:asciiTheme="minorHAnsi" w:eastAsiaTheme="minorEastAsia" w:hAnsiTheme="minorHAnsi" w:cstheme="minorBidi"/>
              </w:rPr>
            </w:pPr>
            <w:r w:rsidRPr="008F790C">
              <w:rPr>
                <w:rFonts w:asciiTheme="minorHAnsi" w:eastAsiaTheme="minorEastAsia" w:hAnsiTheme="minorHAnsi" w:cstheme="minorBidi"/>
                <w:szCs w:val="20"/>
              </w:rPr>
              <w:t xml:space="preserve">Matt Roth </w:t>
            </w:r>
          </w:p>
        </w:tc>
        <w:tc>
          <w:tcPr>
            <w:tcW w:w="270" w:type="dxa"/>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14:paraId="3DD9FE3C" w14:textId="77777777"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6EFB1A56" w14:textId="6FDB76F2" w:rsidR="004E1515" w:rsidRPr="004C5FE3" w:rsidRDefault="004E1515" w:rsidP="004E1515">
            <w:pPr>
              <w:jc w:val="right"/>
              <w:rPr>
                <w:rFonts w:asciiTheme="minorHAnsi" w:eastAsiaTheme="minorEastAsia" w:hAnsiTheme="minorHAnsi" w:cstheme="minorBidi"/>
              </w:rPr>
            </w:pPr>
            <w:r>
              <w:rPr>
                <w:rFonts w:asciiTheme="minorHAnsi" w:eastAsiaTheme="minorEastAsia" w:hAnsiTheme="minorHAnsi" w:cstheme="minorBidi"/>
              </w:rPr>
              <w:t>Social Media</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322E4D94" w14:textId="516F2184" w:rsidR="004E1515" w:rsidRPr="004C5FE3" w:rsidRDefault="004E1515" w:rsidP="004E1515">
            <w:pPr>
              <w:ind w:left="90" w:right="-84"/>
              <w:rPr>
                <w:rFonts w:asciiTheme="minorHAnsi" w:eastAsiaTheme="minorEastAsia" w:hAnsiTheme="minorHAnsi" w:cstheme="minorBidi"/>
              </w:rPr>
            </w:pPr>
            <w:r>
              <w:rPr>
                <w:rFonts w:asciiTheme="minorHAnsi" w:hAnsiTheme="minorHAnsi" w:cs="Arial"/>
              </w:rPr>
              <w:t xml:space="preserve">Andrey Karpov </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3562F5D1" w14:textId="239F2F2C" w:rsidR="004E1515" w:rsidRPr="004C5FE3" w:rsidRDefault="00602978" w:rsidP="004E1515">
            <w:pPr>
              <w:jc w:val="center"/>
              <w:rPr>
                <w:rFonts w:asciiTheme="minorHAnsi" w:hAnsiTheme="minorHAnsi" w:cs="Arial"/>
                <w:szCs w:val="20"/>
              </w:rPr>
            </w:pPr>
            <w:r>
              <w:rPr>
                <w:rFonts w:asciiTheme="minorHAnsi" w:hAnsiTheme="minorHAnsi" w:cs="Arial"/>
                <w:szCs w:val="20"/>
              </w:rPr>
              <w:t>P</w:t>
            </w:r>
          </w:p>
        </w:tc>
      </w:tr>
      <w:tr w:rsidR="004E1515" w:rsidRPr="004C5FE3" w14:paraId="5072AB04"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4B0BE551" w14:textId="101BE299" w:rsidR="004E1515" w:rsidRPr="004C5FE3" w:rsidRDefault="0047285D" w:rsidP="004E1515">
            <w:pPr>
              <w:tabs>
                <w:tab w:val="left" w:pos="1242"/>
              </w:tabs>
              <w:ind w:left="1242" w:hanging="1242"/>
              <w:jc w:val="right"/>
              <w:rPr>
                <w:rFonts w:asciiTheme="minorHAnsi" w:eastAsiaTheme="minorEastAsia" w:hAnsiTheme="minorHAnsi" w:cstheme="minorBidi"/>
              </w:rPr>
            </w:pPr>
            <w:r>
              <w:rPr>
                <w:rFonts w:asciiTheme="minorHAnsi" w:eastAsiaTheme="minorEastAsia" w:hAnsiTheme="minorHAnsi" w:cstheme="minorBidi"/>
              </w:rPr>
              <w:t>Fredericksburg</w:t>
            </w:r>
          </w:p>
        </w:tc>
        <w:tc>
          <w:tcPr>
            <w:tcW w:w="25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2269396E" w14:textId="1B68C338" w:rsidR="004E1515" w:rsidRPr="004C5FE3" w:rsidRDefault="0047285D" w:rsidP="004E1515">
            <w:pPr>
              <w:ind w:left="106"/>
              <w:rPr>
                <w:rFonts w:asciiTheme="minorHAnsi" w:eastAsiaTheme="minorEastAsia" w:hAnsiTheme="minorHAnsi" w:cstheme="minorBidi"/>
              </w:rPr>
            </w:pPr>
            <w:r>
              <w:rPr>
                <w:rFonts w:asciiTheme="minorHAnsi" w:eastAsiaTheme="minorEastAsia" w:hAnsiTheme="minorHAnsi" w:cstheme="minorBidi"/>
              </w:rPr>
              <w:t>Greg</w:t>
            </w:r>
            <w:r w:rsidR="00A15E12">
              <w:rPr>
                <w:rFonts w:asciiTheme="minorHAnsi" w:eastAsiaTheme="minorEastAsia" w:hAnsiTheme="minorHAnsi" w:cstheme="minorBidi"/>
              </w:rPr>
              <w:t xml:space="preserve"> Chambers</w:t>
            </w:r>
          </w:p>
        </w:tc>
        <w:tc>
          <w:tcPr>
            <w:tcW w:w="270" w:type="dxa"/>
            <w:tcBorders>
              <w:top w:val="single" w:sz="2" w:space="0" w:color="000000" w:themeColor="text1"/>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14:paraId="39CD051B" w14:textId="316A3190"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14:paraId="0949B5FA" w14:textId="7EE6956C" w:rsidR="004E1515" w:rsidRPr="004C5FE3" w:rsidRDefault="00A855AD" w:rsidP="004E1515">
            <w:pPr>
              <w:jc w:val="right"/>
              <w:rPr>
                <w:rFonts w:asciiTheme="minorHAnsi" w:eastAsiaTheme="minorEastAsia" w:hAnsiTheme="minorHAnsi" w:cstheme="minorBidi"/>
              </w:rPr>
            </w:pPr>
            <w:r>
              <w:rPr>
                <w:rFonts w:asciiTheme="minorHAnsi" w:eastAsiaTheme="minorEastAsia" w:hAnsiTheme="minorHAnsi" w:cstheme="minorBidi"/>
              </w:rPr>
              <w:t>Director of Technology</w:t>
            </w:r>
          </w:p>
        </w:tc>
        <w:tc>
          <w:tcPr>
            <w:tcW w:w="3885" w:type="dxa"/>
            <w:gridSpan w:val="2"/>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14:paraId="6BD6F123" w14:textId="74064006" w:rsidR="004E1515" w:rsidRPr="004C5FE3" w:rsidRDefault="00A855AD" w:rsidP="004E1515">
            <w:pPr>
              <w:ind w:left="90" w:right="-84"/>
              <w:rPr>
                <w:rFonts w:asciiTheme="minorHAnsi" w:eastAsiaTheme="minorEastAsia" w:hAnsiTheme="minorHAnsi" w:cstheme="minorBidi"/>
              </w:rPr>
            </w:pPr>
            <w:r>
              <w:rPr>
                <w:rFonts w:asciiTheme="minorHAnsi" w:eastAsiaTheme="minorEastAsia" w:hAnsiTheme="minorHAnsi" w:cstheme="minorBidi"/>
              </w:rPr>
              <w:t>Jason Cole</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2FEDCA32" w14:textId="3F7A5196" w:rsidR="004E1515" w:rsidRPr="004C5FE3" w:rsidRDefault="004E1515" w:rsidP="004E1515">
            <w:pPr>
              <w:jc w:val="center"/>
              <w:rPr>
                <w:rFonts w:asciiTheme="minorHAnsi" w:hAnsiTheme="minorHAnsi" w:cs="Arial"/>
                <w:szCs w:val="20"/>
              </w:rPr>
            </w:pPr>
          </w:p>
        </w:tc>
      </w:tr>
      <w:tr w:rsidR="004E1515" w:rsidRPr="004C5FE3" w14:paraId="6000A5DE" w14:textId="77777777" w:rsidTr="005F7462">
        <w:trPr>
          <w:cantSplit/>
          <w:trHeight w:val="280"/>
        </w:trPr>
        <w:tc>
          <w:tcPr>
            <w:tcW w:w="1780" w:type="dxa"/>
            <w:gridSpan w:val="2"/>
            <w:tcBorders>
              <w:top w:val="single" w:sz="4" w:space="0" w:color="17365D" w:themeColor="text2" w:themeShade="BF"/>
              <w:left w:val="single" w:sz="12"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14:paraId="5A17A3E6" w14:textId="5A74198A" w:rsidR="004E1515" w:rsidRPr="008F790C" w:rsidRDefault="00D75069" w:rsidP="004E1515">
            <w:pPr>
              <w:jc w:val="right"/>
              <w:rPr>
                <w:rFonts w:asciiTheme="minorHAnsi" w:eastAsiaTheme="minorEastAsia" w:hAnsiTheme="minorHAnsi" w:cstheme="minorBidi"/>
                <w:szCs w:val="20"/>
              </w:rPr>
            </w:pPr>
            <w:r>
              <w:rPr>
                <w:rFonts w:asciiTheme="minorHAnsi" w:eastAsiaTheme="minorEastAsia" w:hAnsiTheme="minorHAnsi" w:cstheme="minorBidi"/>
                <w:szCs w:val="20"/>
              </w:rPr>
              <w:t>Newsletter</w:t>
            </w:r>
          </w:p>
        </w:tc>
        <w:tc>
          <w:tcPr>
            <w:tcW w:w="252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14:paraId="57F79A86" w14:textId="4D580DC4" w:rsidR="004E1515" w:rsidRPr="008F790C" w:rsidRDefault="00D75069" w:rsidP="004E1515">
            <w:pPr>
              <w:ind w:left="90" w:right="-84"/>
              <w:rPr>
                <w:rFonts w:asciiTheme="minorHAnsi" w:eastAsiaTheme="minorEastAsia" w:hAnsiTheme="minorHAnsi" w:cstheme="minorBidi"/>
                <w:szCs w:val="20"/>
              </w:rPr>
            </w:pPr>
            <w:r>
              <w:rPr>
                <w:rFonts w:asciiTheme="minorHAnsi" w:eastAsiaTheme="minorEastAsia" w:hAnsiTheme="minorHAnsi" w:cstheme="minorBidi"/>
                <w:szCs w:val="20"/>
              </w:rPr>
              <w:t>Lavanya Parthasarathy</w:t>
            </w:r>
          </w:p>
        </w:tc>
        <w:tc>
          <w:tcPr>
            <w:tcW w:w="270" w:type="dxa"/>
            <w:tcBorders>
              <w:top w:val="single" w:sz="4" w:space="0" w:color="17365D" w:themeColor="text2" w:themeShade="BF"/>
              <w:left w:val="single" w:sz="4" w:space="0" w:color="17365D" w:themeColor="text2" w:themeShade="BF"/>
              <w:bottom w:val="single" w:sz="8" w:space="0" w:color="17365D" w:themeColor="text2" w:themeShade="BF"/>
              <w:right w:val="single" w:sz="4" w:space="0" w:color="17365D" w:themeColor="text2" w:themeShade="BF"/>
            </w:tcBorders>
            <w:tcMar>
              <w:top w:w="0" w:type="dxa"/>
              <w:left w:w="0" w:type="dxa"/>
              <w:bottom w:w="0" w:type="dxa"/>
              <w:right w:w="0" w:type="dxa"/>
            </w:tcMar>
          </w:tcPr>
          <w:p w14:paraId="50EFFD11" w14:textId="0979393C" w:rsidR="004E1515" w:rsidRPr="004C5FE3" w:rsidRDefault="004E1515" w:rsidP="004E1515">
            <w:pPr>
              <w:jc w:val="center"/>
              <w:rPr>
                <w:rFonts w:asciiTheme="minorHAnsi" w:hAnsiTheme="minorHAnsi" w:cs="Arial"/>
                <w:szCs w:val="20"/>
              </w:rPr>
            </w:pPr>
          </w:p>
        </w:tc>
        <w:tc>
          <w:tcPr>
            <w:tcW w:w="198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14:paraId="21CC4EB8" w14:textId="6FA2C454" w:rsidR="004E1515" w:rsidRPr="36D1CC0B" w:rsidRDefault="004E1515" w:rsidP="004E1515">
            <w:pPr>
              <w:jc w:val="right"/>
              <w:rPr>
                <w:rFonts w:asciiTheme="minorHAnsi" w:eastAsiaTheme="minorEastAsia" w:hAnsiTheme="minorHAnsi" w:cstheme="minorBidi"/>
              </w:rPr>
            </w:pPr>
          </w:p>
        </w:tc>
        <w:tc>
          <w:tcPr>
            <w:tcW w:w="3885" w:type="dxa"/>
            <w:gridSpan w:val="2"/>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14:paraId="35F49EA5" w14:textId="62A5044C" w:rsidR="004E1515" w:rsidRPr="36D1CC0B" w:rsidRDefault="004E1515" w:rsidP="004E1515">
            <w:pPr>
              <w:ind w:left="90" w:right="-84"/>
              <w:rPr>
                <w:rFonts w:asciiTheme="minorHAnsi" w:hAnsiTheme="minorHAnsi" w:cs="Arial"/>
              </w:rPr>
            </w:pPr>
          </w:p>
        </w:tc>
        <w:tc>
          <w:tcPr>
            <w:tcW w:w="270" w:type="dxa"/>
            <w:tcBorders>
              <w:top w:val="single" w:sz="4"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0476E375" w14:textId="77777777" w:rsidR="004E1515" w:rsidRPr="004C5FE3" w:rsidRDefault="004E1515" w:rsidP="004E1515">
            <w:pPr>
              <w:jc w:val="center"/>
              <w:rPr>
                <w:rFonts w:asciiTheme="minorHAnsi" w:hAnsiTheme="minorHAnsi" w:cs="Arial"/>
                <w:szCs w:val="20"/>
              </w:rPr>
            </w:pPr>
          </w:p>
        </w:tc>
      </w:tr>
      <w:tr w:rsidR="004E1515" w:rsidRPr="004C5FE3" w14:paraId="48A70015" w14:textId="77777777" w:rsidTr="5FB18C38">
        <w:trPr>
          <w:cantSplit/>
          <w:trHeight w:val="144"/>
        </w:trPr>
        <w:tc>
          <w:tcPr>
            <w:tcW w:w="10705" w:type="dxa"/>
            <w:gridSpan w:val="9"/>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14:paraId="13E80F7E" w14:textId="77777777" w:rsidR="004E1515" w:rsidRPr="004C5FE3" w:rsidRDefault="004E1515" w:rsidP="004E1515">
            <w:pPr>
              <w:tabs>
                <w:tab w:val="left" w:pos="1242"/>
              </w:tabs>
              <w:spacing w:before="0"/>
              <w:jc w:val="center"/>
              <w:rPr>
                <w:rFonts w:asciiTheme="majorHAnsi" w:eastAsiaTheme="majorEastAsia" w:hAnsiTheme="majorHAnsi" w:cstheme="majorBidi"/>
                <w:color w:val="3366FF"/>
              </w:rPr>
            </w:pPr>
            <w:proofErr w:type="gramStart"/>
            <w:r w:rsidRPr="7466F25E">
              <w:rPr>
                <w:rFonts w:asciiTheme="majorHAnsi" w:eastAsiaTheme="majorEastAsia" w:hAnsiTheme="majorHAnsi" w:cstheme="majorBidi"/>
                <w:smallCaps/>
                <w:color w:val="17365D" w:themeColor="text2" w:themeShade="BF"/>
                <w:sz w:val="18"/>
                <w:szCs w:val="18"/>
              </w:rPr>
              <w:t>Also</w:t>
            </w:r>
            <w:proofErr w:type="gramEnd"/>
            <w:r w:rsidRPr="7466F25E">
              <w:rPr>
                <w:rFonts w:asciiTheme="majorHAnsi" w:eastAsiaTheme="majorEastAsia" w:hAnsiTheme="majorHAnsi" w:cstheme="majorBidi"/>
                <w:smallCaps/>
                <w:color w:val="17365D" w:themeColor="text2" w:themeShade="BF"/>
                <w:sz w:val="18"/>
                <w:szCs w:val="18"/>
              </w:rPr>
              <w:t xml:space="preserve"> Present</w:t>
            </w:r>
          </w:p>
        </w:tc>
      </w:tr>
      <w:tr w:rsidR="004E1515" w:rsidRPr="004C5FE3" w14:paraId="25D6310B" w14:textId="77777777" w:rsidTr="5FB18C38">
        <w:trPr>
          <w:cantSplit/>
          <w:trHeight w:val="300"/>
        </w:trPr>
        <w:tc>
          <w:tcPr>
            <w:tcW w:w="10705" w:type="dxa"/>
            <w:gridSpan w:val="9"/>
            <w:tcBorders>
              <w:top w:val="single" w:sz="8" w:space="0" w:color="17365D" w:themeColor="text2" w:themeShade="BF"/>
              <w:left w:val="single" w:sz="12"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49BAFF05" w14:textId="21EA89F7" w:rsidR="004E1515" w:rsidRPr="004C5FE3" w:rsidRDefault="004C337F" w:rsidP="004E1515">
            <w:pPr>
              <w:tabs>
                <w:tab w:val="left" w:pos="1242"/>
              </w:tabs>
              <w:ind w:left="1242" w:hanging="1242"/>
              <w:rPr>
                <w:rFonts w:asciiTheme="minorHAnsi" w:hAnsiTheme="minorHAnsi" w:cs="Arial"/>
              </w:rPr>
            </w:pPr>
            <w:r>
              <w:rPr>
                <w:rFonts w:asciiTheme="minorHAnsi" w:hAnsiTheme="minorHAnsi" w:cs="Arial"/>
              </w:rPr>
              <w:t>Bob Ramos</w:t>
            </w:r>
            <w:r w:rsidR="002A6429">
              <w:rPr>
                <w:rFonts w:asciiTheme="minorHAnsi" w:hAnsiTheme="minorHAnsi" w:cs="Arial"/>
              </w:rPr>
              <w:t>, Danielle Dodge</w:t>
            </w:r>
            <w:r w:rsidR="00E15443">
              <w:rPr>
                <w:rFonts w:asciiTheme="minorHAnsi" w:hAnsiTheme="minorHAnsi" w:cs="Arial"/>
              </w:rPr>
              <w:t xml:space="preserve">, </w:t>
            </w:r>
          </w:p>
        </w:tc>
      </w:tr>
      <w:tr w:rsidR="004E1515" w:rsidRPr="004C5FE3" w14:paraId="7A8817B9" w14:textId="77777777" w:rsidTr="5FB18C38">
        <w:trPr>
          <w:cantSplit/>
          <w:trHeight w:val="300"/>
        </w:trPr>
        <w:tc>
          <w:tcPr>
            <w:tcW w:w="10705" w:type="dxa"/>
            <w:gridSpan w:val="9"/>
            <w:tcBorders>
              <w:top w:val="single" w:sz="4"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tcBorders>
            <w:tcMar>
              <w:top w:w="0" w:type="dxa"/>
              <w:left w:w="0" w:type="dxa"/>
              <w:bottom w:w="0" w:type="dxa"/>
              <w:right w:w="0" w:type="dxa"/>
            </w:tcMar>
          </w:tcPr>
          <w:p w14:paraId="25243EC0" w14:textId="77777777" w:rsidR="004E1515" w:rsidRPr="004C5FE3" w:rsidRDefault="004E1515" w:rsidP="004E1515">
            <w:pPr>
              <w:tabs>
                <w:tab w:val="left" w:pos="1242"/>
                <w:tab w:val="left" w:pos="3330"/>
                <w:tab w:val="right" w:pos="9684"/>
              </w:tabs>
              <w:rPr>
                <w:rFonts w:asciiTheme="minorHAnsi" w:eastAsiaTheme="minorEastAsia" w:hAnsiTheme="minorHAnsi" w:cstheme="minorBidi"/>
              </w:rPr>
            </w:pPr>
            <w:r w:rsidRPr="004C5FE3">
              <w:rPr>
                <w:rFonts w:asciiTheme="minorHAnsi" w:hAnsiTheme="minorHAnsi" w:cs="Arial"/>
                <w:szCs w:val="20"/>
              </w:rPr>
              <w:tab/>
            </w:r>
            <w:r w:rsidRPr="004C5FE3">
              <w:rPr>
                <w:rFonts w:asciiTheme="minorHAnsi" w:hAnsiTheme="minorHAnsi" w:cs="Arial"/>
                <w:szCs w:val="20"/>
              </w:rPr>
              <w:tab/>
            </w:r>
            <w:r w:rsidRPr="7466F25E">
              <w:rPr>
                <w:rFonts w:asciiTheme="minorHAnsi" w:eastAsiaTheme="minorEastAsia" w:hAnsiTheme="minorHAnsi" w:cstheme="minorBidi"/>
              </w:rPr>
              <w:t>A= Attended; P= On-Phone</w:t>
            </w:r>
          </w:p>
        </w:tc>
      </w:tr>
    </w:tbl>
    <w:p w14:paraId="52031B74" w14:textId="77777777" w:rsidR="001F128E" w:rsidRPr="004C5FE3" w:rsidRDefault="001F128E" w:rsidP="005F0FCF">
      <w:pPr>
        <w:pStyle w:val="FreeFormA"/>
        <w:rPr>
          <w:rFonts w:asciiTheme="minorHAnsi" w:hAnsiTheme="minorHAnsi" w:cs="Arial"/>
        </w:rPr>
      </w:pPr>
    </w:p>
    <w:tbl>
      <w:tblPr>
        <w:tblW w:w="10695" w:type="dxa"/>
        <w:tblInd w:w="1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tblBorders>
        <w:tblLayout w:type="fixed"/>
        <w:tblLook w:val="0000" w:firstRow="0" w:lastRow="0" w:firstColumn="0" w:lastColumn="0" w:noHBand="0" w:noVBand="0"/>
      </w:tblPr>
      <w:tblGrid>
        <w:gridCol w:w="1407"/>
        <w:gridCol w:w="3060"/>
        <w:gridCol w:w="990"/>
        <w:gridCol w:w="5238"/>
      </w:tblGrid>
      <w:tr w:rsidR="00830E84" w:rsidRPr="004C5FE3" w14:paraId="4585D9E9" w14:textId="77777777" w:rsidTr="16D53ADE">
        <w:trPr>
          <w:cantSplit/>
          <w:trHeight w:val="280"/>
          <w:tblHeader/>
        </w:trPr>
        <w:tc>
          <w:tcPr>
            <w:tcW w:w="10695" w:type="dxa"/>
            <w:gridSpan w:val="4"/>
            <w:tcBorders>
              <w:top w:val="single" w:sz="12" w:space="0" w:color="17365D" w:themeColor="text2" w:themeShade="BF"/>
              <w:left w:val="single" w:sz="12" w:space="0" w:color="17365D" w:themeColor="text2" w:themeShade="BF"/>
              <w:bottom w:val="single" w:sz="6" w:space="0" w:color="000000" w:themeColor="text1"/>
              <w:right w:val="single" w:sz="12" w:space="0" w:color="17365D" w:themeColor="text2" w:themeShade="BF"/>
            </w:tcBorders>
            <w:shd w:val="clear" w:color="auto" w:fill="3366FF"/>
          </w:tcPr>
          <w:p w14:paraId="5C4105BC" w14:textId="77777777" w:rsidR="00830E84" w:rsidRPr="004C5FE3" w:rsidRDefault="00830E84" w:rsidP="7466F25E">
            <w:pPr>
              <w:spacing w:after="60"/>
              <w:jc w:val="center"/>
              <w:rPr>
                <w:rFonts w:asciiTheme="majorHAnsi" w:eastAsiaTheme="majorEastAsia" w:hAnsiTheme="majorHAnsi" w:cstheme="majorBidi"/>
                <w:color w:val="FDFFFD"/>
              </w:rPr>
            </w:pPr>
            <w:r w:rsidRPr="7466F25E">
              <w:rPr>
                <w:rFonts w:asciiTheme="majorHAnsi" w:eastAsiaTheme="majorEastAsia" w:hAnsiTheme="majorHAnsi" w:cstheme="majorBidi"/>
                <w:smallCaps/>
                <w:color w:val="FDFFFD"/>
              </w:rPr>
              <w:t>Agenda</w:t>
            </w:r>
          </w:p>
        </w:tc>
      </w:tr>
      <w:tr w:rsidR="002B6851" w:rsidRPr="004C5FE3" w14:paraId="17D37FF3" w14:textId="77777777" w:rsidTr="006A103F">
        <w:trPr>
          <w:cantSplit/>
          <w:trHeight w:val="534"/>
          <w:tblHeader/>
        </w:trPr>
        <w:tc>
          <w:tcPr>
            <w:tcW w:w="1407" w:type="dxa"/>
            <w:tcBorders>
              <w:left w:val="single" w:sz="12" w:space="0" w:color="17365D" w:themeColor="text2" w:themeShade="BF"/>
              <w:bottom w:val="single" w:sz="8" w:space="0" w:color="17365D" w:themeColor="text2" w:themeShade="BF"/>
              <w:right w:val="single" w:sz="4" w:space="0" w:color="000000" w:themeColor="text1"/>
            </w:tcBorders>
            <w:shd w:val="clear" w:color="auto" w:fill="17365D" w:themeFill="text2" w:themeFillShade="BF"/>
            <w:tcMar>
              <w:top w:w="0" w:type="dxa"/>
              <w:left w:w="0" w:type="dxa"/>
              <w:bottom w:w="0" w:type="dxa"/>
              <w:right w:w="0" w:type="dxa"/>
            </w:tcMar>
          </w:tcPr>
          <w:p w14:paraId="3B05869A" w14:textId="77777777" w:rsidR="002B6851" w:rsidRPr="007F0696" w:rsidRDefault="002B6851" w:rsidP="007F0696">
            <w:pPr>
              <w:spacing w:before="0"/>
              <w:rPr>
                <w:rFonts w:asciiTheme="minorHAnsi" w:hAnsiTheme="minorHAnsi"/>
                <w:color w:val="FFFFFF" w:themeColor="background1"/>
                <w:sz w:val="16"/>
                <w:szCs w:val="18"/>
              </w:rPr>
            </w:pPr>
          </w:p>
        </w:tc>
        <w:tc>
          <w:tcPr>
            <w:tcW w:w="3060" w:type="dxa"/>
            <w:tcBorders>
              <w:left w:val="single" w:sz="4" w:space="0" w:color="000000" w:themeColor="text1"/>
              <w:bottom w:val="single" w:sz="8" w:space="0" w:color="17365D" w:themeColor="text2" w:themeShade="BF"/>
              <w:right w:val="single" w:sz="4" w:space="0" w:color="000000" w:themeColor="text1"/>
            </w:tcBorders>
            <w:shd w:val="clear" w:color="auto" w:fill="17365D" w:themeFill="text2" w:themeFillShade="BF"/>
          </w:tcPr>
          <w:p w14:paraId="5E099C4F" w14:textId="77777777" w:rsidR="002B6851" w:rsidRPr="007C0642" w:rsidRDefault="7466F25E" w:rsidP="7466F25E">
            <w:pPr>
              <w:spacing w:before="0"/>
              <w:rPr>
                <w:rFonts w:asciiTheme="majorHAnsi" w:eastAsiaTheme="majorEastAsia" w:hAnsiTheme="majorHAnsi" w:cstheme="majorBidi"/>
                <w:color w:val="FFFFFF" w:themeColor="background1"/>
                <w:sz w:val="16"/>
                <w:szCs w:val="16"/>
              </w:rPr>
            </w:pPr>
            <w:r w:rsidRPr="7466F25E">
              <w:rPr>
                <w:rFonts w:asciiTheme="majorHAnsi" w:eastAsiaTheme="majorEastAsia" w:hAnsiTheme="majorHAnsi" w:cstheme="majorBidi"/>
                <w:color w:val="FFFFFF" w:themeColor="background1"/>
                <w:sz w:val="16"/>
                <w:szCs w:val="16"/>
              </w:rPr>
              <w:t>Agenda Item</w:t>
            </w:r>
          </w:p>
        </w:tc>
        <w:tc>
          <w:tcPr>
            <w:tcW w:w="990" w:type="dxa"/>
            <w:tcBorders>
              <w:left w:val="single" w:sz="4" w:space="0" w:color="000000" w:themeColor="text1"/>
              <w:bottom w:val="single" w:sz="8" w:space="0" w:color="17365D" w:themeColor="text2" w:themeShade="BF"/>
              <w:right w:val="single" w:sz="4" w:space="0" w:color="000000" w:themeColor="text1"/>
            </w:tcBorders>
            <w:shd w:val="clear" w:color="auto" w:fill="17365D" w:themeFill="text2" w:themeFillShade="BF"/>
          </w:tcPr>
          <w:p w14:paraId="31BE5ECA" w14:textId="77777777" w:rsidR="002B6851" w:rsidRPr="007C0642" w:rsidRDefault="7466F25E" w:rsidP="7466F25E">
            <w:pPr>
              <w:spacing w:before="0"/>
              <w:rPr>
                <w:rFonts w:asciiTheme="majorHAnsi" w:eastAsiaTheme="majorEastAsia" w:hAnsiTheme="majorHAnsi" w:cstheme="majorBidi"/>
                <w:color w:val="FFFFFF" w:themeColor="background1"/>
                <w:sz w:val="16"/>
                <w:szCs w:val="16"/>
              </w:rPr>
            </w:pPr>
            <w:r w:rsidRPr="7466F25E">
              <w:rPr>
                <w:rFonts w:asciiTheme="majorHAnsi" w:eastAsiaTheme="majorEastAsia" w:hAnsiTheme="majorHAnsi" w:cstheme="majorBidi"/>
                <w:color w:val="FFFFFF" w:themeColor="background1"/>
                <w:sz w:val="16"/>
                <w:szCs w:val="16"/>
              </w:rPr>
              <w:t>Person</w:t>
            </w:r>
          </w:p>
        </w:tc>
        <w:tc>
          <w:tcPr>
            <w:tcW w:w="5238" w:type="dxa"/>
            <w:tcBorders>
              <w:left w:val="single" w:sz="4" w:space="0" w:color="000000" w:themeColor="text1"/>
              <w:bottom w:val="single" w:sz="8" w:space="0" w:color="17365D" w:themeColor="text2" w:themeShade="BF"/>
              <w:right w:val="single" w:sz="12" w:space="0" w:color="17365D" w:themeColor="text2" w:themeShade="BF"/>
            </w:tcBorders>
            <w:shd w:val="clear" w:color="auto" w:fill="17365D" w:themeFill="text2" w:themeFillShade="BF"/>
          </w:tcPr>
          <w:p w14:paraId="6F4727EC" w14:textId="77777777" w:rsidR="002B6851" w:rsidRPr="007C0642" w:rsidRDefault="7466F25E" w:rsidP="7466F25E">
            <w:pPr>
              <w:spacing w:before="0"/>
              <w:rPr>
                <w:rFonts w:asciiTheme="majorHAnsi" w:eastAsiaTheme="majorEastAsia" w:hAnsiTheme="majorHAnsi" w:cstheme="majorBidi"/>
                <w:color w:val="FFFFFF" w:themeColor="background1"/>
                <w:sz w:val="16"/>
                <w:szCs w:val="16"/>
              </w:rPr>
            </w:pPr>
            <w:r w:rsidRPr="7466F25E">
              <w:rPr>
                <w:rFonts w:asciiTheme="majorHAnsi" w:eastAsiaTheme="majorEastAsia" w:hAnsiTheme="majorHAnsi" w:cstheme="majorBidi"/>
                <w:color w:val="FFFFFF" w:themeColor="background1"/>
                <w:sz w:val="16"/>
                <w:szCs w:val="16"/>
              </w:rPr>
              <w:t>Discussion/Motion</w:t>
            </w:r>
          </w:p>
        </w:tc>
      </w:tr>
      <w:tr w:rsidR="00830E84" w:rsidRPr="004C5FE3" w14:paraId="61157E4D" w14:textId="77777777" w:rsidTr="16D53ADE">
        <w:trPr>
          <w:cantSplit/>
          <w:trHeight w:val="245"/>
        </w:trPr>
        <w:tc>
          <w:tcPr>
            <w:tcW w:w="10695" w:type="dxa"/>
            <w:gridSpan w:val="4"/>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14:paraId="27E04075" w14:textId="25A71C20" w:rsidR="00830E84" w:rsidRPr="00830E84" w:rsidRDefault="006939FA" w:rsidP="00E13895">
            <w:pPr>
              <w:pStyle w:val="ListParagraph"/>
              <w:numPr>
                <w:ilvl w:val="0"/>
                <w:numId w:val="4"/>
              </w:numPr>
              <w:spacing w:after="0"/>
              <w:ind w:left="534"/>
              <w:rPr>
                <w:rFonts w:asciiTheme="minorHAnsi" w:eastAsiaTheme="minorEastAsia" w:hAnsiTheme="minorHAnsi" w:cstheme="minorBidi"/>
              </w:rPr>
            </w:pPr>
            <w:r>
              <w:rPr>
                <w:rFonts w:asciiTheme="minorHAnsi" w:eastAsiaTheme="minorEastAsia" w:hAnsiTheme="minorHAnsi" w:cstheme="minorBidi"/>
                <w:color w:val="17365D" w:themeColor="text2" w:themeShade="BF"/>
              </w:rPr>
              <w:t>Pre-meeting &amp; Open Meeting</w:t>
            </w:r>
            <w:r w:rsidR="00A273F0">
              <w:rPr>
                <w:rFonts w:asciiTheme="minorHAnsi" w:eastAsiaTheme="minorEastAsia" w:hAnsiTheme="minorHAnsi" w:cstheme="minorBidi"/>
                <w:color w:val="17365D" w:themeColor="text2" w:themeShade="BF"/>
              </w:rPr>
              <w:t xml:space="preserve"> </w:t>
            </w:r>
            <w:r w:rsidR="00B80F98">
              <w:rPr>
                <w:rFonts w:asciiTheme="minorHAnsi" w:eastAsiaTheme="minorEastAsia" w:hAnsiTheme="minorHAnsi" w:cstheme="minorBidi"/>
                <w:color w:val="17365D" w:themeColor="text2" w:themeShade="BF"/>
              </w:rPr>
              <w:t>–</w:t>
            </w:r>
            <w:r w:rsidR="00A273F0">
              <w:rPr>
                <w:rFonts w:asciiTheme="minorHAnsi" w:eastAsiaTheme="minorEastAsia" w:hAnsiTheme="minorHAnsi" w:cstheme="minorBidi"/>
                <w:color w:val="17365D" w:themeColor="text2" w:themeShade="BF"/>
              </w:rPr>
              <w:t xml:space="preserve"> </w:t>
            </w:r>
            <w:r w:rsidR="004C337F">
              <w:rPr>
                <w:rFonts w:asciiTheme="minorHAnsi" w:eastAsiaTheme="minorEastAsia" w:hAnsiTheme="minorHAnsi" w:cstheme="minorBidi"/>
                <w:color w:val="17365D" w:themeColor="text2" w:themeShade="BF"/>
              </w:rPr>
              <w:t>Jack</w:t>
            </w:r>
            <w:r w:rsidR="00602978">
              <w:rPr>
                <w:rFonts w:asciiTheme="minorHAnsi" w:eastAsiaTheme="minorEastAsia" w:hAnsiTheme="minorHAnsi" w:cstheme="minorBidi"/>
                <w:color w:val="17365D" w:themeColor="text2" w:themeShade="BF"/>
              </w:rPr>
              <w:t>/Ron</w:t>
            </w:r>
          </w:p>
        </w:tc>
      </w:tr>
      <w:tr w:rsidR="00155010" w:rsidRPr="004C5FE3" w14:paraId="7092588B" w14:textId="77777777" w:rsidTr="006A103F">
        <w:trPr>
          <w:cantSplit/>
          <w:trHeight w:val="245"/>
        </w:trPr>
        <w:tc>
          <w:tcPr>
            <w:tcW w:w="1407" w:type="dxa"/>
            <w:vMerge w:val="restart"/>
            <w:tcBorders>
              <w:top w:val="single" w:sz="8" w:space="0" w:color="17365D" w:themeColor="text2" w:themeShade="BF"/>
              <w:left w:val="single" w:sz="12"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14:paraId="109B39D9" w14:textId="77777777" w:rsidR="00155010" w:rsidRPr="004C5FE3" w:rsidRDefault="00155010" w:rsidP="007F0696">
            <w:pPr>
              <w:spacing w:before="0"/>
              <w:rPr>
                <w:rFonts w:asciiTheme="majorHAnsi" w:hAnsiTheme="majorHAnsi" w:cs="Arial"/>
                <w:szCs w:val="20"/>
              </w:rPr>
            </w:pPr>
          </w:p>
          <w:p w14:paraId="2E07068F" w14:textId="77777777" w:rsidR="00155010" w:rsidRPr="004C5FE3" w:rsidRDefault="00155010" w:rsidP="007F0696">
            <w:pPr>
              <w:rPr>
                <w:rFonts w:asciiTheme="majorHAnsi" w:hAnsiTheme="majorHAnsi" w:cs="Arial"/>
                <w:szCs w:val="20"/>
              </w:rPr>
            </w:pPr>
            <w:r>
              <w:rPr>
                <w:rFonts w:asciiTheme="minorHAnsi" w:eastAsiaTheme="minorEastAsia" w:hAnsiTheme="minorHAnsi" w:cstheme="minorBidi"/>
              </w:rPr>
              <w:t xml:space="preserve"> </w:t>
            </w:r>
          </w:p>
        </w:tc>
        <w:tc>
          <w:tcPr>
            <w:tcW w:w="306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14:paraId="5E9375C9" w14:textId="77777777" w:rsidR="00155010" w:rsidRPr="005C0A61" w:rsidRDefault="00155010" w:rsidP="00E13895">
            <w:pPr>
              <w:pStyle w:val="ListParagraph"/>
              <w:numPr>
                <w:ilvl w:val="0"/>
                <w:numId w:val="5"/>
              </w:numPr>
              <w:tabs>
                <w:tab w:val="clear" w:pos="531"/>
                <w:tab w:val="left" w:pos="450"/>
              </w:tabs>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Review &amp; Approve Agenda</w:t>
            </w:r>
          </w:p>
        </w:tc>
        <w:tc>
          <w:tcPr>
            <w:tcW w:w="99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5A1A980E" w14:textId="0843BE4E" w:rsidR="00155010" w:rsidRPr="004C5FE3" w:rsidRDefault="00155010" w:rsidP="7466F25E">
            <w:pPr>
              <w:spacing w:before="0"/>
              <w:rPr>
                <w:rFonts w:asciiTheme="minorHAnsi" w:eastAsiaTheme="minorEastAsia" w:hAnsiTheme="minorHAnsi" w:cstheme="minorBidi"/>
              </w:rPr>
            </w:pPr>
          </w:p>
        </w:tc>
        <w:tc>
          <w:tcPr>
            <w:tcW w:w="5238"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49482A7A" w14:textId="232A2A22" w:rsidR="00155010" w:rsidRPr="004C5FE3" w:rsidRDefault="00602978" w:rsidP="0087549F">
            <w:pPr>
              <w:spacing w:before="0" w:after="60"/>
              <w:ind w:right="144"/>
              <w:rPr>
                <w:rFonts w:asciiTheme="minorHAnsi" w:hAnsiTheme="minorHAnsi" w:cs="Arial"/>
                <w:szCs w:val="20"/>
              </w:rPr>
            </w:pPr>
            <w:r>
              <w:rPr>
                <w:rFonts w:asciiTheme="minorHAnsi" w:hAnsiTheme="minorHAnsi" w:cs="Arial"/>
                <w:szCs w:val="20"/>
              </w:rPr>
              <w:t>Kelly/Ron</w:t>
            </w:r>
          </w:p>
        </w:tc>
      </w:tr>
      <w:tr w:rsidR="004C337F" w:rsidRPr="004C5FE3" w14:paraId="40B098AB" w14:textId="77777777" w:rsidTr="006A103F">
        <w:trPr>
          <w:cantSplit/>
          <w:trHeight w:val="245"/>
        </w:trPr>
        <w:tc>
          <w:tcPr>
            <w:tcW w:w="1407" w:type="dxa"/>
            <w:vMerge/>
            <w:tcMar>
              <w:top w:w="0" w:type="dxa"/>
              <w:left w:w="0" w:type="dxa"/>
              <w:bottom w:w="0" w:type="dxa"/>
              <w:right w:w="0" w:type="dxa"/>
            </w:tcMar>
          </w:tcPr>
          <w:p w14:paraId="395BBE9D" w14:textId="77777777" w:rsidR="004C337F" w:rsidRPr="004C5FE3" w:rsidRDefault="004C337F" w:rsidP="004C337F">
            <w:pPr>
              <w:spacing w:before="0"/>
              <w:rPr>
                <w:rFonts w:asciiTheme="majorHAnsi" w:hAnsiTheme="majorHAnsi" w:cs="Arial"/>
                <w:szCs w:val="20"/>
              </w:rPr>
            </w:pPr>
          </w:p>
        </w:tc>
        <w:tc>
          <w:tcPr>
            <w:tcW w:w="306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14:paraId="0FAC5917" w14:textId="77777777" w:rsidR="004C337F" w:rsidRPr="005C0A61" w:rsidRDefault="004C337F" w:rsidP="004C337F">
            <w:pPr>
              <w:pStyle w:val="ListParagraph"/>
              <w:numPr>
                <w:ilvl w:val="0"/>
                <w:numId w:val="5"/>
              </w:numPr>
              <w:tabs>
                <w:tab w:val="clear" w:pos="531"/>
                <w:tab w:val="left" w:pos="450"/>
              </w:tabs>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 xml:space="preserve">Review &amp; Approve Prior </w:t>
            </w:r>
            <w:r w:rsidRPr="7466F25E">
              <w:rPr>
                <w:rFonts w:asciiTheme="minorHAnsi" w:eastAsiaTheme="minorEastAsia" w:hAnsiTheme="minorHAnsi" w:cstheme="minorBidi"/>
                <w:noProof/>
              </w:rPr>
              <w:t>BoD</w:t>
            </w:r>
            <w:r w:rsidRPr="7466F25E">
              <w:rPr>
                <w:rFonts w:asciiTheme="minorHAnsi" w:eastAsiaTheme="minorEastAsia" w:hAnsiTheme="minorHAnsi" w:cstheme="minorBidi"/>
              </w:rPr>
              <w:t xml:space="preserve"> Meeting Minutes</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61E288D7" w14:textId="29E87BB9" w:rsidR="004C337F" w:rsidRPr="004C5FE3" w:rsidRDefault="004C337F" w:rsidP="004C337F">
            <w:pPr>
              <w:spacing w:before="0"/>
              <w:rPr>
                <w:rFonts w:asciiTheme="minorHAnsi" w:eastAsiaTheme="minorEastAsia"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4AA896DE" w14:textId="00846817" w:rsidR="004C337F" w:rsidRPr="004C5FE3" w:rsidRDefault="00602978" w:rsidP="004C337F">
            <w:pPr>
              <w:spacing w:before="0" w:after="60"/>
              <w:ind w:right="144"/>
              <w:rPr>
                <w:rFonts w:asciiTheme="minorHAnsi" w:hAnsiTheme="minorHAnsi" w:cs="Arial"/>
                <w:szCs w:val="20"/>
              </w:rPr>
            </w:pPr>
            <w:r>
              <w:rPr>
                <w:rFonts w:asciiTheme="minorHAnsi" w:hAnsiTheme="minorHAnsi" w:cs="Arial"/>
                <w:szCs w:val="20"/>
              </w:rPr>
              <w:t>Jennifer/Kelly</w:t>
            </w:r>
          </w:p>
        </w:tc>
      </w:tr>
      <w:tr w:rsidR="004C337F" w:rsidRPr="004C5FE3" w14:paraId="215F4C80" w14:textId="77777777" w:rsidTr="006A103F">
        <w:trPr>
          <w:cantSplit/>
          <w:trHeight w:val="480"/>
        </w:trPr>
        <w:tc>
          <w:tcPr>
            <w:tcW w:w="1407" w:type="dxa"/>
            <w:vMerge/>
            <w:tcMar>
              <w:top w:w="0" w:type="dxa"/>
              <w:left w:w="0" w:type="dxa"/>
              <w:bottom w:w="0" w:type="dxa"/>
              <w:right w:w="0" w:type="dxa"/>
            </w:tcMar>
          </w:tcPr>
          <w:p w14:paraId="51DD9FAD" w14:textId="77777777" w:rsidR="004C337F" w:rsidRPr="004C5FE3" w:rsidRDefault="004C337F" w:rsidP="004C337F">
            <w:pPr>
              <w:spacing w:before="0"/>
              <w:rPr>
                <w:rFonts w:asciiTheme="majorHAnsi" w:hAnsiTheme="majorHAnsi" w:cs="Arial"/>
                <w:szCs w:val="20"/>
              </w:rPr>
            </w:pPr>
          </w:p>
        </w:tc>
        <w:tc>
          <w:tcPr>
            <w:tcW w:w="3060" w:type="dxa"/>
            <w:tcBorders>
              <w:left w:val="single" w:sz="4" w:space="0" w:color="17365D" w:themeColor="text2" w:themeShade="BF"/>
            </w:tcBorders>
            <w:tcMar>
              <w:top w:w="0" w:type="dxa"/>
              <w:left w:w="0" w:type="dxa"/>
              <w:bottom w:w="0" w:type="dxa"/>
              <w:right w:w="0" w:type="dxa"/>
            </w:tcMar>
          </w:tcPr>
          <w:p w14:paraId="3E439B98" w14:textId="77777777" w:rsidR="004C337F" w:rsidRPr="005C0A61" w:rsidRDefault="004C337F" w:rsidP="004C337F">
            <w:pPr>
              <w:pStyle w:val="ListParagraph"/>
              <w:numPr>
                <w:ilvl w:val="0"/>
                <w:numId w:val="0"/>
              </w:numPr>
              <w:tabs>
                <w:tab w:val="clear" w:pos="531"/>
                <w:tab w:val="left" w:pos="450"/>
              </w:tabs>
              <w:spacing w:before="0" w:line="240" w:lineRule="auto"/>
              <w:ind w:left="504" w:right="144"/>
              <w:rPr>
                <w:rFonts w:asciiTheme="minorHAnsi" w:eastAsiaTheme="minorEastAsia" w:hAnsiTheme="minorHAnsi" w:cstheme="minorBidi"/>
              </w:rPr>
            </w:pPr>
          </w:p>
        </w:tc>
        <w:tc>
          <w:tcPr>
            <w:tcW w:w="99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42B4F7B3" w14:textId="77777777" w:rsidR="004C337F" w:rsidRPr="004C5FE3" w:rsidRDefault="004C337F" w:rsidP="004C337F">
            <w:pPr>
              <w:spacing w:before="0"/>
              <w:rPr>
                <w:rFonts w:asciiTheme="minorHAnsi" w:eastAsiaTheme="minorEastAsia" w:hAnsiTheme="minorHAnsi" w:cstheme="minorBidi"/>
              </w:rPr>
            </w:pPr>
          </w:p>
        </w:tc>
        <w:tc>
          <w:tcPr>
            <w:tcW w:w="5238"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338F73EE" w14:textId="77777777" w:rsidR="004C337F" w:rsidRPr="004C5FE3" w:rsidRDefault="004C337F" w:rsidP="004C337F">
            <w:pPr>
              <w:spacing w:before="0" w:after="60"/>
              <w:ind w:left="144" w:right="144"/>
              <w:rPr>
                <w:rFonts w:asciiTheme="minorHAnsi" w:hAnsiTheme="minorHAnsi" w:cs="Arial"/>
                <w:szCs w:val="20"/>
              </w:rPr>
            </w:pPr>
          </w:p>
        </w:tc>
      </w:tr>
      <w:tr w:rsidR="004C337F" w:rsidRPr="004C5FE3" w14:paraId="03DBA6DB" w14:textId="77777777" w:rsidTr="006A103F">
        <w:trPr>
          <w:cantSplit/>
          <w:trHeight w:val="219"/>
        </w:trPr>
        <w:tc>
          <w:tcPr>
            <w:tcW w:w="1407" w:type="dxa"/>
            <w:tcBorders>
              <w:top w:val="nil"/>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07DED53" w14:textId="77777777" w:rsidR="004C337F" w:rsidRDefault="004C337F" w:rsidP="004C337F">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1A065150" w14:textId="7DA9E91D" w:rsidR="004C337F" w:rsidRPr="004F5FA5" w:rsidRDefault="004C337F" w:rsidP="004C337F">
            <w:pPr>
              <w:spacing w:before="0"/>
              <w:ind w:right="144"/>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7F6A1A76" w14:textId="485B9D2F" w:rsidR="004C337F" w:rsidRPr="00155010" w:rsidRDefault="004C337F" w:rsidP="004C337F">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4AA3AAC8" w14:textId="7CB21FA9" w:rsidR="004C337F" w:rsidRPr="000637FC" w:rsidRDefault="004C337F" w:rsidP="004C337F">
            <w:pPr>
              <w:tabs>
                <w:tab w:val="left" w:pos="594"/>
              </w:tabs>
              <w:spacing w:before="0"/>
              <w:ind w:right="144"/>
              <w:rPr>
                <w:rFonts w:asciiTheme="minorHAnsi" w:eastAsiaTheme="minorEastAsia" w:hAnsiTheme="minorHAnsi" w:cstheme="minorBidi"/>
                <w:color w:val="auto"/>
              </w:rPr>
            </w:pPr>
          </w:p>
        </w:tc>
      </w:tr>
      <w:tr w:rsidR="004C337F" w14:paraId="49023ECD" w14:textId="77777777" w:rsidTr="00F97E46">
        <w:trPr>
          <w:cantSplit/>
          <w:trHeight w:val="493"/>
        </w:trPr>
        <w:tc>
          <w:tcPr>
            <w:tcW w:w="10695" w:type="dxa"/>
            <w:gridSpan w:val="4"/>
            <w:tcBorders>
              <w:top w:val="nil"/>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14:paraId="1C9CDE20" w14:textId="77777777" w:rsidR="004C337F" w:rsidRPr="00561427" w:rsidRDefault="004C337F" w:rsidP="004C337F">
            <w:pPr>
              <w:pStyle w:val="ListParagraph"/>
              <w:pageBreakBefore/>
              <w:numPr>
                <w:ilvl w:val="0"/>
                <w:numId w:val="4"/>
              </w:numPr>
              <w:rPr>
                <w:rFonts w:asciiTheme="minorHAnsi" w:eastAsiaTheme="minorEastAsia" w:hAnsiTheme="minorHAnsi" w:cstheme="minorBidi"/>
                <w:u w:val="single"/>
              </w:rPr>
            </w:pPr>
            <w:r>
              <w:rPr>
                <w:rFonts w:asciiTheme="minorHAnsi" w:hAnsiTheme="minorHAnsi" w:cstheme="minorHAnsi"/>
                <w:color w:val="17365D" w:themeColor="text2" w:themeShade="BF"/>
              </w:rPr>
              <w:lastRenderedPageBreak/>
              <w:t>General Agenda</w:t>
            </w:r>
          </w:p>
        </w:tc>
      </w:tr>
      <w:tr w:rsidR="004C337F" w14:paraId="5A470AFC"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76301BC1" w14:textId="77777777" w:rsidR="004C337F" w:rsidRDefault="004C337F" w:rsidP="004C337F">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2EA5C0C9" w14:textId="68BEC1E9" w:rsidR="004C337F" w:rsidRPr="00155010" w:rsidRDefault="007B104B" w:rsidP="004C337F">
            <w:pPr>
              <w:pStyle w:val="ListParagraph"/>
              <w:numPr>
                <w:ilvl w:val="0"/>
                <w:numId w:val="12"/>
              </w:numPr>
              <w:rPr>
                <w:rFonts w:asciiTheme="minorHAnsi" w:eastAsiaTheme="minorEastAsia" w:hAnsiTheme="minorHAnsi" w:cstheme="minorBidi"/>
              </w:rPr>
            </w:pPr>
            <w:proofErr w:type="spellStart"/>
            <w:r>
              <w:rPr>
                <w:rFonts w:asciiTheme="minorHAnsi" w:eastAsiaTheme="minorEastAsia" w:hAnsiTheme="minorHAnsi" w:cstheme="minorBidi"/>
              </w:rPr>
              <w:t>Sarahs</w:t>
            </w:r>
            <w:proofErr w:type="spellEnd"/>
            <w:r>
              <w:rPr>
                <w:rFonts w:asciiTheme="minorHAnsi" w:eastAsiaTheme="minorEastAsia" w:hAnsiTheme="minorHAnsi" w:cstheme="minorBidi"/>
              </w:rPr>
              <w:t xml:space="preserve"> Email - </w:t>
            </w:r>
            <w:r w:rsidRPr="007B104B">
              <w:rPr>
                <w:rFonts w:asciiTheme="minorHAnsi" w:eastAsiaTheme="minorEastAsia" w:hAnsiTheme="minorHAnsi" w:cstheme="minorBidi"/>
              </w:rPr>
              <w:t>Chapter Reporting System</w:t>
            </w:r>
            <w:r>
              <w:rPr>
                <w:rFonts w:asciiTheme="minorHAnsi" w:eastAsiaTheme="minorEastAsia" w:hAnsiTheme="minorHAnsi" w:cstheme="minorBidi"/>
              </w:rPr>
              <w:t xml:space="preserve">, LIM, </w:t>
            </w:r>
            <w:r w:rsidRPr="007B104B">
              <w:rPr>
                <w:rFonts w:asciiTheme="minorHAnsi" w:eastAsiaTheme="minorEastAsia" w:hAnsiTheme="minorHAnsi" w:cstheme="minorBidi"/>
              </w:rPr>
              <w:t>PMI Virtual Experience Series</w:t>
            </w:r>
            <w:r>
              <w:rPr>
                <w:rFonts w:asciiTheme="minorHAnsi" w:eastAsiaTheme="minorEastAsia" w:hAnsiTheme="minorHAnsi" w:cstheme="minorBidi"/>
              </w:rPr>
              <w:t xml:space="preserve">, </w:t>
            </w:r>
            <w:r w:rsidRPr="007B104B">
              <w:rPr>
                <w:rFonts w:asciiTheme="minorHAnsi" w:eastAsiaTheme="minorEastAsia" w:hAnsiTheme="minorHAnsi" w:cstheme="minorBidi"/>
              </w:rPr>
              <w:t>Chapter Collaboration Platform (CCP)</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27E1BAA9" w14:textId="6E0AB84A" w:rsidR="004C337F" w:rsidRPr="00D557AD" w:rsidRDefault="007B104B" w:rsidP="004C337F">
            <w:pPr>
              <w:spacing w:line="259" w:lineRule="auto"/>
              <w:rPr>
                <w:rFonts w:asciiTheme="minorHAnsi" w:hAnsiTheme="minorHAnsi" w:cstheme="minorHAnsi"/>
              </w:rPr>
            </w:pPr>
            <w:r>
              <w:rPr>
                <w:rFonts w:asciiTheme="minorHAnsi" w:hAnsiTheme="minorHAnsi" w:cstheme="minorHAnsi"/>
              </w:rPr>
              <w:t>Kelly</w:t>
            </w: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19C29E7E" w14:textId="1FC62045" w:rsidR="004C337F" w:rsidRPr="0087549F" w:rsidRDefault="00942C97" w:rsidP="004C337F">
            <w:pPr>
              <w:rPr>
                <w:rFonts w:asciiTheme="minorHAnsi" w:eastAsiaTheme="minorEastAsia" w:hAnsiTheme="minorHAnsi" w:cstheme="minorBidi"/>
              </w:rPr>
            </w:pPr>
            <w:r>
              <w:rPr>
                <w:rFonts w:asciiTheme="minorHAnsi" w:eastAsiaTheme="minorEastAsia" w:hAnsiTheme="minorHAnsi" w:cstheme="minorBidi"/>
              </w:rPr>
              <w:t xml:space="preserve">Kelly forwarded an email from Sarah - </w:t>
            </w:r>
            <w:r w:rsidR="00602978">
              <w:rPr>
                <w:rFonts w:asciiTheme="minorHAnsi" w:eastAsiaTheme="minorEastAsia" w:hAnsiTheme="minorHAnsi" w:cstheme="minorBidi"/>
              </w:rPr>
              <w:t>PMILIM (10/17/2020) is free this year – Virtual Talent Show</w:t>
            </w:r>
            <w:r>
              <w:rPr>
                <w:rFonts w:asciiTheme="minorHAnsi" w:eastAsiaTheme="minorEastAsia" w:hAnsiTheme="minorHAnsi" w:cstheme="minorBidi"/>
              </w:rPr>
              <w:t xml:space="preserve"> – Please review other information from the email.</w:t>
            </w:r>
          </w:p>
        </w:tc>
      </w:tr>
      <w:tr w:rsidR="005E1249" w14:paraId="4969912D"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677C4F2A" w14:textId="77777777" w:rsidR="005E1249" w:rsidRDefault="005E1249" w:rsidP="004C337F">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26F5DFE4" w14:textId="4885117F" w:rsidR="005E1249" w:rsidRPr="005E1249" w:rsidRDefault="005E1249" w:rsidP="004C337F">
            <w:pPr>
              <w:pStyle w:val="ListParagraph"/>
              <w:numPr>
                <w:ilvl w:val="0"/>
                <w:numId w:val="12"/>
              </w:numPr>
              <w:rPr>
                <w:rFonts w:ascii="Calibri" w:hAnsi="Calibri" w:cs="Calibri"/>
                <w:sz w:val="22"/>
                <w:szCs w:val="22"/>
              </w:rPr>
            </w:pPr>
            <w:proofErr w:type="spellStart"/>
            <w:r>
              <w:rPr>
                <w:rFonts w:ascii="Calibri" w:hAnsi="Calibri" w:cs="Calibri"/>
                <w:sz w:val="22"/>
                <w:szCs w:val="22"/>
              </w:rPr>
              <w:t>Velociteach</w:t>
            </w:r>
            <w:proofErr w:type="spellEnd"/>
            <w:r>
              <w:rPr>
                <w:rFonts w:ascii="Calibri" w:hAnsi="Calibri" w:cs="Calibri"/>
                <w:sz w:val="22"/>
                <w:szCs w:val="22"/>
              </w:rPr>
              <w:t xml:space="preserve"> Classes</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419AFB4E" w14:textId="4FEBCC06" w:rsidR="005E1249" w:rsidRDefault="005E1249" w:rsidP="004C337F">
            <w:pPr>
              <w:spacing w:line="259" w:lineRule="auto"/>
              <w:rPr>
                <w:rFonts w:asciiTheme="minorHAnsi" w:hAnsiTheme="minorHAnsi" w:cstheme="minorHAnsi"/>
              </w:rPr>
            </w:pPr>
            <w:r>
              <w:rPr>
                <w:rFonts w:asciiTheme="minorHAnsi" w:hAnsiTheme="minorHAnsi" w:cstheme="minorHAnsi"/>
              </w:rPr>
              <w:t>Kelly</w:t>
            </w: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71A7B221" w14:textId="15E5E49C" w:rsidR="005E1249" w:rsidRPr="005E1249" w:rsidRDefault="00942C97" w:rsidP="005E1249">
            <w:pPr>
              <w:widowControl/>
              <w:spacing w:before="0"/>
              <w:rPr>
                <w:rFonts w:ascii="Calibri" w:hAnsi="Calibri" w:cs="Calibri"/>
                <w:sz w:val="22"/>
                <w:szCs w:val="22"/>
              </w:rPr>
            </w:pPr>
            <w:r w:rsidRPr="00942C97">
              <w:rPr>
                <w:rFonts w:ascii="Calibri" w:hAnsi="Calibri" w:cs="Calibri"/>
                <w:b/>
                <w:bCs/>
                <w:sz w:val="22"/>
                <w:szCs w:val="22"/>
                <w:u w:val="single"/>
              </w:rPr>
              <w:t>AI:</w:t>
            </w:r>
            <w:r>
              <w:rPr>
                <w:rFonts w:ascii="Calibri" w:hAnsi="Calibri" w:cs="Calibri"/>
                <w:sz w:val="22"/>
                <w:szCs w:val="22"/>
              </w:rPr>
              <w:t xml:space="preserve"> Jennifer to follow up on the cost share information.</w:t>
            </w:r>
          </w:p>
        </w:tc>
      </w:tr>
      <w:tr w:rsidR="004C337F" w14:paraId="693EDB7F"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727D3CC3" w14:textId="77777777" w:rsidR="004C337F" w:rsidRDefault="004C337F" w:rsidP="004C337F">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4990EF2A" w14:textId="02F94173" w:rsidR="004C337F" w:rsidRPr="005E1249" w:rsidRDefault="005E1249" w:rsidP="004C337F">
            <w:pPr>
              <w:pStyle w:val="ListParagraph"/>
              <w:numPr>
                <w:ilvl w:val="0"/>
                <w:numId w:val="12"/>
              </w:numPr>
              <w:rPr>
                <w:rFonts w:asciiTheme="minorHAnsi" w:eastAsiaTheme="minorEastAsia" w:hAnsiTheme="minorHAnsi" w:cstheme="minorBidi"/>
              </w:rPr>
            </w:pPr>
            <w:r w:rsidRPr="005E1249">
              <w:rPr>
                <w:rFonts w:ascii="Calibri" w:hAnsi="Calibri" w:cs="Calibri"/>
                <w:sz w:val="22"/>
                <w:szCs w:val="22"/>
              </w:rPr>
              <w:t>PMP study sessions</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5833EE81" w14:textId="42D36283" w:rsidR="004C337F" w:rsidRPr="00D557AD" w:rsidRDefault="005E1249" w:rsidP="004C337F">
            <w:pPr>
              <w:spacing w:line="259" w:lineRule="auto"/>
              <w:rPr>
                <w:rFonts w:asciiTheme="minorHAnsi" w:hAnsiTheme="minorHAnsi" w:cstheme="minorHAnsi"/>
              </w:rPr>
            </w:pPr>
            <w:r>
              <w:rPr>
                <w:rFonts w:asciiTheme="minorHAnsi" w:hAnsiTheme="minorHAnsi" w:cstheme="minorHAnsi"/>
              </w:rPr>
              <w:t>Jennifer</w:t>
            </w: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5FB0A384" w14:textId="065853CE" w:rsidR="005E1249" w:rsidRPr="005E1249" w:rsidRDefault="005E1249" w:rsidP="005E1249">
            <w:pPr>
              <w:widowControl/>
              <w:spacing w:before="0"/>
              <w:rPr>
                <w:rFonts w:ascii="Calibri" w:hAnsi="Calibri" w:cs="Calibri"/>
                <w:sz w:val="22"/>
                <w:szCs w:val="22"/>
              </w:rPr>
            </w:pPr>
            <w:r w:rsidRPr="005E1249">
              <w:rPr>
                <w:rFonts w:ascii="Calibri" w:hAnsi="Calibri" w:cs="Calibri"/>
                <w:sz w:val="22"/>
                <w:szCs w:val="22"/>
              </w:rPr>
              <w:t xml:space="preserve"> We will have 10 dates between Sept 15 and Dec 1</w:t>
            </w:r>
            <w:r w:rsidRPr="005E1249">
              <w:rPr>
                <w:rFonts w:ascii="Calibri" w:hAnsi="Calibri" w:cs="Calibri"/>
                <w:sz w:val="22"/>
                <w:szCs w:val="22"/>
                <w:vertAlign w:val="superscript"/>
              </w:rPr>
              <w:t>st</w:t>
            </w:r>
            <w:r w:rsidRPr="005E1249">
              <w:rPr>
                <w:rFonts w:ascii="Calibri" w:hAnsi="Calibri" w:cs="Calibri"/>
                <w:sz w:val="22"/>
                <w:szCs w:val="22"/>
              </w:rPr>
              <w:t> alternating Tuesday nights and Saturday AMs.  They will be 2 hours long and will have a PMP leading it.  I have 7 of the</w:t>
            </w:r>
            <w:r w:rsidR="00942C97">
              <w:rPr>
                <w:rFonts w:ascii="Calibri" w:hAnsi="Calibri" w:cs="Calibri"/>
                <w:sz w:val="22"/>
                <w:szCs w:val="22"/>
              </w:rPr>
              <w:t>m</w:t>
            </w:r>
            <w:r w:rsidRPr="005E1249">
              <w:rPr>
                <w:rFonts w:ascii="Calibri" w:hAnsi="Calibri" w:cs="Calibri"/>
                <w:sz w:val="22"/>
                <w:szCs w:val="22"/>
              </w:rPr>
              <w:t xml:space="preserve"> staffed and I am looking for more volunteers to help.  All </w:t>
            </w:r>
            <w:r w:rsidR="00942C97">
              <w:rPr>
                <w:rFonts w:ascii="Calibri" w:hAnsi="Calibri" w:cs="Calibri"/>
                <w:sz w:val="22"/>
                <w:szCs w:val="22"/>
              </w:rPr>
              <w:t xml:space="preserve">sessions will </w:t>
            </w:r>
            <w:r w:rsidRPr="005E1249">
              <w:rPr>
                <w:rFonts w:ascii="Calibri" w:hAnsi="Calibri" w:cs="Calibri"/>
                <w:sz w:val="22"/>
                <w:szCs w:val="22"/>
              </w:rPr>
              <w:t>be remote and bring your own study material.</w:t>
            </w:r>
          </w:p>
          <w:p w14:paraId="167DD9C5" w14:textId="77777777" w:rsidR="005E1249" w:rsidRPr="005E1249" w:rsidRDefault="005E1249" w:rsidP="005E1249">
            <w:pPr>
              <w:widowControl/>
              <w:numPr>
                <w:ilvl w:val="1"/>
                <w:numId w:val="31"/>
              </w:numPr>
              <w:spacing w:before="0"/>
              <w:ind w:left="360"/>
              <w:rPr>
                <w:rFonts w:ascii="Calibri" w:hAnsi="Calibri" w:cs="Calibri"/>
                <w:sz w:val="22"/>
                <w:szCs w:val="22"/>
              </w:rPr>
            </w:pPr>
            <w:r w:rsidRPr="005E1249">
              <w:rPr>
                <w:rFonts w:ascii="Calibri" w:hAnsi="Calibri" w:cs="Calibri"/>
                <w:sz w:val="22"/>
                <w:szCs w:val="22"/>
              </w:rPr>
              <w:t>Will have announcement/ article for 9/7 newsletter</w:t>
            </w:r>
          </w:p>
          <w:p w14:paraId="5B51B94E" w14:textId="3C3036D1" w:rsidR="004C337F" w:rsidRPr="00A61C36" w:rsidRDefault="005E1249" w:rsidP="00942C97">
            <w:pPr>
              <w:widowControl/>
              <w:numPr>
                <w:ilvl w:val="1"/>
                <w:numId w:val="31"/>
              </w:numPr>
              <w:spacing w:before="0"/>
              <w:ind w:left="360"/>
              <w:rPr>
                <w:rFonts w:ascii="Calibri" w:hAnsi="Calibri" w:cs="Calibri"/>
                <w:sz w:val="22"/>
                <w:szCs w:val="22"/>
              </w:rPr>
            </w:pPr>
            <w:r w:rsidRPr="005E1249">
              <w:rPr>
                <w:rFonts w:ascii="Calibri" w:hAnsi="Calibri" w:cs="Calibri"/>
                <w:sz w:val="22"/>
                <w:szCs w:val="22"/>
              </w:rPr>
              <w:t>Will send dates to all on “got it email”</w:t>
            </w:r>
          </w:p>
        </w:tc>
      </w:tr>
      <w:tr w:rsidR="005E1249" w14:paraId="256CC860"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B778223"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22C83AE1" w14:textId="747E3ABC" w:rsidR="005E1249" w:rsidRPr="005E1249" w:rsidRDefault="005E1249" w:rsidP="005E1249">
            <w:pPr>
              <w:pStyle w:val="ListParagraph"/>
              <w:numPr>
                <w:ilvl w:val="0"/>
                <w:numId w:val="12"/>
              </w:numPr>
              <w:rPr>
                <w:rFonts w:asciiTheme="minorHAnsi" w:eastAsiaTheme="minorEastAsia" w:hAnsiTheme="minorHAnsi" w:cstheme="minorBidi"/>
              </w:rPr>
            </w:pPr>
            <w:r w:rsidRPr="005E1249">
              <w:rPr>
                <w:rFonts w:ascii="Calibri" w:hAnsi="Calibri" w:cs="Calibri"/>
                <w:sz w:val="22"/>
                <w:szCs w:val="22"/>
              </w:rPr>
              <w:t>Professional Development Week: </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76878C1F" w14:textId="5AA9D51C" w:rsidR="005E1249" w:rsidRDefault="005E1249" w:rsidP="005E1249">
            <w:pPr>
              <w:spacing w:line="259" w:lineRule="auto"/>
              <w:rPr>
                <w:rFonts w:asciiTheme="minorHAnsi" w:hAnsiTheme="minorHAnsi" w:cstheme="minorBidi"/>
              </w:rPr>
            </w:pPr>
            <w:r>
              <w:rPr>
                <w:rFonts w:asciiTheme="minorHAnsi" w:hAnsiTheme="minorHAnsi" w:cstheme="minorHAnsi"/>
              </w:rPr>
              <w:t>Jennifer</w:t>
            </w: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49177EEB" w14:textId="0FD4901A" w:rsidR="005E1249" w:rsidRPr="007370E4" w:rsidRDefault="005E1249" w:rsidP="005E1249">
            <w:pPr>
              <w:widowControl/>
              <w:spacing w:before="0"/>
              <w:rPr>
                <w:rFonts w:asciiTheme="minorHAnsi" w:eastAsiaTheme="minorEastAsia" w:hAnsiTheme="minorHAnsi" w:cstheme="minorBidi"/>
              </w:rPr>
            </w:pPr>
            <w:r w:rsidRPr="005E1249">
              <w:rPr>
                <w:rFonts w:ascii="Calibri" w:hAnsi="Calibri" w:cs="Calibri"/>
                <w:sz w:val="22"/>
                <w:szCs w:val="22"/>
              </w:rPr>
              <w:t>Please download the CPS app and test the App.  I will not be available on Friday morning for the first two presentations.  Is there a board member available that can announce the first two speakers?</w:t>
            </w:r>
            <w:r w:rsidR="00A61C36">
              <w:rPr>
                <w:rFonts w:ascii="Calibri" w:hAnsi="Calibri" w:cs="Calibri"/>
                <w:sz w:val="22"/>
                <w:szCs w:val="22"/>
              </w:rPr>
              <w:t xml:space="preserve"> Friday, 10/2 – Kelly will do.</w:t>
            </w:r>
          </w:p>
        </w:tc>
      </w:tr>
      <w:tr w:rsidR="005E1249" w14:paraId="4A14FD56"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371A09E1" w14:textId="5C4767C5"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7CF9CB1C" w14:textId="377F5208" w:rsidR="005E1249" w:rsidRPr="005E1249" w:rsidRDefault="005E1249" w:rsidP="005E1249">
            <w:pPr>
              <w:pStyle w:val="ListParagraph"/>
              <w:numPr>
                <w:ilvl w:val="0"/>
                <w:numId w:val="12"/>
              </w:numPr>
              <w:rPr>
                <w:rFonts w:asciiTheme="minorHAnsi" w:eastAsiaTheme="minorEastAsia" w:hAnsiTheme="minorHAnsi" w:cstheme="minorBidi"/>
              </w:rPr>
            </w:pPr>
            <w:r w:rsidRPr="005E1249">
              <w:rPr>
                <w:rFonts w:ascii="Calibri" w:hAnsi="Calibri" w:cs="Calibri"/>
                <w:sz w:val="22"/>
                <w:szCs w:val="22"/>
              </w:rPr>
              <w:t>Sept CVC meeting:</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15F1F13A" w14:textId="6E031CCC" w:rsidR="005E1249" w:rsidRDefault="005E1249" w:rsidP="005E1249">
            <w:pPr>
              <w:spacing w:line="259" w:lineRule="auto"/>
              <w:rPr>
                <w:rFonts w:asciiTheme="minorHAnsi" w:hAnsiTheme="minorHAnsi" w:cstheme="minorBidi"/>
              </w:rPr>
            </w:pPr>
            <w:r>
              <w:rPr>
                <w:rFonts w:asciiTheme="minorHAnsi" w:hAnsiTheme="minorHAnsi" w:cstheme="minorHAnsi"/>
              </w:rPr>
              <w:t>Jennifer</w:t>
            </w: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7DC001E1" w14:textId="29FA867E" w:rsidR="005E1249" w:rsidRPr="00CA34C0" w:rsidRDefault="005E1249" w:rsidP="005E1249">
            <w:pPr>
              <w:widowControl/>
              <w:spacing w:before="0"/>
              <w:rPr>
                <w:rFonts w:asciiTheme="minorHAnsi" w:eastAsiaTheme="minorEastAsia" w:hAnsiTheme="minorHAnsi" w:cstheme="minorBidi"/>
              </w:rPr>
            </w:pPr>
            <w:r w:rsidRPr="005E1249">
              <w:rPr>
                <w:rFonts w:ascii="Calibri" w:hAnsi="Calibri" w:cs="Calibri"/>
                <w:sz w:val="22"/>
                <w:szCs w:val="22"/>
              </w:rPr>
              <w:t>Speaker asked to have a sheet sent out the night before to the registrants, he does not want them to complete the form, he will do it with them together during the event.  Will send out on Monday before Wednesday night meeting.</w:t>
            </w:r>
          </w:p>
        </w:tc>
      </w:tr>
      <w:tr w:rsidR="005E1249" w14:paraId="0819AA72"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40D2DC1D"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745320FE" w14:textId="6BE43E4D" w:rsidR="005E1249" w:rsidRPr="005E1249" w:rsidRDefault="005E1249" w:rsidP="005E1249">
            <w:pPr>
              <w:pStyle w:val="ListParagraph"/>
              <w:numPr>
                <w:ilvl w:val="0"/>
                <w:numId w:val="12"/>
              </w:numPr>
              <w:rPr>
                <w:rFonts w:asciiTheme="minorHAnsi" w:eastAsiaTheme="minorEastAsia" w:hAnsiTheme="minorHAnsi" w:cstheme="minorBidi"/>
              </w:rPr>
            </w:pPr>
            <w:r w:rsidRPr="005E1249">
              <w:rPr>
                <w:rFonts w:ascii="Calibri" w:hAnsi="Calibri" w:cs="Calibri"/>
                <w:sz w:val="22"/>
                <w:szCs w:val="22"/>
              </w:rPr>
              <w:t>My ATP status</w:t>
            </w: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3425B606" w14:textId="2E846AD9" w:rsidR="005E1249" w:rsidRDefault="005E1249" w:rsidP="005E1249">
            <w:pPr>
              <w:spacing w:line="259" w:lineRule="auto"/>
              <w:rPr>
                <w:rFonts w:asciiTheme="minorHAnsi" w:hAnsiTheme="minorHAnsi" w:cstheme="minorBidi"/>
              </w:rPr>
            </w:pPr>
            <w:r>
              <w:rPr>
                <w:rFonts w:asciiTheme="minorHAnsi" w:hAnsiTheme="minorHAnsi" w:cstheme="minorHAnsi"/>
              </w:rPr>
              <w:t>Jennifer</w:t>
            </w: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25C4C080" w14:textId="1F4881AA" w:rsidR="005E1249" w:rsidRPr="00CA34C0" w:rsidRDefault="005E1249" w:rsidP="005E1249">
            <w:pPr>
              <w:rPr>
                <w:rFonts w:asciiTheme="minorHAnsi" w:eastAsiaTheme="minorEastAsia" w:hAnsiTheme="minorHAnsi" w:cstheme="minorBidi"/>
              </w:rPr>
            </w:pPr>
            <w:r w:rsidRPr="005E1249">
              <w:rPr>
                <w:rFonts w:ascii="Calibri" w:hAnsi="Calibri" w:cs="Calibri"/>
                <w:sz w:val="22"/>
                <w:szCs w:val="22"/>
              </w:rPr>
              <w:t>I am looking for clarifications from PMI Global.  They originally said that if I am an Authorized Training Partner, I may have to resign my board position.  Got my ATP approved from PMI last week to teach new PMP class, none scheduled yet, but giving group a heads up.</w:t>
            </w:r>
          </w:p>
        </w:tc>
      </w:tr>
      <w:tr w:rsidR="005E1249" w14:paraId="3DD0F072"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1687188E"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57C5C6D7" w14:textId="3834F47D" w:rsidR="005E1249" w:rsidRPr="008C7950" w:rsidRDefault="005E1249" w:rsidP="008C7950">
            <w:pPr>
              <w:tabs>
                <w:tab w:val="left" w:pos="135"/>
              </w:tabs>
              <w:ind w:left="533" w:hanging="360"/>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596A1C57" w14:textId="6A0F0D80" w:rsidR="005E1249" w:rsidRDefault="005E1249" w:rsidP="005E1249">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56CE2792" w14:textId="3B634306" w:rsidR="005E1249" w:rsidRPr="00CA34C0" w:rsidRDefault="005E1249" w:rsidP="005E1249">
            <w:pPr>
              <w:rPr>
                <w:rFonts w:asciiTheme="minorHAnsi" w:eastAsiaTheme="minorEastAsia" w:hAnsiTheme="minorHAnsi" w:cstheme="minorBidi"/>
              </w:rPr>
            </w:pPr>
          </w:p>
        </w:tc>
      </w:tr>
      <w:tr w:rsidR="005E1249" w14:paraId="6EC71A98"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594FDDE5"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68007DEB" w14:textId="1E976036" w:rsidR="005E1249" w:rsidRPr="005266A0" w:rsidRDefault="005E1249" w:rsidP="005E1249">
            <w:pPr>
              <w:ind w:left="504"/>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75EB9781" w14:textId="303FE740" w:rsidR="005E1249" w:rsidRDefault="005E1249" w:rsidP="005E1249">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6A2028B8" w14:textId="3796D396" w:rsidR="005E1249" w:rsidRPr="0026703A" w:rsidRDefault="005E1249" w:rsidP="005E1249">
            <w:pPr>
              <w:rPr>
                <w:rFonts w:asciiTheme="minorHAnsi" w:eastAsiaTheme="minorEastAsia" w:hAnsiTheme="minorHAnsi" w:cstheme="minorBidi"/>
              </w:rPr>
            </w:pPr>
          </w:p>
        </w:tc>
      </w:tr>
      <w:tr w:rsidR="005E1249" w14:paraId="6B8C3D83"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7D206104"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5E36C3B2" w14:textId="53BA5A06" w:rsidR="005E1249" w:rsidRPr="005266A0" w:rsidRDefault="005E1249" w:rsidP="005E1249">
            <w:pPr>
              <w:ind w:left="504"/>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75FE7D92" w14:textId="22E203D9" w:rsidR="005E1249" w:rsidRDefault="005E1249" w:rsidP="005E1249">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3F24382F" w14:textId="5F6E3B33" w:rsidR="005E1249" w:rsidRDefault="005E1249" w:rsidP="005E1249">
            <w:pPr>
              <w:rPr>
                <w:rFonts w:asciiTheme="minorHAnsi" w:eastAsiaTheme="minorEastAsia" w:hAnsiTheme="minorHAnsi" w:cstheme="minorBidi"/>
              </w:rPr>
            </w:pPr>
          </w:p>
        </w:tc>
      </w:tr>
      <w:tr w:rsidR="005E1249" w14:paraId="54C10378"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486205A7"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737FC369" w14:textId="39F1D45D" w:rsidR="005E1249" w:rsidRPr="005266A0" w:rsidRDefault="005E1249" w:rsidP="005E1249">
            <w:pPr>
              <w:ind w:left="504"/>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07789AFE" w14:textId="6C05EA13" w:rsidR="005E1249" w:rsidRDefault="005E1249" w:rsidP="005E1249">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38DEC1E3" w14:textId="6D073203" w:rsidR="005E1249" w:rsidRDefault="005E1249" w:rsidP="005E1249">
            <w:pPr>
              <w:rPr>
                <w:rFonts w:asciiTheme="minorHAnsi" w:eastAsiaTheme="minorEastAsia" w:hAnsiTheme="minorHAnsi" w:cstheme="minorBidi"/>
              </w:rPr>
            </w:pPr>
          </w:p>
        </w:tc>
      </w:tr>
      <w:tr w:rsidR="005E1249" w14:paraId="21CCF73F"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7F344D06"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147BDEDC" w14:textId="1EE329C9" w:rsidR="005E1249" w:rsidRPr="005266A0" w:rsidRDefault="005E1249" w:rsidP="005E1249">
            <w:pPr>
              <w:ind w:left="504"/>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6F21652D" w14:textId="0D6CB833" w:rsidR="005E1249" w:rsidRDefault="005E1249" w:rsidP="005E1249">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6F336595" w14:textId="482AE436" w:rsidR="005E1249" w:rsidRDefault="005E1249" w:rsidP="005E1249">
            <w:pPr>
              <w:rPr>
                <w:rFonts w:asciiTheme="minorHAnsi" w:eastAsiaTheme="minorEastAsia" w:hAnsiTheme="minorHAnsi" w:cstheme="minorBidi"/>
              </w:rPr>
            </w:pPr>
          </w:p>
        </w:tc>
      </w:tr>
      <w:tr w:rsidR="005E1249" w14:paraId="5F4F3DAC"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67542DCE" w14:textId="77777777" w:rsidR="005E1249" w:rsidRDefault="005E1249" w:rsidP="005E1249">
            <w:pPr>
              <w:rPr>
                <w:rFonts w:asciiTheme="majorHAnsi" w:hAnsiTheme="majorHAnsi" w:cs="Arial"/>
              </w:rPr>
            </w:pPr>
          </w:p>
        </w:tc>
        <w:tc>
          <w:tcPr>
            <w:tcW w:w="3060" w:type="dxa"/>
            <w:tcBorders>
              <w:top w:val="single" w:sz="4" w:space="0" w:color="17365D" w:themeColor="text2" w:themeShade="BF"/>
              <w:left w:val="single" w:sz="4" w:space="0" w:color="auto"/>
              <w:bottom w:val="single" w:sz="8" w:space="0" w:color="000000" w:themeColor="text1"/>
              <w:right w:val="single" w:sz="4" w:space="0" w:color="17365D" w:themeColor="text2" w:themeShade="BF"/>
            </w:tcBorders>
            <w:tcMar>
              <w:top w:w="0" w:type="dxa"/>
              <w:left w:w="0" w:type="dxa"/>
              <w:bottom w:w="0" w:type="dxa"/>
              <w:right w:w="0" w:type="dxa"/>
            </w:tcMar>
          </w:tcPr>
          <w:p w14:paraId="236E29F4" w14:textId="6590A5BB" w:rsidR="005E1249" w:rsidRPr="005266A0" w:rsidRDefault="005E1249" w:rsidP="005E1249">
            <w:pPr>
              <w:ind w:left="504"/>
              <w:rPr>
                <w:rFonts w:asciiTheme="minorHAnsi" w:eastAsiaTheme="minorEastAsia" w:hAnsiTheme="minorHAnsi" w:cstheme="minorBidi"/>
              </w:rPr>
            </w:pPr>
          </w:p>
        </w:tc>
        <w:tc>
          <w:tcPr>
            <w:tcW w:w="99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14:paraId="544C419E" w14:textId="0BC6D2C6" w:rsidR="005E1249" w:rsidRDefault="005E1249" w:rsidP="005E1249">
            <w:pPr>
              <w:spacing w:line="259" w:lineRule="auto"/>
              <w:rPr>
                <w:rFonts w:asciiTheme="minorHAnsi" w:hAnsiTheme="minorHAnsi" w:cstheme="minorBidi"/>
              </w:rPr>
            </w:pPr>
          </w:p>
        </w:tc>
        <w:tc>
          <w:tcPr>
            <w:tcW w:w="5238"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14:paraId="0C7E2B49" w14:textId="3081B772" w:rsidR="005E1249" w:rsidRPr="002D6B3A" w:rsidRDefault="005E1249" w:rsidP="005E1249">
            <w:pPr>
              <w:rPr>
                <w:rFonts w:asciiTheme="minorHAnsi" w:eastAsiaTheme="minorEastAsia" w:hAnsiTheme="minorHAnsi" w:cstheme="minorBidi"/>
              </w:rPr>
            </w:pPr>
          </w:p>
        </w:tc>
      </w:tr>
      <w:tr w:rsidR="005E1249" w:rsidRPr="004C5FE3" w14:paraId="11400BDB" w14:textId="77777777" w:rsidTr="16D53ADE">
        <w:trPr>
          <w:cantSplit/>
          <w:trHeight w:val="219"/>
        </w:trPr>
        <w:tc>
          <w:tcPr>
            <w:tcW w:w="10695" w:type="dxa"/>
            <w:gridSpan w:val="4"/>
            <w:tcBorders>
              <w:top w:val="single" w:sz="8" w:space="0" w:color="17365D" w:themeColor="text2" w:themeShade="BF"/>
              <w:left w:val="single" w:sz="12" w:space="0" w:color="17365D" w:themeColor="text2" w:themeShade="BF"/>
              <w:bottom w:val="single" w:sz="4" w:space="0" w:color="auto"/>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7DFDEB7D" w14:textId="77777777" w:rsidR="005E1249" w:rsidRPr="00561427" w:rsidRDefault="005E1249" w:rsidP="005E1249">
            <w:pPr>
              <w:pStyle w:val="ListParagraph"/>
              <w:keepNext/>
              <w:pageBreakBefore/>
              <w:numPr>
                <w:ilvl w:val="0"/>
                <w:numId w:val="4"/>
              </w:numPr>
              <w:spacing w:before="0"/>
              <w:rPr>
                <w:rFonts w:asciiTheme="minorHAnsi" w:eastAsiaTheme="majorEastAsia" w:hAnsiTheme="minorHAnsi" w:cstheme="minorHAnsi"/>
                <w:color w:val="17365D" w:themeColor="text2" w:themeShade="BF"/>
              </w:rPr>
            </w:pPr>
            <w:r>
              <w:rPr>
                <w:rFonts w:asciiTheme="minorHAnsi" w:eastAsiaTheme="majorEastAsia" w:hAnsiTheme="minorHAnsi" w:cstheme="minorHAnsi"/>
                <w:color w:val="17365D" w:themeColor="text2" w:themeShade="BF"/>
              </w:rPr>
              <w:lastRenderedPageBreak/>
              <w:t xml:space="preserve">VP </w:t>
            </w:r>
            <w:r w:rsidRPr="00561427">
              <w:rPr>
                <w:rFonts w:asciiTheme="minorHAnsi" w:eastAsiaTheme="majorEastAsia" w:hAnsiTheme="minorHAnsi" w:cstheme="minorHAnsi"/>
                <w:color w:val="17365D" w:themeColor="text2" w:themeShade="BF"/>
              </w:rPr>
              <w:t>Area Items</w:t>
            </w:r>
          </w:p>
        </w:tc>
      </w:tr>
      <w:tr w:rsidR="005E1249" w:rsidRPr="004C5FE3" w14:paraId="33861686" w14:textId="77777777" w:rsidTr="006A103F">
        <w:trPr>
          <w:cantSplit/>
          <w:trHeight w:val="219"/>
        </w:trPr>
        <w:tc>
          <w:tcPr>
            <w:tcW w:w="1407" w:type="dxa"/>
            <w:tcBorders>
              <w:top w:val="single" w:sz="4" w:space="0" w:color="auto"/>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61138455" w14:textId="77777777" w:rsidR="005E1249" w:rsidRPr="7466F25E" w:rsidRDefault="005E1249" w:rsidP="005E1249">
            <w:pPr>
              <w:spacing w:before="0"/>
              <w:jc w:val="right"/>
              <w:rPr>
                <w:rFonts w:asciiTheme="minorHAnsi" w:eastAsiaTheme="minorEastAsia" w:hAnsiTheme="minorHAnsi" w:cstheme="minorBidi"/>
              </w:rPr>
            </w:pPr>
            <w:r>
              <w:rPr>
                <w:rFonts w:asciiTheme="minorHAnsi" w:eastAsiaTheme="minorEastAsia" w:hAnsiTheme="minorHAnsi" w:cstheme="minorBidi"/>
              </w:rPr>
              <w:t>Finance</w:t>
            </w:r>
          </w:p>
        </w:tc>
        <w:tc>
          <w:tcPr>
            <w:tcW w:w="3060" w:type="dxa"/>
            <w:tcBorders>
              <w:top w:val="single" w:sz="4" w:space="0" w:color="auto"/>
              <w:left w:val="single" w:sz="4" w:space="0" w:color="17365D" w:themeColor="text2" w:themeShade="BF"/>
              <w:bottom w:val="single" w:sz="12" w:space="0" w:color="DBE5F1" w:themeColor="accent1" w:themeTint="33"/>
              <w:right w:val="single" w:sz="2" w:space="0" w:color="000000" w:themeColor="text1"/>
            </w:tcBorders>
            <w:tcMar>
              <w:top w:w="0" w:type="dxa"/>
              <w:left w:w="0" w:type="dxa"/>
              <w:bottom w:w="0" w:type="dxa"/>
              <w:right w:w="0" w:type="dxa"/>
            </w:tcMar>
          </w:tcPr>
          <w:p w14:paraId="44C89E6D" w14:textId="5A9B71BD" w:rsidR="005E1249" w:rsidRPr="0076348F" w:rsidRDefault="005E1249" w:rsidP="005E1249">
            <w:pPr>
              <w:spacing w:before="0"/>
              <w:ind w:left="504" w:right="144"/>
              <w:rPr>
                <w:rFonts w:asciiTheme="minorHAnsi" w:eastAsiaTheme="minorEastAsia" w:hAnsiTheme="minorHAnsi" w:cstheme="minorBidi"/>
              </w:rPr>
            </w:pPr>
          </w:p>
        </w:tc>
        <w:tc>
          <w:tcPr>
            <w:tcW w:w="990" w:type="dxa"/>
            <w:tcBorders>
              <w:top w:val="single" w:sz="4" w:space="0" w:color="auto"/>
              <w:left w:val="single" w:sz="2" w:space="0" w:color="000000" w:themeColor="text1"/>
              <w:bottom w:val="single" w:sz="12" w:space="0" w:color="DBE5F1" w:themeColor="accent1" w:themeTint="33"/>
              <w:right w:val="single" w:sz="2" w:space="0" w:color="000000" w:themeColor="text1"/>
            </w:tcBorders>
          </w:tcPr>
          <w:p w14:paraId="5F728480" w14:textId="77777777" w:rsidR="005E1249" w:rsidRDefault="005E1249" w:rsidP="005E1249">
            <w:pPr>
              <w:tabs>
                <w:tab w:val="left" w:pos="594"/>
              </w:tabs>
              <w:spacing w:before="0"/>
              <w:rPr>
                <w:rFonts w:asciiTheme="minorHAnsi" w:hAnsiTheme="minorHAnsi" w:cs="Arial"/>
                <w:szCs w:val="20"/>
              </w:rPr>
            </w:pPr>
            <w:r>
              <w:rPr>
                <w:rFonts w:asciiTheme="minorHAnsi" w:hAnsiTheme="minorHAnsi" w:cs="Arial"/>
                <w:szCs w:val="20"/>
              </w:rPr>
              <w:t>Ed</w:t>
            </w:r>
          </w:p>
        </w:tc>
        <w:tc>
          <w:tcPr>
            <w:tcW w:w="5238" w:type="dxa"/>
            <w:tcBorders>
              <w:top w:val="single" w:sz="4" w:space="0" w:color="auto"/>
              <w:left w:val="single" w:sz="2" w:space="0" w:color="000000" w:themeColor="text1"/>
              <w:bottom w:val="single" w:sz="12" w:space="0" w:color="DBE5F1" w:themeColor="accent1" w:themeTint="33"/>
              <w:right w:val="single" w:sz="12" w:space="0" w:color="17365D" w:themeColor="text2" w:themeShade="BF"/>
            </w:tcBorders>
            <w:tcMar>
              <w:top w:w="0" w:type="dxa"/>
              <w:left w:w="0" w:type="dxa"/>
              <w:bottom w:w="0" w:type="dxa"/>
              <w:right w:w="0" w:type="dxa"/>
            </w:tcMar>
          </w:tcPr>
          <w:p w14:paraId="47521896" w14:textId="0CE8BCFE" w:rsidR="005E1249" w:rsidRPr="0026703A" w:rsidRDefault="005E1249" w:rsidP="005E1249">
            <w:pPr>
              <w:widowControl/>
              <w:spacing w:before="0"/>
              <w:rPr>
                <w:rFonts w:asciiTheme="minorHAnsi" w:hAnsiTheme="minorHAnsi"/>
              </w:rPr>
            </w:pPr>
            <w:proofErr w:type="gramStart"/>
            <w:r w:rsidRPr="007B104B">
              <w:rPr>
                <w:rFonts w:ascii="Times New Roman" w:hAnsi="Symbol"/>
                <w:color w:val="auto"/>
                <w:sz w:val="24"/>
              </w:rPr>
              <w:t></w:t>
            </w:r>
            <w:r w:rsidRPr="007B104B">
              <w:rPr>
                <w:rFonts w:ascii="Times New Roman" w:hAnsi="Times New Roman"/>
                <w:color w:val="auto"/>
                <w:sz w:val="24"/>
              </w:rPr>
              <w:t xml:space="preserve">  I</w:t>
            </w:r>
            <w:proofErr w:type="gramEnd"/>
            <w:r w:rsidRPr="007B104B">
              <w:rPr>
                <w:rFonts w:ascii="Times New Roman" w:hAnsi="Times New Roman"/>
                <w:color w:val="auto"/>
                <w:sz w:val="24"/>
              </w:rPr>
              <w:t xml:space="preserve"> sent out the August budget reports a few minutes ago. </w:t>
            </w:r>
            <w:r w:rsidRPr="007B104B">
              <w:rPr>
                <w:rFonts w:ascii="Times New Roman" w:hAnsi="Times New Roman"/>
                <w:color w:val="auto"/>
                <w:sz w:val="24"/>
              </w:rPr>
              <w:br/>
            </w:r>
            <w:proofErr w:type="gramStart"/>
            <w:r w:rsidRPr="007B104B">
              <w:rPr>
                <w:rFonts w:ascii="Times New Roman" w:hAnsi="Symbol"/>
                <w:color w:val="auto"/>
                <w:sz w:val="24"/>
              </w:rPr>
              <w:t></w:t>
            </w:r>
            <w:r w:rsidRPr="007B104B">
              <w:rPr>
                <w:rFonts w:ascii="Times New Roman" w:hAnsi="Times New Roman"/>
                <w:color w:val="auto"/>
                <w:sz w:val="24"/>
              </w:rPr>
              <w:t xml:space="preserve">  I</w:t>
            </w:r>
            <w:proofErr w:type="gramEnd"/>
            <w:r w:rsidRPr="007B104B">
              <w:rPr>
                <w:rFonts w:ascii="Times New Roman" w:hAnsi="Times New Roman"/>
                <w:color w:val="auto"/>
                <w:sz w:val="24"/>
              </w:rPr>
              <w:t xml:space="preserve"> sent checks to 2 of our speakers for the Symposium, and they have already been cashed.</w:t>
            </w:r>
            <w:r w:rsidRPr="007B104B">
              <w:rPr>
                <w:rFonts w:ascii="Times New Roman" w:hAnsi="Times New Roman"/>
                <w:color w:val="auto"/>
                <w:sz w:val="24"/>
              </w:rPr>
              <w:br/>
            </w:r>
            <w:r w:rsidRPr="007B104B">
              <w:rPr>
                <w:rFonts w:ascii="Times New Roman" w:hAnsi="Symbol"/>
                <w:color w:val="auto"/>
                <w:sz w:val="24"/>
              </w:rPr>
              <w:t></w:t>
            </w:r>
            <w:r w:rsidRPr="007B104B">
              <w:rPr>
                <w:rFonts w:ascii="Times New Roman" w:hAnsi="Times New Roman"/>
                <w:color w:val="auto"/>
                <w:sz w:val="24"/>
              </w:rPr>
              <w:t xml:space="preserve">  Refund for Symposium facility has been received and cashed.</w:t>
            </w:r>
            <w:r w:rsidRPr="007B104B">
              <w:rPr>
                <w:rFonts w:ascii="Times New Roman" w:hAnsi="Times New Roman"/>
                <w:color w:val="auto"/>
                <w:sz w:val="24"/>
              </w:rPr>
              <w:br/>
            </w:r>
            <w:r w:rsidRPr="007B104B">
              <w:rPr>
                <w:rFonts w:ascii="Times New Roman" w:hAnsi="Symbol"/>
                <w:color w:val="auto"/>
                <w:sz w:val="24"/>
              </w:rPr>
              <w:t></w:t>
            </w:r>
            <w:r w:rsidRPr="007B104B">
              <w:rPr>
                <w:rFonts w:ascii="Times New Roman" w:hAnsi="Times New Roman"/>
                <w:color w:val="auto"/>
                <w:sz w:val="24"/>
              </w:rPr>
              <w:t xml:space="preserve">  No news on the bank transition front. Waiting to hear who the lucky bank will be.</w:t>
            </w:r>
            <w:r w:rsidR="00180D66">
              <w:rPr>
                <w:rFonts w:ascii="Times New Roman" w:hAnsi="Times New Roman"/>
                <w:color w:val="auto"/>
                <w:sz w:val="24"/>
              </w:rPr>
              <w:t xml:space="preserve"> Joyce is looking at </w:t>
            </w:r>
            <w:proofErr w:type="spellStart"/>
            <w:r w:rsidR="00180D66">
              <w:rPr>
                <w:rFonts w:ascii="Times New Roman" w:hAnsi="Times New Roman"/>
                <w:color w:val="auto"/>
                <w:sz w:val="24"/>
              </w:rPr>
              <w:t>BoA</w:t>
            </w:r>
            <w:proofErr w:type="spellEnd"/>
            <w:r w:rsidR="00180D66">
              <w:rPr>
                <w:rFonts w:ascii="Times New Roman" w:hAnsi="Times New Roman"/>
                <w:color w:val="auto"/>
                <w:sz w:val="24"/>
              </w:rPr>
              <w:t xml:space="preserve"> &amp; </w:t>
            </w:r>
            <w:proofErr w:type="spellStart"/>
            <w:r w:rsidR="00180D66">
              <w:rPr>
                <w:rFonts w:ascii="Times New Roman" w:hAnsi="Times New Roman"/>
                <w:color w:val="auto"/>
                <w:sz w:val="24"/>
              </w:rPr>
              <w:t>Truist</w:t>
            </w:r>
            <w:proofErr w:type="spellEnd"/>
            <w:r w:rsidR="00180D66">
              <w:rPr>
                <w:rFonts w:ascii="Times New Roman" w:hAnsi="Times New Roman"/>
                <w:color w:val="auto"/>
                <w:sz w:val="24"/>
              </w:rPr>
              <w:t>.</w:t>
            </w:r>
            <w:r w:rsidRPr="007B104B">
              <w:rPr>
                <w:rFonts w:ascii="Times New Roman" w:hAnsi="Times New Roman"/>
                <w:color w:val="auto"/>
                <w:sz w:val="24"/>
              </w:rPr>
              <w:br/>
            </w:r>
            <w:proofErr w:type="gramStart"/>
            <w:r w:rsidRPr="007B104B">
              <w:rPr>
                <w:rFonts w:ascii="Times New Roman" w:hAnsi="Symbol"/>
                <w:color w:val="auto"/>
                <w:sz w:val="24"/>
              </w:rPr>
              <w:t></w:t>
            </w:r>
            <w:r w:rsidRPr="007B104B">
              <w:rPr>
                <w:rFonts w:ascii="Times New Roman" w:hAnsi="Times New Roman"/>
                <w:color w:val="auto"/>
                <w:sz w:val="24"/>
              </w:rPr>
              <w:t xml:space="preserve">  I</w:t>
            </w:r>
            <w:proofErr w:type="gramEnd"/>
            <w:r w:rsidRPr="007B104B">
              <w:rPr>
                <w:rFonts w:ascii="Times New Roman" w:hAnsi="Times New Roman"/>
                <w:color w:val="auto"/>
                <w:sz w:val="24"/>
              </w:rPr>
              <w:t xml:space="preserve"> am in favor of any motion proposed</w:t>
            </w:r>
          </w:p>
        </w:tc>
      </w:tr>
      <w:tr w:rsidR="005E1249" w:rsidRPr="004C5FE3" w14:paraId="6E9D570B" w14:textId="77777777" w:rsidTr="006A103F">
        <w:trPr>
          <w:cantSplit/>
          <w:trHeight w:val="219"/>
        </w:trPr>
        <w:tc>
          <w:tcPr>
            <w:tcW w:w="1407"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3A1AD8F7" w14:textId="77777777" w:rsidR="005E1249" w:rsidRPr="002B6851" w:rsidRDefault="005E1249" w:rsidP="005E1249">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Communications</w:t>
            </w:r>
          </w:p>
        </w:tc>
        <w:tc>
          <w:tcPr>
            <w:tcW w:w="3060" w:type="dxa"/>
            <w:tcBorders>
              <w:top w:val="single" w:sz="8" w:space="0" w:color="C6D9F1" w:themeColor="text2" w:themeTint="33"/>
              <w:left w:val="single" w:sz="4" w:space="0" w:color="17365D" w:themeColor="text2" w:themeShade="BF"/>
              <w:bottom w:val="single" w:sz="12" w:space="0" w:color="DBE5F1" w:themeColor="accent1" w:themeTint="33"/>
              <w:right w:val="single" w:sz="2" w:space="0" w:color="000000" w:themeColor="text1"/>
            </w:tcBorders>
            <w:tcMar>
              <w:top w:w="0" w:type="dxa"/>
              <w:left w:w="0" w:type="dxa"/>
              <w:bottom w:w="0" w:type="dxa"/>
              <w:right w:w="0" w:type="dxa"/>
            </w:tcMar>
          </w:tcPr>
          <w:p w14:paraId="33023DBE" w14:textId="77777777" w:rsidR="005E1249" w:rsidRPr="0076348F" w:rsidRDefault="005E1249" w:rsidP="005E1249">
            <w:pPr>
              <w:spacing w:before="0"/>
              <w:ind w:left="504" w:right="144"/>
              <w:rPr>
                <w:rFonts w:asciiTheme="minorHAnsi" w:eastAsiaTheme="minorEastAsia" w:hAnsiTheme="minorHAnsi" w:cstheme="minorBidi"/>
              </w:rPr>
            </w:pPr>
          </w:p>
        </w:tc>
        <w:tc>
          <w:tcPr>
            <w:tcW w:w="990" w:type="dxa"/>
            <w:tcBorders>
              <w:top w:val="single" w:sz="8" w:space="0" w:color="C6D9F1" w:themeColor="text2" w:themeTint="33"/>
              <w:left w:val="single" w:sz="2" w:space="0" w:color="000000" w:themeColor="text1"/>
              <w:bottom w:val="single" w:sz="12" w:space="0" w:color="DBE5F1" w:themeColor="accent1" w:themeTint="33"/>
              <w:right w:val="single" w:sz="2" w:space="0" w:color="000000" w:themeColor="text1"/>
            </w:tcBorders>
          </w:tcPr>
          <w:p w14:paraId="78077CD5" w14:textId="77777777" w:rsidR="005E1249" w:rsidRPr="00735BAB" w:rsidRDefault="005E1249" w:rsidP="005E1249">
            <w:pPr>
              <w:tabs>
                <w:tab w:val="left" w:pos="594"/>
              </w:tabs>
              <w:spacing w:before="0"/>
              <w:rPr>
                <w:rFonts w:asciiTheme="minorHAnsi" w:hAnsiTheme="minorHAnsi" w:cs="Arial"/>
                <w:szCs w:val="20"/>
              </w:rPr>
            </w:pPr>
            <w:r>
              <w:rPr>
                <w:rFonts w:asciiTheme="minorHAnsi" w:hAnsiTheme="minorHAnsi" w:cs="Arial"/>
                <w:szCs w:val="20"/>
              </w:rPr>
              <w:t>Jack</w:t>
            </w:r>
          </w:p>
        </w:tc>
        <w:tc>
          <w:tcPr>
            <w:tcW w:w="5238" w:type="dxa"/>
            <w:tcBorders>
              <w:top w:val="single" w:sz="8" w:space="0" w:color="C6D9F1" w:themeColor="text2" w:themeTint="33"/>
              <w:left w:val="single" w:sz="2" w:space="0" w:color="000000" w:themeColor="text1"/>
              <w:bottom w:val="single" w:sz="12" w:space="0" w:color="DBE5F1" w:themeColor="accent1" w:themeTint="33"/>
              <w:right w:val="single" w:sz="12" w:space="0" w:color="17365D" w:themeColor="text2" w:themeShade="BF"/>
            </w:tcBorders>
            <w:tcMar>
              <w:top w:w="0" w:type="dxa"/>
              <w:left w:w="0" w:type="dxa"/>
              <w:bottom w:w="0" w:type="dxa"/>
              <w:right w:w="0" w:type="dxa"/>
            </w:tcMar>
          </w:tcPr>
          <w:p w14:paraId="524CFD46" w14:textId="35486220" w:rsidR="005E1249" w:rsidRPr="00482083" w:rsidRDefault="00180D66" w:rsidP="005E1249">
            <w:pPr>
              <w:pStyle w:val="ListParagraph"/>
              <w:numPr>
                <w:ilvl w:val="0"/>
                <w:numId w:val="26"/>
              </w:numPr>
              <w:tabs>
                <w:tab w:val="left" w:pos="594"/>
              </w:tabs>
              <w:spacing w:before="0"/>
              <w:ind w:right="144"/>
              <w:rPr>
                <w:rFonts w:asciiTheme="minorHAnsi" w:hAnsiTheme="minorHAnsi"/>
              </w:rPr>
            </w:pPr>
            <w:r>
              <w:rPr>
                <w:rFonts w:asciiTheme="minorHAnsi" w:hAnsiTheme="minorHAnsi"/>
              </w:rPr>
              <w:t xml:space="preserve">Proposing </w:t>
            </w:r>
            <w:r w:rsidRPr="00270EA5">
              <w:rPr>
                <w:rFonts w:asciiTheme="minorHAnsi" w:hAnsiTheme="minorHAnsi"/>
                <w:b/>
                <w:bCs/>
              </w:rPr>
              <w:t xml:space="preserve">David Enoch </w:t>
            </w:r>
            <w:r w:rsidRPr="00270EA5">
              <w:rPr>
                <w:rFonts w:asciiTheme="minorHAnsi" w:hAnsiTheme="minorHAnsi"/>
              </w:rPr>
              <w:t>as</w:t>
            </w:r>
            <w:r w:rsidRPr="00270EA5">
              <w:rPr>
                <w:rFonts w:asciiTheme="minorHAnsi" w:hAnsiTheme="minorHAnsi"/>
                <w:b/>
                <w:bCs/>
              </w:rPr>
              <w:t xml:space="preserve"> Director of Sponsorship</w:t>
            </w:r>
            <w:r>
              <w:rPr>
                <w:rFonts w:asciiTheme="minorHAnsi" w:hAnsiTheme="minorHAnsi"/>
              </w:rPr>
              <w:t xml:space="preserve"> </w:t>
            </w:r>
            <w:r w:rsidR="008C7950">
              <w:rPr>
                <w:rFonts w:asciiTheme="minorHAnsi" w:hAnsiTheme="minorHAnsi"/>
              </w:rPr>
              <w:t>–</w:t>
            </w:r>
            <w:r>
              <w:rPr>
                <w:rFonts w:asciiTheme="minorHAnsi" w:hAnsiTheme="minorHAnsi"/>
              </w:rPr>
              <w:t xml:space="preserve"> </w:t>
            </w:r>
            <w:r w:rsidR="008C7950">
              <w:rPr>
                <w:rFonts w:asciiTheme="minorHAnsi" w:hAnsiTheme="minorHAnsi"/>
              </w:rPr>
              <w:t>All Exe. Board Members on the call approved.</w:t>
            </w:r>
          </w:p>
        </w:tc>
      </w:tr>
      <w:tr w:rsidR="005E1249" w:rsidRPr="004C5FE3" w14:paraId="741134EB" w14:textId="77777777" w:rsidTr="006A103F">
        <w:trPr>
          <w:cantSplit/>
          <w:trHeight w:val="219"/>
        </w:trPr>
        <w:tc>
          <w:tcPr>
            <w:tcW w:w="1407"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2521416D" w14:textId="77777777" w:rsidR="005E1249" w:rsidRPr="002B6851" w:rsidRDefault="005E1249" w:rsidP="005E1249">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Education</w:t>
            </w:r>
          </w:p>
        </w:tc>
        <w:tc>
          <w:tcPr>
            <w:tcW w:w="3060" w:type="dxa"/>
            <w:tcBorders>
              <w:top w:val="single" w:sz="8" w:space="0" w:color="DBE5F1" w:themeColor="accent1" w:themeTint="33"/>
              <w:left w:val="single" w:sz="4" w:space="0" w:color="17365D" w:themeColor="text2" w:themeShade="BF"/>
              <w:bottom w:val="single" w:sz="12" w:space="0" w:color="C6D9F1" w:themeColor="text2" w:themeTint="33"/>
              <w:right w:val="single" w:sz="2" w:space="0" w:color="000000" w:themeColor="text1"/>
            </w:tcBorders>
            <w:tcMar>
              <w:top w:w="0" w:type="dxa"/>
              <w:left w:w="0" w:type="dxa"/>
              <w:bottom w:w="0" w:type="dxa"/>
              <w:right w:w="0" w:type="dxa"/>
            </w:tcMar>
          </w:tcPr>
          <w:p w14:paraId="07D7B2F7" w14:textId="77777777" w:rsidR="005E1249" w:rsidRPr="0076348F" w:rsidRDefault="005E1249" w:rsidP="005E1249">
            <w:pPr>
              <w:spacing w:before="0"/>
              <w:ind w:left="504" w:right="144"/>
              <w:rPr>
                <w:rFonts w:asciiTheme="minorHAnsi" w:eastAsiaTheme="minorEastAsia" w:hAnsiTheme="minorHAnsi" w:cstheme="minorBidi"/>
              </w:rPr>
            </w:pPr>
            <w:r w:rsidRPr="0076348F">
              <w:rPr>
                <w:rFonts w:asciiTheme="minorHAnsi" w:eastAsiaTheme="minorEastAsia" w:hAnsiTheme="minorHAnsi" w:cstheme="minorBidi"/>
              </w:rPr>
              <w:t xml:space="preserve"> </w:t>
            </w:r>
          </w:p>
        </w:tc>
        <w:tc>
          <w:tcPr>
            <w:tcW w:w="990" w:type="dxa"/>
            <w:tcBorders>
              <w:top w:val="single" w:sz="8" w:space="0" w:color="DBE5F1" w:themeColor="accent1" w:themeTint="33"/>
              <w:left w:val="single" w:sz="2" w:space="0" w:color="000000" w:themeColor="text1"/>
              <w:bottom w:val="single" w:sz="12" w:space="0" w:color="C6D9F1" w:themeColor="text2" w:themeTint="33"/>
              <w:right w:val="single" w:sz="2" w:space="0" w:color="000000" w:themeColor="text1"/>
            </w:tcBorders>
          </w:tcPr>
          <w:p w14:paraId="78F96254" w14:textId="1477F3E5" w:rsidR="005E1249" w:rsidRPr="00735BAB" w:rsidRDefault="005E1249" w:rsidP="005E1249">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Jennifer</w:t>
            </w:r>
          </w:p>
        </w:tc>
        <w:tc>
          <w:tcPr>
            <w:tcW w:w="5238" w:type="dxa"/>
            <w:tcBorders>
              <w:top w:val="single" w:sz="8" w:space="0" w:color="DBE5F1" w:themeColor="accent1" w:themeTint="33"/>
              <w:left w:val="single" w:sz="2" w:space="0" w:color="000000" w:themeColor="text1"/>
              <w:bottom w:val="single" w:sz="12" w:space="0" w:color="C6D9F1" w:themeColor="text2" w:themeTint="33"/>
              <w:right w:val="single" w:sz="12" w:space="0" w:color="17365D" w:themeColor="text2" w:themeShade="BF"/>
            </w:tcBorders>
            <w:tcMar>
              <w:top w:w="0" w:type="dxa"/>
              <w:left w:w="0" w:type="dxa"/>
              <w:bottom w:w="0" w:type="dxa"/>
              <w:right w:w="0" w:type="dxa"/>
            </w:tcMar>
          </w:tcPr>
          <w:p w14:paraId="123E1DFD" w14:textId="0C794C69" w:rsidR="005E1249" w:rsidRPr="00224D9D" w:rsidRDefault="008C7950" w:rsidP="005E1249">
            <w:pPr>
              <w:tabs>
                <w:tab w:val="left" w:pos="594"/>
              </w:tabs>
              <w:spacing w:before="0"/>
              <w:ind w:right="144"/>
              <w:rPr>
                <w:rFonts w:asciiTheme="minorHAnsi" w:eastAsiaTheme="minorEastAsia" w:hAnsiTheme="minorHAnsi" w:cstheme="minorBidi"/>
              </w:rPr>
            </w:pPr>
            <w:r>
              <w:rPr>
                <w:rFonts w:asciiTheme="minorHAnsi" w:eastAsiaTheme="minorEastAsia" w:hAnsiTheme="minorHAnsi" w:cstheme="minorBidi"/>
              </w:rPr>
              <w:t>Confirmed the speaker for October 14. Speakers confirmed for the next 2 events as well.</w:t>
            </w:r>
          </w:p>
        </w:tc>
      </w:tr>
      <w:tr w:rsidR="005E1249" w:rsidRPr="004C5FE3" w14:paraId="0135E683" w14:textId="77777777" w:rsidTr="006A103F">
        <w:trPr>
          <w:cantSplit/>
          <w:trHeight w:val="219"/>
        </w:trPr>
        <w:tc>
          <w:tcPr>
            <w:tcW w:w="1407"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53281C8C" w14:textId="77777777" w:rsidR="005E1249" w:rsidRPr="002B6851" w:rsidRDefault="005E1249" w:rsidP="005E1249">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Operations</w:t>
            </w:r>
          </w:p>
        </w:tc>
        <w:tc>
          <w:tcPr>
            <w:tcW w:w="3060" w:type="dxa"/>
            <w:tcBorders>
              <w:top w:val="single" w:sz="12" w:space="0" w:color="C6D9F1" w:themeColor="text2" w:themeTint="33"/>
              <w:left w:val="single" w:sz="4" w:space="0" w:color="17365D" w:themeColor="text2" w:themeShade="BF"/>
              <w:bottom w:val="single" w:sz="8" w:space="0" w:color="C6D9F1" w:themeColor="text2" w:themeTint="33"/>
              <w:right w:val="single" w:sz="2" w:space="0" w:color="000000" w:themeColor="text1"/>
            </w:tcBorders>
            <w:tcMar>
              <w:top w:w="0" w:type="dxa"/>
              <w:left w:w="0" w:type="dxa"/>
              <w:bottom w:w="0" w:type="dxa"/>
              <w:right w:w="0" w:type="dxa"/>
            </w:tcMar>
          </w:tcPr>
          <w:p w14:paraId="44DC0665" w14:textId="77777777" w:rsidR="005E1249" w:rsidRPr="0076348F" w:rsidRDefault="005E1249" w:rsidP="005E1249">
            <w:pPr>
              <w:spacing w:before="0"/>
              <w:ind w:left="504" w:right="144"/>
              <w:rPr>
                <w:color w:val="000000" w:themeColor="text1"/>
              </w:rPr>
            </w:pPr>
          </w:p>
        </w:tc>
        <w:tc>
          <w:tcPr>
            <w:tcW w:w="990" w:type="dxa"/>
            <w:tcBorders>
              <w:top w:val="single" w:sz="12" w:space="0" w:color="C6D9F1" w:themeColor="text2" w:themeTint="33"/>
              <w:left w:val="single" w:sz="2" w:space="0" w:color="000000" w:themeColor="text1"/>
              <w:bottom w:val="single" w:sz="8" w:space="0" w:color="C6D9F1" w:themeColor="text2" w:themeTint="33"/>
              <w:right w:val="single" w:sz="2" w:space="0" w:color="000000" w:themeColor="text1"/>
            </w:tcBorders>
          </w:tcPr>
          <w:p w14:paraId="47EE1ADF" w14:textId="77777777" w:rsidR="005E1249" w:rsidRDefault="005E1249" w:rsidP="005E1249">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Ron</w:t>
            </w:r>
          </w:p>
        </w:tc>
        <w:tc>
          <w:tcPr>
            <w:tcW w:w="5238" w:type="dxa"/>
            <w:tcBorders>
              <w:top w:val="single" w:sz="12" w:space="0" w:color="C6D9F1" w:themeColor="text2" w:themeTint="33"/>
              <w:left w:val="single" w:sz="2" w:space="0" w:color="000000" w:themeColor="text1"/>
              <w:bottom w:val="single" w:sz="8" w:space="0" w:color="C6D9F1" w:themeColor="text2" w:themeTint="33"/>
              <w:right w:val="single" w:sz="12" w:space="0" w:color="17365D" w:themeColor="text2" w:themeShade="BF"/>
            </w:tcBorders>
            <w:tcMar>
              <w:top w:w="0" w:type="dxa"/>
              <w:left w:w="0" w:type="dxa"/>
              <w:bottom w:w="0" w:type="dxa"/>
              <w:right w:w="0" w:type="dxa"/>
            </w:tcMar>
          </w:tcPr>
          <w:p w14:paraId="1489B01C" w14:textId="33FA01A8" w:rsidR="005E1249" w:rsidRPr="008C7950" w:rsidRDefault="005E1249" w:rsidP="00270EA5">
            <w:pPr>
              <w:tabs>
                <w:tab w:val="left" w:pos="594"/>
              </w:tabs>
              <w:spacing w:before="0"/>
              <w:rPr>
                <w:rFonts w:asciiTheme="minorHAnsi" w:hAnsiTheme="minorHAnsi"/>
                <w:color w:val="000000" w:themeColor="text1"/>
              </w:rPr>
            </w:pPr>
          </w:p>
        </w:tc>
      </w:tr>
      <w:tr w:rsidR="005E1249" w:rsidRPr="004C5FE3" w14:paraId="2305F3DA" w14:textId="77777777" w:rsidTr="006A103F">
        <w:trPr>
          <w:cantSplit/>
          <w:trHeight w:val="196"/>
        </w:trPr>
        <w:tc>
          <w:tcPr>
            <w:tcW w:w="1407"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0BD8D5E2" w14:textId="77777777" w:rsidR="005E1249" w:rsidRPr="002B6851" w:rsidRDefault="005E1249" w:rsidP="005E1249">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Executive VP</w:t>
            </w:r>
          </w:p>
        </w:tc>
        <w:tc>
          <w:tcPr>
            <w:tcW w:w="3060" w:type="dxa"/>
            <w:tcBorders>
              <w:top w:val="single" w:sz="8" w:space="0" w:color="C6D9F1" w:themeColor="text2" w:themeTint="33"/>
              <w:left w:val="single" w:sz="4" w:space="0" w:color="17365D" w:themeColor="text2" w:themeShade="BF"/>
              <w:bottom w:val="single" w:sz="12" w:space="0" w:color="C6D9F1" w:themeColor="text2" w:themeTint="33"/>
              <w:right w:val="single" w:sz="2" w:space="0" w:color="000000" w:themeColor="text1"/>
            </w:tcBorders>
            <w:tcMar>
              <w:top w:w="0" w:type="dxa"/>
              <w:left w:w="0" w:type="dxa"/>
              <w:bottom w:w="0" w:type="dxa"/>
              <w:right w:w="0" w:type="dxa"/>
            </w:tcMar>
          </w:tcPr>
          <w:p w14:paraId="1891EB9D" w14:textId="77777777" w:rsidR="005E1249" w:rsidRPr="0076348F" w:rsidRDefault="005E1249" w:rsidP="005E1249">
            <w:pPr>
              <w:spacing w:before="0"/>
              <w:ind w:left="504" w:right="144"/>
              <w:rPr>
                <w:rFonts w:asciiTheme="minorHAnsi" w:eastAsiaTheme="minorEastAsia" w:hAnsiTheme="minorHAnsi" w:cstheme="minorBidi"/>
              </w:rPr>
            </w:pPr>
          </w:p>
        </w:tc>
        <w:tc>
          <w:tcPr>
            <w:tcW w:w="990" w:type="dxa"/>
            <w:tcBorders>
              <w:top w:val="single" w:sz="8" w:space="0" w:color="C6D9F1" w:themeColor="text2" w:themeTint="33"/>
              <w:left w:val="single" w:sz="2" w:space="0" w:color="000000" w:themeColor="text1"/>
              <w:bottom w:val="single" w:sz="12" w:space="0" w:color="C6D9F1" w:themeColor="text2" w:themeTint="33"/>
              <w:right w:val="single" w:sz="2" w:space="0" w:color="000000" w:themeColor="text1"/>
            </w:tcBorders>
          </w:tcPr>
          <w:p w14:paraId="3108A0F8" w14:textId="4B16FF04" w:rsidR="005E1249" w:rsidRPr="00735BAB" w:rsidRDefault="005E1249" w:rsidP="005E1249">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Joyce</w:t>
            </w:r>
          </w:p>
        </w:tc>
        <w:tc>
          <w:tcPr>
            <w:tcW w:w="5238" w:type="dxa"/>
            <w:tcBorders>
              <w:top w:val="single" w:sz="8" w:space="0" w:color="C6D9F1" w:themeColor="text2" w:themeTint="33"/>
              <w:left w:val="single" w:sz="2" w:space="0" w:color="000000" w:themeColor="text1"/>
              <w:bottom w:val="single" w:sz="12" w:space="0" w:color="C6D9F1" w:themeColor="text2" w:themeTint="33"/>
              <w:right w:val="single" w:sz="12" w:space="0" w:color="17365D" w:themeColor="text2" w:themeShade="BF"/>
            </w:tcBorders>
            <w:tcMar>
              <w:top w:w="0" w:type="dxa"/>
              <w:left w:w="0" w:type="dxa"/>
              <w:bottom w:w="0" w:type="dxa"/>
              <w:right w:w="0" w:type="dxa"/>
            </w:tcMar>
          </w:tcPr>
          <w:p w14:paraId="33140B65" w14:textId="41A83DF2" w:rsidR="005E1249" w:rsidRPr="0085107C" w:rsidRDefault="00270EA5" w:rsidP="005E1249">
            <w:pPr>
              <w:tabs>
                <w:tab w:val="left" w:pos="594"/>
              </w:tabs>
              <w:spacing w:before="0"/>
              <w:ind w:right="144"/>
              <w:rPr>
                <w:rFonts w:asciiTheme="minorHAnsi" w:hAnsiTheme="minorHAnsi"/>
              </w:rPr>
            </w:pPr>
            <w:r>
              <w:rPr>
                <w:rFonts w:asciiTheme="minorHAnsi" w:hAnsiTheme="minorHAnsi"/>
              </w:rPr>
              <w:t>Working on the Transition Meeting &amp; NDA</w:t>
            </w:r>
            <w:r w:rsidR="00FB461E">
              <w:rPr>
                <w:rFonts w:asciiTheme="minorHAnsi" w:hAnsiTheme="minorHAnsi"/>
              </w:rPr>
              <w:t xml:space="preserve"> -</w:t>
            </w:r>
            <w:r>
              <w:rPr>
                <w:rFonts w:asciiTheme="minorHAnsi" w:hAnsiTheme="minorHAnsi"/>
              </w:rPr>
              <w:t xml:space="preserve"> Looking at November 7</w:t>
            </w:r>
            <w:r w:rsidRPr="00270EA5">
              <w:rPr>
                <w:rFonts w:asciiTheme="minorHAnsi" w:hAnsiTheme="minorHAnsi"/>
                <w:vertAlign w:val="superscript"/>
              </w:rPr>
              <w:t>th</w:t>
            </w:r>
            <w:r>
              <w:rPr>
                <w:rFonts w:asciiTheme="minorHAnsi" w:hAnsiTheme="minorHAnsi"/>
              </w:rPr>
              <w:t xml:space="preserve"> &amp; November 14</w:t>
            </w:r>
            <w:r w:rsidRPr="00270EA5">
              <w:rPr>
                <w:rFonts w:asciiTheme="minorHAnsi" w:hAnsiTheme="minorHAnsi"/>
                <w:vertAlign w:val="superscript"/>
              </w:rPr>
              <w:t>th</w:t>
            </w:r>
            <w:r>
              <w:rPr>
                <w:rFonts w:asciiTheme="minorHAnsi" w:hAnsiTheme="minorHAnsi"/>
              </w:rPr>
              <w:t xml:space="preserve"> for Transition Meeting</w:t>
            </w:r>
            <w:r w:rsidR="00FB461E">
              <w:rPr>
                <w:rFonts w:asciiTheme="minorHAnsi" w:hAnsiTheme="minorHAnsi"/>
              </w:rPr>
              <w:t xml:space="preserve"> -</w:t>
            </w:r>
            <w:r>
              <w:rPr>
                <w:rFonts w:asciiTheme="minorHAnsi" w:hAnsiTheme="minorHAnsi"/>
              </w:rPr>
              <w:t xml:space="preserve"> Will plan between 9 am &amp; 1 pm</w:t>
            </w:r>
            <w:r w:rsidR="00FB461E">
              <w:rPr>
                <w:rFonts w:asciiTheme="minorHAnsi" w:hAnsiTheme="minorHAnsi"/>
              </w:rPr>
              <w:t xml:space="preserve"> -</w:t>
            </w:r>
            <w:r>
              <w:rPr>
                <w:rFonts w:asciiTheme="minorHAnsi" w:hAnsiTheme="minorHAnsi"/>
              </w:rPr>
              <w:t xml:space="preserve"> </w:t>
            </w:r>
            <w:r w:rsidR="00644A58">
              <w:rPr>
                <w:rFonts w:asciiTheme="minorHAnsi" w:hAnsiTheme="minorHAnsi"/>
              </w:rPr>
              <w:t xml:space="preserve">Each attendee can order </w:t>
            </w:r>
            <w:r w:rsidR="00FB461E">
              <w:rPr>
                <w:rFonts w:asciiTheme="minorHAnsi" w:hAnsiTheme="minorHAnsi"/>
              </w:rPr>
              <w:t xml:space="preserve">their </w:t>
            </w:r>
            <w:r w:rsidR="00644A58">
              <w:rPr>
                <w:rFonts w:asciiTheme="minorHAnsi" w:hAnsiTheme="minorHAnsi"/>
              </w:rPr>
              <w:t>Lunch delivered</w:t>
            </w:r>
            <w:r w:rsidR="00FB461E">
              <w:rPr>
                <w:rFonts w:asciiTheme="minorHAnsi" w:hAnsiTheme="minorHAnsi"/>
              </w:rPr>
              <w:t xml:space="preserve"> -</w:t>
            </w:r>
            <w:r w:rsidR="00644A58">
              <w:rPr>
                <w:rFonts w:asciiTheme="minorHAnsi" w:hAnsiTheme="minorHAnsi"/>
              </w:rPr>
              <w:t xml:space="preserve"> Max. $25 per day.</w:t>
            </w:r>
          </w:p>
        </w:tc>
      </w:tr>
      <w:tr w:rsidR="005E1249" w:rsidRPr="004C5FE3" w14:paraId="673F1CF2" w14:textId="77777777" w:rsidTr="006A103F">
        <w:trPr>
          <w:cantSplit/>
          <w:trHeight w:val="219"/>
        </w:trPr>
        <w:tc>
          <w:tcPr>
            <w:tcW w:w="1407"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14:paraId="3668BF56" w14:textId="77777777" w:rsidR="005E1249" w:rsidRPr="002B6851" w:rsidRDefault="005E1249" w:rsidP="005E1249">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President</w:t>
            </w:r>
          </w:p>
        </w:tc>
        <w:tc>
          <w:tcPr>
            <w:tcW w:w="3060" w:type="dxa"/>
            <w:tcBorders>
              <w:top w:val="single" w:sz="8" w:space="0" w:color="C6D9F1" w:themeColor="text2" w:themeTint="33"/>
              <w:left w:val="single" w:sz="4" w:space="0" w:color="17365D" w:themeColor="text2" w:themeShade="BF"/>
              <w:bottom w:val="single" w:sz="8" w:space="0" w:color="17365D" w:themeColor="text2" w:themeShade="BF"/>
              <w:right w:val="single" w:sz="2" w:space="0" w:color="000000" w:themeColor="text1"/>
            </w:tcBorders>
            <w:tcMar>
              <w:top w:w="0" w:type="dxa"/>
              <w:left w:w="0" w:type="dxa"/>
              <w:bottom w:w="0" w:type="dxa"/>
              <w:right w:w="0" w:type="dxa"/>
            </w:tcMar>
          </w:tcPr>
          <w:p w14:paraId="6B810CDC" w14:textId="77777777" w:rsidR="005E1249" w:rsidRPr="0076348F" w:rsidRDefault="005E1249" w:rsidP="005E1249">
            <w:pPr>
              <w:spacing w:before="0"/>
              <w:ind w:left="504" w:right="144"/>
              <w:rPr>
                <w:rFonts w:asciiTheme="minorHAnsi" w:eastAsiaTheme="minorEastAsia" w:hAnsiTheme="minorHAnsi" w:cstheme="minorBidi"/>
              </w:rPr>
            </w:pPr>
          </w:p>
        </w:tc>
        <w:tc>
          <w:tcPr>
            <w:tcW w:w="990" w:type="dxa"/>
            <w:tcBorders>
              <w:top w:val="single" w:sz="8" w:space="0" w:color="C6D9F1" w:themeColor="text2" w:themeTint="33"/>
              <w:left w:val="single" w:sz="2" w:space="0" w:color="000000" w:themeColor="text1"/>
              <w:bottom w:val="single" w:sz="8" w:space="0" w:color="17365D" w:themeColor="text2" w:themeShade="BF"/>
              <w:right w:val="single" w:sz="2" w:space="0" w:color="000000" w:themeColor="text1"/>
            </w:tcBorders>
          </w:tcPr>
          <w:p w14:paraId="50D74882" w14:textId="166AB1E7" w:rsidR="005E1249" w:rsidRPr="00735BAB" w:rsidRDefault="005E1249" w:rsidP="005E1249">
            <w:pPr>
              <w:tabs>
                <w:tab w:val="left" w:pos="594"/>
              </w:tabs>
              <w:spacing w:before="0"/>
              <w:rPr>
                <w:rFonts w:asciiTheme="minorHAnsi" w:hAnsiTheme="minorHAnsi" w:cs="Arial"/>
                <w:szCs w:val="20"/>
              </w:rPr>
            </w:pPr>
            <w:r>
              <w:rPr>
                <w:rFonts w:asciiTheme="minorHAnsi" w:hAnsiTheme="minorHAnsi" w:cs="Arial"/>
                <w:szCs w:val="20"/>
              </w:rPr>
              <w:t>Kelly</w:t>
            </w:r>
          </w:p>
        </w:tc>
        <w:tc>
          <w:tcPr>
            <w:tcW w:w="5238" w:type="dxa"/>
            <w:tcBorders>
              <w:top w:val="single" w:sz="8" w:space="0" w:color="C6D9F1" w:themeColor="text2" w:themeTint="33"/>
              <w:left w:val="single" w:sz="2" w:space="0" w:color="000000" w:themeColor="text1"/>
              <w:bottom w:val="single" w:sz="8" w:space="0" w:color="17365D" w:themeColor="text2" w:themeShade="BF"/>
              <w:right w:val="single" w:sz="12" w:space="0" w:color="17365D" w:themeColor="text2" w:themeShade="BF"/>
            </w:tcBorders>
            <w:tcMar>
              <w:top w:w="0" w:type="dxa"/>
              <w:left w:w="0" w:type="dxa"/>
              <w:bottom w:w="0" w:type="dxa"/>
              <w:right w:w="0" w:type="dxa"/>
            </w:tcMar>
          </w:tcPr>
          <w:p w14:paraId="6E059557" w14:textId="39C35659" w:rsidR="005E1249" w:rsidRPr="0085107C" w:rsidRDefault="00D32EEA" w:rsidP="005E1249">
            <w:pPr>
              <w:tabs>
                <w:tab w:val="left" w:pos="594"/>
              </w:tabs>
              <w:spacing w:before="0"/>
              <w:ind w:right="144"/>
              <w:rPr>
                <w:rFonts w:asciiTheme="minorHAnsi" w:hAnsiTheme="minorHAnsi"/>
              </w:rPr>
            </w:pPr>
            <w:r>
              <w:rPr>
                <w:rFonts w:asciiTheme="minorHAnsi" w:hAnsiTheme="minorHAnsi"/>
              </w:rPr>
              <w:t>Already submitted all the Board Members on the PMI Component System. Ron will be taking care of this in 2021.</w:t>
            </w:r>
          </w:p>
        </w:tc>
      </w:tr>
      <w:tr w:rsidR="005E1249" w:rsidRPr="004C5FE3" w14:paraId="539C365E" w14:textId="77777777" w:rsidTr="16D53ADE">
        <w:trPr>
          <w:cantSplit/>
          <w:trHeight w:val="219"/>
        </w:trPr>
        <w:tc>
          <w:tcPr>
            <w:tcW w:w="10695" w:type="dxa"/>
            <w:gridSpan w:val="4"/>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14:paraId="7B4650F1" w14:textId="341AB678" w:rsidR="005E1249" w:rsidRPr="00155010" w:rsidRDefault="005E1249" w:rsidP="005E1249">
            <w:pPr>
              <w:pStyle w:val="ListParagraph"/>
              <w:pageBreakBefore/>
              <w:numPr>
                <w:ilvl w:val="0"/>
                <w:numId w:val="4"/>
              </w:numPr>
              <w:tabs>
                <w:tab w:val="left" w:pos="594"/>
              </w:tabs>
              <w:spacing w:before="0"/>
              <w:ind w:right="144"/>
              <w:rPr>
                <w:rFonts w:asciiTheme="minorHAnsi" w:hAnsiTheme="minorHAnsi"/>
              </w:rPr>
            </w:pPr>
            <w:r>
              <w:rPr>
                <w:rFonts w:asciiTheme="minorHAnsi" w:eastAsiaTheme="majorEastAsia" w:hAnsiTheme="minorHAnsi" w:cstheme="minorHAnsi"/>
                <w:color w:val="17365D" w:themeColor="text2" w:themeShade="BF"/>
              </w:rPr>
              <w:lastRenderedPageBreak/>
              <w:t>Action</w:t>
            </w:r>
            <w:r w:rsidRPr="00155010">
              <w:rPr>
                <w:rFonts w:asciiTheme="minorHAnsi" w:eastAsiaTheme="majorEastAsia" w:hAnsiTheme="minorHAnsi" w:cstheme="minorHAnsi"/>
                <w:color w:val="17365D" w:themeColor="text2" w:themeShade="BF"/>
              </w:rPr>
              <w:t xml:space="preserve"> Items</w:t>
            </w:r>
          </w:p>
        </w:tc>
      </w:tr>
      <w:tr w:rsidR="005E1249" w:rsidRPr="004C5FE3" w14:paraId="23EBC9A9" w14:textId="77777777" w:rsidTr="006A103F">
        <w:trPr>
          <w:cantSplit/>
          <w:trHeight w:val="219"/>
        </w:trPr>
        <w:tc>
          <w:tcPr>
            <w:tcW w:w="1407" w:type="dxa"/>
            <w:tcBorders>
              <w:top w:val="single" w:sz="4" w:space="0" w:color="auto"/>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ADEA810" w14:textId="77777777" w:rsidR="005E1249" w:rsidRPr="002B6851" w:rsidRDefault="005E1249" w:rsidP="005E1249">
            <w:pPr>
              <w:pStyle w:val="ListParagraph"/>
              <w:numPr>
                <w:ilvl w:val="0"/>
                <w:numId w:val="0"/>
              </w:numPr>
              <w:spacing w:after="0"/>
              <w:ind w:left="534"/>
              <w:rPr>
                <w:rFonts w:asciiTheme="minorHAnsi" w:eastAsiaTheme="minorEastAsia" w:hAnsiTheme="minorHAnsi" w:cstheme="minorBidi"/>
              </w:rPr>
            </w:pPr>
          </w:p>
        </w:tc>
        <w:tc>
          <w:tcPr>
            <w:tcW w:w="3060" w:type="dxa"/>
            <w:tcBorders>
              <w:top w:val="single" w:sz="8" w:space="0" w:color="17365D" w:themeColor="text2" w:themeShade="BF"/>
              <w:left w:val="single" w:sz="4" w:space="0" w:color="auto"/>
              <w:bottom w:val="single" w:sz="4" w:space="0" w:color="17365D" w:themeColor="text2" w:themeShade="BF"/>
              <w:right w:val="single" w:sz="4" w:space="0" w:color="17365D" w:themeColor="text2" w:themeShade="BF"/>
            </w:tcBorders>
            <w:tcMar>
              <w:top w:w="0" w:type="dxa"/>
              <w:left w:w="0" w:type="dxa"/>
              <w:bottom w:w="0" w:type="dxa"/>
              <w:right w:w="0" w:type="dxa"/>
            </w:tcMar>
          </w:tcPr>
          <w:p w14:paraId="3AE24794" w14:textId="77777777"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New Action Items</w:t>
            </w:r>
          </w:p>
        </w:tc>
        <w:tc>
          <w:tcPr>
            <w:tcW w:w="99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15E0C379" w14:textId="3D21CA2C" w:rsidR="005E1249" w:rsidRDefault="00A423CE" w:rsidP="005E1249">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Suresh</w:t>
            </w:r>
          </w:p>
        </w:tc>
        <w:tc>
          <w:tcPr>
            <w:tcW w:w="5238"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6AB7B01A" w14:textId="7D6A10E4" w:rsidR="005E1249" w:rsidRDefault="005E1249" w:rsidP="005E1249">
            <w:pPr>
              <w:tabs>
                <w:tab w:val="left" w:pos="594"/>
              </w:tabs>
              <w:spacing w:before="0" w:after="60"/>
              <w:ind w:left="144" w:right="144"/>
              <w:rPr>
                <w:rFonts w:asciiTheme="minorHAnsi" w:hAnsiTheme="minorHAnsi" w:cs="Arial"/>
                <w:szCs w:val="20"/>
              </w:rPr>
            </w:pPr>
          </w:p>
        </w:tc>
      </w:tr>
      <w:tr w:rsidR="005E1249" w:rsidRPr="004C5FE3" w14:paraId="6C80D6A7" w14:textId="77777777" w:rsidTr="006A103F">
        <w:trPr>
          <w:cantSplit/>
          <w:trHeight w:val="219"/>
        </w:trPr>
        <w:tc>
          <w:tcPr>
            <w:tcW w:w="1407" w:type="dxa"/>
            <w:tcBorders>
              <w:top w:val="nil"/>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7A427AC" w14:textId="77777777" w:rsidR="005E1249" w:rsidRPr="004C5FE3" w:rsidRDefault="005E1249" w:rsidP="005E1249">
            <w:pPr>
              <w:spacing w:before="0"/>
              <w:rPr>
                <w:rFonts w:asciiTheme="majorHAnsi" w:hAnsiTheme="majorHAnsi" w:cs="Arial"/>
                <w:szCs w:val="20"/>
              </w:rPr>
            </w:pPr>
          </w:p>
        </w:tc>
        <w:tc>
          <w:tcPr>
            <w:tcW w:w="3060" w:type="dxa"/>
            <w:tcBorders>
              <w:top w:val="single" w:sz="4" w:space="0" w:color="17365D" w:themeColor="text2" w:themeShade="BF"/>
              <w:left w:val="single" w:sz="4" w:space="0" w:color="auto"/>
              <w:bottom w:val="single" w:sz="4" w:space="0" w:color="17365D" w:themeColor="text2" w:themeShade="BF"/>
              <w:right w:val="single" w:sz="4" w:space="0" w:color="17365D" w:themeColor="text2" w:themeShade="BF"/>
            </w:tcBorders>
            <w:tcMar>
              <w:top w:w="0" w:type="dxa"/>
              <w:left w:w="0" w:type="dxa"/>
              <w:bottom w:w="0" w:type="dxa"/>
              <w:right w:w="0" w:type="dxa"/>
            </w:tcMar>
          </w:tcPr>
          <w:p w14:paraId="5F92ABB4" w14:textId="77777777"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Old Action Items</w:t>
            </w:r>
          </w:p>
        </w:tc>
        <w:tc>
          <w:tcPr>
            <w:tcW w:w="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18D1F767" w14:textId="003A8EEB" w:rsidR="005E1249" w:rsidRDefault="00A423CE" w:rsidP="005E1249">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Suresh</w:t>
            </w:r>
          </w:p>
        </w:tc>
        <w:tc>
          <w:tcPr>
            <w:tcW w:w="5238"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14:paraId="4A0CEA2F" w14:textId="77777777" w:rsidR="005E1249" w:rsidRDefault="005E1249" w:rsidP="005E1249">
            <w:pPr>
              <w:tabs>
                <w:tab w:val="left" w:pos="594"/>
              </w:tabs>
              <w:spacing w:before="0" w:after="60"/>
              <w:ind w:left="144" w:right="144"/>
              <w:rPr>
                <w:rFonts w:asciiTheme="minorHAnsi" w:hAnsiTheme="minorHAnsi" w:cs="Arial"/>
                <w:szCs w:val="20"/>
              </w:rPr>
            </w:pPr>
          </w:p>
        </w:tc>
      </w:tr>
      <w:tr w:rsidR="005E1249" w:rsidRPr="004C5FE3" w14:paraId="7BEF2D24" w14:textId="77777777" w:rsidTr="006A103F">
        <w:trPr>
          <w:cantSplit/>
          <w:trHeight w:val="219"/>
        </w:trPr>
        <w:tc>
          <w:tcPr>
            <w:tcW w:w="1407" w:type="dxa"/>
            <w:tcBorders>
              <w:top w:val="nil"/>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5B7ACBF" w14:textId="77777777" w:rsidR="005E1249" w:rsidRPr="004C5FE3" w:rsidRDefault="005E1249" w:rsidP="005E1249">
            <w:pPr>
              <w:spacing w:before="0"/>
              <w:rPr>
                <w:rFonts w:asciiTheme="majorHAnsi" w:hAnsiTheme="majorHAnsi" w:cs="Arial"/>
                <w:szCs w:val="20"/>
              </w:rPr>
            </w:pPr>
          </w:p>
        </w:tc>
        <w:tc>
          <w:tcPr>
            <w:tcW w:w="3060" w:type="dxa"/>
            <w:tcBorders>
              <w:top w:val="single" w:sz="4" w:space="0" w:color="17365D" w:themeColor="text2" w:themeShade="BF"/>
              <w:left w:val="single" w:sz="4" w:space="0" w:color="auto"/>
              <w:bottom w:val="single" w:sz="4" w:space="0" w:color="auto"/>
              <w:right w:val="single" w:sz="4" w:space="0" w:color="17365D" w:themeColor="text2" w:themeShade="BF"/>
            </w:tcBorders>
            <w:tcMar>
              <w:top w:w="0" w:type="dxa"/>
              <w:left w:w="0" w:type="dxa"/>
              <w:bottom w:w="0" w:type="dxa"/>
              <w:right w:w="0" w:type="dxa"/>
            </w:tcMar>
          </w:tcPr>
          <w:p w14:paraId="126ADA68" w14:textId="77777777"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Adjournment</w:t>
            </w:r>
          </w:p>
        </w:tc>
        <w:tc>
          <w:tcPr>
            <w:tcW w:w="990" w:type="dxa"/>
            <w:tcBorders>
              <w:top w:val="single" w:sz="4" w:space="0" w:color="17365D" w:themeColor="text2" w:themeShade="BF"/>
              <w:left w:val="single" w:sz="4" w:space="0" w:color="17365D" w:themeColor="text2" w:themeShade="BF"/>
              <w:bottom w:val="single" w:sz="4" w:space="0" w:color="auto"/>
              <w:right w:val="single" w:sz="4" w:space="0" w:color="17365D" w:themeColor="text2" w:themeShade="BF"/>
            </w:tcBorders>
          </w:tcPr>
          <w:p w14:paraId="2849720B" w14:textId="3DD7BBFE" w:rsidR="005E1249" w:rsidRDefault="005E1249" w:rsidP="005E1249">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Kelly</w:t>
            </w:r>
          </w:p>
        </w:tc>
        <w:tc>
          <w:tcPr>
            <w:tcW w:w="5238" w:type="dxa"/>
            <w:tcBorders>
              <w:top w:val="single" w:sz="4" w:space="0" w:color="17365D" w:themeColor="text2" w:themeShade="BF"/>
              <w:left w:val="single" w:sz="4" w:space="0" w:color="17365D" w:themeColor="text2" w:themeShade="BF"/>
              <w:bottom w:val="single" w:sz="4" w:space="0" w:color="auto"/>
              <w:right w:val="single" w:sz="12" w:space="0" w:color="17365D" w:themeColor="text2" w:themeShade="BF"/>
            </w:tcBorders>
            <w:tcMar>
              <w:top w:w="0" w:type="dxa"/>
              <w:left w:w="0" w:type="dxa"/>
              <w:bottom w:w="0" w:type="dxa"/>
              <w:right w:w="0" w:type="dxa"/>
            </w:tcMar>
          </w:tcPr>
          <w:p w14:paraId="24A8D48F" w14:textId="30CED19C" w:rsidR="005E1249" w:rsidRDefault="00A423CE" w:rsidP="005E1249">
            <w:pPr>
              <w:tabs>
                <w:tab w:val="left" w:pos="594"/>
              </w:tabs>
              <w:spacing w:before="0" w:after="60"/>
              <w:ind w:right="144"/>
              <w:rPr>
                <w:rFonts w:asciiTheme="minorHAnsi" w:hAnsiTheme="minorHAnsi" w:cs="Arial"/>
                <w:szCs w:val="20"/>
              </w:rPr>
            </w:pPr>
            <w:r>
              <w:rPr>
                <w:rFonts w:asciiTheme="minorHAnsi" w:hAnsiTheme="minorHAnsi" w:cs="Arial"/>
                <w:szCs w:val="20"/>
              </w:rPr>
              <w:t>Joyce/Ron</w:t>
            </w:r>
          </w:p>
        </w:tc>
      </w:tr>
      <w:tr w:rsidR="005E1249" w:rsidRPr="004C5FE3" w14:paraId="7AC4E27A" w14:textId="77777777" w:rsidTr="006A103F">
        <w:trPr>
          <w:cantSplit/>
          <w:trHeight w:val="219"/>
        </w:trPr>
        <w:tc>
          <w:tcPr>
            <w:tcW w:w="1407" w:type="dxa"/>
            <w:tcBorders>
              <w:top w:val="nil"/>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1A3AAF3" w14:textId="77777777" w:rsidR="005E1249" w:rsidRPr="004C5FE3" w:rsidRDefault="005E1249" w:rsidP="005E1249">
            <w:pPr>
              <w:spacing w:before="0"/>
              <w:rPr>
                <w:rFonts w:asciiTheme="majorHAnsi" w:hAnsiTheme="majorHAnsi" w:cs="Arial"/>
                <w:szCs w:val="20"/>
              </w:rPr>
            </w:pPr>
          </w:p>
        </w:tc>
        <w:tc>
          <w:tcPr>
            <w:tcW w:w="306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E20345" w14:textId="30FC8AF5"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p>
        </w:tc>
        <w:tc>
          <w:tcPr>
            <w:tcW w:w="990" w:type="dxa"/>
            <w:tcBorders>
              <w:top w:val="single" w:sz="4" w:space="0" w:color="auto"/>
              <w:left w:val="single" w:sz="4" w:space="0" w:color="auto"/>
              <w:bottom w:val="single" w:sz="4" w:space="0" w:color="auto"/>
              <w:right w:val="single" w:sz="4" w:space="0" w:color="auto"/>
            </w:tcBorders>
          </w:tcPr>
          <w:p w14:paraId="5FA4437C" w14:textId="33799C3C" w:rsidR="005E1249" w:rsidRDefault="005E1249" w:rsidP="005E1249">
            <w:pPr>
              <w:tabs>
                <w:tab w:val="left" w:pos="594"/>
              </w:tabs>
              <w:spacing w:before="0"/>
              <w:rPr>
                <w:rFonts w:asciiTheme="minorHAnsi" w:eastAsiaTheme="minorEastAsia" w:hAnsiTheme="minorHAnsi" w:cstheme="minorBidi"/>
              </w:rPr>
            </w:pPr>
          </w:p>
        </w:tc>
        <w:tc>
          <w:tcPr>
            <w:tcW w:w="523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BDC895" w14:textId="77777777" w:rsidR="005E1249" w:rsidRDefault="005E1249" w:rsidP="005E1249">
            <w:pPr>
              <w:tabs>
                <w:tab w:val="left" w:pos="594"/>
              </w:tabs>
              <w:spacing w:before="0" w:after="60"/>
              <w:ind w:left="144" w:right="144"/>
              <w:rPr>
                <w:rFonts w:asciiTheme="minorHAnsi" w:hAnsiTheme="minorHAnsi" w:cs="Arial"/>
                <w:szCs w:val="20"/>
              </w:rPr>
            </w:pPr>
          </w:p>
        </w:tc>
      </w:tr>
      <w:tr w:rsidR="005E1249" w:rsidRPr="004C5FE3" w14:paraId="25936AF1" w14:textId="77777777" w:rsidTr="006A103F">
        <w:trPr>
          <w:cantSplit/>
          <w:trHeight w:val="219"/>
        </w:trPr>
        <w:tc>
          <w:tcPr>
            <w:tcW w:w="1407" w:type="dxa"/>
            <w:tcBorders>
              <w:top w:val="nil"/>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6E31672A" w14:textId="77777777" w:rsidR="005E1249" w:rsidRPr="004C5FE3" w:rsidRDefault="005E1249" w:rsidP="005E1249">
            <w:pPr>
              <w:spacing w:before="0"/>
              <w:rPr>
                <w:rFonts w:asciiTheme="majorHAnsi" w:hAnsiTheme="majorHAnsi" w:cs="Arial"/>
                <w:szCs w:val="20"/>
              </w:rPr>
            </w:pPr>
          </w:p>
        </w:tc>
        <w:tc>
          <w:tcPr>
            <w:tcW w:w="306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4FB868" w14:textId="77777777"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p>
        </w:tc>
        <w:tc>
          <w:tcPr>
            <w:tcW w:w="990" w:type="dxa"/>
            <w:tcBorders>
              <w:top w:val="single" w:sz="4" w:space="0" w:color="auto"/>
              <w:left w:val="single" w:sz="4" w:space="0" w:color="auto"/>
              <w:bottom w:val="single" w:sz="4" w:space="0" w:color="auto"/>
              <w:right w:val="single" w:sz="4" w:space="0" w:color="auto"/>
            </w:tcBorders>
          </w:tcPr>
          <w:p w14:paraId="25625B41" w14:textId="77777777" w:rsidR="005E1249" w:rsidRDefault="005E1249" w:rsidP="005E1249">
            <w:pPr>
              <w:tabs>
                <w:tab w:val="left" w:pos="594"/>
              </w:tabs>
              <w:spacing w:before="0"/>
              <w:rPr>
                <w:rFonts w:asciiTheme="minorHAnsi" w:eastAsiaTheme="minorEastAsia" w:hAnsiTheme="minorHAnsi" w:cstheme="minorBidi"/>
              </w:rPr>
            </w:pPr>
          </w:p>
        </w:tc>
        <w:tc>
          <w:tcPr>
            <w:tcW w:w="523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538EA0" w14:textId="77777777" w:rsidR="005E1249" w:rsidRDefault="005E1249" w:rsidP="005E1249">
            <w:pPr>
              <w:tabs>
                <w:tab w:val="left" w:pos="594"/>
              </w:tabs>
              <w:spacing w:before="0" w:after="60"/>
              <w:ind w:left="144" w:right="144"/>
              <w:rPr>
                <w:rFonts w:asciiTheme="minorHAnsi" w:hAnsiTheme="minorHAnsi" w:cs="Arial"/>
                <w:szCs w:val="20"/>
              </w:rPr>
            </w:pPr>
          </w:p>
        </w:tc>
      </w:tr>
      <w:tr w:rsidR="005E1249" w:rsidRPr="004C5FE3" w14:paraId="52B9D875" w14:textId="77777777" w:rsidTr="006A103F">
        <w:trPr>
          <w:cantSplit/>
          <w:trHeight w:val="219"/>
        </w:trPr>
        <w:tc>
          <w:tcPr>
            <w:tcW w:w="1407" w:type="dxa"/>
            <w:tcBorders>
              <w:top w:val="nil"/>
              <w:left w:val="single" w:sz="4" w:space="0" w:color="auto"/>
              <w:bottom w:val="nil"/>
              <w:right w:val="single" w:sz="4" w:space="0" w:color="auto"/>
            </w:tcBorders>
            <w:shd w:val="clear" w:color="auto" w:fill="C6D9F1" w:themeFill="text2" w:themeFillTint="33"/>
            <w:tcMar>
              <w:top w:w="0" w:type="dxa"/>
              <w:left w:w="0" w:type="dxa"/>
              <w:bottom w:w="0" w:type="dxa"/>
              <w:right w:w="0" w:type="dxa"/>
            </w:tcMar>
          </w:tcPr>
          <w:p w14:paraId="237A58B9" w14:textId="77777777" w:rsidR="005E1249" w:rsidRPr="004C5FE3" w:rsidRDefault="005E1249" w:rsidP="005E1249">
            <w:pPr>
              <w:spacing w:before="0"/>
              <w:rPr>
                <w:rFonts w:asciiTheme="majorHAnsi" w:hAnsiTheme="majorHAnsi" w:cs="Arial"/>
                <w:szCs w:val="20"/>
              </w:rPr>
            </w:pPr>
          </w:p>
        </w:tc>
        <w:tc>
          <w:tcPr>
            <w:tcW w:w="306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AA7B63" w14:textId="77777777"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p>
        </w:tc>
        <w:tc>
          <w:tcPr>
            <w:tcW w:w="990" w:type="dxa"/>
            <w:tcBorders>
              <w:top w:val="single" w:sz="4" w:space="0" w:color="auto"/>
              <w:left w:val="single" w:sz="4" w:space="0" w:color="auto"/>
              <w:bottom w:val="single" w:sz="4" w:space="0" w:color="auto"/>
              <w:right w:val="single" w:sz="4" w:space="0" w:color="auto"/>
            </w:tcBorders>
          </w:tcPr>
          <w:p w14:paraId="524C580F" w14:textId="77777777" w:rsidR="005E1249" w:rsidRDefault="005E1249" w:rsidP="005E1249">
            <w:pPr>
              <w:tabs>
                <w:tab w:val="left" w:pos="594"/>
              </w:tabs>
              <w:spacing w:before="0"/>
              <w:rPr>
                <w:rFonts w:asciiTheme="minorHAnsi" w:eastAsiaTheme="minorEastAsia" w:hAnsiTheme="minorHAnsi" w:cstheme="minorBidi"/>
              </w:rPr>
            </w:pPr>
          </w:p>
        </w:tc>
        <w:tc>
          <w:tcPr>
            <w:tcW w:w="523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DB2225" w14:textId="77777777" w:rsidR="005E1249" w:rsidRDefault="005E1249" w:rsidP="005E1249">
            <w:pPr>
              <w:tabs>
                <w:tab w:val="left" w:pos="594"/>
              </w:tabs>
              <w:spacing w:before="0" w:after="60"/>
              <w:ind w:left="144" w:right="144"/>
              <w:rPr>
                <w:rFonts w:asciiTheme="minorHAnsi" w:hAnsiTheme="minorHAnsi" w:cs="Arial"/>
                <w:szCs w:val="20"/>
              </w:rPr>
            </w:pPr>
          </w:p>
        </w:tc>
      </w:tr>
      <w:tr w:rsidR="005E1249" w:rsidRPr="004C5FE3" w14:paraId="2CF2BB4D" w14:textId="77777777" w:rsidTr="006A103F">
        <w:trPr>
          <w:cantSplit/>
          <w:trHeight w:val="219"/>
        </w:trPr>
        <w:tc>
          <w:tcPr>
            <w:tcW w:w="1407" w:type="dxa"/>
            <w:tcBorders>
              <w:top w:val="nil"/>
              <w:left w:val="single" w:sz="4" w:space="0" w:color="auto"/>
              <w:bottom w:val="single" w:sz="4" w:space="0" w:color="auto"/>
              <w:right w:val="single" w:sz="4" w:space="0" w:color="auto"/>
            </w:tcBorders>
            <w:shd w:val="clear" w:color="auto" w:fill="C6D9F1" w:themeFill="text2" w:themeFillTint="33"/>
            <w:tcMar>
              <w:top w:w="0" w:type="dxa"/>
              <w:left w:w="0" w:type="dxa"/>
              <w:bottom w:w="0" w:type="dxa"/>
              <w:right w:w="0" w:type="dxa"/>
            </w:tcMar>
          </w:tcPr>
          <w:p w14:paraId="3EB1D360" w14:textId="77777777" w:rsidR="005E1249" w:rsidRPr="004C5FE3" w:rsidRDefault="005E1249" w:rsidP="005E1249">
            <w:pPr>
              <w:spacing w:before="0"/>
              <w:rPr>
                <w:rFonts w:asciiTheme="majorHAnsi" w:hAnsiTheme="majorHAnsi" w:cs="Arial"/>
                <w:szCs w:val="20"/>
              </w:rPr>
            </w:pPr>
          </w:p>
        </w:tc>
        <w:tc>
          <w:tcPr>
            <w:tcW w:w="306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06DFAB" w14:textId="77777777" w:rsidR="005E1249" w:rsidRPr="007F0696" w:rsidRDefault="005E1249" w:rsidP="005E1249">
            <w:pPr>
              <w:pStyle w:val="ListParagraph"/>
              <w:numPr>
                <w:ilvl w:val="0"/>
                <w:numId w:val="7"/>
              </w:numPr>
              <w:spacing w:before="0" w:line="240" w:lineRule="auto"/>
              <w:ind w:left="504" w:right="144"/>
              <w:rPr>
                <w:rFonts w:asciiTheme="minorHAnsi" w:eastAsiaTheme="minorEastAsia" w:hAnsiTheme="minorHAnsi" w:cstheme="minorBidi"/>
              </w:rPr>
            </w:pPr>
          </w:p>
        </w:tc>
        <w:tc>
          <w:tcPr>
            <w:tcW w:w="990" w:type="dxa"/>
            <w:tcBorders>
              <w:top w:val="single" w:sz="4" w:space="0" w:color="auto"/>
              <w:left w:val="single" w:sz="4" w:space="0" w:color="auto"/>
              <w:bottom w:val="single" w:sz="4" w:space="0" w:color="auto"/>
              <w:right w:val="single" w:sz="4" w:space="0" w:color="auto"/>
            </w:tcBorders>
          </w:tcPr>
          <w:p w14:paraId="6DBF7C22" w14:textId="77777777" w:rsidR="005E1249" w:rsidRDefault="005E1249" w:rsidP="005E1249">
            <w:pPr>
              <w:tabs>
                <w:tab w:val="left" w:pos="594"/>
              </w:tabs>
              <w:spacing w:before="0"/>
              <w:rPr>
                <w:rFonts w:asciiTheme="minorHAnsi" w:eastAsiaTheme="minorEastAsia" w:hAnsiTheme="minorHAnsi" w:cstheme="minorBidi"/>
              </w:rPr>
            </w:pPr>
          </w:p>
        </w:tc>
        <w:tc>
          <w:tcPr>
            <w:tcW w:w="523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0A1C76" w14:textId="77777777" w:rsidR="005E1249" w:rsidRDefault="005E1249" w:rsidP="005E1249">
            <w:pPr>
              <w:tabs>
                <w:tab w:val="left" w:pos="594"/>
              </w:tabs>
              <w:spacing w:before="0" w:after="60"/>
              <w:ind w:left="144" w:right="144"/>
              <w:rPr>
                <w:rFonts w:asciiTheme="minorHAnsi" w:hAnsiTheme="minorHAnsi" w:cs="Arial"/>
                <w:szCs w:val="20"/>
              </w:rPr>
            </w:pPr>
          </w:p>
        </w:tc>
      </w:tr>
    </w:tbl>
    <w:p w14:paraId="77084A0B" w14:textId="77777777" w:rsidR="001F128E" w:rsidRPr="004C5FE3" w:rsidRDefault="001F128E">
      <w:pPr>
        <w:spacing w:before="0"/>
        <w:rPr>
          <w:rFonts w:asciiTheme="minorHAnsi" w:hAnsiTheme="minorHAnsi" w:cs="Arial"/>
          <w:szCs w:val="20"/>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4" w:space="0" w:color="17365D" w:themeColor="text2" w:themeShade="BF"/>
        </w:tblBorders>
        <w:tblLayout w:type="fixed"/>
        <w:tblLook w:val="0000" w:firstRow="0" w:lastRow="0" w:firstColumn="0" w:lastColumn="0" w:noHBand="0" w:noVBand="0"/>
      </w:tblPr>
      <w:tblGrid>
        <w:gridCol w:w="8260"/>
        <w:gridCol w:w="1260"/>
        <w:gridCol w:w="1195"/>
      </w:tblGrid>
      <w:tr w:rsidR="001F128E" w:rsidRPr="004C5FE3" w14:paraId="6382BD0D" w14:textId="77777777" w:rsidTr="3369BB58">
        <w:trPr>
          <w:cantSplit/>
          <w:trHeight w:val="280"/>
          <w:tblHeader/>
        </w:trPr>
        <w:tc>
          <w:tcPr>
            <w:tcW w:w="10715" w:type="dxa"/>
            <w:gridSpan w:val="3"/>
            <w:tcBorders>
              <w:bottom w:val="single" w:sz="8" w:space="0" w:color="17365D" w:themeColor="text2" w:themeShade="BF"/>
            </w:tcBorders>
            <w:shd w:val="clear" w:color="auto" w:fill="3366FF"/>
            <w:tcMar>
              <w:top w:w="0" w:type="dxa"/>
              <w:left w:w="0" w:type="dxa"/>
              <w:bottom w:w="0" w:type="dxa"/>
              <w:right w:w="0" w:type="dxa"/>
            </w:tcMar>
          </w:tcPr>
          <w:p w14:paraId="140D765E" w14:textId="77777777" w:rsidR="001F128E" w:rsidRPr="004C5FE3" w:rsidRDefault="00381603" w:rsidP="7466F25E">
            <w:pPr>
              <w:pStyle w:val="TitleA"/>
              <w:keepNext/>
              <w:keepLines/>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 xml:space="preserve">Current </w:t>
            </w:r>
            <w:r w:rsidR="001F128E" w:rsidRPr="7466F25E">
              <w:rPr>
                <w:rFonts w:asciiTheme="majorHAnsi" w:eastAsiaTheme="majorEastAsia" w:hAnsiTheme="majorHAnsi" w:cstheme="majorBidi"/>
                <w:smallCaps/>
                <w:color w:val="FDFFFD"/>
                <w:sz w:val="20"/>
              </w:rPr>
              <w:t>Action Items</w:t>
            </w:r>
          </w:p>
        </w:tc>
      </w:tr>
      <w:tr w:rsidR="001F128E" w:rsidRPr="004C5FE3" w14:paraId="1B2123DC" w14:textId="77777777" w:rsidTr="006A103F">
        <w:trPr>
          <w:cantSplit/>
          <w:trHeight w:val="230"/>
          <w:tblHeader/>
        </w:trPr>
        <w:tc>
          <w:tcPr>
            <w:tcW w:w="8260" w:type="dxa"/>
            <w:tcBorders>
              <w:top w:val="single" w:sz="8"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vAlign w:val="bottom"/>
          </w:tcPr>
          <w:p w14:paraId="299B91D0" w14:textId="77777777" w:rsidR="001F128E"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Action Item</w:t>
            </w:r>
          </w:p>
        </w:tc>
        <w:tc>
          <w:tcPr>
            <w:tcW w:w="1260" w:type="dxa"/>
            <w:tcBorders>
              <w:top w:val="single" w:sz="8"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vAlign w:val="bottom"/>
          </w:tcPr>
          <w:p w14:paraId="5035963A" w14:textId="77777777" w:rsidR="001F128E"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Responsible</w:t>
            </w:r>
          </w:p>
        </w:tc>
        <w:tc>
          <w:tcPr>
            <w:tcW w:w="1195" w:type="dxa"/>
            <w:tcBorders>
              <w:top w:val="single" w:sz="8"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vAlign w:val="bottom"/>
          </w:tcPr>
          <w:p w14:paraId="32D11BB8" w14:textId="77777777" w:rsidR="001F128E"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Due Date</w:t>
            </w:r>
          </w:p>
        </w:tc>
      </w:tr>
      <w:tr w:rsidR="004E1515" w:rsidRPr="004C5FE3" w14:paraId="1F0DEA3B" w14:textId="77777777" w:rsidTr="006A103F">
        <w:trPr>
          <w:cantSplit/>
          <w:trHeight w:val="169"/>
        </w:trPr>
        <w:tc>
          <w:tcPr>
            <w:tcW w:w="8260" w:type="dxa"/>
            <w:tcBorders>
              <w:top w:val="single" w:sz="8" w:space="0" w:color="17365D" w:themeColor="text2" w:themeShade="BF"/>
            </w:tcBorders>
            <w:tcMar>
              <w:top w:w="0" w:type="dxa"/>
              <w:left w:w="0" w:type="dxa"/>
              <w:bottom w:w="0" w:type="dxa"/>
              <w:right w:w="0" w:type="dxa"/>
            </w:tcMar>
          </w:tcPr>
          <w:p w14:paraId="6169635F" w14:textId="79228A64" w:rsidR="004E1515" w:rsidRPr="00E15443" w:rsidRDefault="00E15443" w:rsidP="000878B6">
            <w:pPr>
              <w:pStyle w:val="ListParagraph"/>
              <w:numPr>
                <w:ilvl w:val="0"/>
                <w:numId w:val="30"/>
              </w:numPr>
              <w:tabs>
                <w:tab w:val="left" w:pos="-5130"/>
              </w:tabs>
              <w:spacing w:before="0" w:after="0" w:line="240" w:lineRule="auto"/>
              <w:rPr>
                <w:rFonts w:asciiTheme="minorHAnsi" w:hAnsiTheme="minorHAnsi"/>
              </w:rPr>
            </w:pPr>
            <w:r>
              <w:rPr>
                <w:rFonts w:asciiTheme="minorHAnsi" w:hAnsiTheme="minorHAnsi"/>
              </w:rPr>
              <w:t xml:space="preserve">Will update the </w:t>
            </w:r>
            <w:proofErr w:type="spellStart"/>
            <w:r w:rsidR="00A520CF">
              <w:rPr>
                <w:rFonts w:asciiTheme="minorHAnsi" w:hAnsiTheme="minorHAnsi"/>
              </w:rPr>
              <w:t>DropBox</w:t>
            </w:r>
            <w:proofErr w:type="spellEnd"/>
            <w:r>
              <w:rPr>
                <w:rFonts w:asciiTheme="minorHAnsi" w:hAnsiTheme="minorHAnsi"/>
              </w:rPr>
              <w:t xml:space="preserve"> site and monthly dinner meeting slide for those Directors that are gone</w:t>
            </w:r>
          </w:p>
        </w:tc>
        <w:tc>
          <w:tcPr>
            <w:tcW w:w="1260" w:type="dxa"/>
            <w:tcBorders>
              <w:top w:val="single" w:sz="8" w:space="0" w:color="17365D" w:themeColor="text2" w:themeShade="BF"/>
            </w:tcBorders>
            <w:tcMar>
              <w:top w:w="0" w:type="dxa"/>
              <w:left w:w="0" w:type="dxa"/>
              <w:bottom w:w="0" w:type="dxa"/>
              <w:right w:w="0" w:type="dxa"/>
            </w:tcMar>
          </w:tcPr>
          <w:p w14:paraId="2316130C" w14:textId="78251433" w:rsidR="004E1515" w:rsidRPr="004C5FE3" w:rsidRDefault="00E15443" w:rsidP="00E15443">
            <w:pPr>
              <w:spacing w:before="0"/>
              <w:ind w:left="144"/>
              <w:rPr>
                <w:rFonts w:asciiTheme="minorHAnsi" w:hAnsiTheme="minorHAnsi" w:cs="Arial"/>
                <w:szCs w:val="20"/>
                <w:lang w:val="en-GB"/>
              </w:rPr>
            </w:pPr>
            <w:r>
              <w:rPr>
                <w:rFonts w:asciiTheme="minorHAnsi" w:hAnsiTheme="minorHAnsi"/>
              </w:rPr>
              <w:t>Andrey</w:t>
            </w:r>
          </w:p>
        </w:tc>
        <w:tc>
          <w:tcPr>
            <w:tcW w:w="1195" w:type="dxa"/>
            <w:tcBorders>
              <w:top w:val="single" w:sz="8" w:space="0" w:color="17365D" w:themeColor="text2" w:themeShade="BF"/>
            </w:tcBorders>
            <w:tcMar>
              <w:top w:w="0" w:type="dxa"/>
              <w:left w:w="0" w:type="dxa"/>
              <w:bottom w:w="0" w:type="dxa"/>
              <w:right w:w="0" w:type="dxa"/>
            </w:tcMar>
          </w:tcPr>
          <w:p w14:paraId="20E57D8A" w14:textId="364499E7" w:rsidR="004E1515" w:rsidRDefault="00A520CF" w:rsidP="00E15443">
            <w:pPr>
              <w:tabs>
                <w:tab w:val="left" w:pos="687"/>
              </w:tabs>
              <w:spacing w:before="0"/>
              <w:ind w:left="144"/>
              <w:rPr>
                <w:rFonts w:asciiTheme="minorHAnsi" w:hAnsiTheme="minorHAnsi" w:cs="Arial"/>
                <w:szCs w:val="20"/>
              </w:rPr>
            </w:pPr>
            <w:r>
              <w:rPr>
                <w:rFonts w:asciiTheme="minorHAnsi" w:hAnsiTheme="minorHAnsi" w:cs="Arial"/>
                <w:szCs w:val="20"/>
              </w:rPr>
              <w:t>Done.</w:t>
            </w:r>
          </w:p>
        </w:tc>
      </w:tr>
      <w:tr w:rsidR="00D75901" w:rsidRPr="004C5FE3" w14:paraId="56BC043B" w14:textId="77777777" w:rsidTr="006A103F">
        <w:trPr>
          <w:cantSplit/>
          <w:trHeight w:val="260"/>
        </w:trPr>
        <w:tc>
          <w:tcPr>
            <w:tcW w:w="8260" w:type="dxa"/>
            <w:tcMar>
              <w:top w:w="0" w:type="dxa"/>
              <w:left w:w="0" w:type="dxa"/>
              <w:bottom w:w="0" w:type="dxa"/>
              <w:right w:w="0" w:type="dxa"/>
            </w:tcMar>
          </w:tcPr>
          <w:p w14:paraId="5054DF2C" w14:textId="205C0AC0" w:rsidR="00D75901" w:rsidRPr="000878B6" w:rsidRDefault="000878B6" w:rsidP="000878B6">
            <w:pPr>
              <w:pStyle w:val="ListParagraph"/>
              <w:numPr>
                <w:ilvl w:val="0"/>
                <w:numId w:val="30"/>
              </w:numPr>
              <w:tabs>
                <w:tab w:val="left" w:pos="-5130"/>
              </w:tabs>
              <w:spacing w:before="0"/>
              <w:rPr>
                <w:rFonts w:asciiTheme="minorHAnsi" w:hAnsiTheme="minorHAnsi"/>
              </w:rPr>
            </w:pPr>
            <w:r>
              <w:rPr>
                <w:rFonts w:asciiTheme="minorHAnsi" w:hAnsiTheme="minorHAnsi"/>
              </w:rPr>
              <w:t>W</w:t>
            </w:r>
            <w:r w:rsidRPr="000878B6">
              <w:rPr>
                <w:rFonts w:asciiTheme="minorHAnsi" w:hAnsiTheme="minorHAnsi"/>
              </w:rPr>
              <w:t>hat does a bank need to open an acct</w:t>
            </w:r>
          </w:p>
        </w:tc>
        <w:tc>
          <w:tcPr>
            <w:tcW w:w="1260" w:type="dxa"/>
            <w:tcMar>
              <w:top w:w="0" w:type="dxa"/>
              <w:left w:w="0" w:type="dxa"/>
              <w:bottom w:w="0" w:type="dxa"/>
              <w:right w:w="0" w:type="dxa"/>
            </w:tcMar>
          </w:tcPr>
          <w:p w14:paraId="630275B9" w14:textId="38BFF177" w:rsidR="00D75901" w:rsidRDefault="000878B6" w:rsidP="00E15443">
            <w:pPr>
              <w:spacing w:before="0"/>
              <w:ind w:left="144"/>
              <w:rPr>
                <w:rFonts w:asciiTheme="minorHAnsi" w:hAnsiTheme="minorHAnsi" w:cs="Arial"/>
                <w:szCs w:val="20"/>
                <w:lang w:val="en-GB"/>
              </w:rPr>
            </w:pPr>
            <w:r>
              <w:rPr>
                <w:rFonts w:asciiTheme="minorHAnsi" w:hAnsiTheme="minorHAnsi" w:cs="Arial"/>
                <w:szCs w:val="20"/>
                <w:lang w:val="en-GB"/>
              </w:rPr>
              <w:t>Joyce</w:t>
            </w:r>
          </w:p>
        </w:tc>
        <w:tc>
          <w:tcPr>
            <w:tcW w:w="1195" w:type="dxa"/>
            <w:tcMar>
              <w:top w:w="0" w:type="dxa"/>
              <w:left w:w="0" w:type="dxa"/>
              <w:bottom w:w="0" w:type="dxa"/>
              <w:right w:w="0" w:type="dxa"/>
            </w:tcMar>
          </w:tcPr>
          <w:p w14:paraId="706B12C5" w14:textId="4B0FF619" w:rsidR="00D75901" w:rsidRDefault="00A520CF" w:rsidP="00E15443">
            <w:pPr>
              <w:tabs>
                <w:tab w:val="left" w:pos="687"/>
              </w:tabs>
              <w:spacing w:before="0"/>
              <w:ind w:left="144"/>
              <w:rPr>
                <w:rFonts w:asciiTheme="minorHAnsi" w:hAnsiTheme="minorHAnsi" w:cs="Arial"/>
              </w:rPr>
            </w:pPr>
            <w:r>
              <w:rPr>
                <w:rFonts w:asciiTheme="minorHAnsi" w:hAnsiTheme="minorHAnsi" w:cs="Arial"/>
              </w:rPr>
              <w:t>Removed.</w:t>
            </w:r>
          </w:p>
        </w:tc>
      </w:tr>
      <w:tr w:rsidR="00D75901" w:rsidRPr="004C5FE3" w14:paraId="37E935B5" w14:textId="77777777" w:rsidTr="006A103F">
        <w:trPr>
          <w:cantSplit/>
          <w:trHeight w:val="260"/>
        </w:trPr>
        <w:tc>
          <w:tcPr>
            <w:tcW w:w="8260" w:type="dxa"/>
            <w:tcMar>
              <w:top w:w="0" w:type="dxa"/>
              <w:left w:w="0" w:type="dxa"/>
              <w:bottom w:w="0" w:type="dxa"/>
              <w:right w:w="0" w:type="dxa"/>
            </w:tcMar>
          </w:tcPr>
          <w:p w14:paraId="7B113B29" w14:textId="512F8F4F" w:rsidR="00D75901" w:rsidRPr="000878B6" w:rsidRDefault="006A103F" w:rsidP="000878B6">
            <w:pPr>
              <w:pStyle w:val="ListParagraph"/>
              <w:numPr>
                <w:ilvl w:val="0"/>
                <w:numId w:val="30"/>
              </w:numPr>
              <w:tabs>
                <w:tab w:val="left" w:pos="-5130"/>
              </w:tabs>
              <w:spacing w:before="0"/>
              <w:rPr>
                <w:rFonts w:asciiTheme="minorHAnsi" w:hAnsiTheme="minorHAnsi"/>
              </w:rPr>
            </w:pPr>
            <w:r>
              <w:rPr>
                <w:rFonts w:asciiTheme="minorHAnsi" w:hAnsiTheme="minorHAnsi"/>
              </w:rPr>
              <w:t>W</w:t>
            </w:r>
            <w:r w:rsidR="000878B6" w:rsidRPr="000878B6">
              <w:rPr>
                <w:rFonts w:asciiTheme="minorHAnsi" w:hAnsiTheme="minorHAnsi"/>
              </w:rPr>
              <w:t>ork on transition</w:t>
            </w:r>
            <w:r>
              <w:rPr>
                <w:rFonts w:asciiTheme="minorHAnsi" w:hAnsiTheme="minorHAnsi"/>
              </w:rPr>
              <w:t>ing</w:t>
            </w:r>
            <w:r w:rsidR="000878B6" w:rsidRPr="000878B6">
              <w:rPr>
                <w:rFonts w:asciiTheme="minorHAnsi" w:hAnsiTheme="minorHAnsi"/>
              </w:rPr>
              <w:t xml:space="preserve"> to a new bank</w:t>
            </w:r>
            <w:r w:rsidR="00180D66">
              <w:rPr>
                <w:rFonts w:asciiTheme="minorHAnsi" w:hAnsiTheme="minorHAnsi"/>
              </w:rPr>
              <w:t xml:space="preserve"> - </w:t>
            </w:r>
          </w:p>
        </w:tc>
        <w:tc>
          <w:tcPr>
            <w:tcW w:w="1260" w:type="dxa"/>
            <w:tcMar>
              <w:top w:w="0" w:type="dxa"/>
              <w:left w:w="0" w:type="dxa"/>
              <w:bottom w:w="0" w:type="dxa"/>
              <w:right w:w="0" w:type="dxa"/>
            </w:tcMar>
          </w:tcPr>
          <w:p w14:paraId="5F179811" w14:textId="56573CBD" w:rsidR="00D75901" w:rsidRDefault="000878B6" w:rsidP="00E15443">
            <w:pPr>
              <w:spacing w:before="0"/>
              <w:ind w:left="144"/>
              <w:rPr>
                <w:rFonts w:asciiTheme="minorHAnsi" w:hAnsiTheme="minorHAnsi" w:cs="Arial"/>
                <w:szCs w:val="20"/>
                <w:lang w:val="en-GB"/>
              </w:rPr>
            </w:pPr>
            <w:r>
              <w:rPr>
                <w:rFonts w:asciiTheme="minorHAnsi" w:hAnsiTheme="minorHAnsi" w:cs="Arial"/>
                <w:szCs w:val="20"/>
                <w:lang w:val="en-GB"/>
              </w:rPr>
              <w:t>Ed / Joyce</w:t>
            </w:r>
          </w:p>
        </w:tc>
        <w:tc>
          <w:tcPr>
            <w:tcW w:w="1195" w:type="dxa"/>
            <w:tcMar>
              <w:top w:w="0" w:type="dxa"/>
              <w:left w:w="0" w:type="dxa"/>
              <w:bottom w:w="0" w:type="dxa"/>
              <w:right w:w="0" w:type="dxa"/>
            </w:tcMar>
          </w:tcPr>
          <w:p w14:paraId="2731ADE7" w14:textId="4E638207" w:rsidR="00D75901" w:rsidRDefault="00A520CF" w:rsidP="00E15443">
            <w:pPr>
              <w:tabs>
                <w:tab w:val="left" w:pos="687"/>
              </w:tabs>
              <w:spacing w:before="0"/>
              <w:ind w:left="144"/>
              <w:rPr>
                <w:rFonts w:asciiTheme="minorHAnsi" w:hAnsiTheme="minorHAnsi" w:cs="Arial"/>
              </w:rPr>
            </w:pPr>
            <w:r>
              <w:rPr>
                <w:rFonts w:asciiTheme="minorHAnsi" w:hAnsiTheme="minorHAnsi" w:cs="Arial"/>
              </w:rPr>
              <w:t>12/04/20</w:t>
            </w:r>
          </w:p>
        </w:tc>
      </w:tr>
      <w:tr w:rsidR="000878B6" w:rsidRPr="004C5FE3" w14:paraId="0BBF053D" w14:textId="77777777" w:rsidTr="006A103F">
        <w:trPr>
          <w:cantSplit/>
          <w:trHeight w:val="260"/>
        </w:trPr>
        <w:tc>
          <w:tcPr>
            <w:tcW w:w="8260" w:type="dxa"/>
            <w:tcMar>
              <w:top w:w="0" w:type="dxa"/>
              <w:left w:w="0" w:type="dxa"/>
              <w:bottom w:w="0" w:type="dxa"/>
              <w:right w:w="0" w:type="dxa"/>
            </w:tcMar>
          </w:tcPr>
          <w:p w14:paraId="6DA42C73" w14:textId="274A0DD4" w:rsidR="000878B6" w:rsidRPr="000878B6" w:rsidRDefault="006A103F" w:rsidP="000878B6">
            <w:pPr>
              <w:pStyle w:val="ListParagraph"/>
              <w:numPr>
                <w:ilvl w:val="0"/>
                <w:numId w:val="30"/>
              </w:numPr>
              <w:tabs>
                <w:tab w:val="left" w:pos="-5130"/>
              </w:tabs>
              <w:spacing w:before="0"/>
              <w:rPr>
                <w:rFonts w:asciiTheme="minorHAnsi" w:hAnsiTheme="minorHAnsi"/>
              </w:rPr>
            </w:pPr>
            <w:r>
              <w:rPr>
                <w:rFonts w:asciiTheme="minorHAnsi" w:hAnsiTheme="minorHAnsi"/>
              </w:rPr>
              <w:t>A</w:t>
            </w:r>
            <w:r w:rsidR="000878B6" w:rsidRPr="000878B6">
              <w:rPr>
                <w:rFonts w:asciiTheme="minorHAnsi" w:hAnsiTheme="minorHAnsi"/>
              </w:rPr>
              <w:t>dd a survey during the PDD</w:t>
            </w:r>
            <w:r>
              <w:rPr>
                <w:rFonts w:asciiTheme="minorHAnsi" w:hAnsiTheme="minorHAnsi"/>
              </w:rPr>
              <w:t xml:space="preserve"> RE: in person or virtual Volunteer Meeting in January</w:t>
            </w:r>
          </w:p>
        </w:tc>
        <w:tc>
          <w:tcPr>
            <w:tcW w:w="1260" w:type="dxa"/>
            <w:tcMar>
              <w:top w:w="0" w:type="dxa"/>
              <w:left w:w="0" w:type="dxa"/>
              <w:bottom w:w="0" w:type="dxa"/>
              <w:right w:w="0" w:type="dxa"/>
            </w:tcMar>
          </w:tcPr>
          <w:p w14:paraId="4E4A32CF" w14:textId="50581AB0" w:rsidR="000878B6" w:rsidRDefault="000878B6" w:rsidP="00E15443">
            <w:pPr>
              <w:spacing w:before="0"/>
              <w:ind w:left="144"/>
              <w:rPr>
                <w:rFonts w:asciiTheme="minorHAnsi" w:hAnsiTheme="minorHAnsi" w:cs="Arial"/>
                <w:szCs w:val="20"/>
                <w:lang w:val="en-GB"/>
              </w:rPr>
            </w:pPr>
            <w:r>
              <w:rPr>
                <w:rFonts w:asciiTheme="minorHAnsi" w:hAnsiTheme="minorHAnsi" w:cs="Arial"/>
                <w:szCs w:val="20"/>
                <w:lang w:val="en-GB"/>
              </w:rPr>
              <w:t>Jennifer</w:t>
            </w:r>
          </w:p>
        </w:tc>
        <w:tc>
          <w:tcPr>
            <w:tcW w:w="1195" w:type="dxa"/>
            <w:tcMar>
              <w:top w:w="0" w:type="dxa"/>
              <w:left w:w="0" w:type="dxa"/>
              <w:bottom w:w="0" w:type="dxa"/>
              <w:right w:w="0" w:type="dxa"/>
            </w:tcMar>
          </w:tcPr>
          <w:p w14:paraId="0F8C12EF" w14:textId="7D761946" w:rsidR="000878B6" w:rsidRDefault="00A520CF" w:rsidP="00E15443">
            <w:pPr>
              <w:tabs>
                <w:tab w:val="left" w:pos="687"/>
              </w:tabs>
              <w:spacing w:before="0"/>
              <w:ind w:left="144"/>
              <w:rPr>
                <w:rFonts w:asciiTheme="minorHAnsi" w:hAnsiTheme="minorHAnsi" w:cs="Arial"/>
              </w:rPr>
            </w:pPr>
            <w:r>
              <w:rPr>
                <w:rFonts w:asciiTheme="minorHAnsi" w:hAnsiTheme="minorHAnsi" w:cs="Arial"/>
              </w:rPr>
              <w:t>09/30/20</w:t>
            </w:r>
          </w:p>
        </w:tc>
      </w:tr>
      <w:tr w:rsidR="000878B6" w:rsidRPr="004C5FE3" w14:paraId="72C75266" w14:textId="77777777" w:rsidTr="006A103F">
        <w:trPr>
          <w:cantSplit/>
          <w:trHeight w:val="260"/>
        </w:trPr>
        <w:tc>
          <w:tcPr>
            <w:tcW w:w="8260" w:type="dxa"/>
            <w:tcMar>
              <w:top w:w="0" w:type="dxa"/>
              <w:left w:w="0" w:type="dxa"/>
              <w:bottom w:w="0" w:type="dxa"/>
              <w:right w:w="0" w:type="dxa"/>
            </w:tcMar>
          </w:tcPr>
          <w:p w14:paraId="30FC73BE" w14:textId="48BFD99A" w:rsidR="000878B6" w:rsidRPr="000878B6" w:rsidRDefault="000878B6" w:rsidP="000878B6">
            <w:pPr>
              <w:pStyle w:val="ListParagraph"/>
              <w:numPr>
                <w:ilvl w:val="0"/>
                <w:numId w:val="30"/>
              </w:numPr>
              <w:tabs>
                <w:tab w:val="left" w:pos="-5130"/>
              </w:tabs>
              <w:spacing w:before="0"/>
              <w:rPr>
                <w:rFonts w:asciiTheme="minorHAnsi" w:hAnsiTheme="minorHAnsi"/>
              </w:rPr>
            </w:pPr>
            <w:r w:rsidRPr="000878B6">
              <w:rPr>
                <w:rFonts w:asciiTheme="minorHAnsi" w:hAnsiTheme="minorHAnsi"/>
              </w:rPr>
              <w:t>Andrey will put a future task in Trello</w:t>
            </w:r>
            <w:r w:rsidR="006A103F">
              <w:rPr>
                <w:rFonts w:asciiTheme="minorHAnsi" w:hAnsiTheme="minorHAnsi"/>
              </w:rPr>
              <w:t xml:space="preserve"> for deciding if we will have an in person or virtual volunteer meeting</w:t>
            </w:r>
            <w:r w:rsidRPr="000878B6">
              <w:rPr>
                <w:rFonts w:asciiTheme="minorHAnsi" w:hAnsiTheme="minorHAnsi"/>
              </w:rPr>
              <w:t>, assign to Ron due Oct Board meeting</w:t>
            </w:r>
          </w:p>
        </w:tc>
        <w:tc>
          <w:tcPr>
            <w:tcW w:w="1260" w:type="dxa"/>
            <w:tcMar>
              <w:top w:w="0" w:type="dxa"/>
              <w:left w:w="0" w:type="dxa"/>
              <w:bottom w:w="0" w:type="dxa"/>
              <w:right w:w="0" w:type="dxa"/>
            </w:tcMar>
          </w:tcPr>
          <w:p w14:paraId="5FF10C26" w14:textId="745A8C2E" w:rsidR="000878B6" w:rsidRDefault="000878B6" w:rsidP="00E15443">
            <w:pPr>
              <w:spacing w:before="0"/>
              <w:ind w:left="144"/>
              <w:rPr>
                <w:rFonts w:asciiTheme="minorHAnsi" w:hAnsiTheme="minorHAnsi" w:cs="Arial"/>
                <w:szCs w:val="20"/>
                <w:lang w:val="en-GB"/>
              </w:rPr>
            </w:pPr>
            <w:r>
              <w:rPr>
                <w:rFonts w:asciiTheme="minorHAnsi" w:hAnsiTheme="minorHAnsi" w:cs="Arial"/>
                <w:szCs w:val="20"/>
                <w:lang w:val="en-GB"/>
              </w:rPr>
              <w:t>Andrey</w:t>
            </w:r>
          </w:p>
        </w:tc>
        <w:tc>
          <w:tcPr>
            <w:tcW w:w="1195" w:type="dxa"/>
            <w:tcMar>
              <w:top w:w="0" w:type="dxa"/>
              <w:left w:w="0" w:type="dxa"/>
              <w:bottom w:w="0" w:type="dxa"/>
              <w:right w:w="0" w:type="dxa"/>
            </w:tcMar>
          </w:tcPr>
          <w:p w14:paraId="3D6BFCA0" w14:textId="408AD42E" w:rsidR="000878B6" w:rsidRDefault="00A520CF" w:rsidP="00E15443">
            <w:pPr>
              <w:tabs>
                <w:tab w:val="left" w:pos="687"/>
              </w:tabs>
              <w:spacing w:before="0"/>
              <w:ind w:left="144"/>
              <w:rPr>
                <w:rFonts w:asciiTheme="minorHAnsi" w:hAnsiTheme="minorHAnsi" w:cs="Arial"/>
              </w:rPr>
            </w:pPr>
            <w:r>
              <w:rPr>
                <w:rFonts w:asciiTheme="minorHAnsi" w:hAnsiTheme="minorHAnsi" w:cs="Arial"/>
              </w:rPr>
              <w:t>Done.</w:t>
            </w:r>
          </w:p>
        </w:tc>
      </w:tr>
      <w:tr w:rsidR="00D75901" w:rsidRPr="004C5FE3" w14:paraId="09E7B1F4" w14:textId="77777777" w:rsidTr="006A103F">
        <w:trPr>
          <w:cantSplit/>
          <w:trHeight w:val="260"/>
        </w:trPr>
        <w:tc>
          <w:tcPr>
            <w:tcW w:w="8260" w:type="dxa"/>
            <w:tcMar>
              <w:top w:w="0" w:type="dxa"/>
              <w:left w:w="0" w:type="dxa"/>
              <w:bottom w:w="0" w:type="dxa"/>
              <w:right w:w="0" w:type="dxa"/>
            </w:tcMar>
          </w:tcPr>
          <w:p w14:paraId="75BD96DF" w14:textId="679E9348" w:rsidR="00D75901" w:rsidRPr="000878B6" w:rsidRDefault="000878B6" w:rsidP="000878B6">
            <w:pPr>
              <w:pStyle w:val="ListParagraph"/>
              <w:numPr>
                <w:ilvl w:val="0"/>
                <w:numId w:val="30"/>
              </w:numPr>
              <w:tabs>
                <w:tab w:val="left" w:pos="-5130"/>
              </w:tabs>
              <w:spacing w:before="0"/>
              <w:rPr>
                <w:rFonts w:asciiTheme="minorHAnsi" w:hAnsiTheme="minorHAnsi"/>
              </w:rPr>
            </w:pPr>
            <w:r w:rsidRPr="000878B6">
              <w:rPr>
                <w:rFonts w:asciiTheme="minorHAnsi" w:hAnsiTheme="minorHAnsi"/>
              </w:rPr>
              <w:t>Board is vetting candidates to replace Jack</w:t>
            </w:r>
          </w:p>
        </w:tc>
        <w:tc>
          <w:tcPr>
            <w:tcW w:w="1260" w:type="dxa"/>
            <w:tcMar>
              <w:top w:w="0" w:type="dxa"/>
              <w:left w:w="0" w:type="dxa"/>
              <w:bottom w:w="0" w:type="dxa"/>
              <w:right w:w="0" w:type="dxa"/>
            </w:tcMar>
          </w:tcPr>
          <w:p w14:paraId="0551D763" w14:textId="194BF6BE" w:rsidR="00D75901" w:rsidRDefault="000878B6" w:rsidP="00E15443">
            <w:pPr>
              <w:spacing w:before="0"/>
              <w:ind w:left="144"/>
              <w:rPr>
                <w:rFonts w:asciiTheme="minorHAnsi" w:hAnsiTheme="minorHAnsi" w:cs="Arial"/>
                <w:szCs w:val="20"/>
                <w:lang w:val="en-GB"/>
              </w:rPr>
            </w:pPr>
            <w:r>
              <w:rPr>
                <w:rFonts w:asciiTheme="minorHAnsi" w:hAnsiTheme="minorHAnsi" w:cs="Arial"/>
                <w:szCs w:val="20"/>
                <w:lang w:val="en-GB"/>
              </w:rPr>
              <w:t>Board</w:t>
            </w:r>
          </w:p>
        </w:tc>
        <w:tc>
          <w:tcPr>
            <w:tcW w:w="1195" w:type="dxa"/>
            <w:tcMar>
              <w:top w:w="0" w:type="dxa"/>
              <w:left w:w="0" w:type="dxa"/>
              <w:bottom w:w="0" w:type="dxa"/>
              <w:right w:w="0" w:type="dxa"/>
            </w:tcMar>
          </w:tcPr>
          <w:p w14:paraId="2FC09382" w14:textId="3EF74EFD" w:rsidR="00D75901" w:rsidRDefault="00A520CF" w:rsidP="00E15443">
            <w:pPr>
              <w:tabs>
                <w:tab w:val="left" w:pos="687"/>
              </w:tabs>
              <w:spacing w:before="0"/>
              <w:ind w:left="144"/>
              <w:rPr>
                <w:rFonts w:asciiTheme="minorHAnsi" w:hAnsiTheme="minorHAnsi" w:cs="Arial"/>
              </w:rPr>
            </w:pPr>
            <w:r>
              <w:rPr>
                <w:rFonts w:asciiTheme="minorHAnsi" w:hAnsiTheme="minorHAnsi" w:cs="Arial"/>
              </w:rPr>
              <w:t>10/07/20</w:t>
            </w:r>
          </w:p>
        </w:tc>
      </w:tr>
      <w:tr w:rsidR="000878B6" w:rsidRPr="004C5FE3" w14:paraId="7AF23DB9" w14:textId="77777777" w:rsidTr="006A103F">
        <w:trPr>
          <w:cantSplit/>
          <w:trHeight w:val="260"/>
        </w:trPr>
        <w:tc>
          <w:tcPr>
            <w:tcW w:w="8260" w:type="dxa"/>
            <w:tcMar>
              <w:top w:w="0" w:type="dxa"/>
              <w:left w:w="0" w:type="dxa"/>
              <w:bottom w:w="0" w:type="dxa"/>
              <w:right w:w="0" w:type="dxa"/>
            </w:tcMar>
          </w:tcPr>
          <w:p w14:paraId="34DD092D" w14:textId="29C8324D" w:rsidR="000878B6" w:rsidRPr="000878B6" w:rsidRDefault="000878B6" w:rsidP="000878B6">
            <w:pPr>
              <w:pStyle w:val="ListParagraph"/>
              <w:numPr>
                <w:ilvl w:val="0"/>
                <w:numId w:val="30"/>
              </w:numPr>
              <w:tabs>
                <w:tab w:val="left" w:pos="-5130"/>
              </w:tabs>
              <w:spacing w:before="0"/>
              <w:rPr>
                <w:rFonts w:asciiTheme="minorHAnsi" w:hAnsiTheme="minorHAnsi"/>
              </w:rPr>
            </w:pPr>
            <w:r w:rsidRPr="000878B6">
              <w:rPr>
                <w:rFonts w:asciiTheme="minorHAnsi" w:hAnsiTheme="minorHAnsi"/>
              </w:rPr>
              <w:t xml:space="preserve">Cancelling the MS Project workshop for 8/8, only 4 folks registered.  Will move to </w:t>
            </w:r>
            <w:r w:rsidR="00A423CE">
              <w:rPr>
                <w:rFonts w:asciiTheme="minorHAnsi" w:hAnsiTheme="minorHAnsi"/>
              </w:rPr>
              <w:t>09/12 from 10 am to 2 pm</w:t>
            </w:r>
          </w:p>
        </w:tc>
        <w:tc>
          <w:tcPr>
            <w:tcW w:w="1260" w:type="dxa"/>
            <w:tcMar>
              <w:top w:w="0" w:type="dxa"/>
              <w:left w:w="0" w:type="dxa"/>
              <w:bottom w:w="0" w:type="dxa"/>
              <w:right w:w="0" w:type="dxa"/>
            </w:tcMar>
          </w:tcPr>
          <w:p w14:paraId="1EB5CCA1" w14:textId="4FC8001B" w:rsidR="000878B6" w:rsidRDefault="000878B6" w:rsidP="00E15443">
            <w:pPr>
              <w:spacing w:before="0"/>
              <w:ind w:left="144"/>
              <w:rPr>
                <w:rFonts w:asciiTheme="minorHAnsi" w:hAnsiTheme="minorHAnsi" w:cs="Arial"/>
                <w:szCs w:val="20"/>
                <w:lang w:val="en-GB"/>
              </w:rPr>
            </w:pPr>
            <w:r>
              <w:rPr>
                <w:rFonts w:asciiTheme="minorHAnsi" w:hAnsiTheme="minorHAnsi" w:cs="Arial"/>
                <w:szCs w:val="20"/>
                <w:lang w:val="en-GB"/>
              </w:rPr>
              <w:t>Jennifer</w:t>
            </w:r>
          </w:p>
        </w:tc>
        <w:tc>
          <w:tcPr>
            <w:tcW w:w="1195" w:type="dxa"/>
            <w:tcMar>
              <w:top w:w="0" w:type="dxa"/>
              <w:left w:w="0" w:type="dxa"/>
              <w:bottom w:w="0" w:type="dxa"/>
              <w:right w:w="0" w:type="dxa"/>
            </w:tcMar>
          </w:tcPr>
          <w:p w14:paraId="3F7808B1" w14:textId="36865267" w:rsidR="000878B6" w:rsidRDefault="00A520CF" w:rsidP="00E15443">
            <w:pPr>
              <w:tabs>
                <w:tab w:val="left" w:pos="687"/>
              </w:tabs>
              <w:spacing w:before="0"/>
              <w:ind w:left="144"/>
              <w:rPr>
                <w:rFonts w:asciiTheme="minorHAnsi" w:hAnsiTheme="minorHAnsi" w:cs="Arial"/>
              </w:rPr>
            </w:pPr>
            <w:r>
              <w:rPr>
                <w:rFonts w:asciiTheme="minorHAnsi" w:hAnsiTheme="minorHAnsi" w:cs="Arial"/>
              </w:rPr>
              <w:t>Done.</w:t>
            </w:r>
          </w:p>
        </w:tc>
      </w:tr>
      <w:tr w:rsidR="000878B6" w:rsidRPr="004C5FE3" w14:paraId="755E1EB5" w14:textId="77777777" w:rsidTr="006A103F">
        <w:trPr>
          <w:cantSplit/>
          <w:trHeight w:val="260"/>
        </w:trPr>
        <w:tc>
          <w:tcPr>
            <w:tcW w:w="8260" w:type="dxa"/>
            <w:tcMar>
              <w:top w:w="0" w:type="dxa"/>
              <w:left w:w="0" w:type="dxa"/>
              <w:bottom w:w="0" w:type="dxa"/>
              <w:right w:w="0" w:type="dxa"/>
            </w:tcMar>
          </w:tcPr>
          <w:p w14:paraId="7971B182" w14:textId="0DD61645" w:rsidR="000878B6" w:rsidRPr="000878B6" w:rsidRDefault="000878B6" w:rsidP="000878B6">
            <w:pPr>
              <w:pStyle w:val="ListParagraph"/>
              <w:numPr>
                <w:ilvl w:val="0"/>
                <w:numId w:val="30"/>
              </w:numPr>
              <w:tabs>
                <w:tab w:val="left" w:pos="-5130"/>
              </w:tabs>
              <w:spacing w:before="0"/>
              <w:rPr>
                <w:rFonts w:asciiTheme="minorHAnsi" w:hAnsiTheme="minorHAnsi"/>
              </w:rPr>
            </w:pPr>
          </w:p>
        </w:tc>
        <w:tc>
          <w:tcPr>
            <w:tcW w:w="1260" w:type="dxa"/>
            <w:tcMar>
              <w:top w:w="0" w:type="dxa"/>
              <w:left w:w="0" w:type="dxa"/>
              <w:bottom w:w="0" w:type="dxa"/>
              <w:right w:w="0" w:type="dxa"/>
            </w:tcMar>
          </w:tcPr>
          <w:p w14:paraId="19B3B82C" w14:textId="77777777" w:rsidR="000878B6" w:rsidRDefault="000878B6" w:rsidP="00E15443">
            <w:pPr>
              <w:spacing w:before="0"/>
              <w:ind w:left="144"/>
              <w:rPr>
                <w:rFonts w:asciiTheme="minorHAnsi" w:hAnsiTheme="minorHAnsi" w:cs="Arial"/>
                <w:szCs w:val="20"/>
                <w:lang w:val="en-GB"/>
              </w:rPr>
            </w:pPr>
          </w:p>
        </w:tc>
        <w:tc>
          <w:tcPr>
            <w:tcW w:w="1195" w:type="dxa"/>
            <w:tcMar>
              <w:top w:w="0" w:type="dxa"/>
              <w:left w:w="0" w:type="dxa"/>
              <w:bottom w:w="0" w:type="dxa"/>
              <w:right w:w="0" w:type="dxa"/>
            </w:tcMar>
          </w:tcPr>
          <w:p w14:paraId="1EAD31D9" w14:textId="77777777" w:rsidR="000878B6" w:rsidRDefault="000878B6" w:rsidP="00E15443">
            <w:pPr>
              <w:tabs>
                <w:tab w:val="left" w:pos="687"/>
              </w:tabs>
              <w:spacing w:before="0"/>
              <w:ind w:left="144"/>
              <w:rPr>
                <w:rFonts w:asciiTheme="minorHAnsi" w:hAnsiTheme="minorHAnsi" w:cs="Arial"/>
              </w:rPr>
            </w:pPr>
          </w:p>
        </w:tc>
      </w:tr>
      <w:tr w:rsidR="000878B6" w:rsidRPr="004C5FE3" w14:paraId="434384BD" w14:textId="77777777" w:rsidTr="006A103F">
        <w:trPr>
          <w:cantSplit/>
          <w:trHeight w:val="260"/>
        </w:trPr>
        <w:tc>
          <w:tcPr>
            <w:tcW w:w="8260" w:type="dxa"/>
            <w:tcMar>
              <w:top w:w="0" w:type="dxa"/>
              <w:left w:w="0" w:type="dxa"/>
              <w:bottom w:w="0" w:type="dxa"/>
              <w:right w:w="0" w:type="dxa"/>
            </w:tcMar>
          </w:tcPr>
          <w:p w14:paraId="2F726698" w14:textId="6921052B" w:rsidR="000878B6" w:rsidRPr="000878B6" w:rsidRDefault="000878B6" w:rsidP="000878B6">
            <w:pPr>
              <w:pStyle w:val="ListParagraph"/>
              <w:numPr>
                <w:ilvl w:val="0"/>
                <w:numId w:val="30"/>
              </w:numPr>
              <w:tabs>
                <w:tab w:val="left" w:pos="-5130"/>
              </w:tabs>
              <w:spacing w:before="0"/>
              <w:rPr>
                <w:rFonts w:asciiTheme="minorHAnsi" w:hAnsiTheme="minorHAnsi"/>
              </w:rPr>
            </w:pPr>
          </w:p>
        </w:tc>
        <w:tc>
          <w:tcPr>
            <w:tcW w:w="1260" w:type="dxa"/>
            <w:tcMar>
              <w:top w:w="0" w:type="dxa"/>
              <w:left w:w="0" w:type="dxa"/>
              <w:bottom w:w="0" w:type="dxa"/>
              <w:right w:w="0" w:type="dxa"/>
            </w:tcMar>
          </w:tcPr>
          <w:p w14:paraId="52D69FEC" w14:textId="77777777" w:rsidR="000878B6" w:rsidRDefault="000878B6" w:rsidP="00E15443">
            <w:pPr>
              <w:spacing w:before="0"/>
              <w:ind w:left="144"/>
              <w:rPr>
                <w:rFonts w:asciiTheme="minorHAnsi" w:hAnsiTheme="minorHAnsi" w:cs="Arial"/>
                <w:szCs w:val="20"/>
                <w:lang w:val="en-GB"/>
              </w:rPr>
            </w:pPr>
          </w:p>
        </w:tc>
        <w:tc>
          <w:tcPr>
            <w:tcW w:w="1195" w:type="dxa"/>
            <w:tcMar>
              <w:top w:w="0" w:type="dxa"/>
              <w:left w:w="0" w:type="dxa"/>
              <w:bottom w:w="0" w:type="dxa"/>
              <w:right w:w="0" w:type="dxa"/>
            </w:tcMar>
          </w:tcPr>
          <w:p w14:paraId="0EC1FE40" w14:textId="77777777" w:rsidR="000878B6" w:rsidRDefault="000878B6" w:rsidP="00E15443">
            <w:pPr>
              <w:tabs>
                <w:tab w:val="left" w:pos="687"/>
              </w:tabs>
              <w:spacing w:before="0"/>
              <w:ind w:left="144"/>
              <w:rPr>
                <w:rFonts w:asciiTheme="minorHAnsi" w:hAnsiTheme="minorHAnsi" w:cs="Arial"/>
              </w:rPr>
            </w:pPr>
          </w:p>
        </w:tc>
      </w:tr>
      <w:tr w:rsidR="006A103F" w:rsidRPr="004C5FE3" w14:paraId="562D6E01" w14:textId="77777777" w:rsidTr="006A103F">
        <w:trPr>
          <w:cantSplit/>
          <w:trHeight w:val="260"/>
        </w:trPr>
        <w:tc>
          <w:tcPr>
            <w:tcW w:w="8260" w:type="dxa"/>
            <w:tcMar>
              <w:top w:w="0" w:type="dxa"/>
              <w:left w:w="0" w:type="dxa"/>
              <w:bottom w:w="0" w:type="dxa"/>
              <w:right w:w="0" w:type="dxa"/>
            </w:tcMar>
          </w:tcPr>
          <w:p w14:paraId="0B0A8568" w14:textId="77777777" w:rsidR="006A103F" w:rsidRPr="000878B6" w:rsidRDefault="006A103F" w:rsidP="000878B6">
            <w:pPr>
              <w:pStyle w:val="ListParagraph"/>
              <w:numPr>
                <w:ilvl w:val="0"/>
                <w:numId w:val="30"/>
              </w:numPr>
              <w:tabs>
                <w:tab w:val="left" w:pos="-5130"/>
              </w:tabs>
              <w:spacing w:before="0"/>
              <w:rPr>
                <w:rFonts w:asciiTheme="minorHAnsi" w:hAnsiTheme="minorHAnsi"/>
              </w:rPr>
            </w:pPr>
          </w:p>
        </w:tc>
        <w:tc>
          <w:tcPr>
            <w:tcW w:w="1260" w:type="dxa"/>
            <w:tcMar>
              <w:top w:w="0" w:type="dxa"/>
              <w:left w:w="0" w:type="dxa"/>
              <w:bottom w:w="0" w:type="dxa"/>
              <w:right w:w="0" w:type="dxa"/>
            </w:tcMar>
          </w:tcPr>
          <w:p w14:paraId="2DAC995C" w14:textId="77777777" w:rsidR="006A103F" w:rsidRDefault="006A103F" w:rsidP="00E15443">
            <w:pPr>
              <w:spacing w:before="0"/>
              <w:ind w:left="144"/>
              <w:rPr>
                <w:rFonts w:asciiTheme="minorHAnsi" w:hAnsiTheme="minorHAnsi" w:cs="Arial"/>
                <w:szCs w:val="20"/>
                <w:lang w:val="en-GB"/>
              </w:rPr>
            </w:pPr>
          </w:p>
        </w:tc>
        <w:tc>
          <w:tcPr>
            <w:tcW w:w="1195" w:type="dxa"/>
            <w:tcMar>
              <w:top w:w="0" w:type="dxa"/>
              <w:left w:w="0" w:type="dxa"/>
              <w:bottom w:w="0" w:type="dxa"/>
              <w:right w:w="0" w:type="dxa"/>
            </w:tcMar>
          </w:tcPr>
          <w:p w14:paraId="51842933" w14:textId="77777777" w:rsidR="006A103F" w:rsidRDefault="006A103F" w:rsidP="00E15443">
            <w:pPr>
              <w:tabs>
                <w:tab w:val="left" w:pos="687"/>
              </w:tabs>
              <w:spacing w:before="0"/>
              <w:ind w:left="144"/>
              <w:rPr>
                <w:rFonts w:asciiTheme="minorHAnsi" w:hAnsiTheme="minorHAnsi" w:cs="Arial"/>
              </w:rPr>
            </w:pPr>
          </w:p>
        </w:tc>
      </w:tr>
    </w:tbl>
    <w:p w14:paraId="05FB1E3C" w14:textId="77777777" w:rsidR="00EF0D2E" w:rsidRPr="004C5FE3" w:rsidRDefault="00EF0D2E" w:rsidP="0082392C">
      <w:pPr>
        <w:pStyle w:val="FreeFormA"/>
        <w:rPr>
          <w:rFonts w:asciiTheme="minorHAnsi" w:hAnsiTheme="minorHAnsi" w:cs="Arial"/>
        </w:rPr>
      </w:pPr>
    </w:p>
    <w:tbl>
      <w:tblPr>
        <w:tblW w:w="10715" w:type="dxa"/>
        <w:tblInd w:w="5" w:type="dxa"/>
        <w:tblLayout w:type="fixed"/>
        <w:tblLook w:val="0000" w:firstRow="0" w:lastRow="0" w:firstColumn="0" w:lastColumn="0" w:noHBand="0" w:noVBand="0"/>
      </w:tblPr>
      <w:tblGrid>
        <w:gridCol w:w="7229"/>
        <w:gridCol w:w="1571"/>
        <w:gridCol w:w="1915"/>
      </w:tblGrid>
      <w:tr w:rsidR="006A5A7A" w:rsidRPr="004C5FE3" w14:paraId="21E89D1D" w14:textId="77777777" w:rsidTr="3DB4F839">
        <w:trPr>
          <w:cantSplit/>
          <w:trHeight w:val="280"/>
          <w:tblHeader/>
        </w:trPr>
        <w:tc>
          <w:tcPr>
            <w:tcW w:w="10715" w:type="dxa"/>
            <w:gridSpan w:val="3"/>
            <w:tcBorders>
              <w:top w:val="single" w:sz="12"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3366FF"/>
            <w:tcMar>
              <w:top w:w="0" w:type="dxa"/>
              <w:left w:w="0" w:type="dxa"/>
              <w:bottom w:w="0" w:type="dxa"/>
              <w:right w:w="0" w:type="dxa"/>
            </w:tcMar>
          </w:tcPr>
          <w:p w14:paraId="0DC38C43" w14:textId="77777777" w:rsidR="006A5A7A" w:rsidRPr="004C5FE3" w:rsidRDefault="006A5A7A" w:rsidP="7466F25E">
            <w:pPr>
              <w:pStyle w:val="TitleA"/>
              <w:keepNext/>
              <w:keepLines/>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Older Action Items</w:t>
            </w:r>
          </w:p>
        </w:tc>
      </w:tr>
      <w:tr w:rsidR="006A5A7A" w:rsidRPr="004C5FE3" w14:paraId="4364DD82" w14:textId="77777777" w:rsidTr="006A103F">
        <w:trPr>
          <w:cantSplit/>
          <w:trHeight w:val="230"/>
          <w:tblHeader/>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vAlign w:val="bottom"/>
          </w:tcPr>
          <w:p w14:paraId="73E032E8" w14:textId="77777777" w:rsidR="006A5A7A"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Action Item</w:t>
            </w:r>
          </w:p>
        </w:tc>
        <w:tc>
          <w:tcPr>
            <w:tcW w:w="1571" w:type="dxa"/>
            <w:tcBorders>
              <w:top w:val="single" w:sz="8" w:space="0" w:color="17365D" w:themeColor="text2" w:themeShade="BF"/>
              <w:left w:val="single" w:sz="4"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vAlign w:val="bottom"/>
          </w:tcPr>
          <w:p w14:paraId="7B0DD228" w14:textId="77777777" w:rsidR="006A5A7A"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Responsible</w:t>
            </w:r>
          </w:p>
        </w:tc>
        <w:tc>
          <w:tcPr>
            <w:tcW w:w="1915" w:type="dxa"/>
            <w:tcBorders>
              <w:top w:val="single" w:sz="8"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vAlign w:val="bottom"/>
          </w:tcPr>
          <w:p w14:paraId="5C444DAD" w14:textId="77777777" w:rsidR="006A5A7A"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Due Date</w:t>
            </w:r>
          </w:p>
        </w:tc>
      </w:tr>
      <w:tr w:rsidR="007A2693" w:rsidRPr="004C5FE3" w14:paraId="391C2389" w14:textId="77777777" w:rsidTr="006A103F">
        <w:trPr>
          <w:cantSplit/>
          <w:trHeight w:val="529"/>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315F0997" w14:textId="410D7935" w:rsidR="007A2693" w:rsidRPr="00A273F0" w:rsidRDefault="007A2693" w:rsidP="007A2693">
            <w:pPr>
              <w:pStyle w:val="ListParagraph"/>
              <w:numPr>
                <w:ilvl w:val="0"/>
                <w:numId w:val="13"/>
              </w:numPr>
              <w:tabs>
                <w:tab w:val="left" w:pos="-5130"/>
              </w:tabs>
              <w:rPr>
                <w:rFonts w:asciiTheme="minorHAnsi" w:hAnsiTheme="minorHAnsi"/>
              </w:rPr>
            </w:pPr>
            <w:r>
              <w:rPr>
                <w:rFonts w:asciiTheme="minorHAnsi" w:eastAsiaTheme="minorEastAsia" w:hAnsiTheme="minorHAnsi" w:cstheme="minorBidi"/>
              </w:rPr>
              <w:t>P</w:t>
            </w:r>
            <w:r w:rsidRPr="004E1515">
              <w:rPr>
                <w:rFonts w:asciiTheme="minorHAnsi" w:eastAsiaTheme="minorEastAsia" w:hAnsiTheme="minorHAnsi" w:cstheme="minorBidi"/>
              </w:rPr>
              <w:t>rovide a bio, photo, and LinkedIn profile link, if available to put on the new website</w:t>
            </w:r>
            <w:r>
              <w:rPr>
                <w:rFonts w:asciiTheme="minorHAnsi" w:eastAsiaTheme="minorEastAsia" w:hAnsiTheme="minorHAnsi" w:cstheme="minorBidi"/>
              </w:rPr>
              <w:t xml:space="preserve"> (To Ron)</w:t>
            </w:r>
          </w:p>
        </w:tc>
        <w:tc>
          <w:tcPr>
            <w:tcW w:w="1571"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25FFBBA6" w14:textId="0971003E" w:rsidR="007A2693" w:rsidRDefault="007A2693" w:rsidP="007A2693">
            <w:pPr>
              <w:spacing w:before="0"/>
              <w:ind w:left="144"/>
              <w:rPr>
                <w:rFonts w:asciiTheme="minorHAnsi" w:hAnsiTheme="minorHAnsi" w:cs="Arial"/>
                <w:szCs w:val="20"/>
                <w:lang w:val="en-GB"/>
              </w:rPr>
            </w:pPr>
            <w:r>
              <w:rPr>
                <w:rFonts w:asciiTheme="minorHAnsi" w:eastAsiaTheme="minorEastAsia" w:hAnsiTheme="minorHAnsi" w:cstheme="minorBidi"/>
                <w:lang w:val="en-GB"/>
              </w:rPr>
              <w:t>Full Board</w:t>
            </w:r>
          </w:p>
        </w:tc>
        <w:tc>
          <w:tcPr>
            <w:tcW w:w="1915"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39E8B09E" w14:textId="74D22620" w:rsidR="00E15443" w:rsidRPr="00E15443" w:rsidRDefault="00E15443" w:rsidP="007A2693">
            <w:pPr>
              <w:tabs>
                <w:tab w:val="left" w:pos="687"/>
              </w:tabs>
              <w:spacing w:before="0"/>
              <w:ind w:left="144"/>
              <w:rPr>
                <w:rFonts w:asciiTheme="minorHAnsi" w:eastAsiaTheme="minorEastAsia" w:hAnsiTheme="minorHAnsi" w:cstheme="minorBidi"/>
                <w:b/>
                <w:bCs/>
                <w:color w:val="00B050"/>
              </w:rPr>
            </w:pPr>
            <w:r w:rsidRPr="00E15443">
              <w:rPr>
                <w:rFonts w:asciiTheme="minorHAnsi" w:eastAsiaTheme="minorEastAsia" w:hAnsiTheme="minorHAnsi" w:cstheme="minorBidi"/>
                <w:b/>
                <w:bCs/>
                <w:color w:val="00B050"/>
              </w:rPr>
              <w:t>CLOSED</w:t>
            </w:r>
            <w:r>
              <w:rPr>
                <w:rFonts w:asciiTheme="minorHAnsi" w:eastAsiaTheme="minorEastAsia" w:hAnsiTheme="minorHAnsi" w:cstheme="minorBidi"/>
                <w:b/>
                <w:bCs/>
                <w:color w:val="00B050"/>
              </w:rPr>
              <w:t xml:space="preserve"> 8/6/20</w:t>
            </w:r>
          </w:p>
          <w:p w14:paraId="5ECEA851" w14:textId="2ECC63C2" w:rsidR="007A2693" w:rsidRDefault="00BD6BD2" w:rsidP="007A2693">
            <w:pPr>
              <w:tabs>
                <w:tab w:val="left" w:pos="687"/>
              </w:tabs>
              <w:spacing w:before="0"/>
              <w:ind w:left="144"/>
              <w:rPr>
                <w:rFonts w:asciiTheme="minorHAnsi" w:hAnsiTheme="minorHAnsi" w:cs="Arial"/>
              </w:rPr>
            </w:pPr>
            <w:r>
              <w:rPr>
                <w:rFonts w:asciiTheme="minorHAnsi" w:eastAsiaTheme="minorEastAsia" w:hAnsiTheme="minorHAnsi" w:cstheme="minorBidi"/>
              </w:rPr>
              <w:t>8</w:t>
            </w:r>
            <w:r w:rsidR="00B538BE">
              <w:rPr>
                <w:rFonts w:asciiTheme="minorHAnsi" w:eastAsiaTheme="minorEastAsia" w:hAnsiTheme="minorHAnsi" w:cstheme="minorBidi"/>
              </w:rPr>
              <w:t>/</w:t>
            </w:r>
            <w:r>
              <w:rPr>
                <w:rFonts w:asciiTheme="minorHAnsi" w:eastAsiaTheme="minorEastAsia" w:hAnsiTheme="minorHAnsi" w:cstheme="minorBidi"/>
              </w:rPr>
              <w:t>5</w:t>
            </w:r>
            <w:r w:rsidR="007A2693">
              <w:rPr>
                <w:rFonts w:asciiTheme="minorHAnsi" w:eastAsiaTheme="minorEastAsia" w:hAnsiTheme="minorHAnsi" w:cstheme="minorBidi"/>
              </w:rPr>
              <w:t xml:space="preserve">/2020 </w:t>
            </w:r>
            <w:r w:rsidR="007A2693">
              <w:rPr>
                <w:rFonts w:asciiTheme="minorHAnsi" w:hAnsiTheme="minorHAnsi" w:cs="Arial"/>
                <w:szCs w:val="20"/>
              </w:rPr>
              <w:t>(extended)</w:t>
            </w:r>
          </w:p>
        </w:tc>
      </w:tr>
      <w:tr w:rsidR="007A2693" w:rsidRPr="004C5FE3" w14:paraId="26A6D84A" w14:textId="77777777" w:rsidTr="006A103F">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078C1F22" w14:textId="3A8333DE" w:rsidR="007A2693" w:rsidRPr="00A273F0" w:rsidRDefault="007A2693" w:rsidP="007A2693">
            <w:pPr>
              <w:pStyle w:val="ListParagraph"/>
              <w:numPr>
                <w:ilvl w:val="0"/>
                <w:numId w:val="13"/>
              </w:numPr>
              <w:tabs>
                <w:tab w:val="left" w:pos="-5130"/>
              </w:tabs>
              <w:rPr>
                <w:rFonts w:asciiTheme="minorHAnsi" w:hAnsiTheme="minorHAnsi"/>
              </w:rPr>
            </w:pPr>
          </w:p>
        </w:tc>
        <w:tc>
          <w:tcPr>
            <w:tcW w:w="1571"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2592FF18" w14:textId="004D8F68" w:rsidR="007A2693" w:rsidRDefault="007A2693" w:rsidP="007A2693">
            <w:pPr>
              <w:spacing w:before="0"/>
              <w:ind w:left="144"/>
              <w:rPr>
                <w:rFonts w:asciiTheme="minorHAnsi" w:hAnsiTheme="minorHAnsi" w:cs="Arial"/>
                <w:szCs w:val="20"/>
                <w:lang w:val="en-GB"/>
              </w:rPr>
            </w:pPr>
          </w:p>
        </w:tc>
        <w:tc>
          <w:tcPr>
            <w:tcW w:w="1915"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135107D9" w14:textId="7A934F13" w:rsidR="007A2693" w:rsidRDefault="007A2693" w:rsidP="007A2693">
            <w:pPr>
              <w:tabs>
                <w:tab w:val="left" w:pos="687"/>
              </w:tabs>
              <w:spacing w:before="0"/>
              <w:ind w:left="144"/>
              <w:rPr>
                <w:rFonts w:asciiTheme="minorHAnsi" w:hAnsiTheme="minorHAnsi" w:cs="Arial"/>
              </w:rPr>
            </w:pPr>
          </w:p>
        </w:tc>
      </w:tr>
      <w:tr w:rsidR="007A2693" w:rsidRPr="004C5FE3" w14:paraId="005A1A84" w14:textId="77777777" w:rsidTr="006A103F">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69C45B28" w14:textId="6291684F" w:rsidR="007A2693" w:rsidRPr="00A273F0" w:rsidRDefault="007A2693" w:rsidP="007A2693">
            <w:pPr>
              <w:pStyle w:val="ListParagraph"/>
              <w:numPr>
                <w:ilvl w:val="0"/>
                <w:numId w:val="13"/>
              </w:numPr>
              <w:tabs>
                <w:tab w:val="left" w:pos="-5130"/>
              </w:tabs>
              <w:rPr>
                <w:rFonts w:asciiTheme="minorHAnsi" w:hAnsiTheme="minorHAnsi"/>
              </w:rPr>
            </w:pPr>
          </w:p>
        </w:tc>
        <w:tc>
          <w:tcPr>
            <w:tcW w:w="1571"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2CEA0A4A" w14:textId="503A2B06" w:rsidR="007A2693" w:rsidRDefault="007A2693" w:rsidP="007A2693">
            <w:pPr>
              <w:spacing w:before="0"/>
              <w:ind w:left="144"/>
              <w:rPr>
                <w:rFonts w:asciiTheme="minorHAnsi" w:hAnsiTheme="minorHAnsi" w:cs="Arial"/>
                <w:szCs w:val="20"/>
                <w:lang w:val="en-GB"/>
              </w:rPr>
            </w:pPr>
          </w:p>
        </w:tc>
        <w:tc>
          <w:tcPr>
            <w:tcW w:w="1915"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29997CEB" w14:textId="1BEF8E7E" w:rsidR="007A2693" w:rsidRDefault="007A2693" w:rsidP="007A2693">
            <w:pPr>
              <w:tabs>
                <w:tab w:val="left" w:pos="687"/>
              </w:tabs>
              <w:spacing w:before="0"/>
              <w:ind w:left="144"/>
              <w:rPr>
                <w:rFonts w:asciiTheme="minorHAnsi" w:hAnsiTheme="minorHAnsi" w:cs="Arial"/>
              </w:rPr>
            </w:pPr>
          </w:p>
        </w:tc>
      </w:tr>
      <w:tr w:rsidR="007A2693" w:rsidRPr="004C5FE3" w14:paraId="40C77092" w14:textId="77777777" w:rsidTr="006A103F">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755EAA5F" w14:textId="31B26283" w:rsidR="007A2693" w:rsidRPr="00A273F0" w:rsidRDefault="007A2693" w:rsidP="007A2693">
            <w:pPr>
              <w:pStyle w:val="ListParagraph"/>
              <w:numPr>
                <w:ilvl w:val="0"/>
                <w:numId w:val="13"/>
              </w:numPr>
              <w:tabs>
                <w:tab w:val="left" w:pos="-5130"/>
              </w:tabs>
              <w:rPr>
                <w:rFonts w:asciiTheme="minorHAnsi" w:hAnsiTheme="minorHAnsi"/>
              </w:rPr>
            </w:pPr>
          </w:p>
        </w:tc>
        <w:tc>
          <w:tcPr>
            <w:tcW w:w="1571"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4BBAE3E4" w14:textId="4E15B44A" w:rsidR="007A2693" w:rsidRDefault="007A2693" w:rsidP="007A2693">
            <w:pPr>
              <w:spacing w:before="0"/>
              <w:ind w:left="144"/>
              <w:rPr>
                <w:rFonts w:asciiTheme="minorHAnsi" w:hAnsiTheme="minorHAnsi" w:cs="Arial"/>
                <w:szCs w:val="20"/>
                <w:lang w:val="en-GB"/>
              </w:rPr>
            </w:pPr>
          </w:p>
        </w:tc>
        <w:tc>
          <w:tcPr>
            <w:tcW w:w="1915"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5BC57286" w14:textId="03221895" w:rsidR="007A2693" w:rsidRDefault="007A2693" w:rsidP="007A2693">
            <w:pPr>
              <w:tabs>
                <w:tab w:val="left" w:pos="687"/>
              </w:tabs>
              <w:spacing w:before="0"/>
              <w:ind w:left="144"/>
              <w:rPr>
                <w:rFonts w:asciiTheme="minorHAnsi" w:hAnsiTheme="minorHAnsi" w:cs="Arial"/>
              </w:rPr>
            </w:pPr>
          </w:p>
        </w:tc>
      </w:tr>
      <w:tr w:rsidR="007A2693" w:rsidRPr="004C5FE3" w14:paraId="527F23BA" w14:textId="77777777" w:rsidTr="006A103F">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3E366E7A" w14:textId="262C3861" w:rsidR="007A2693" w:rsidRPr="00A273F0" w:rsidRDefault="007A2693" w:rsidP="007A2693">
            <w:pPr>
              <w:pStyle w:val="ListParagraph"/>
              <w:numPr>
                <w:ilvl w:val="0"/>
                <w:numId w:val="13"/>
              </w:numPr>
              <w:tabs>
                <w:tab w:val="left" w:pos="-5130"/>
              </w:tabs>
              <w:rPr>
                <w:rFonts w:asciiTheme="minorHAnsi" w:hAnsiTheme="minorHAnsi"/>
              </w:rPr>
            </w:pPr>
          </w:p>
        </w:tc>
        <w:tc>
          <w:tcPr>
            <w:tcW w:w="1571"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14:paraId="49390534" w14:textId="33CEF8D1" w:rsidR="007A2693" w:rsidRDefault="007A2693" w:rsidP="007A2693">
            <w:pPr>
              <w:spacing w:before="0"/>
              <w:ind w:left="144"/>
              <w:rPr>
                <w:rFonts w:asciiTheme="minorHAnsi" w:hAnsiTheme="minorHAnsi" w:cs="Arial"/>
                <w:szCs w:val="20"/>
                <w:lang w:val="en-GB"/>
              </w:rPr>
            </w:pPr>
          </w:p>
        </w:tc>
        <w:tc>
          <w:tcPr>
            <w:tcW w:w="1915"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14:paraId="2B896F4A" w14:textId="2633FF1E" w:rsidR="007A2693" w:rsidRDefault="007A2693" w:rsidP="007A2693">
            <w:pPr>
              <w:tabs>
                <w:tab w:val="left" w:pos="687"/>
              </w:tabs>
              <w:spacing w:before="0"/>
              <w:ind w:left="144"/>
              <w:rPr>
                <w:rFonts w:asciiTheme="minorHAnsi" w:hAnsiTheme="minorHAnsi" w:cs="Arial"/>
              </w:rPr>
            </w:pPr>
          </w:p>
        </w:tc>
      </w:tr>
    </w:tbl>
    <w:p w14:paraId="728A7919" w14:textId="77777777" w:rsidR="00EF0D2E" w:rsidRDefault="00EF0D2E" w:rsidP="00EF0D2E">
      <w:pPr>
        <w:pStyle w:val="FreeFormA"/>
        <w:ind w:left="108"/>
        <w:rPr>
          <w:rFonts w:asciiTheme="minorHAnsi" w:hAnsiTheme="minorHAnsi" w:cs="Arial"/>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000" w:firstRow="0" w:lastRow="0" w:firstColumn="0" w:lastColumn="0" w:noHBand="0" w:noVBand="0"/>
      </w:tblPr>
      <w:tblGrid>
        <w:gridCol w:w="10715"/>
      </w:tblGrid>
      <w:tr w:rsidR="004A21C0" w:rsidRPr="004C5FE3" w14:paraId="5CC34FC8" w14:textId="77777777" w:rsidTr="7466F25E">
        <w:trPr>
          <w:cantSplit/>
          <w:trHeight w:val="350"/>
          <w:tblHeader/>
        </w:trPr>
        <w:tc>
          <w:tcPr>
            <w:tcW w:w="10715" w:type="dxa"/>
            <w:shd w:val="clear" w:color="auto" w:fill="3366FF"/>
            <w:tcMar>
              <w:top w:w="0" w:type="dxa"/>
              <w:left w:w="0" w:type="dxa"/>
              <w:bottom w:w="0" w:type="dxa"/>
              <w:right w:w="0" w:type="dxa"/>
            </w:tcMar>
          </w:tcPr>
          <w:p w14:paraId="4554AED1" w14:textId="77777777" w:rsidR="004A21C0" w:rsidRPr="004C5FE3" w:rsidRDefault="004A21C0" w:rsidP="006A103F">
            <w:pPr>
              <w:pStyle w:val="TitleA"/>
              <w:keepNext/>
              <w:pageBreakBefore/>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lastRenderedPageBreak/>
              <w:t>Decisions</w:t>
            </w:r>
          </w:p>
        </w:tc>
      </w:tr>
      <w:tr w:rsidR="004A21C0" w:rsidRPr="004C5FE3" w14:paraId="4DA2BE01" w14:textId="77777777" w:rsidTr="006A103F">
        <w:trPr>
          <w:cantSplit/>
          <w:trHeight w:val="242"/>
        </w:trPr>
        <w:tc>
          <w:tcPr>
            <w:tcW w:w="10715" w:type="dxa"/>
            <w:tcMar>
              <w:top w:w="0" w:type="dxa"/>
              <w:left w:w="0" w:type="dxa"/>
              <w:bottom w:w="0" w:type="dxa"/>
              <w:right w:w="0" w:type="dxa"/>
            </w:tcMar>
          </w:tcPr>
          <w:p w14:paraId="4BD88CEA" w14:textId="63CEAEC9" w:rsidR="00B34E17" w:rsidRPr="00B34E17" w:rsidRDefault="00B34E17" w:rsidP="008401EA">
            <w:pPr>
              <w:pStyle w:val="ListParagraph"/>
              <w:numPr>
                <w:ilvl w:val="0"/>
                <w:numId w:val="0"/>
              </w:numPr>
              <w:tabs>
                <w:tab w:val="left" w:pos="594"/>
              </w:tabs>
              <w:spacing w:before="0"/>
              <w:ind w:left="390" w:right="144"/>
              <w:rPr>
                <w:rFonts w:asciiTheme="minorHAnsi" w:hAnsiTheme="minorHAnsi"/>
              </w:rPr>
            </w:pPr>
          </w:p>
        </w:tc>
      </w:tr>
      <w:tr w:rsidR="004A21C0" w:rsidRPr="004C5FE3" w14:paraId="3BE31328" w14:textId="77777777" w:rsidTr="7466F25E">
        <w:trPr>
          <w:cantSplit/>
          <w:trHeight w:val="80"/>
        </w:trPr>
        <w:tc>
          <w:tcPr>
            <w:tcW w:w="10715" w:type="dxa"/>
            <w:tcMar>
              <w:top w:w="0" w:type="dxa"/>
              <w:left w:w="0" w:type="dxa"/>
              <w:bottom w:w="0" w:type="dxa"/>
              <w:right w:w="0" w:type="dxa"/>
            </w:tcMar>
          </w:tcPr>
          <w:p w14:paraId="776013C3" w14:textId="77777777" w:rsidR="004A21C0" w:rsidRPr="004C5FE3" w:rsidRDefault="004A21C0" w:rsidP="00217D45">
            <w:pPr>
              <w:tabs>
                <w:tab w:val="left" w:pos="594"/>
              </w:tabs>
              <w:spacing w:before="0" w:after="60"/>
              <w:ind w:left="144" w:right="144"/>
              <w:rPr>
                <w:rFonts w:asciiTheme="minorHAnsi" w:hAnsiTheme="minorHAnsi" w:cs="Arial"/>
                <w:szCs w:val="20"/>
              </w:rPr>
            </w:pPr>
          </w:p>
        </w:tc>
      </w:tr>
      <w:tr w:rsidR="00BD6520" w:rsidRPr="004C5FE3" w14:paraId="11B98F31" w14:textId="77777777" w:rsidTr="7466F25E">
        <w:trPr>
          <w:cantSplit/>
          <w:trHeight w:val="80"/>
        </w:trPr>
        <w:tc>
          <w:tcPr>
            <w:tcW w:w="10715" w:type="dxa"/>
            <w:tcMar>
              <w:top w:w="0" w:type="dxa"/>
              <w:left w:w="0" w:type="dxa"/>
              <w:bottom w:w="0" w:type="dxa"/>
              <w:right w:w="0" w:type="dxa"/>
            </w:tcMar>
          </w:tcPr>
          <w:p w14:paraId="1162ADFD" w14:textId="77777777" w:rsidR="00BD6520" w:rsidRDefault="00BD6520" w:rsidP="00BD6520">
            <w:pPr>
              <w:tabs>
                <w:tab w:val="left" w:pos="594"/>
              </w:tabs>
              <w:spacing w:before="0"/>
              <w:ind w:right="144"/>
              <w:rPr>
                <w:rFonts w:asciiTheme="minorHAnsi" w:eastAsiaTheme="minorEastAsia" w:hAnsiTheme="minorHAnsi" w:cstheme="minorBidi"/>
                <w:b/>
                <w:u w:val="single"/>
              </w:rPr>
            </w:pPr>
          </w:p>
        </w:tc>
      </w:tr>
      <w:tr w:rsidR="00BD6520" w:rsidRPr="004C5FE3" w14:paraId="04C1816B" w14:textId="77777777" w:rsidTr="7466F25E">
        <w:trPr>
          <w:cantSplit/>
          <w:trHeight w:val="80"/>
        </w:trPr>
        <w:tc>
          <w:tcPr>
            <w:tcW w:w="10715" w:type="dxa"/>
            <w:tcMar>
              <w:top w:w="0" w:type="dxa"/>
              <w:left w:w="0" w:type="dxa"/>
              <w:bottom w:w="0" w:type="dxa"/>
              <w:right w:w="0" w:type="dxa"/>
            </w:tcMar>
          </w:tcPr>
          <w:p w14:paraId="16B6FAD5" w14:textId="77777777" w:rsidR="00BD6520" w:rsidRDefault="00BD6520" w:rsidP="00BD6520">
            <w:pPr>
              <w:tabs>
                <w:tab w:val="left" w:pos="594"/>
              </w:tabs>
              <w:spacing w:before="0"/>
              <w:ind w:right="144"/>
              <w:rPr>
                <w:rFonts w:asciiTheme="minorHAnsi" w:eastAsiaTheme="minorEastAsia" w:hAnsiTheme="minorHAnsi" w:cstheme="minorBidi"/>
                <w:b/>
                <w:u w:val="single"/>
              </w:rPr>
            </w:pPr>
          </w:p>
        </w:tc>
      </w:tr>
    </w:tbl>
    <w:p w14:paraId="419A4BC6" w14:textId="77777777" w:rsidR="006A103F" w:rsidRDefault="006A103F"/>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000" w:firstRow="0" w:lastRow="0" w:firstColumn="0" w:lastColumn="0" w:noHBand="0" w:noVBand="0"/>
      </w:tblPr>
      <w:tblGrid>
        <w:gridCol w:w="1720"/>
        <w:gridCol w:w="4497"/>
        <w:gridCol w:w="4498"/>
      </w:tblGrid>
      <w:tr w:rsidR="00103831" w:rsidRPr="004C5FE3" w14:paraId="01B250DE" w14:textId="77777777" w:rsidTr="47C85E35">
        <w:trPr>
          <w:cantSplit/>
          <w:trHeight w:val="350"/>
          <w:tblHeader/>
        </w:trPr>
        <w:tc>
          <w:tcPr>
            <w:tcW w:w="10715" w:type="dxa"/>
            <w:gridSpan w:val="3"/>
            <w:shd w:val="clear" w:color="auto" w:fill="3366FF"/>
            <w:tcMar>
              <w:top w:w="0" w:type="dxa"/>
              <w:left w:w="0" w:type="dxa"/>
              <w:bottom w:w="0" w:type="dxa"/>
              <w:right w:w="0" w:type="dxa"/>
            </w:tcMar>
          </w:tcPr>
          <w:p w14:paraId="238D6041" w14:textId="77777777" w:rsidR="00103831" w:rsidRPr="004C5FE3" w:rsidRDefault="00103831" w:rsidP="7466F25E">
            <w:pPr>
              <w:pStyle w:val="TitleA"/>
              <w:keepNext/>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New Volunteers</w:t>
            </w:r>
            <w:r w:rsidR="000355CA" w:rsidRPr="7466F25E">
              <w:rPr>
                <w:rFonts w:asciiTheme="majorHAnsi" w:eastAsiaTheme="majorEastAsia" w:hAnsiTheme="majorHAnsi" w:cstheme="majorBidi"/>
                <w:smallCaps/>
                <w:color w:val="FDFFFD"/>
                <w:sz w:val="20"/>
              </w:rPr>
              <w:t xml:space="preserve"> </w:t>
            </w:r>
            <w:r w:rsidR="000355CA" w:rsidRPr="7466F25E">
              <w:rPr>
                <w:rFonts w:asciiTheme="majorHAnsi" w:eastAsiaTheme="majorEastAsia" w:hAnsiTheme="majorHAnsi" w:cstheme="majorBidi"/>
                <w:i/>
                <w:iCs/>
                <w:smallCaps/>
                <w:color w:val="FDFFFD"/>
                <w:sz w:val="16"/>
                <w:szCs w:val="16"/>
              </w:rPr>
              <w:t>(complete before Board meeting)</w:t>
            </w:r>
          </w:p>
        </w:tc>
      </w:tr>
      <w:tr w:rsidR="00103831" w:rsidRPr="004C5FE3" w14:paraId="0778B5AB" w14:textId="77777777" w:rsidTr="47C85E35">
        <w:trPr>
          <w:cantSplit/>
          <w:trHeight w:val="290"/>
          <w:tblHeader/>
        </w:trPr>
        <w:tc>
          <w:tcPr>
            <w:tcW w:w="1720" w:type="dxa"/>
            <w:shd w:val="clear" w:color="auto" w:fill="C6D9F1" w:themeFill="text2" w:themeFillTint="33"/>
            <w:tcMar>
              <w:top w:w="0" w:type="dxa"/>
              <w:left w:w="0" w:type="dxa"/>
              <w:bottom w:w="0" w:type="dxa"/>
              <w:right w:w="0" w:type="dxa"/>
            </w:tcMar>
          </w:tcPr>
          <w:p w14:paraId="30D5116B" w14:textId="77777777" w:rsidR="00103831"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ice President</w:t>
            </w:r>
          </w:p>
        </w:tc>
        <w:tc>
          <w:tcPr>
            <w:tcW w:w="4497" w:type="dxa"/>
            <w:shd w:val="clear" w:color="auto" w:fill="C6D9F1" w:themeFill="text2" w:themeFillTint="33"/>
          </w:tcPr>
          <w:p w14:paraId="7909F542" w14:textId="77777777" w:rsidR="00103831"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Committee</w:t>
            </w:r>
          </w:p>
        </w:tc>
        <w:tc>
          <w:tcPr>
            <w:tcW w:w="4498" w:type="dxa"/>
            <w:shd w:val="clear" w:color="auto" w:fill="C6D9F1" w:themeFill="text2" w:themeFillTint="33"/>
          </w:tcPr>
          <w:p w14:paraId="0E12EF73" w14:textId="77777777" w:rsidR="00103831"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New Volunteer Names</w:t>
            </w:r>
          </w:p>
        </w:tc>
      </w:tr>
      <w:tr w:rsidR="00103831" w:rsidRPr="004C5FE3" w14:paraId="7725B6C5" w14:textId="77777777" w:rsidTr="47C85E35">
        <w:trPr>
          <w:cantSplit/>
          <w:trHeight w:val="290"/>
        </w:trPr>
        <w:tc>
          <w:tcPr>
            <w:tcW w:w="1720" w:type="dxa"/>
            <w:tcMar>
              <w:top w:w="0" w:type="dxa"/>
              <w:left w:w="0" w:type="dxa"/>
              <w:bottom w:w="0" w:type="dxa"/>
              <w:right w:w="0" w:type="dxa"/>
            </w:tcMar>
          </w:tcPr>
          <w:p w14:paraId="3CDE1F03" w14:textId="129A0D4D" w:rsidR="00103831" w:rsidRPr="004C5FE3" w:rsidRDefault="006A103F" w:rsidP="47C85E35">
            <w:pPr>
              <w:tabs>
                <w:tab w:val="left" w:pos="594"/>
              </w:tabs>
              <w:spacing w:before="0" w:after="60"/>
              <w:ind w:left="144" w:right="144"/>
              <w:rPr>
                <w:rFonts w:asciiTheme="minorHAnsi" w:hAnsiTheme="minorHAnsi" w:cs="Arial"/>
              </w:rPr>
            </w:pPr>
            <w:r>
              <w:rPr>
                <w:rFonts w:asciiTheme="minorHAnsi" w:hAnsiTheme="minorHAnsi" w:cs="Arial"/>
              </w:rPr>
              <w:t>Operations</w:t>
            </w:r>
          </w:p>
        </w:tc>
        <w:tc>
          <w:tcPr>
            <w:tcW w:w="4497" w:type="dxa"/>
          </w:tcPr>
          <w:p w14:paraId="30589147" w14:textId="31316D26" w:rsidR="006A103F" w:rsidRPr="004C5FE3" w:rsidRDefault="006A103F" w:rsidP="006A103F">
            <w:pPr>
              <w:tabs>
                <w:tab w:val="left" w:pos="594"/>
              </w:tabs>
              <w:spacing w:before="0" w:after="60"/>
              <w:ind w:right="144"/>
              <w:rPr>
                <w:rFonts w:asciiTheme="minorHAnsi" w:hAnsiTheme="minorHAnsi" w:cs="Arial"/>
              </w:rPr>
            </w:pPr>
            <w:r>
              <w:rPr>
                <w:rFonts w:asciiTheme="minorHAnsi" w:hAnsiTheme="minorHAnsi" w:cs="Arial"/>
              </w:rPr>
              <w:t>Membership, Sponsorship</w:t>
            </w:r>
          </w:p>
        </w:tc>
        <w:tc>
          <w:tcPr>
            <w:tcW w:w="4498" w:type="dxa"/>
          </w:tcPr>
          <w:p w14:paraId="50CA2CCE" w14:textId="7D677A5F" w:rsidR="00103831" w:rsidRPr="004C5FE3" w:rsidRDefault="006A103F" w:rsidP="47C85E35">
            <w:pPr>
              <w:tabs>
                <w:tab w:val="left" w:pos="594"/>
              </w:tabs>
              <w:spacing w:before="0" w:after="60"/>
              <w:ind w:left="144" w:right="144"/>
              <w:rPr>
                <w:rFonts w:asciiTheme="minorHAnsi" w:hAnsiTheme="minorHAnsi" w:cs="Arial"/>
              </w:rPr>
            </w:pPr>
            <w:r>
              <w:rPr>
                <w:rFonts w:asciiTheme="minorHAnsi" w:hAnsiTheme="minorHAnsi" w:cs="Arial"/>
              </w:rPr>
              <w:t>Danielle Dodge</w:t>
            </w:r>
          </w:p>
        </w:tc>
      </w:tr>
      <w:tr w:rsidR="00103831" w:rsidRPr="004C5FE3" w14:paraId="4C15ACFF" w14:textId="77777777" w:rsidTr="47C85E35">
        <w:trPr>
          <w:cantSplit/>
          <w:trHeight w:val="290"/>
        </w:trPr>
        <w:tc>
          <w:tcPr>
            <w:tcW w:w="1720" w:type="dxa"/>
            <w:tcMar>
              <w:top w:w="0" w:type="dxa"/>
              <w:left w:w="0" w:type="dxa"/>
              <w:bottom w:w="0" w:type="dxa"/>
              <w:right w:w="0" w:type="dxa"/>
            </w:tcMar>
          </w:tcPr>
          <w:p w14:paraId="7CE19EE5"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14:paraId="7699B6CB"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14:paraId="0206707A" w14:textId="77777777"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14:paraId="1E231696" w14:textId="77777777" w:rsidTr="47C85E35">
        <w:trPr>
          <w:cantSplit/>
          <w:trHeight w:val="290"/>
        </w:trPr>
        <w:tc>
          <w:tcPr>
            <w:tcW w:w="1720" w:type="dxa"/>
            <w:tcMar>
              <w:top w:w="0" w:type="dxa"/>
              <w:left w:w="0" w:type="dxa"/>
              <w:bottom w:w="0" w:type="dxa"/>
              <w:right w:w="0" w:type="dxa"/>
            </w:tcMar>
          </w:tcPr>
          <w:p w14:paraId="769A80B6"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14:paraId="2048C14D"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14:paraId="222C7221" w14:textId="77777777"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14:paraId="1E3CBBE8" w14:textId="77777777" w:rsidTr="47C85E35">
        <w:trPr>
          <w:cantSplit/>
          <w:trHeight w:val="290"/>
        </w:trPr>
        <w:tc>
          <w:tcPr>
            <w:tcW w:w="1720" w:type="dxa"/>
            <w:tcMar>
              <w:top w:w="0" w:type="dxa"/>
              <w:left w:w="0" w:type="dxa"/>
              <w:bottom w:w="0" w:type="dxa"/>
              <w:right w:w="0" w:type="dxa"/>
            </w:tcMar>
          </w:tcPr>
          <w:p w14:paraId="43262D9E"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14:paraId="2AB0D7EC"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14:paraId="5D584430" w14:textId="77777777"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14:paraId="4AFC2D0F" w14:textId="77777777" w:rsidTr="47C85E35">
        <w:trPr>
          <w:cantSplit/>
          <w:trHeight w:val="290"/>
        </w:trPr>
        <w:tc>
          <w:tcPr>
            <w:tcW w:w="1720" w:type="dxa"/>
            <w:tcMar>
              <w:top w:w="0" w:type="dxa"/>
              <w:left w:w="0" w:type="dxa"/>
              <w:bottom w:w="0" w:type="dxa"/>
              <w:right w:w="0" w:type="dxa"/>
            </w:tcMar>
          </w:tcPr>
          <w:p w14:paraId="1B017E49"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14:paraId="2356898B" w14:textId="77777777"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14:paraId="49E756DD" w14:textId="77777777" w:rsidR="00103831" w:rsidRPr="004C5FE3" w:rsidRDefault="00103831" w:rsidP="0052350C">
            <w:pPr>
              <w:tabs>
                <w:tab w:val="left" w:pos="594"/>
              </w:tabs>
              <w:spacing w:before="0" w:after="60"/>
              <w:ind w:left="144" w:right="144"/>
              <w:rPr>
                <w:rFonts w:asciiTheme="minorHAnsi" w:hAnsiTheme="minorHAnsi" w:cs="Arial"/>
                <w:szCs w:val="20"/>
              </w:rPr>
            </w:pPr>
          </w:p>
        </w:tc>
      </w:tr>
    </w:tbl>
    <w:p w14:paraId="47596AF2" w14:textId="77777777" w:rsidR="00103831" w:rsidRDefault="00103831" w:rsidP="49F72061">
      <w:pPr>
        <w:pStyle w:val="FreeFormA"/>
        <w:rPr>
          <w:rFonts w:asciiTheme="minorHAnsi" w:eastAsiaTheme="minorEastAsia" w:hAnsiTheme="minorHAnsi" w:cstheme="minorBidi"/>
          <w:color w:val="auto"/>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000" w:firstRow="0" w:lastRow="0" w:firstColumn="0" w:lastColumn="0" w:noHBand="0" w:noVBand="0"/>
      </w:tblPr>
      <w:tblGrid>
        <w:gridCol w:w="1720"/>
        <w:gridCol w:w="3870"/>
        <w:gridCol w:w="3870"/>
        <w:gridCol w:w="1255"/>
      </w:tblGrid>
      <w:tr w:rsidR="00103831" w:rsidRPr="004C5FE3" w14:paraId="64B161B0" w14:textId="77777777" w:rsidTr="3DB4F839">
        <w:trPr>
          <w:cantSplit/>
          <w:trHeight w:val="350"/>
          <w:tblHeader/>
        </w:trPr>
        <w:tc>
          <w:tcPr>
            <w:tcW w:w="10715" w:type="dxa"/>
            <w:gridSpan w:val="4"/>
            <w:shd w:val="clear" w:color="auto" w:fill="3366FF"/>
            <w:tcMar>
              <w:top w:w="0" w:type="dxa"/>
              <w:left w:w="0" w:type="dxa"/>
              <w:bottom w:w="0" w:type="dxa"/>
              <w:right w:w="0" w:type="dxa"/>
            </w:tcMar>
          </w:tcPr>
          <w:p w14:paraId="4C689F3A" w14:textId="77777777" w:rsidR="00103831" w:rsidRPr="004C5FE3" w:rsidRDefault="19B8ACF3" w:rsidP="19B8ACF3">
            <w:pPr>
              <w:pStyle w:val="TitleA"/>
              <w:keepNext/>
              <w:spacing w:after="60"/>
              <w:rPr>
                <w:rFonts w:asciiTheme="majorHAnsi" w:eastAsiaTheme="majorEastAsia" w:hAnsiTheme="majorHAnsi" w:cstheme="majorBidi"/>
                <w:color w:val="FDFFFD"/>
                <w:sz w:val="20"/>
              </w:rPr>
            </w:pPr>
            <w:r w:rsidRPr="19B8ACF3">
              <w:rPr>
                <w:rFonts w:asciiTheme="majorHAnsi" w:eastAsiaTheme="majorEastAsia" w:hAnsiTheme="majorHAnsi" w:cstheme="majorBidi"/>
                <w:smallCaps/>
                <w:color w:val="FDFFFD"/>
                <w:sz w:val="20"/>
              </w:rPr>
              <w:t xml:space="preserve">Volunteer </w:t>
            </w:r>
            <w:r w:rsidR="00B72A1B">
              <w:rPr>
                <w:rFonts w:asciiTheme="majorHAnsi" w:eastAsiaTheme="majorEastAsia" w:hAnsiTheme="majorHAnsi" w:cstheme="majorBidi"/>
                <w:smallCaps/>
                <w:color w:val="FDFFFD"/>
                <w:sz w:val="20"/>
              </w:rPr>
              <w:t>Needs</w:t>
            </w:r>
            <w:r w:rsidRPr="19B8ACF3">
              <w:rPr>
                <w:rFonts w:asciiTheme="majorHAnsi" w:eastAsiaTheme="majorEastAsia" w:hAnsiTheme="majorHAnsi" w:cstheme="majorBidi"/>
                <w:smallCaps/>
                <w:color w:val="FDFFFD"/>
                <w:sz w:val="20"/>
              </w:rPr>
              <w:t xml:space="preserve"> </w:t>
            </w:r>
            <w:r w:rsidRPr="19B8ACF3">
              <w:rPr>
                <w:rFonts w:asciiTheme="majorHAnsi" w:eastAsiaTheme="majorEastAsia" w:hAnsiTheme="majorHAnsi" w:cstheme="majorBidi"/>
                <w:i/>
                <w:iCs/>
                <w:smallCaps/>
                <w:color w:val="FDFFFD"/>
                <w:sz w:val="16"/>
                <w:szCs w:val="16"/>
              </w:rPr>
              <w:t>(complete before Board meeting)</w:t>
            </w:r>
          </w:p>
        </w:tc>
      </w:tr>
      <w:tr w:rsidR="00C97A84" w:rsidRPr="004C5FE3" w14:paraId="118B3104" w14:textId="77777777" w:rsidTr="3DB4F839">
        <w:trPr>
          <w:cantSplit/>
          <w:trHeight w:val="290"/>
          <w:tblHeader/>
        </w:trPr>
        <w:tc>
          <w:tcPr>
            <w:tcW w:w="1720" w:type="dxa"/>
            <w:shd w:val="clear" w:color="auto" w:fill="C6D9F1" w:themeFill="text2" w:themeFillTint="33"/>
            <w:tcMar>
              <w:top w:w="0" w:type="dxa"/>
              <w:left w:w="0" w:type="dxa"/>
              <w:bottom w:w="0" w:type="dxa"/>
              <w:right w:w="0" w:type="dxa"/>
            </w:tcMar>
          </w:tcPr>
          <w:p w14:paraId="03FD932E" w14:textId="77777777"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ice President</w:t>
            </w:r>
          </w:p>
        </w:tc>
        <w:tc>
          <w:tcPr>
            <w:tcW w:w="3870" w:type="dxa"/>
            <w:shd w:val="clear" w:color="auto" w:fill="C6D9F1" w:themeFill="text2" w:themeFillTint="33"/>
          </w:tcPr>
          <w:p w14:paraId="3203F0F4" w14:textId="77777777"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Committee</w:t>
            </w:r>
          </w:p>
        </w:tc>
        <w:tc>
          <w:tcPr>
            <w:tcW w:w="3870" w:type="dxa"/>
            <w:shd w:val="clear" w:color="auto" w:fill="C6D9F1" w:themeFill="text2" w:themeFillTint="33"/>
          </w:tcPr>
          <w:p w14:paraId="5C3F7EAE" w14:textId="77777777"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olunteer Role</w:t>
            </w:r>
          </w:p>
        </w:tc>
        <w:tc>
          <w:tcPr>
            <w:tcW w:w="1255" w:type="dxa"/>
            <w:shd w:val="clear" w:color="auto" w:fill="C6D9F1" w:themeFill="text2" w:themeFillTint="33"/>
          </w:tcPr>
          <w:p w14:paraId="0AEBC257" w14:textId="77777777"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RMS ID</w:t>
            </w:r>
          </w:p>
        </w:tc>
      </w:tr>
      <w:tr w:rsidR="00C97A84" w:rsidRPr="004C5FE3" w14:paraId="349C3F7D" w14:textId="77777777" w:rsidTr="3DB4F839">
        <w:trPr>
          <w:cantSplit/>
          <w:trHeight w:val="290"/>
        </w:trPr>
        <w:tc>
          <w:tcPr>
            <w:tcW w:w="1720" w:type="dxa"/>
            <w:tcMar>
              <w:top w:w="0" w:type="dxa"/>
              <w:left w:w="0" w:type="dxa"/>
              <w:bottom w:w="0" w:type="dxa"/>
              <w:right w:w="0" w:type="dxa"/>
            </w:tcMar>
          </w:tcPr>
          <w:p w14:paraId="23E41CC7" w14:textId="1C7B3B4F" w:rsidR="00C97A84" w:rsidRPr="004C5FE3" w:rsidRDefault="00C97A84" w:rsidP="550C75B2">
            <w:pPr>
              <w:tabs>
                <w:tab w:val="left" w:pos="594"/>
              </w:tabs>
              <w:spacing w:before="0" w:after="60"/>
              <w:ind w:left="144" w:right="144"/>
              <w:rPr>
                <w:rFonts w:asciiTheme="minorHAnsi" w:hAnsiTheme="minorHAnsi" w:cs="Arial"/>
              </w:rPr>
            </w:pPr>
          </w:p>
        </w:tc>
        <w:tc>
          <w:tcPr>
            <w:tcW w:w="3870" w:type="dxa"/>
          </w:tcPr>
          <w:p w14:paraId="0130CC39" w14:textId="237A0E17" w:rsidR="00C97A84" w:rsidRPr="004C5FE3" w:rsidRDefault="00C97A84" w:rsidP="550C75B2">
            <w:pPr>
              <w:tabs>
                <w:tab w:val="left" w:pos="594"/>
              </w:tabs>
              <w:spacing w:before="0" w:after="60"/>
              <w:ind w:left="144" w:right="144"/>
              <w:rPr>
                <w:rFonts w:asciiTheme="minorHAnsi" w:hAnsiTheme="minorHAnsi" w:cs="Arial"/>
              </w:rPr>
            </w:pPr>
          </w:p>
        </w:tc>
        <w:tc>
          <w:tcPr>
            <w:tcW w:w="3870" w:type="dxa"/>
            <w:shd w:val="clear" w:color="auto" w:fill="FFFFFF" w:themeFill="background1"/>
          </w:tcPr>
          <w:p w14:paraId="48175696" w14:textId="77777777" w:rsidR="00C97A84" w:rsidRPr="004C5FE3" w:rsidRDefault="00C97A84" w:rsidP="47C85E35">
            <w:pPr>
              <w:tabs>
                <w:tab w:val="left" w:pos="594"/>
              </w:tabs>
              <w:spacing w:before="0" w:after="60"/>
              <w:ind w:right="144"/>
              <w:rPr>
                <w:rFonts w:asciiTheme="minorHAnsi" w:hAnsiTheme="minorHAnsi" w:cs="Arial"/>
              </w:rPr>
            </w:pPr>
          </w:p>
        </w:tc>
        <w:tc>
          <w:tcPr>
            <w:tcW w:w="1255" w:type="dxa"/>
            <w:shd w:val="clear" w:color="auto" w:fill="FFFFFF" w:themeFill="background1"/>
          </w:tcPr>
          <w:p w14:paraId="426194F4" w14:textId="77777777"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14:paraId="495CA4A3" w14:textId="77777777" w:rsidTr="3DB4F839">
        <w:trPr>
          <w:cantSplit/>
          <w:trHeight w:val="290"/>
        </w:trPr>
        <w:tc>
          <w:tcPr>
            <w:tcW w:w="1720" w:type="dxa"/>
            <w:tcMar>
              <w:top w:w="0" w:type="dxa"/>
              <w:left w:w="0" w:type="dxa"/>
              <w:bottom w:w="0" w:type="dxa"/>
              <w:right w:w="0" w:type="dxa"/>
            </w:tcMar>
          </w:tcPr>
          <w:p w14:paraId="693C78FF" w14:textId="76C0E2E0" w:rsidR="00C97A84" w:rsidRPr="004C5FE3" w:rsidRDefault="00C97A84" w:rsidP="3DB4F839">
            <w:pPr>
              <w:tabs>
                <w:tab w:val="left" w:pos="594"/>
              </w:tabs>
              <w:spacing w:before="0" w:after="60"/>
              <w:ind w:left="144" w:right="144"/>
              <w:rPr>
                <w:rFonts w:asciiTheme="minorHAnsi" w:hAnsiTheme="minorHAnsi" w:cs="Arial"/>
              </w:rPr>
            </w:pPr>
          </w:p>
        </w:tc>
        <w:tc>
          <w:tcPr>
            <w:tcW w:w="3870" w:type="dxa"/>
          </w:tcPr>
          <w:p w14:paraId="4FFABFA1" w14:textId="3E9F0CF5" w:rsidR="00C97A84" w:rsidRPr="004C5FE3" w:rsidRDefault="00C97A84" w:rsidP="3DB4F839">
            <w:pPr>
              <w:tabs>
                <w:tab w:val="left" w:pos="594"/>
              </w:tabs>
              <w:spacing w:before="0" w:after="60"/>
              <w:ind w:left="144" w:right="144"/>
              <w:rPr>
                <w:rFonts w:asciiTheme="minorHAnsi" w:hAnsiTheme="minorHAnsi" w:cs="Arial"/>
              </w:rPr>
            </w:pPr>
          </w:p>
        </w:tc>
        <w:tc>
          <w:tcPr>
            <w:tcW w:w="3870" w:type="dxa"/>
            <w:shd w:val="clear" w:color="auto" w:fill="FFFFFF" w:themeFill="background1"/>
          </w:tcPr>
          <w:p w14:paraId="61965A07" w14:textId="77777777" w:rsidR="00C97A84" w:rsidRPr="004C5FE3" w:rsidRDefault="00C97A84" w:rsidP="47C85E35">
            <w:pPr>
              <w:tabs>
                <w:tab w:val="left" w:pos="594"/>
              </w:tabs>
              <w:spacing w:before="0" w:after="60"/>
              <w:ind w:right="144"/>
              <w:rPr>
                <w:rFonts w:asciiTheme="minorHAnsi" w:hAnsiTheme="minorHAnsi" w:cs="Arial"/>
              </w:rPr>
            </w:pPr>
          </w:p>
        </w:tc>
        <w:tc>
          <w:tcPr>
            <w:tcW w:w="1255" w:type="dxa"/>
            <w:shd w:val="clear" w:color="auto" w:fill="FFFFFF" w:themeFill="background1"/>
          </w:tcPr>
          <w:p w14:paraId="6008B6E0" w14:textId="77777777"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14:paraId="7CD380F9" w14:textId="77777777" w:rsidTr="3DB4F839">
        <w:trPr>
          <w:cantSplit/>
          <w:trHeight w:val="290"/>
        </w:trPr>
        <w:tc>
          <w:tcPr>
            <w:tcW w:w="1720" w:type="dxa"/>
            <w:tcMar>
              <w:top w:w="0" w:type="dxa"/>
              <w:left w:w="0" w:type="dxa"/>
              <w:bottom w:w="0" w:type="dxa"/>
              <w:right w:w="0" w:type="dxa"/>
            </w:tcMar>
          </w:tcPr>
          <w:p w14:paraId="0224E553" w14:textId="77777777" w:rsidR="00C97A84" w:rsidRPr="004C5FE3" w:rsidRDefault="00C97A84" w:rsidP="47C85E35">
            <w:pPr>
              <w:tabs>
                <w:tab w:val="left" w:pos="594"/>
              </w:tabs>
              <w:spacing w:before="0" w:after="60"/>
              <w:ind w:left="144" w:right="144"/>
              <w:rPr>
                <w:rFonts w:asciiTheme="minorHAnsi" w:hAnsiTheme="minorHAnsi" w:cs="Arial"/>
              </w:rPr>
            </w:pPr>
          </w:p>
        </w:tc>
        <w:tc>
          <w:tcPr>
            <w:tcW w:w="3870" w:type="dxa"/>
          </w:tcPr>
          <w:p w14:paraId="5C7E480A" w14:textId="77777777" w:rsidR="00C97A84" w:rsidRPr="004C5FE3" w:rsidRDefault="00C97A84" w:rsidP="47C85E35">
            <w:pPr>
              <w:tabs>
                <w:tab w:val="left" w:pos="594"/>
              </w:tabs>
              <w:spacing w:before="0" w:after="60"/>
              <w:ind w:left="144" w:right="144"/>
              <w:rPr>
                <w:rFonts w:asciiTheme="minorHAnsi" w:hAnsiTheme="minorHAnsi" w:cs="Arial"/>
              </w:rPr>
            </w:pPr>
          </w:p>
        </w:tc>
        <w:tc>
          <w:tcPr>
            <w:tcW w:w="3870" w:type="dxa"/>
            <w:shd w:val="clear" w:color="auto" w:fill="FFFFFF" w:themeFill="background1"/>
          </w:tcPr>
          <w:p w14:paraId="739E8BE3" w14:textId="77777777" w:rsidR="00C97A84" w:rsidRPr="004C5FE3" w:rsidRDefault="00C97A84" w:rsidP="47C85E35">
            <w:pPr>
              <w:tabs>
                <w:tab w:val="left" w:pos="594"/>
              </w:tabs>
              <w:spacing w:before="0" w:after="60"/>
              <w:ind w:right="144"/>
              <w:rPr>
                <w:rFonts w:asciiTheme="minorHAnsi" w:hAnsiTheme="minorHAnsi" w:cs="Arial"/>
              </w:rPr>
            </w:pPr>
          </w:p>
        </w:tc>
        <w:tc>
          <w:tcPr>
            <w:tcW w:w="1255" w:type="dxa"/>
            <w:shd w:val="clear" w:color="auto" w:fill="FFFFFF" w:themeFill="background1"/>
          </w:tcPr>
          <w:p w14:paraId="246975A8" w14:textId="77777777"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14:paraId="3F631778" w14:textId="77777777" w:rsidTr="3DB4F839">
        <w:trPr>
          <w:cantSplit/>
          <w:trHeight w:val="290"/>
        </w:trPr>
        <w:tc>
          <w:tcPr>
            <w:tcW w:w="1720" w:type="dxa"/>
            <w:tcMar>
              <w:top w:w="0" w:type="dxa"/>
              <w:left w:w="0" w:type="dxa"/>
              <w:bottom w:w="0" w:type="dxa"/>
              <w:right w:w="0" w:type="dxa"/>
            </w:tcMar>
          </w:tcPr>
          <w:p w14:paraId="5907D395" w14:textId="77777777" w:rsidR="00C97A84" w:rsidRPr="004C5FE3" w:rsidRDefault="00C97A84" w:rsidP="47C85E35">
            <w:pPr>
              <w:tabs>
                <w:tab w:val="left" w:pos="594"/>
              </w:tabs>
              <w:spacing w:before="0" w:after="60"/>
              <w:ind w:left="144" w:right="144"/>
              <w:rPr>
                <w:rFonts w:asciiTheme="minorHAnsi" w:hAnsiTheme="minorHAnsi" w:cs="Arial"/>
              </w:rPr>
            </w:pPr>
          </w:p>
        </w:tc>
        <w:tc>
          <w:tcPr>
            <w:tcW w:w="3870" w:type="dxa"/>
          </w:tcPr>
          <w:p w14:paraId="1C4CD02D" w14:textId="77777777" w:rsidR="00C97A84" w:rsidRPr="004C5FE3" w:rsidRDefault="00C97A84" w:rsidP="47C85E35">
            <w:pPr>
              <w:tabs>
                <w:tab w:val="left" w:pos="594"/>
              </w:tabs>
              <w:spacing w:before="0" w:after="60"/>
              <w:ind w:left="144" w:right="144"/>
              <w:rPr>
                <w:rFonts w:asciiTheme="minorHAnsi" w:hAnsiTheme="minorHAnsi" w:cs="Arial"/>
              </w:rPr>
            </w:pPr>
          </w:p>
        </w:tc>
        <w:tc>
          <w:tcPr>
            <w:tcW w:w="3870" w:type="dxa"/>
            <w:shd w:val="clear" w:color="auto" w:fill="FFFFFF" w:themeFill="background1"/>
          </w:tcPr>
          <w:p w14:paraId="49DB080B" w14:textId="77777777" w:rsidR="00C97A84" w:rsidRPr="004C5FE3" w:rsidRDefault="00C97A84" w:rsidP="47C85E35">
            <w:pPr>
              <w:tabs>
                <w:tab w:val="left" w:pos="594"/>
              </w:tabs>
              <w:spacing w:before="0" w:after="60"/>
              <w:ind w:right="144"/>
              <w:rPr>
                <w:rFonts w:asciiTheme="minorHAnsi" w:hAnsiTheme="minorHAnsi" w:cs="Arial"/>
              </w:rPr>
            </w:pPr>
          </w:p>
        </w:tc>
        <w:tc>
          <w:tcPr>
            <w:tcW w:w="1255" w:type="dxa"/>
            <w:shd w:val="clear" w:color="auto" w:fill="FFFFFF" w:themeFill="background1"/>
          </w:tcPr>
          <w:p w14:paraId="72D06296" w14:textId="77777777"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14:paraId="090C8156" w14:textId="77777777" w:rsidTr="3DB4F839">
        <w:trPr>
          <w:cantSplit/>
          <w:trHeight w:val="290"/>
        </w:trPr>
        <w:tc>
          <w:tcPr>
            <w:tcW w:w="1720" w:type="dxa"/>
            <w:tcMar>
              <w:top w:w="0" w:type="dxa"/>
              <w:left w:w="0" w:type="dxa"/>
              <w:bottom w:w="0" w:type="dxa"/>
              <w:right w:w="0" w:type="dxa"/>
            </w:tcMar>
          </w:tcPr>
          <w:p w14:paraId="57881D8D" w14:textId="77777777" w:rsidR="00C97A84" w:rsidRPr="004C5FE3" w:rsidRDefault="00C97A84" w:rsidP="47C85E35">
            <w:pPr>
              <w:tabs>
                <w:tab w:val="left" w:pos="594"/>
              </w:tabs>
              <w:spacing w:before="0" w:after="60"/>
              <w:ind w:left="144" w:right="144"/>
              <w:rPr>
                <w:rFonts w:asciiTheme="minorHAnsi" w:hAnsiTheme="minorHAnsi" w:cs="Arial"/>
              </w:rPr>
            </w:pPr>
          </w:p>
        </w:tc>
        <w:tc>
          <w:tcPr>
            <w:tcW w:w="3870" w:type="dxa"/>
          </w:tcPr>
          <w:p w14:paraId="1BE28497" w14:textId="77777777" w:rsidR="00C97A84" w:rsidRPr="004C5FE3" w:rsidRDefault="00C97A84" w:rsidP="47C85E35">
            <w:pPr>
              <w:tabs>
                <w:tab w:val="left" w:pos="594"/>
              </w:tabs>
              <w:spacing w:before="0" w:after="60"/>
              <w:ind w:left="144" w:right="144"/>
              <w:rPr>
                <w:rFonts w:asciiTheme="minorHAnsi" w:hAnsiTheme="minorHAnsi" w:cs="Arial"/>
              </w:rPr>
            </w:pPr>
          </w:p>
        </w:tc>
        <w:tc>
          <w:tcPr>
            <w:tcW w:w="3870" w:type="dxa"/>
            <w:shd w:val="clear" w:color="auto" w:fill="FFFFFF" w:themeFill="background1"/>
          </w:tcPr>
          <w:p w14:paraId="5C054A94" w14:textId="77777777" w:rsidR="00C97A84" w:rsidRPr="004C5FE3" w:rsidRDefault="00C97A84" w:rsidP="47C85E35">
            <w:pPr>
              <w:tabs>
                <w:tab w:val="left" w:pos="594"/>
              </w:tabs>
              <w:spacing w:before="0" w:after="60"/>
              <w:ind w:right="144"/>
              <w:rPr>
                <w:rFonts w:asciiTheme="minorHAnsi" w:hAnsiTheme="minorHAnsi" w:cs="Arial"/>
              </w:rPr>
            </w:pPr>
          </w:p>
        </w:tc>
        <w:tc>
          <w:tcPr>
            <w:tcW w:w="1255" w:type="dxa"/>
            <w:shd w:val="clear" w:color="auto" w:fill="FFFFFF" w:themeFill="background1"/>
          </w:tcPr>
          <w:p w14:paraId="520AF2AC" w14:textId="77777777" w:rsidR="00C97A84" w:rsidRPr="004C5FE3" w:rsidRDefault="00C97A84" w:rsidP="0052350C">
            <w:pPr>
              <w:tabs>
                <w:tab w:val="left" w:pos="594"/>
              </w:tabs>
              <w:spacing w:before="0" w:after="60"/>
              <w:ind w:left="144" w:right="144"/>
              <w:rPr>
                <w:rFonts w:asciiTheme="minorHAnsi" w:hAnsiTheme="minorHAnsi" w:cs="Arial"/>
                <w:szCs w:val="20"/>
              </w:rPr>
            </w:pPr>
          </w:p>
        </w:tc>
      </w:tr>
      <w:tr w:rsidR="47C85E35" w14:paraId="1B079B13" w14:textId="77777777" w:rsidTr="3DB4F839">
        <w:trPr>
          <w:cantSplit/>
          <w:trHeight w:val="290"/>
        </w:trPr>
        <w:tc>
          <w:tcPr>
            <w:tcW w:w="1720" w:type="dxa"/>
            <w:tcMar>
              <w:top w:w="0" w:type="dxa"/>
              <w:left w:w="0" w:type="dxa"/>
              <w:bottom w:w="0" w:type="dxa"/>
              <w:right w:w="0" w:type="dxa"/>
            </w:tcMar>
          </w:tcPr>
          <w:p w14:paraId="3FCA7358" w14:textId="77777777" w:rsidR="47C85E35" w:rsidRDefault="47C85E35" w:rsidP="47C85E35">
            <w:pPr>
              <w:rPr>
                <w:rFonts w:asciiTheme="minorHAnsi" w:hAnsiTheme="minorHAnsi" w:cs="Arial"/>
              </w:rPr>
            </w:pPr>
          </w:p>
        </w:tc>
        <w:tc>
          <w:tcPr>
            <w:tcW w:w="3870" w:type="dxa"/>
          </w:tcPr>
          <w:p w14:paraId="54B7CC29" w14:textId="77777777" w:rsidR="47C85E35" w:rsidRDefault="47C85E35" w:rsidP="47C85E35">
            <w:pPr>
              <w:rPr>
                <w:rFonts w:asciiTheme="minorHAnsi" w:hAnsiTheme="minorHAnsi" w:cs="Arial"/>
              </w:rPr>
            </w:pPr>
          </w:p>
        </w:tc>
        <w:tc>
          <w:tcPr>
            <w:tcW w:w="3870" w:type="dxa"/>
            <w:shd w:val="clear" w:color="auto" w:fill="FFFFFF" w:themeFill="background1"/>
          </w:tcPr>
          <w:p w14:paraId="2A202EE4" w14:textId="77777777" w:rsidR="47C85E35" w:rsidRDefault="47C85E35" w:rsidP="47C85E35">
            <w:pPr>
              <w:rPr>
                <w:rFonts w:asciiTheme="minorHAnsi" w:hAnsiTheme="minorHAnsi" w:cs="Arial"/>
              </w:rPr>
            </w:pPr>
          </w:p>
        </w:tc>
        <w:tc>
          <w:tcPr>
            <w:tcW w:w="1255" w:type="dxa"/>
            <w:shd w:val="clear" w:color="auto" w:fill="FFFFFF" w:themeFill="background1"/>
          </w:tcPr>
          <w:p w14:paraId="2FB3AD2E" w14:textId="77777777" w:rsidR="47C85E35" w:rsidRDefault="47C85E35" w:rsidP="47C85E35">
            <w:pPr>
              <w:rPr>
                <w:rFonts w:asciiTheme="minorHAnsi" w:hAnsiTheme="minorHAnsi" w:cs="Arial"/>
              </w:rPr>
            </w:pPr>
          </w:p>
        </w:tc>
      </w:tr>
    </w:tbl>
    <w:p w14:paraId="0DD4E7D2" w14:textId="77777777" w:rsidR="00103831" w:rsidRDefault="00103831" w:rsidP="47C85E35">
      <w:pPr>
        <w:pStyle w:val="FreeFormA"/>
        <w:rPr>
          <w:rFonts w:asciiTheme="minorHAnsi" w:eastAsiaTheme="minorEastAsia" w:hAnsiTheme="minorHAnsi" w:cstheme="minorBidi"/>
          <w:color w:val="auto"/>
        </w:rPr>
      </w:pPr>
    </w:p>
    <w:p w14:paraId="3BCE1471" w14:textId="77777777" w:rsidR="47C85E35" w:rsidRDefault="47C85E35" w:rsidP="47C85E35">
      <w:pPr>
        <w:pStyle w:val="FreeFormA"/>
        <w:rPr>
          <w:rFonts w:asciiTheme="minorHAnsi" w:eastAsiaTheme="minorEastAsia" w:hAnsiTheme="minorHAnsi" w:cstheme="minorBidi"/>
          <w:color w:val="auto"/>
        </w:rPr>
      </w:pPr>
    </w:p>
    <w:sectPr w:rsidR="47C85E35" w:rsidSect="00A30F6A">
      <w:footerReference w:type="even" r:id="rId9"/>
      <w:footerReference w:type="default" r:id="rId10"/>
      <w:pgSz w:w="12240" w:h="15840"/>
      <w:pgMar w:top="720" w:right="1152" w:bottom="1440" w:left="1152" w:header="576"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D11D1" w14:textId="77777777" w:rsidR="006F3789" w:rsidRDefault="006F3789">
      <w:pPr>
        <w:spacing w:before="0"/>
      </w:pPr>
      <w:r>
        <w:separator/>
      </w:r>
    </w:p>
  </w:endnote>
  <w:endnote w:type="continuationSeparator" w:id="0">
    <w:p w14:paraId="2F775463" w14:textId="77777777" w:rsidR="006F3789" w:rsidRDefault="006F378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Bold">
    <w:panose1 w:val="00000000000000000000"/>
    <w:charset w:val="00"/>
    <w:family w:val="roman"/>
    <w:notTrueType/>
    <w:pitch w:val="default"/>
    <w:sig w:usb0="00000003" w:usb1="00000000" w:usb2="00000000" w:usb3="00000000" w:csb0="00000001" w:csb1="00000000"/>
  </w:font>
  <w:font w:name="Tahoma Bold">
    <w:altName w:val="Tahoma"/>
    <w:panose1 w:val="020B0804030504040204"/>
    <w:charset w:val="00"/>
    <w:family w:val="auto"/>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59C70" w14:textId="77777777" w:rsidR="00A57FFE" w:rsidRDefault="00A57FFE" w:rsidP="59AD8951">
    <w:pPr>
      <w:pStyle w:val="Footer1"/>
      <w:widowControl/>
      <w:tabs>
        <w:tab w:val="clear" w:pos="4320"/>
        <w:tab w:val="clear" w:pos="8640"/>
        <w:tab w:val="center" w:pos="6120"/>
        <w:tab w:val="right" w:pos="9916"/>
      </w:tabs>
      <w:rPr>
        <w:rFonts w:ascii="Times New Roman" w:hAnsi="Times New Roman"/>
        <w:color w:val="auto"/>
      </w:rPr>
    </w:pPr>
    <w:r>
      <w:t xml:space="preserve"> PMI CVC Board </w:t>
    </w:r>
    <w:r>
      <w:tab/>
      <w:t>Minutes</w:t>
    </w:r>
    <w:r>
      <w:tab/>
      <w:t>page</w:t>
    </w:r>
    <w:r w:rsidRPr="59AD8951">
      <w:t xml:space="preserve"> </w:t>
    </w:r>
    <w:r w:rsidR="00D12DD4" w:rsidRPr="36D1CC0B">
      <w:rPr>
        <w:rStyle w:val="PageNumber1"/>
        <w:noProof/>
      </w:rPr>
      <w:fldChar w:fldCharType="begin"/>
    </w:r>
    <w:r>
      <w:rPr>
        <w:rStyle w:val="PageNumber1"/>
      </w:rPr>
      <w:instrText xml:space="preserve"> PAGE </w:instrText>
    </w:r>
    <w:r w:rsidR="00D12DD4" w:rsidRPr="36D1CC0B">
      <w:rPr>
        <w:rStyle w:val="PageNumber1"/>
      </w:rPr>
      <w:fldChar w:fldCharType="separate"/>
    </w:r>
    <w:r>
      <w:rPr>
        <w:rStyle w:val="PageNumber1"/>
        <w:noProof/>
      </w:rPr>
      <w:t>2</w:t>
    </w:r>
    <w:r w:rsidR="00D12DD4" w:rsidRPr="36D1CC0B">
      <w:rPr>
        <w:rStyle w:val="PageNumber1"/>
        <w:noProof/>
      </w:rPr>
      <w:fldChar w:fldCharType="end"/>
    </w:r>
    <w:r>
      <w:rPr>
        <w:rStyle w:val="PageNumber1"/>
      </w:rPr>
      <w:t xml:space="preserve"> of </w:t>
    </w:r>
    <w:r w:rsidR="00D12DD4" w:rsidRPr="36D1CC0B">
      <w:rPr>
        <w:rStyle w:val="PageNumber1"/>
        <w:noProof/>
      </w:rPr>
      <w:fldChar w:fldCharType="begin"/>
    </w:r>
    <w:r>
      <w:rPr>
        <w:rStyle w:val="PageNumber1"/>
      </w:rPr>
      <w:instrText xml:space="preserve"> NUMPAGES </w:instrText>
    </w:r>
    <w:r w:rsidR="00D12DD4" w:rsidRPr="36D1CC0B">
      <w:rPr>
        <w:rStyle w:val="PageNumber1"/>
      </w:rPr>
      <w:fldChar w:fldCharType="separate"/>
    </w:r>
    <w:r w:rsidR="004B450D">
      <w:rPr>
        <w:rStyle w:val="PageNumber1"/>
        <w:noProof/>
      </w:rPr>
      <w:t>4</w:t>
    </w:r>
    <w:r w:rsidR="00D12DD4" w:rsidRPr="36D1CC0B">
      <w:rPr>
        <w:rStyle w:val="PageNumber1"/>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146DB" w14:textId="77777777" w:rsidR="00A57FFE" w:rsidRPr="0046566D" w:rsidRDefault="00A57FFE" w:rsidP="59AD8951">
    <w:pPr>
      <w:pStyle w:val="Footer1"/>
      <w:widowControl/>
      <w:tabs>
        <w:tab w:val="clear" w:pos="4320"/>
        <w:tab w:val="clear" w:pos="8640"/>
        <w:tab w:val="center" w:pos="6120"/>
        <w:tab w:val="right" w:pos="9916"/>
      </w:tabs>
      <w:rPr>
        <w:rFonts w:ascii="Times New Roman" w:hAnsi="Times New Roman"/>
        <w:color w:val="auto"/>
        <w:sz w:val="18"/>
        <w:szCs w:val="18"/>
      </w:rPr>
    </w:pPr>
    <w:r w:rsidRPr="338833FE">
      <w:rPr>
        <w:rFonts w:asciiTheme="minorHAnsi" w:eastAsiaTheme="minorEastAsia" w:hAnsiTheme="minorHAnsi" w:cstheme="minorBidi"/>
      </w:rPr>
      <w:t xml:space="preserve">Board </w:t>
    </w:r>
    <w:r w:rsidRPr="0046566D">
      <w:rPr>
        <w:rFonts w:asciiTheme="minorHAnsi" w:hAnsiTheme="minorHAnsi"/>
        <w:noProof/>
      </w:rPr>
      <w:drawing>
        <wp:anchor distT="0" distB="0" distL="114300" distR="114300" simplePos="0" relativeHeight="251658240" behindDoc="1" locked="0" layoutInCell="1" allowOverlap="1" wp14:anchorId="11FDC3D2" wp14:editId="4F4E1725">
          <wp:simplePos x="0" y="0"/>
          <wp:positionH relativeFrom="column">
            <wp:posOffset>0</wp:posOffset>
          </wp:positionH>
          <wp:positionV relativeFrom="paragraph">
            <wp:posOffset>-168910</wp:posOffset>
          </wp:positionV>
          <wp:extent cx="822960" cy="22860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2960" cy="228600"/>
                  </a:xfrm>
                  <a:prstGeom prst="rect">
                    <a:avLst/>
                  </a:prstGeom>
                  <a:solidFill>
                    <a:srgbClr val="0066FF"/>
                  </a:solidFill>
                  <a:ln w="9525">
                    <a:noFill/>
                    <a:miter lim="800000"/>
                    <a:headEnd/>
                    <a:tailEnd/>
                  </a:ln>
                </pic:spPr>
              </pic:pic>
            </a:graphicData>
          </a:graphic>
        </wp:anchor>
      </w:drawing>
    </w:r>
    <w:r>
      <w:tab/>
    </w:r>
    <w:r w:rsidRPr="338833FE">
      <w:rPr>
        <w:rFonts w:asciiTheme="minorHAnsi" w:eastAsiaTheme="minorEastAsia" w:hAnsiTheme="minorHAnsi" w:cstheme="minorBidi"/>
      </w:rPr>
      <w:t>Meeting</w:t>
    </w:r>
    <w:r>
      <w:tab/>
    </w:r>
    <w:r w:rsidRPr="338833FE">
      <w:rPr>
        <w:rFonts w:asciiTheme="minorHAnsi" w:eastAsiaTheme="minorEastAsia" w:hAnsiTheme="minorHAnsi" w:cstheme="minorBidi"/>
        <w:sz w:val="18"/>
        <w:szCs w:val="18"/>
      </w:rPr>
      <w:t xml:space="preserve">page </w:t>
    </w:r>
    <w:r w:rsidR="00D12DD4" w:rsidRPr="7466F25E">
      <w:rPr>
        <w:rStyle w:val="PageNumber1"/>
        <w:rFonts w:asciiTheme="minorHAnsi" w:eastAsiaTheme="minorEastAsia" w:hAnsiTheme="minorHAnsi" w:cstheme="minorBidi"/>
        <w:b/>
        <w:bCs/>
        <w:noProof/>
      </w:rPr>
      <w:fldChar w:fldCharType="begin"/>
    </w:r>
    <w:r w:rsidRPr="0046566D">
      <w:rPr>
        <w:rStyle w:val="PageNumber1"/>
        <w:rFonts w:asciiTheme="minorHAnsi" w:hAnsiTheme="minorHAnsi"/>
        <w:b/>
      </w:rPr>
      <w:instrText xml:space="preserve"> PAGE </w:instrText>
    </w:r>
    <w:r w:rsidR="00D12DD4" w:rsidRPr="7466F25E">
      <w:rPr>
        <w:rStyle w:val="PageNumber1"/>
        <w:rFonts w:asciiTheme="minorHAnsi" w:hAnsiTheme="minorHAnsi"/>
        <w:b/>
      </w:rPr>
      <w:fldChar w:fldCharType="separate"/>
    </w:r>
    <w:r w:rsidR="006E170E">
      <w:rPr>
        <w:rStyle w:val="PageNumber1"/>
        <w:rFonts w:asciiTheme="minorHAnsi" w:hAnsiTheme="minorHAnsi"/>
        <w:b/>
        <w:noProof/>
      </w:rPr>
      <w:t>1</w:t>
    </w:r>
    <w:r w:rsidR="00D12DD4" w:rsidRPr="7466F25E">
      <w:rPr>
        <w:rStyle w:val="PageNumber1"/>
        <w:rFonts w:asciiTheme="minorHAnsi" w:eastAsiaTheme="minorEastAsia" w:hAnsiTheme="minorHAnsi" w:cstheme="minorBidi"/>
        <w:b/>
        <w:bCs/>
        <w:noProof/>
      </w:rPr>
      <w:fldChar w:fldCharType="end"/>
    </w:r>
    <w:r w:rsidRPr="338833FE">
      <w:rPr>
        <w:rStyle w:val="PageNumber1"/>
        <w:rFonts w:asciiTheme="minorHAnsi" w:eastAsiaTheme="minorEastAsia" w:hAnsiTheme="minorHAnsi" w:cstheme="minorBidi"/>
        <w:b/>
        <w:bCs/>
        <w:sz w:val="18"/>
        <w:szCs w:val="18"/>
      </w:rPr>
      <w:t xml:space="preserve"> </w:t>
    </w:r>
    <w:r w:rsidRPr="338833FE">
      <w:rPr>
        <w:rStyle w:val="PageNumber1"/>
        <w:rFonts w:asciiTheme="minorHAnsi" w:eastAsiaTheme="minorEastAsia" w:hAnsiTheme="minorHAnsi" w:cstheme="minorBidi"/>
        <w:sz w:val="18"/>
        <w:szCs w:val="18"/>
      </w:rPr>
      <w:t xml:space="preserve">of </w:t>
    </w:r>
    <w:r w:rsidR="00D12DD4" w:rsidRPr="7466F25E">
      <w:rPr>
        <w:rStyle w:val="PageNumber1"/>
        <w:rFonts w:asciiTheme="minorHAnsi" w:eastAsiaTheme="minorEastAsia" w:hAnsiTheme="minorHAnsi" w:cstheme="minorBidi"/>
        <w:noProof/>
        <w:sz w:val="18"/>
        <w:szCs w:val="18"/>
      </w:rPr>
      <w:fldChar w:fldCharType="begin"/>
    </w:r>
    <w:r w:rsidRPr="0046566D">
      <w:rPr>
        <w:rStyle w:val="PageNumber1"/>
        <w:rFonts w:asciiTheme="minorHAnsi" w:hAnsiTheme="minorHAnsi"/>
        <w:sz w:val="18"/>
      </w:rPr>
      <w:instrText xml:space="preserve"> NUMPAGES </w:instrText>
    </w:r>
    <w:r w:rsidR="00D12DD4" w:rsidRPr="7466F25E">
      <w:rPr>
        <w:rStyle w:val="PageNumber1"/>
        <w:rFonts w:asciiTheme="minorHAnsi" w:hAnsiTheme="minorHAnsi"/>
        <w:sz w:val="18"/>
      </w:rPr>
      <w:fldChar w:fldCharType="separate"/>
    </w:r>
    <w:r w:rsidR="006E170E">
      <w:rPr>
        <w:rStyle w:val="PageNumber1"/>
        <w:rFonts w:asciiTheme="minorHAnsi" w:hAnsiTheme="minorHAnsi"/>
        <w:noProof/>
        <w:sz w:val="18"/>
      </w:rPr>
      <w:t>4</w:t>
    </w:r>
    <w:r w:rsidR="00D12DD4" w:rsidRPr="7466F25E">
      <w:rPr>
        <w:rStyle w:val="PageNumber1"/>
        <w:rFonts w:asciiTheme="minorHAnsi" w:eastAsiaTheme="minorEastAsia" w:hAnsiTheme="minorHAnsi" w:cstheme="min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475F7" w14:textId="77777777" w:rsidR="006F3789" w:rsidRDefault="006F3789">
      <w:pPr>
        <w:spacing w:before="0"/>
      </w:pPr>
      <w:r>
        <w:separator/>
      </w:r>
    </w:p>
  </w:footnote>
  <w:footnote w:type="continuationSeparator" w:id="0">
    <w:p w14:paraId="3C797A65" w14:textId="77777777" w:rsidR="006F3789" w:rsidRDefault="006F3789">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E199D"/>
    <w:multiLevelType w:val="hybridMultilevel"/>
    <w:tmpl w:val="91B095CA"/>
    <w:lvl w:ilvl="0" w:tplc="6F32481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47374"/>
    <w:multiLevelType w:val="hybridMultilevel"/>
    <w:tmpl w:val="07129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51D9"/>
    <w:multiLevelType w:val="hybridMultilevel"/>
    <w:tmpl w:val="1CFE8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14295"/>
    <w:multiLevelType w:val="hybridMultilevel"/>
    <w:tmpl w:val="0BFC2894"/>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 w15:restartNumberingAfterBreak="0">
    <w:nsid w:val="0E061EDF"/>
    <w:multiLevelType w:val="hybridMultilevel"/>
    <w:tmpl w:val="092C5CEE"/>
    <w:lvl w:ilvl="0" w:tplc="04090011">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12184FCD"/>
    <w:multiLevelType w:val="hybridMultilevel"/>
    <w:tmpl w:val="EFD8B990"/>
    <w:lvl w:ilvl="0" w:tplc="4C887C0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9384C"/>
    <w:multiLevelType w:val="hybridMultilevel"/>
    <w:tmpl w:val="547EC922"/>
    <w:lvl w:ilvl="0" w:tplc="8D3CA3E6">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9126BB6"/>
    <w:multiLevelType w:val="hybridMultilevel"/>
    <w:tmpl w:val="77905C1A"/>
    <w:lvl w:ilvl="0" w:tplc="BBAA0250">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B0500"/>
    <w:multiLevelType w:val="hybridMultilevel"/>
    <w:tmpl w:val="FA809730"/>
    <w:lvl w:ilvl="0" w:tplc="8A7E85A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753F7"/>
    <w:multiLevelType w:val="hybridMultilevel"/>
    <w:tmpl w:val="ED2C3D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EA6E7A"/>
    <w:multiLevelType w:val="hybridMultilevel"/>
    <w:tmpl w:val="1E4E0C3E"/>
    <w:lvl w:ilvl="0" w:tplc="B9184948">
      <w:start w:val="1"/>
      <w:numFmt w:val="upp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A122510"/>
    <w:multiLevelType w:val="hybridMultilevel"/>
    <w:tmpl w:val="DFA0A9FC"/>
    <w:lvl w:ilvl="0" w:tplc="E612C6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AA6B44"/>
    <w:multiLevelType w:val="multilevel"/>
    <w:tmpl w:val="A83EBE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A34C24"/>
    <w:multiLevelType w:val="hybridMultilevel"/>
    <w:tmpl w:val="A72A83A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D04E2F"/>
    <w:multiLevelType w:val="hybridMultilevel"/>
    <w:tmpl w:val="FD0EC0B2"/>
    <w:lvl w:ilvl="0" w:tplc="8D3CA3E6">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49103EEA"/>
    <w:multiLevelType w:val="hybridMultilevel"/>
    <w:tmpl w:val="CF743AE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991596"/>
    <w:multiLevelType w:val="hybridMultilevel"/>
    <w:tmpl w:val="1248A0B2"/>
    <w:lvl w:ilvl="0" w:tplc="424E126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7" w15:restartNumberingAfterBreak="0">
    <w:nsid w:val="4CD966BC"/>
    <w:multiLevelType w:val="hybridMultilevel"/>
    <w:tmpl w:val="547EC922"/>
    <w:lvl w:ilvl="0" w:tplc="8D3CA3E6">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4D283E21"/>
    <w:multiLevelType w:val="hybridMultilevel"/>
    <w:tmpl w:val="7E9244CE"/>
    <w:lvl w:ilvl="0" w:tplc="FA0E85AC">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9506B"/>
    <w:multiLevelType w:val="hybridMultilevel"/>
    <w:tmpl w:val="D8829CE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3C03652"/>
    <w:multiLevelType w:val="hybridMultilevel"/>
    <w:tmpl w:val="1CFE8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024F9A"/>
    <w:multiLevelType w:val="hybridMultilevel"/>
    <w:tmpl w:val="369A1C0A"/>
    <w:lvl w:ilvl="0" w:tplc="FFFFFFFF">
      <w:start w:val="1"/>
      <w:numFmt w:val="decimal"/>
      <w:lvlText w:val="%1)"/>
      <w:lvlJc w:val="left"/>
      <w:pPr>
        <w:ind w:left="86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E0FC5"/>
    <w:multiLevelType w:val="hybridMultilevel"/>
    <w:tmpl w:val="9DEE5F40"/>
    <w:lvl w:ilvl="0" w:tplc="FFFFFFFF">
      <w:start w:val="1"/>
      <w:numFmt w:val="decimal"/>
      <w:pStyle w:val="ListParagraph"/>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E2B2A"/>
    <w:multiLevelType w:val="multilevel"/>
    <w:tmpl w:val="4CF6E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7C004A"/>
    <w:multiLevelType w:val="hybridMultilevel"/>
    <w:tmpl w:val="6FF0BA8E"/>
    <w:lvl w:ilvl="0" w:tplc="65E8FD2E">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25" w15:restartNumberingAfterBreak="0">
    <w:nsid w:val="5B6747F5"/>
    <w:multiLevelType w:val="hybridMultilevel"/>
    <w:tmpl w:val="E118FFDA"/>
    <w:lvl w:ilvl="0" w:tplc="843EAE0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949E8"/>
    <w:multiLevelType w:val="hybridMultilevel"/>
    <w:tmpl w:val="021647FA"/>
    <w:lvl w:ilvl="0" w:tplc="B6D462AC">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FA4D30"/>
    <w:multiLevelType w:val="hybridMultilevel"/>
    <w:tmpl w:val="18A24740"/>
    <w:lvl w:ilvl="0" w:tplc="23A60B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57770"/>
    <w:multiLevelType w:val="hybridMultilevel"/>
    <w:tmpl w:val="8E8AD038"/>
    <w:lvl w:ilvl="0" w:tplc="8D3CA3E6">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9" w15:restartNumberingAfterBreak="0">
    <w:nsid w:val="6FF67E31"/>
    <w:multiLevelType w:val="hybridMultilevel"/>
    <w:tmpl w:val="C57CE1BA"/>
    <w:lvl w:ilvl="0" w:tplc="04090011">
      <w:start w:val="1"/>
      <w:numFmt w:val="decimal"/>
      <w:lvlText w:val="%1)"/>
      <w:lvlJc w:val="left"/>
      <w:pPr>
        <w:ind w:left="324" w:hanging="360"/>
      </w:pPr>
    </w:lvl>
    <w:lvl w:ilvl="1" w:tplc="04090019" w:tentative="1">
      <w:start w:val="1"/>
      <w:numFmt w:val="lowerLetter"/>
      <w:lvlText w:val="%2."/>
      <w:lvlJc w:val="left"/>
      <w:pPr>
        <w:ind w:left="1044" w:hanging="360"/>
      </w:pPr>
    </w:lvl>
    <w:lvl w:ilvl="2" w:tplc="0409001B" w:tentative="1">
      <w:start w:val="1"/>
      <w:numFmt w:val="lowerRoman"/>
      <w:lvlText w:val="%3."/>
      <w:lvlJc w:val="right"/>
      <w:pPr>
        <w:ind w:left="1764" w:hanging="180"/>
      </w:pPr>
    </w:lvl>
    <w:lvl w:ilvl="3" w:tplc="0409000F" w:tentative="1">
      <w:start w:val="1"/>
      <w:numFmt w:val="decimal"/>
      <w:lvlText w:val="%4."/>
      <w:lvlJc w:val="left"/>
      <w:pPr>
        <w:ind w:left="2484" w:hanging="360"/>
      </w:pPr>
    </w:lvl>
    <w:lvl w:ilvl="4" w:tplc="04090019" w:tentative="1">
      <w:start w:val="1"/>
      <w:numFmt w:val="lowerLetter"/>
      <w:lvlText w:val="%5."/>
      <w:lvlJc w:val="left"/>
      <w:pPr>
        <w:ind w:left="3204" w:hanging="360"/>
      </w:pPr>
    </w:lvl>
    <w:lvl w:ilvl="5" w:tplc="0409001B" w:tentative="1">
      <w:start w:val="1"/>
      <w:numFmt w:val="lowerRoman"/>
      <w:lvlText w:val="%6."/>
      <w:lvlJc w:val="right"/>
      <w:pPr>
        <w:ind w:left="3924" w:hanging="180"/>
      </w:pPr>
    </w:lvl>
    <w:lvl w:ilvl="6" w:tplc="0409000F" w:tentative="1">
      <w:start w:val="1"/>
      <w:numFmt w:val="decimal"/>
      <w:lvlText w:val="%7."/>
      <w:lvlJc w:val="left"/>
      <w:pPr>
        <w:ind w:left="4644" w:hanging="360"/>
      </w:pPr>
    </w:lvl>
    <w:lvl w:ilvl="7" w:tplc="04090019" w:tentative="1">
      <w:start w:val="1"/>
      <w:numFmt w:val="lowerLetter"/>
      <w:lvlText w:val="%8."/>
      <w:lvlJc w:val="left"/>
      <w:pPr>
        <w:ind w:left="5364" w:hanging="360"/>
      </w:pPr>
    </w:lvl>
    <w:lvl w:ilvl="8" w:tplc="0409001B" w:tentative="1">
      <w:start w:val="1"/>
      <w:numFmt w:val="lowerRoman"/>
      <w:lvlText w:val="%9."/>
      <w:lvlJc w:val="right"/>
      <w:pPr>
        <w:ind w:left="6084" w:hanging="180"/>
      </w:pPr>
    </w:lvl>
  </w:abstractNum>
  <w:abstractNum w:abstractNumId="30" w15:restartNumberingAfterBreak="0">
    <w:nsid w:val="733C0738"/>
    <w:multiLevelType w:val="hybridMultilevel"/>
    <w:tmpl w:val="D190F63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C31E5E"/>
    <w:multiLevelType w:val="hybridMultilevel"/>
    <w:tmpl w:val="5E4017CE"/>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7"/>
  </w:num>
  <w:num w:numId="2">
    <w:abstractNumId w:val="26"/>
  </w:num>
  <w:num w:numId="3">
    <w:abstractNumId w:val="22"/>
  </w:num>
  <w:num w:numId="4">
    <w:abstractNumId w:val="10"/>
  </w:num>
  <w:num w:numId="5">
    <w:abstractNumId w:val="4"/>
  </w:num>
  <w:num w:numId="6">
    <w:abstractNumId w:val="29"/>
  </w:num>
  <w:num w:numId="7">
    <w:abstractNumId w:val="3"/>
  </w:num>
  <w:num w:numId="8">
    <w:abstractNumId w:val="31"/>
  </w:num>
  <w:num w:numId="9">
    <w:abstractNumId w:val="18"/>
  </w:num>
  <w:num w:numId="10">
    <w:abstractNumId w:val="19"/>
  </w:num>
  <w:num w:numId="11">
    <w:abstractNumId w:val="21"/>
  </w:num>
  <w:num w:numId="12">
    <w:abstractNumId w:val="14"/>
  </w:num>
  <w:num w:numId="13">
    <w:abstractNumId w:val="15"/>
  </w:num>
  <w:num w:numId="14">
    <w:abstractNumId w:val="2"/>
  </w:num>
  <w:num w:numId="15">
    <w:abstractNumId w:val="16"/>
  </w:num>
  <w:num w:numId="16">
    <w:abstractNumId w:val="24"/>
  </w:num>
  <w:num w:numId="17">
    <w:abstractNumId w:val="25"/>
  </w:num>
  <w:num w:numId="18">
    <w:abstractNumId w:val="5"/>
  </w:num>
  <w:num w:numId="19">
    <w:abstractNumId w:val="8"/>
  </w:num>
  <w:num w:numId="20">
    <w:abstractNumId w:val="0"/>
  </w:num>
  <w:num w:numId="21">
    <w:abstractNumId w:val="27"/>
  </w:num>
  <w:num w:numId="22">
    <w:abstractNumId w:val="20"/>
  </w:num>
  <w:num w:numId="23">
    <w:abstractNumId w:val="17"/>
  </w:num>
  <w:num w:numId="24">
    <w:abstractNumId w:val="6"/>
  </w:num>
  <w:num w:numId="25">
    <w:abstractNumId w:val="28"/>
  </w:num>
  <w:num w:numId="26">
    <w:abstractNumId w:val="30"/>
  </w:num>
  <w:num w:numId="27">
    <w:abstractNumId w:val="1"/>
  </w:num>
  <w:num w:numId="28">
    <w:abstractNumId w:val="13"/>
  </w:num>
  <w:num w:numId="29">
    <w:abstractNumId w:val="11"/>
  </w:num>
  <w:num w:numId="30">
    <w:abstractNumId w:val="9"/>
  </w:num>
  <w:num w:numId="31">
    <w:abstractNumId w:val="12"/>
  </w:num>
  <w:num w:numId="32">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1MAJiEzNTQwNzUyUdpeDU4uLM/DyQAqNaAArjYvUsAAAA"/>
  </w:docVars>
  <w:rsids>
    <w:rsidRoot w:val="00B83430"/>
    <w:rsid w:val="000004E1"/>
    <w:rsid w:val="000007E9"/>
    <w:rsid w:val="0000080C"/>
    <w:rsid w:val="0000097F"/>
    <w:rsid w:val="00000FE1"/>
    <w:rsid w:val="0000232F"/>
    <w:rsid w:val="00002F49"/>
    <w:rsid w:val="00003EE0"/>
    <w:rsid w:val="000050B2"/>
    <w:rsid w:val="00006743"/>
    <w:rsid w:val="000077AB"/>
    <w:rsid w:val="00007811"/>
    <w:rsid w:val="00012E1E"/>
    <w:rsid w:val="000139FE"/>
    <w:rsid w:val="00013D34"/>
    <w:rsid w:val="00013E63"/>
    <w:rsid w:val="000148A0"/>
    <w:rsid w:val="00015384"/>
    <w:rsid w:val="0001546C"/>
    <w:rsid w:val="0001593E"/>
    <w:rsid w:val="00016973"/>
    <w:rsid w:val="0001742E"/>
    <w:rsid w:val="00020CF8"/>
    <w:rsid w:val="0002167A"/>
    <w:rsid w:val="0002293A"/>
    <w:rsid w:val="00025134"/>
    <w:rsid w:val="00025185"/>
    <w:rsid w:val="00025F2C"/>
    <w:rsid w:val="0002624B"/>
    <w:rsid w:val="000263F5"/>
    <w:rsid w:val="00026BF8"/>
    <w:rsid w:val="0002764A"/>
    <w:rsid w:val="000277BD"/>
    <w:rsid w:val="00030B93"/>
    <w:rsid w:val="00031393"/>
    <w:rsid w:val="00031E0D"/>
    <w:rsid w:val="00032051"/>
    <w:rsid w:val="00034A85"/>
    <w:rsid w:val="000355CA"/>
    <w:rsid w:val="00035A6E"/>
    <w:rsid w:val="00036268"/>
    <w:rsid w:val="00037470"/>
    <w:rsid w:val="00037B13"/>
    <w:rsid w:val="00041C9B"/>
    <w:rsid w:val="0004281F"/>
    <w:rsid w:val="000435EE"/>
    <w:rsid w:val="00044F51"/>
    <w:rsid w:val="000455B0"/>
    <w:rsid w:val="00045D78"/>
    <w:rsid w:val="00045E91"/>
    <w:rsid w:val="000478CD"/>
    <w:rsid w:val="000542FC"/>
    <w:rsid w:val="00054B9C"/>
    <w:rsid w:val="000555C9"/>
    <w:rsid w:val="00055A59"/>
    <w:rsid w:val="0005623A"/>
    <w:rsid w:val="0005642B"/>
    <w:rsid w:val="00057A38"/>
    <w:rsid w:val="00057B9F"/>
    <w:rsid w:val="0006053F"/>
    <w:rsid w:val="000612F6"/>
    <w:rsid w:val="00061494"/>
    <w:rsid w:val="00062DC3"/>
    <w:rsid w:val="00063712"/>
    <w:rsid w:val="000637FC"/>
    <w:rsid w:val="00064E7D"/>
    <w:rsid w:val="00065D87"/>
    <w:rsid w:val="00067C04"/>
    <w:rsid w:val="0007104B"/>
    <w:rsid w:val="000733E9"/>
    <w:rsid w:val="00073609"/>
    <w:rsid w:val="000753F3"/>
    <w:rsid w:val="000756D0"/>
    <w:rsid w:val="00080EF8"/>
    <w:rsid w:val="00081073"/>
    <w:rsid w:val="00081109"/>
    <w:rsid w:val="00085AB5"/>
    <w:rsid w:val="00086029"/>
    <w:rsid w:val="000878B6"/>
    <w:rsid w:val="00087EC7"/>
    <w:rsid w:val="000918C8"/>
    <w:rsid w:val="00092976"/>
    <w:rsid w:val="00093733"/>
    <w:rsid w:val="00093FAD"/>
    <w:rsid w:val="00095288"/>
    <w:rsid w:val="0009541E"/>
    <w:rsid w:val="00096AA3"/>
    <w:rsid w:val="0009781A"/>
    <w:rsid w:val="000A03F9"/>
    <w:rsid w:val="000A1661"/>
    <w:rsid w:val="000A3C21"/>
    <w:rsid w:val="000A49EA"/>
    <w:rsid w:val="000A69D5"/>
    <w:rsid w:val="000A7B27"/>
    <w:rsid w:val="000B4C45"/>
    <w:rsid w:val="000B606A"/>
    <w:rsid w:val="000B7392"/>
    <w:rsid w:val="000B7589"/>
    <w:rsid w:val="000C0081"/>
    <w:rsid w:val="000C1ECC"/>
    <w:rsid w:val="000C3431"/>
    <w:rsid w:val="000C36F0"/>
    <w:rsid w:val="000C4C0C"/>
    <w:rsid w:val="000C6501"/>
    <w:rsid w:val="000C6512"/>
    <w:rsid w:val="000D1DB7"/>
    <w:rsid w:val="000D271A"/>
    <w:rsid w:val="000D2A53"/>
    <w:rsid w:val="000D2CAF"/>
    <w:rsid w:val="000D6FF4"/>
    <w:rsid w:val="000E0B28"/>
    <w:rsid w:val="000E0C14"/>
    <w:rsid w:val="000E0D52"/>
    <w:rsid w:val="000E0F97"/>
    <w:rsid w:val="000E227D"/>
    <w:rsid w:val="000E453E"/>
    <w:rsid w:val="000E5920"/>
    <w:rsid w:val="000E5DD7"/>
    <w:rsid w:val="000E61F1"/>
    <w:rsid w:val="000F00D8"/>
    <w:rsid w:val="000F05F5"/>
    <w:rsid w:val="000F39EA"/>
    <w:rsid w:val="001000A4"/>
    <w:rsid w:val="001001FE"/>
    <w:rsid w:val="00100322"/>
    <w:rsid w:val="0010048A"/>
    <w:rsid w:val="001006A7"/>
    <w:rsid w:val="0010196E"/>
    <w:rsid w:val="00103831"/>
    <w:rsid w:val="0010577A"/>
    <w:rsid w:val="001063AC"/>
    <w:rsid w:val="001063D0"/>
    <w:rsid w:val="001066F0"/>
    <w:rsid w:val="00106C36"/>
    <w:rsid w:val="00106F33"/>
    <w:rsid w:val="0011065F"/>
    <w:rsid w:val="00111A29"/>
    <w:rsid w:val="00112A50"/>
    <w:rsid w:val="00114B7B"/>
    <w:rsid w:val="0011674D"/>
    <w:rsid w:val="0012059C"/>
    <w:rsid w:val="00120AE1"/>
    <w:rsid w:val="001233A0"/>
    <w:rsid w:val="00123907"/>
    <w:rsid w:val="00123C58"/>
    <w:rsid w:val="00124BC3"/>
    <w:rsid w:val="00124D3F"/>
    <w:rsid w:val="0012602E"/>
    <w:rsid w:val="00130563"/>
    <w:rsid w:val="001307F2"/>
    <w:rsid w:val="00135746"/>
    <w:rsid w:val="00141999"/>
    <w:rsid w:val="0014272F"/>
    <w:rsid w:val="0014295A"/>
    <w:rsid w:val="00142BDE"/>
    <w:rsid w:val="00143A18"/>
    <w:rsid w:val="001448FD"/>
    <w:rsid w:val="001449C6"/>
    <w:rsid w:val="00144A7D"/>
    <w:rsid w:val="00144C54"/>
    <w:rsid w:val="00145867"/>
    <w:rsid w:val="0014799B"/>
    <w:rsid w:val="00150B97"/>
    <w:rsid w:val="00151302"/>
    <w:rsid w:val="00152B9B"/>
    <w:rsid w:val="001549B4"/>
    <w:rsid w:val="00155010"/>
    <w:rsid w:val="001556F0"/>
    <w:rsid w:val="0015771F"/>
    <w:rsid w:val="001606BD"/>
    <w:rsid w:val="00160DBD"/>
    <w:rsid w:val="0016173D"/>
    <w:rsid w:val="00161B94"/>
    <w:rsid w:val="00161C25"/>
    <w:rsid w:val="00162D8B"/>
    <w:rsid w:val="001632F6"/>
    <w:rsid w:val="0016364B"/>
    <w:rsid w:val="001636B1"/>
    <w:rsid w:val="001640AE"/>
    <w:rsid w:val="00165733"/>
    <w:rsid w:val="00166001"/>
    <w:rsid w:val="00166635"/>
    <w:rsid w:val="0016771F"/>
    <w:rsid w:val="00170C7F"/>
    <w:rsid w:val="00171A76"/>
    <w:rsid w:val="00172E7F"/>
    <w:rsid w:val="001737DE"/>
    <w:rsid w:val="00174873"/>
    <w:rsid w:val="001749D2"/>
    <w:rsid w:val="001767B0"/>
    <w:rsid w:val="0017680F"/>
    <w:rsid w:val="00177E7B"/>
    <w:rsid w:val="00180026"/>
    <w:rsid w:val="00180D66"/>
    <w:rsid w:val="0018102B"/>
    <w:rsid w:val="001810B1"/>
    <w:rsid w:val="0018252E"/>
    <w:rsid w:val="00184EE4"/>
    <w:rsid w:val="00190BDC"/>
    <w:rsid w:val="00191D0B"/>
    <w:rsid w:val="001935F3"/>
    <w:rsid w:val="00197657"/>
    <w:rsid w:val="0019791C"/>
    <w:rsid w:val="001A0BCC"/>
    <w:rsid w:val="001A1E6E"/>
    <w:rsid w:val="001A3584"/>
    <w:rsid w:val="001A42E4"/>
    <w:rsid w:val="001A5BBB"/>
    <w:rsid w:val="001A62CD"/>
    <w:rsid w:val="001B1F16"/>
    <w:rsid w:val="001B303F"/>
    <w:rsid w:val="001B3269"/>
    <w:rsid w:val="001B3FA9"/>
    <w:rsid w:val="001B4047"/>
    <w:rsid w:val="001B5852"/>
    <w:rsid w:val="001B6C53"/>
    <w:rsid w:val="001C14AC"/>
    <w:rsid w:val="001C1B52"/>
    <w:rsid w:val="001C28DC"/>
    <w:rsid w:val="001C3A2A"/>
    <w:rsid w:val="001C3F18"/>
    <w:rsid w:val="001C46F2"/>
    <w:rsid w:val="001C6093"/>
    <w:rsid w:val="001C6386"/>
    <w:rsid w:val="001C6D23"/>
    <w:rsid w:val="001D093E"/>
    <w:rsid w:val="001D0B45"/>
    <w:rsid w:val="001D0BA5"/>
    <w:rsid w:val="001D3436"/>
    <w:rsid w:val="001D4E60"/>
    <w:rsid w:val="001D7A64"/>
    <w:rsid w:val="001D7E64"/>
    <w:rsid w:val="001E1CAE"/>
    <w:rsid w:val="001E3647"/>
    <w:rsid w:val="001E36BA"/>
    <w:rsid w:val="001E3994"/>
    <w:rsid w:val="001E4BA1"/>
    <w:rsid w:val="001E5021"/>
    <w:rsid w:val="001E56D6"/>
    <w:rsid w:val="001E5758"/>
    <w:rsid w:val="001E64CC"/>
    <w:rsid w:val="001E75C3"/>
    <w:rsid w:val="001F019F"/>
    <w:rsid w:val="001F128E"/>
    <w:rsid w:val="001F26C6"/>
    <w:rsid w:val="001F2FAA"/>
    <w:rsid w:val="001F3116"/>
    <w:rsid w:val="001F3195"/>
    <w:rsid w:val="002016FB"/>
    <w:rsid w:val="00201C82"/>
    <w:rsid w:val="002023FD"/>
    <w:rsid w:val="0020276B"/>
    <w:rsid w:val="00206810"/>
    <w:rsid w:val="00211630"/>
    <w:rsid w:val="00212059"/>
    <w:rsid w:val="002144F2"/>
    <w:rsid w:val="0021548B"/>
    <w:rsid w:val="00215844"/>
    <w:rsid w:val="00216DAE"/>
    <w:rsid w:val="00216F0B"/>
    <w:rsid w:val="00217D45"/>
    <w:rsid w:val="00220822"/>
    <w:rsid w:val="00220DED"/>
    <w:rsid w:val="00221D54"/>
    <w:rsid w:val="00222273"/>
    <w:rsid w:val="002223DE"/>
    <w:rsid w:val="00222C53"/>
    <w:rsid w:val="00224AF3"/>
    <w:rsid w:val="00224D9D"/>
    <w:rsid w:val="00225006"/>
    <w:rsid w:val="00225127"/>
    <w:rsid w:val="00226C68"/>
    <w:rsid w:val="002273DB"/>
    <w:rsid w:val="002306FC"/>
    <w:rsid w:val="00230EB8"/>
    <w:rsid w:val="002315C7"/>
    <w:rsid w:val="002359C5"/>
    <w:rsid w:val="00236E2C"/>
    <w:rsid w:val="0023753A"/>
    <w:rsid w:val="00241607"/>
    <w:rsid w:val="002416C0"/>
    <w:rsid w:val="00242637"/>
    <w:rsid w:val="0024289B"/>
    <w:rsid w:val="00242981"/>
    <w:rsid w:val="00243361"/>
    <w:rsid w:val="00243385"/>
    <w:rsid w:val="0024374D"/>
    <w:rsid w:val="00244050"/>
    <w:rsid w:val="002440F2"/>
    <w:rsid w:val="00244E0A"/>
    <w:rsid w:val="00247113"/>
    <w:rsid w:val="002471E4"/>
    <w:rsid w:val="002478CC"/>
    <w:rsid w:val="00247D90"/>
    <w:rsid w:val="00251F33"/>
    <w:rsid w:val="00252793"/>
    <w:rsid w:val="00252E4F"/>
    <w:rsid w:val="00252F3B"/>
    <w:rsid w:val="00256335"/>
    <w:rsid w:val="00261F0F"/>
    <w:rsid w:val="00263151"/>
    <w:rsid w:val="002652EE"/>
    <w:rsid w:val="00265B18"/>
    <w:rsid w:val="00266334"/>
    <w:rsid w:val="0026703A"/>
    <w:rsid w:val="00270EA5"/>
    <w:rsid w:val="00271671"/>
    <w:rsid w:val="002719E1"/>
    <w:rsid w:val="0027262B"/>
    <w:rsid w:val="00272A06"/>
    <w:rsid w:val="0027453B"/>
    <w:rsid w:val="00274880"/>
    <w:rsid w:val="00276F9B"/>
    <w:rsid w:val="002779F2"/>
    <w:rsid w:val="002817B7"/>
    <w:rsid w:val="002827A9"/>
    <w:rsid w:val="002834E3"/>
    <w:rsid w:val="00283E77"/>
    <w:rsid w:val="0028551B"/>
    <w:rsid w:val="0028561F"/>
    <w:rsid w:val="00290503"/>
    <w:rsid w:val="002928DF"/>
    <w:rsid w:val="00292A3E"/>
    <w:rsid w:val="002932C1"/>
    <w:rsid w:val="00293C76"/>
    <w:rsid w:val="00294844"/>
    <w:rsid w:val="00296004"/>
    <w:rsid w:val="00296092"/>
    <w:rsid w:val="002962AB"/>
    <w:rsid w:val="002976FE"/>
    <w:rsid w:val="0029775C"/>
    <w:rsid w:val="002A0814"/>
    <w:rsid w:val="002A140C"/>
    <w:rsid w:val="002A1671"/>
    <w:rsid w:val="002A1AE6"/>
    <w:rsid w:val="002A2786"/>
    <w:rsid w:val="002A3144"/>
    <w:rsid w:val="002A37CA"/>
    <w:rsid w:val="002A4445"/>
    <w:rsid w:val="002A4CCF"/>
    <w:rsid w:val="002A5888"/>
    <w:rsid w:val="002A6429"/>
    <w:rsid w:val="002A7146"/>
    <w:rsid w:val="002A7C25"/>
    <w:rsid w:val="002B134F"/>
    <w:rsid w:val="002B248E"/>
    <w:rsid w:val="002B31CB"/>
    <w:rsid w:val="002B4F06"/>
    <w:rsid w:val="002B6517"/>
    <w:rsid w:val="002B6851"/>
    <w:rsid w:val="002B7ACA"/>
    <w:rsid w:val="002C1CA3"/>
    <w:rsid w:val="002C252C"/>
    <w:rsid w:val="002C2DD1"/>
    <w:rsid w:val="002C5A03"/>
    <w:rsid w:val="002D008D"/>
    <w:rsid w:val="002D1A1C"/>
    <w:rsid w:val="002D4835"/>
    <w:rsid w:val="002D574B"/>
    <w:rsid w:val="002D6B3A"/>
    <w:rsid w:val="002D6C04"/>
    <w:rsid w:val="002D6F88"/>
    <w:rsid w:val="002D7057"/>
    <w:rsid w:val="002E11F5"/>
    <w:rsid w:val="002E338C"/>
    <w:rsid w:val="002E6D15"/>
    <w:rsid w:val="002F3140"/>
    <w:rsid w:val="002F48BD"/>
    <w:rsid w:val="002F4AC7"/>
    <w:rsid w:val="002F4B9B"/>
    <w:rsid w:val="002F51EE"/>
    <w:rsid w:val="002F5BAD"/>
    <w:rsid w:val="002F6F26"/>
    <w:rsid w:val="002F7567"/>
    <w:rsid w:val="002F760E"/>
    <w:rsid w:val="002F793C"/>
    <w:rsid w:val="002F798A"/>
    <w:rsid w:val="00300ECF"/>
    <w:rsid w:val="00301B94"/>
    <w:rsid w:val="00302439"/>
    <w:rsid w:val="0030264E"/>
    <w:rsid w:val="0030349C"/>
    <w:rsid w:val="00305976"/>
    <w:rsid w:val="00305ABA"/>
    <w:rsid w:val="00307573"/>
    <w:rsid w:val="003075C8"/>
    <w:rsid w:val="003076E3"/>
    <w:rsid w:val="00307ED4"/>
    <w:rsid w:val="0031009A"/>
    <w:rsid w:val="00310D72"/>
    <w:rsid w:val="00313A6D"/>
    <w:rsid w:val="00314622"/>
    <w:rsid w:val="00314E55"/>
    <w:rsid w:val="003164A0"/>
    <w:rsid w:val="00320A0F"/>
    <w:rsid w:val="003210D0"/>
    <w:rsid w:val="00325863"/>
    <w:rsid w:val="00327923"/>
    <w:rsid w:val="00331D6A"/>
    <w:rsid w:val="00332A91"/>
    <w:rsid w:val="00332D3B"/>
    <w:rsid w:val="00333143"/>
    <w:rsid w:val="0033461B"/>
    <w:rsid w:val="00334804"/>
    <w:rsid w:val="003352B1"/>
    <w:rsid w:val="003373E1"/>
    <w:rsid w:val="00337726"/>
    <w:rsid w:val="00337837"/>
    <w:rsid w:val="00340BD9"/>
    <w:rsid w:val="0034374E"/>
    <w:rsid w:val="003445D6"/>
    <w:rsid w:val="003451A7"/>
    <w:rsid w:val="00345862"/>
    <w:rsid w:val="00347A9E"/>
    <w:rsid w:val="00347D1F"/>
    <w:rsid w:val="00352EA6"/>
    <w:rsid w:val="003538C7"/>
    <w:rsid w:val="0035522E"/>
    <w:rsid w:val="00364E91"/>
    <w:rsid w:val="003661BE"/>
    <w:rsid w:val="003671DE"/>
    <w:rsid w:val="0036788E"/>
    <w:rsid w:val="00367CB1"/>
    <w:rsid w:val="00370C4E"/>
    <w:rsid w:val="003734B2"/>
    <w:rsid w:val="00373D08"/>
    <w:rsid w:val="00375E8F"/>
    <w:rsid w:val="00376366"/>
    <w:rsid w:val="00376919"/>
    <w:rsid w:val="0037695D"/>
    <w:rsid w:val="00377116"/>
    <w:rsid w:val="003774B8"/>
    <w:rsid w:val="003801BC"/>
    <w:rsid w:val="00381603"/>
    <w:rsid w:val="00382459"/>
    <w:rsid w:val="00382D10"/>
    <w:rsid w:val="00382E4F"/>
    <w:rsid w:val="00385917"/>
    <w:rsid w:val="00386F97"/>
    <w:rsid w:val="00387DA6"/>
    <w:rsid w:val="003904A9"/>
    <w:rsid w:val="00394356"/>
    <w:rsid w:val="003943F9"/>
    <w:rsid w:val="00394D2A"/>
    <w:rsid w:val="003953F9"/>
    <w:rsid w:val="003A2CB1"/>
    <w:rsid w:val="003A35F4"/>
    <w:rsid w:val="003A5261"/>
    <w:rsid w:val="003A52E6"/>
    <w:rsid w:val="003A53D9"/>
    <w:rsid w:val="003A66A1"/>
    <w:rsid w:val="003B123A"/>
    <w:rsid w:val="003B1430"/>
    <w:rsid w:val="003B2AA4"/>
    <w:rsid w:val="003B4E73"/>
    <w:rsid w:val="003B5D47"/>
    <w:rsid w:val="003B7E88"/>
    <w:rsid w:val="003C0AF2"/>
    <w:rsid w:val="003C175B"/>
    <w:rsid w:val="003C253C"/>
    <w:rsid w:val="003C350D"/>
    <w:rsid w:val="003C3AB0"/>
    <w:rsid w:val="003C433A"/>
    <w:rsid w:val="003C510D"/>
    <w:rsid w:val="003C7014"/>
    <w:rsid w:val="003D01F4"/>
    <w:rsid w:val="003D1A1C"/>
    <w:rsid w:val="003D1F27"/>
    <w:rsid w:val="003D2068"/>
    <w:rsid w:val="003D24EB"/>
    <w:rsid w:val="003D2B3D"/>
    <w:rsid w:val="003D3611"/>
    <w:rsid w:val="003D36BF"/>
    <w:rsid w:val="003D39F2"/>
    <w:rsid w:val="003D3CB9"/>
    <w:rsid w:val="003D4070"/>
    <w:rsid w:val="003D5992"/>
    <w:rsid w:val="003D5BFE"/>
    <w:rsid w:val="003D6CD3"/>
    <w:rsid w:val="003E2955"/>
    <w:rsid w:val="003E30D0"/>
    <w:rsid w:val="003E4120"/>
    <w:rsid w:val="003E5471"/>
    <w:rsid w:val="003E694F"/>
    <w:rsid w:val="003F00AA"/>
    <w:rsid w:val="003F0D5D"/>
    <w:rsid w:val="003F157A"/>
    <w:rsid w:val="003F17DD"/>
    <w:rsid w:val="003F2523"/>
    <w:rsid w:val="003F456A"/>
    <w:rsid w:val="003F57EA"/>
    <w:rsid w:val="003F5ED7"/>
    <w:rsid w:val="003F6941"/>
    <w:rsid w:val="003F782B"/>
    <w:rsid w:val="003F7CC3"/>
    <w:rsid w:val="0040006B"/>
    <w:rsid w:val="004002E8"/>
    <w:rsid w:val="00400EFA"/>
    <w:rsid w:val="0040137D"/>
    <w:rsid w:val="00401D5C"/>
    <w:rsid w:val="00401E24"/>
    <w:rsid w:val="00405D47"/>
    <w:rsid w:val="00405EE5"/>
    <w:rsid w:val="00407AAB"/>
    <w:rsid w:val="00412FFD"/>
    <w:rsid w:val="004154E5"/>
    <w:rsid w:val="00416762"/>
    <w:rsid w:val="00416874"/>
    <w:rsid w:val="004170C4"/>
    <w:rsid w:val="00417F3D"/>
    <w:rsid w:val="0042461B"/>
    <w:rsid w:val="00424B6B"/>
    <w:rsid w:val="004257AF"/>
    <w:rsid w:val="00426849"/>
    <w:rsid w:val="0042755D"/>
    <w:rsid w:val="004276BE"/>
    <w:rsid w:val="004310DA"/>
    <w:rsid w:val="0043160C"/>
    <w:rsid w:val="004318E9"/>
    <w:rsid w:val="0043287B"/>
    <w:rsid w:val="00432A01"/>
    <w:rsid w:val="00432D6E"/>
    <w:rsid w:val="00436DB9"/>
    <w:rsid w:val="00436E92"/>
    <w:rsid w:val="00437D2F"/>
    <w:rsid w:val="00440B6F"/>
    <w:rsid w:val="00443106"/>
    <w:rsid w:val="00443813"/>
    <w:rsid w:val="0044425A"/>
    <w:rsid w:val="0044513A"/>
    <w:rsid w:val="0045020D"/>
    <w:rsid w:val="00450256"/>
    <w:rsid w:val="00450A03"/>
    <w:rsid w:val="0045144E"/>
    <w:rsid w:val="00453C9F"/>
    <w:rsid w:val="004552EF"/>
    <w:rsid w:val="0045614D"/>
    <w:rsid w:val="004568BB"/>
    <w:rsid w:val="00456A08"/>
    <w:rsid w:val="00456F7A"/>
    <w:rsid w:val="00460999"/>
    <w:rsid w:val="00460DCC"/>
    <w:rsid w:val="00461071"/>
    <w:rsid w:val="0046280B"/>
    <w:rsid w:val="00462F43"/>
    <w:rsid w:val="00462F50"/>
    <w:rsid w:val="00464554"/>
    <w:rsid w:val="004652CB"/>
    <w:rsid w:val="0046566D"/>
    <w:rsid w:val="0046743A"/>
    <w:rsid w:val="004714CD"/>
    <w:rsid w:val="0047285D"/>
    <w:rsid w:val="00472D0A"/>
    <w:rsid w:val="00472DF7"/>
    <w:rsid w:val="0047437D"/>
    <w:rsid w:val="004746D4"/>
    <w:rsid w:val="00475EDE"/>
    <w:rsid w:val="0047685C"/>
    <w:rsid w:val="00477154"/>
    <w:rsid w:val="00477B2B"/>
    <w:rsid w:val="00480F31"/>
    <w:rsid w:val="00482083"/>
    <w:rsid w:val="00482219"/>
    <w:rsid w:val="0048516C"/>
    <w:rsid w:val="00486B4C"/>
    <w:rsid w:val="0048740D"/>
    <w:rsid w:val="00487CFD"/>
    <w:rsid w:val="00487D7A"/>
    <w:rsid w:val="004918E1"/>
    <w:rsid w:val="00492484"/>
    <w:rsid w:val="00493756"/>
    <w:rsid w:val="00495E6F"/>
    <w:rsid w:val="004975B4"/>
    <w:rsid w:val="00497B17"/>
    <w:rsid w:val="00497E57"/>
    <w:rsid w:val="004A0D27"/>
    <w:rsid w:val="004A19DB"/>
    <w:rsid w:val="004A21C0"/>
    <w:rsid w:val="004A3333"/>
    <w:rsid w:val="004A3A74"/>
    <w:rsid w:val="004A417F"/>
    <w:rsid w:val="004A52F0"/>
    <w:rsid w:val="004A5499"/>
    <w:rsid w:val="004A57A7"/>
    <w:rsid w:val="004A6DC5"/>
    <w:rsid w:val="004B02F1"/>
    <w:rsid w:val="004B1420"/>
    <w:rsid w:val="004B2942"/>
    <w:rsid w:val="004B43CD"/>
    <w:rsid w:val="004B450D"/>
    <w:rsid w:val="004B4F73"/>
    <w:rsid w:val="004B6B55"/>
    <w:rsid w:val="004B7C77"/>
    <w:rsid w:val="004C0A05"/>
    <w:rsid w:val="004C2FE2"/>
    <w:rsid w:val="004C337F"/>
    <w:rsid w:val="004C399E"/>
    <w:rsid w:val="004C50E8"/>
    <w:rsid w:val="004C566D"/>
    <w:rsid w:val="004C598B"/>
    <w:rsid w:val="004C5D45"/>
    <w:rsid w:val="004C5D96"/>
    <w:rsid w:val="004C5FE3"/>
    <w:rsid w:val="004C6CB7"/>
    <w:rsid w:val="004C6F3B"/>
    <w:rsid w:val="004C7336"/>
    <w:rsid w:val="004C7736"/>
    <w:rsid w:val="004C7FAA"/>
    <w:rsid w:val="004D026E"/>
    <w:rsid w:val="004D029C"/>
    <w:rsid w:val="004D1645"/>
    <w:rsid w:val="004D21DA"/>
    <w:rsid w:val="004D2C84"/>
    <w:rsid w:val="004D48C4"/>
    <w:rsid w:val="004D4B60"/>
    <w:rsid w:val="004D6DFB"/>
    <w:rsid w:val="004D78C4"/>
    <w:rsid w:val="004E1515"/>
    <w:rsid w:val="004E60E1"/>
    <w:rsid w:val="004E7AD6"/>
    <w:rsid w:val="004F0BEC"/>
    <w:rsid w:val="004F18B5"/>
    <w:rsid w:val="004F3B01"/>
    <w:rsid w:val="004F456A"/>
    <w:rsid w:val="004F4A67"/>
    <w:rsid w:val="004F5705"/>
    <w:rsid w:val="004F584C"/>
    <w:rsid w:val="004F5FA5"/>
    <w:rsid w:val="004F6731"/>
    <w:rsid w:val="004F6738"/>
    <w:rsid w:val="004F7C39"/>
    <w:rsid w:val="004F7C9F"/>
    <w:rsid w:val="005002A7"/>
    <w:rsid w:val="005006AF"/>
    <w:rsid w:val="00506367"/>
    <w:rsid w:val="0051078F"/>
    <w:rsid w:val="00513410"/>
    <w:rsid w:val="00514057"/>
    <w:rsid w:val="0051657B"/>
    <w:rsid w:val="00517AA8"/>
    <w:rsid w:val="00521315"/>
    <w:rsid w:val="0052188A"/>
    <w:rsid w:val="0052191B"/>
    <w:rsid w:val="00521A55"/>
    <w:rsid w:val="005221AC"/>
    <w:rsid w:val="00522D33"/>
    <w:rsid w:val="00522EE9"/>
    <w:rsid w:val="0052350C"/>
    <w:rsid w:val="0052583E"/>
    <w:rsid w:val="005266A0"/>
    <w:rsid w:val="00527C2A"/>
    <w:rsid w:val="005320CD"/>
    <w:rsid w:val="00533E02"/>
    <w:rsid w:val="005342FA"/>
    <w:rsid w:val="005343CD"/>
    <w:rsid w:val="0053545D"/>
    <w:rsid w:val="005354A7"/>
    <w:rsid w:val="00535C1E"/>
    <w:rsid w:val="00541534"/>
    <w:rsid w:val="0054168E"/>
    <w:rsid w:val="00542A5D"/>
    <w:rsid w:val="00543111"/>
    <w:rsid w:val="0054326B"/>
    <w:rsid w:val="00545BC5"/>
    <w:rsid w:val="00546857"/>
    <w:rsid w:val="005468E7"/>
    <w:rsid w:val="00550C59"/>
    <w:rsid w:val="00551A9C"/>
    <w:rsid w:val="0055439D"/>
    <w:rsid w:val="005559DC"/>
    <w:rsid w:val="005568B3"/>
    <w:rsid w:val="00560FAA"/>
    <w:rsid w:val="00561427"/>
    <w:rsid w:val="00561FC8"/>
    <w:rsid w:val="00562E62"/>
    <w:rsid w:val="00563A77"/>
    <w:rsid w:val="0056696B"/>
    <w:rsid w:val="00570D21"/>
    <w:rsid w:val="0057199C"/>
    <w:rsid w:val="00571E47"/>
    <w:rsid w:val="00573187"/>
    <w:rsid w:val="00575C43"/>
    <w:rsid w:val="00577FE1"/>
    <w:rsid w:val="0058063E"/>
    <w:rsid w:val="00580EFE"/>
    <w:rsid w:val="005826DB"/>
    <w:rsid w:val="0058372B"/>
    <w:rsid w:val="005837EC"/>
    <w:rsid w:val="00584A74"/>
    <w:rsid w:val="00586145"/>
    <w:rsid w:val="00586D0A"/>
    <w:rsid w:val="00590BA5"/>
    <w:rsid w:val="005912D7"/>
    <w:rsid w:val="0059312F"/>
    <w:rsid w:val="0059400D"/>
    <w:rsid w:val="005946EC"/>
    <w:rsid w:val="00594D08"/>
    <w:rsid w:val="005967C6"/>
    <w:rsid w:val="005972EE"/>
    <w:rsid w:val="005A3421"/>
    <w:rsid w:val="005A3485"/>
    <w:rsid w:val="005A4B7F"/>
    <w:rsid w:val="005A4D09"/>
    <w:rsid w:val="005A5D69"/>
    <w:rsid w:val="005A6EAC"/>
    <w:rsid w:val="005B1267"/>
    <w:rsid w:val="005B1354"/>
    <w:rsid w:val="005B1D4B"/>
    <w:rsid w:val="005B2AF1"/>
    <w:rsid w:val="005B32CF"/>
    <w:rsid w:val="005B46C1"/>
    <w:rsid w:val="005B4ECC"/>
    <w:rsid w:val="005C0A61"/>
    <w:rsid w:val="005C0F22"/>
    <w:rsid w:val="005C2492"/>
    <w:rsid w:val="005C29D0"/>
    <w:rsid w:val="005C3C06"/>
    <w:rsid w:val="005C402F"/>
    <w:rsid w:val="005C4BBB"/>
    <w:rsid w:val="005D0466"/>
    <w:rsid w:val="005D0493"/>
    <w:rsid w:val="005D0D45"/>
    <w:rsid w:val="005D1573"/>
    <w:rsid w:val="005D32AB"/>
    <w:rsid w:val="005D3BCE"/>
    <w:rsid w:val="005D3C2A"/>
    <w:rsid w:val="005D4DE1"/>
    <w:rsid w:val="005D6092"/>
    <w:rsid w:val="005D69E1"/>
    <w:rsid w:val="005D742C"/>
    <w:rsid w:val="005E00E4"/>
    <w:rsid w:val="005E0A05"/>
    <w:rsid w:val="005E0F22"/>
    <w:rsid w:val="005E1249"/>
    <w:rsid w:val="005E15AA"/>
    <w:rsid w:val="005E3825"/>
    <w:rsid w:val="005E39E6"/>
    <w:rsid w:val="005E517B"/>
    <w:rsid w:val="005E6FBC"/>
    <w:rsid w:val="005E764C"/>
    <w:rsid w:val="005E7D0D"/>
    <w:rsid w:val="005F0FCF"/>
    <w:rsid w:val="005F32C8"/>
    <w:rsid w:val="005F35F1"/>
    <w:rsid w:val="005F3999"/>
    <w:rsid w:val="005F40C2"/>
    <w:rsid w:val="005F6E49"/>
    <w:rsid w:val="005F7462"/>
    <w:rsid w:val="005F7619"/>
    <w:rsid w:val="00600073"/>
    <w:rsid w:val="006011DC"/>
    <w:rsid w:val="0060181B"/>
    <w:rsid w:val="00601B2B"/>
    <w:rsid w:val="00602978"/>
    <w:rsid w:val="006047A6"/>
    <w:rsid w:val="00604840"/>
    <w:rsid w:val="00604B04"/>
    <w:rsid w:val="006052E8"/>
    <w:rsid w:val="00606128"/>
    <w:rsid w:val="00607446"/>
    <w:rsid w:val="00607A41"/>
    <w:rsid w:val="00610093"/>
    <w:rsid w:val="00611355"/>
    <w:rsid w:val="006115DD"/>
    <w:rsid w:val="00612250"/>
    <w:rsid w:val="0061245B"/>
    <w:rsid w:val="00613457"/>
    <w:rsid w:val="00615779"/>
    <w:rsid w:val="006177C9"/>
    <w:rsid w:val="0061789B"/>
    <w:rsid w:val="006178BC"/>
    <w:rsid w:val="00620CFE"/>
    <w:rsid w:val="0062106C"/>
    <w:rsid w:val="0062162B"/>
    <w:rsid w:val="00621E82"/>
    <w:rsid w:val="00622819"/>
    <w:rsid w:val="00622BD2"/>
    <w:rsid w:val="006244DC"/>
    <w:rsid w:val="00624EAA"/>
    <w:rsid w:val="00626567"/>
    <w:rsid w:val="006271FF"/>
    <w:rsid w:val="006272C3"/>
    <w:rsid w:val="006279CA"/>
    <w:rsid w:val="0063097E"/>
    <w:rsid w:val="00630996"/>
    <w:rsid w:val="006309F9"/>
    <w:rsid w:val="00631995"/>
    <w:rsid w:val="00633E31"/>
    <w:rsid w:val="00634655"/>
    <w:rsid w:val="00634723"/>
    <w:rsid w:val="00635123"/>
    <w:rsid w:val="006353DA"/>
    <w:rsid w:val="00635C54"/>
    <w:rsid w:val="00637052"/>
    <w:rsid w:val="00640EAC"/>
    <w:rsid w:val="00643617"/>
    <w:rsid w:val="00643C90"/>
    <w:rsid w:val="006448E2"/>
    <w:rsid w:val="00644A58"/>
    <w:rsid w:val="006458D4"/>
    <w:rsid w:val="00646F39"/>
    <w:rsid w:val="0064701A"/>
    <w:rsid w:val="00647B59"/>
    <w:rsid w:val="0065379A"/>
    <w:rsid w:val="00653D03"/>
    <w:rsid w:val="006543AA"/>
    <w:rsid w:val="00656746"/>
    <w:rsid w:val="00656952"/>
    <w:rsid w:val="00656A73"/>
    <w:rsid w:val="00656FDC"/>
    <w:rsid w:val="00657B3F"/>
    <w:rsid w:val="006613BB"/>
    <w:rsid w:val="00663467"/>
    <w:rsid w:val="006641DD"/>
    <w:rsid w:val="00664A79"/>
    <w:rsid w:val="00664BC5"/>
    <w:rsid w:val="00665774"/>
    <w:rsid w:val="00666767"/>
    <w:rsid w:val="00667AA4"/>
    <w:rsid w:val="00672262"/>
    <w:rsid w:val="0067273B"/>
    <w:rsid w:val="0067431E"/>
    <w:rsid w:val="00674893"/>
    <w:rsid w:val="0067510E"/>
    <w:rsid w:val="00675372"/>
    <w:rsid w:val="0067761C"/>
    <w:rsid w:val="00681B6A"/>
    <w:rsid w:val="0068225C"/>
    <w:rsid w:val="0068323E"/>
    <w:rsid w:val="006841A3"/>
    <w:rsid w:val="0068426B"/>
    <w:rsid w:val="00684F8B"/>
    <w:rsid w:val="00686DE1"/>
    <w:rsid w:val="00686EE1"/>
    <w:rsid w:val="0068713E"/>
    <w:rsid w:val="006906CF"/>
    <w:rsid w:val="006925D6"/>
    <w:rsid w:val="006939FA"/>
    <w:rsid w:val="00693A36"/>
    <w:rsid w:val="00693AA9"/>
    <w:rsid w:val="00694A80"/>
    <w:rsid w:val="006957C8"/>
    <w:rsid w:val="006A05F1"/>
    <w:rsid w:val="006A103F"/>
    <w:rsid w:val="006A2089"/>
    <w:rsid w:val="006A3BA4"/>
    <w:rsid w:val="006A3CDE"/>
    <w:rsid w:val="006A3F2C"/>
    <w:rsid w:val="006A475A"/>
    <w:rsid w:val="006A5A7A"/>
    <w:rsid w:val="006A6ACC"/>
    <w:rsid w:val="006B0AA6"/>
    <w:rsid w:val="006B13CC"/>
    <w:rsid w:val="006B1CE7"/>
    <w:rsid w:val="006B209B"/>
    <w:rsid w:val="006B309D"/>
    <w:rsid w:val="006B3CCA"/>
    <w:rsid w:val="006B56D9"/>
    <w:rsid w:val="006B5F0D"/>
    <w:rsid w:val="006B6232"/>
    <w:rsid w:val="006B62B2"/>
    <w:rsid w:val="006B6F95"/>
    <w:rsid w:val="006B72FF"/>
    <w:rsid w:val="006B73F7"/>
    <w:rsid w:val="006B7A44"/>
    <w:rsid w:val="006B7CAD"/>
    <w:rsid w:val="006C3582"/>
    <w:rsid w:val="006C4727"/>
    <w:rsid w:val="006C5D83"/>
    <w:rsid w:val="006C6AAE"/>
    <w:rsid w:val="006C6C86"/>
    <w:rsid w:val="006D1C05"/>
    <w:rsid w:val="006D3AF7"/>
    <w:rsid w:val="006D4C05"/>
    <w:rsid w:val="006D57E1"/>
    <w:rsid w:val="006D69D7"/>
    <w:rsid w:val="006D6AEC"/>
    <w:rsid w:val="006D706D"/>
    <w:rsid w:val="006E1503"/>
    <w:rsid w:val="006E170E"/>
    <w:rsid w:val="006E1C29"/>
    <w:rsid w:val="006E3A09"/>
    <w:rsid w:val="006E3A29"/>
    <w:rsid w:val="006E4309"/>
    <w:rsid w:val="006E57DA"/>
    <w:rsid w:val="006E674B"/>
    <w:rsid w:val="006F0852"/>
    <w:rsid w:val="006F3582"/>
    <w:rsid w:val="006F3789"/>
    <w:rsid w:val="006F4102"/>
    <w:rsid w:val="006F4926"/>
    <w:rsid w:val="006F6AA9"/>
    <w:rsid w:val="006F75B2"/>
    <w:rsid w:val="00700F2E"/>
    <w:rsid w:val="00701880"/>
    <w:rsid w:val="00701D72"/>
    <w:rsid w:val="0070228E"/>
    <w:rsid w:val="00703607"/>
    <w:rsid w:val="00704E3F"/>
    <w:rsid w:val="007102F4"/>
    <w:rsid w:val="00711BB8"/>
    <w:rsid w:val="00712BD7"/>
    <w:rsid w:val="00713F7D"/>
    <w:rsid w:val="00715458"/>
    <w:rsid w:val="00717353"/>
    <w:rsid w:val="00717AD4"/>
    <w:rsid w:val="007217E9"/>
    <w:rsid w:val="007236B7"/>
    <w:rsid w:val="00724A43"/>
    <w:rsid w:val="00725B56"/>
    <w:rsid w:val="00725EBA"/>
    <w:rsid w:val="007272B8"/>
    <w:rsid w:val="00730832"/>
    <w:rsid w:val="007309CC"/>
    <w:rsid w:val="007334B1"/>
    <w:rsid w:val="00734042"/>
    <w:rsid w:val="00735BAB"/>
    <w:rsid w:val="007370E4"/>
    <w:rsid w:val="00740581"/>
    <w:rsid w:val="00740CE9"/>
    <w:rsid w:val="007412C2"/>
    <w:rsid w:val="0074274D"/>
    <w:rsid w:val="007431B3"/>
    <w:rsid w:val="00743485"/>
    <w:rsid w:val="00743B3C"/>
    <w:rsid w:val="00744905"/>
    <w:rsid w:val="0075088C"/>
    <w:rsid w:val="007509CA"/>
    <w:rsid w:val="00750E4A"/>
    <w:rsid w:val="00752AB2"/>
    <w:rsid w:val="00753558"/>
    <w:rsid w:val="007538F9"/>
    <w:rsid w:val="00753A79"/>
    <w:rsid w:val="00754749"/>
    <w:rsid w:val="0075493B"/>
    <w:rsid w:val="0076014B"/>
    <w:rsid w:val="0076038E"/>
    <w:rsid w:val="00760DA7"/>
    <w:rsid w:val="00761E8F"/>
    <w:rsid w:val="00762144"/>
    <w:rsid w:val="007632AF"/>
    <w:rsid w:val="0076348F"/>
    <w:rsid w:val="00763F60"/>
    <w:rsid w:val="00764A83"/>
    <w:rsid w:val="00765A78"/>
    <w:rsid w:val="00765B60"/>
    <w:rsid w:val="00766953"/>
    <w:rsid w:val="00767FF9"/>
    <w:rsid w:val="00770089"/>
    <w:rsid w:val="00771053"/>
    <w:rsid w:val="00772599"/>
    <w:rsid w:val="007726B8"/>
    <w:rsid w:val="00772C1A"/>
    <w:rsid w:val="007747A4"/>
    <w:rsid w:val="007758A6"/>
    <w:rsid w:val="00780AEE"/>
    <w:rsid w:val="00780B1D"/>
    <w:rsid w:val="0078247D"/>
    <w:rsid w:val="007836AD"/>
    <w:rsid w:val="00785EBF"/>
    <w:rsid w:val="00787C46"/>
    <w:rsid w:val="00790FEC"/>
    <w:rsid w:val="0079152D"/>
    <w:rsid w:val="00791BBC"/>
    <w:rsid w:val="00792D4D"/>
    <w:rsid w:val="007974D9"/>
    <w:rsid w:val="00797A8A"/>
    <w:rsid w:val="007A22FE"/>
    <w:rsid w:val="007A2693"/>
    <w:rsid w:val="007A3DEE"/>
    <w:rsid w:val="007A5AD0"/>
    <w:rsid w:val="007A6B91"/>
    <w:rsid w:val="007A7CE3"/>
    <w:rsid w:val="007B0C1F"/>
    <w:rsid w:val="007B104B"/>
    <w:rsid w:val="007B3832"/>
    <w:rsid w:val="007C0642"/>
    <w:rsid w:val="007C1A62"/>
    <w:rsid w:val="007C3D68"/>
    <w:rsid w:val="007C53DC"/>
    <w:rsid w:val="007C5615"/>
    <w:rsid w:val="007C5ECD"/>
    <w:rsid w:val="007C6032"/>
    <w:rsid w:val="007C696A"/>
    <w:rsid w:val="007C70BE"/>
    <w:rsid w:val="007C7D35"/>
    <w:rsid w:val="007D0155"/>
    <w:rsid w:val="007D0574"/>
    <w:rsid w:val="007D09A4"/>
    <w:rsid w:val="007D3883"/>
    <w:rsid w:val="007D3BE0"/>
    <w:rsid w:val="007D3EB6"/>
    <w:rsid w:val="007D66F9"/>
    <w:rsid w:val="007D6A6D"/>
    <w:rsid w:val="007D6AC2"/>
    <w:rsid w:val="007D7847"/>
    <w:rsid w:val="007D79FE"/>
    <w:rsid w:val="007E16C3"/>
    <w:rsid w:val="007E1C54"/>
    <w:rsid w:val="007E2774"/>
    <w:rsid w:val="007E2E4A"/>
    <w:rsid w:val="007E3281"/>
    <w:rsid w:val="007E4EBE"/>
    <w:rsid w:val="007E4FD3"/>
    <w:rsid w:val="007E59E6"/>
    <w:rsid w:val="007E75E7"/>
    <w:rsid w:val="007F0696"/>
    <w:rsid w:val="007F205C"/>
    <w:rsid w:val="007F2159"/>
    <w:rsid w:val="007F2D8F"/>
    <w:rsid w:val="007F2EC4"/>
    <w:rsid w:val="007F6168"/>
    <w:rsid w:val="007F642C"/>
    <w:rsid w:val="007F6DCF"/>
    <w:rsid w:val="007F710F"/>
    <w:rsid w:val="007F7D96"/>
    <w:rsid w:val="00801013"/>
    <w:rsid w:val="00801091"/>
    <w:rsid w:val="00801551"/>
    <w:rsid w:val="008031CA"/>
    <w:rsid w:val="008032AE"/>
    <w:rsid w:val="00803E77"/>
    <w:rsid w:val="00805366"/>
    <w:rsid w:val="0080784E"/>
    <w:rsid w:val="00810CDC"/>
    <w:rsid w:val="0081194B"/>
    <w:rsid w:val="00812598"/>
    <w:rsid w:val="00812AE2"/>
    <w:rsid w:val="0081319E"/>
    <w:rsid w:val="008132BB"/>
    <w:rsid w:val="00813560"/>
    <w:rsid w:val="0081398D"/>
    <w:rsid w:val="00813F98"/>
    <w:rsid w:val="00814DD9"/>
    <w:rsid w:val="00820097"/>
    <w:rsid w:val="00821EDF"/>
    <w:rsid w:val="00823405"/>
    <w:rsid w:val="0082366A"/>
    <w:rsid w:val="0082392C"/>
    <w:rsid w:val="00824A25"/>
    <w:rsid w:val="00825692"/>
    <w:rsid w:val="00826286"/>
    <w:rsid w:val="0082685F"/>
    <w:rsid w:val="00827632"/>
    <w:rsid w:val="008304F4"/>
    <w:rsid w:val="008307CB"/>
    <w:rsid w:val="00830E84"/>
    <w:rsid w:val="00834E09"/>
    <w:rsid w:val="0083556E"/>
    <w:rsid w:val="008401EA"/>
    <w:rsid w:val="008405F1"/>
    <w:rsid w:val="00842B92"/>
    <w:rsid w:val="00842DF0"/>
    <w:rsid w:val="00843293"/>
    <w:rsid w:val="00845EB1"/>
    <w:rsid w:val="00846247"/>
    <w:rsid w:val="00846A0A"/>
    <w:rsid w:val="00847CC5"/>
    <w:rsid w:val="0085107C"/>
    <w:rsid w:val="00851337"/>
    <w:rsid w:val="0085151C"/>
    <w:rsid w:val="008564A8"/>
    <w:rsid w:val="008565B9"/>
    <w:rsid w:val="00856DF3"/>
    <w:rsid w:val="008571F5"/>
    <w:rsid w:val="00861D2E"/>
    <w:rsid w:val="00862870"/>
    <w:rsid w:val="00863134"/>
    <w:rsid w:val="008635CB"/>
    <w:rsid w:val="0086384D"/>
    <w:rsid w:val="00863D7B"/>
    <w:rsid w:val="00864F77"/>
    <w:rsid w:val="008656CA"/>
    <w:rsid w:val="00866999"/>
    <w:rsid w:val="00866C39"/>
    <w:rsid w:val="00866D33"/>
    <w:rsid w:val="0086709A"/>
    <w:rsid w:val="008673A2"/>
    <w:rsid w:val="00867AA0"/>
    <w:rsid w:val="00867D85"/>
    <w:rsid w:val="00871719"/>
    <w:rsid w:val="00872546"/>
    <w:rsid w:val="008737E1"/>
    <w:rsid w:val="00873C89"/>
    <w:rsid w:val="00875054"/>
    <w:rsid w:val="0087549F"/>
    <w:rsid w:val="00876F70"/>
    <w:rsid w:val="00877CF7"/>
    <w:rsid w:val="00882270"/>
    <w:rsid w:val="008835C5"/>
    <w:rsid w:val="0088606C"/>
    <w:rsid w:val="0088638B"/>
    <w:rsid w:val="008864FA"/>
    <w:rsid w:val="00886CCA"/>
    <w:rsid w:val="0089076B"/>
    <w:rsid w:val="00890F2D"/>
    <w:rsid w:val="00891807"/>
    <w:rsid w:val="00892697"/>
    <w:rsid w:val="008950AA"/>
    <w:rsid w:val="00895826"/>
    <w:rsid w:val="00895A8A"/>
    <w:rsid w:val="00895C0B"/>
    <w:rsid w:val="00896B8D"/>
    <w:rsid w:val="008A1EFD"/>
    <w:rsid w:val="008A6025"/>
    <w:rsid w:val="008A716A"/>
    <w:rsid w:val="008A7DF2"/>
    <w:rsid w:val="008A7EEE"/>
    <w:rsid w:val="008B05F9"/>
    <w:rsid w:val="008B0D1F"/>
    <w:rsid w:val="008B11AE"/>
    <w:rsid w:val="008B1665"/>
    <w:rsid w:val="008B1722"/>
    <w:rsid w:val="008B1E53"/>
    <w:rsid w:val="008B22E4"/>
    <w:rsid w:val="008B766B"/>
    <w:rsid w:val="008B772F"/>
    <w:rsid w:val="008B7A0A"/>
    <w:rsid w:val="008C12C6"/>
    <w:rsid w:val="008C1C83"/>
    <w:rsid w:val="008C21D6"/>
    <w:rsid w:val="008C2FBE"/>
    <w:rsid w:val="008C4F73"/>
    <w:rsid w:val="008C524E"/>
    <w:rsid w:val="008C7950"/>
    <w:rsid w:val="008D0FB5"/>
    <w:rsid w:val="008D108E"/>
    <w:rsid w:val="008D2A2C"/>
    <w:rsid w:val="008D313E"/>
    <w:rsid w:val="008D460D"/>
    <w:rsid w:val="008D54B7"/>
    <w:rsid w:val="008D7433"/>
    <w:rsid w:val="008E0162"/>
    <w:rsid w:val="008E0B10"/>
    <w:rsid w:val="008E229A"/>
    <w:rsid w:val="008E22B1"/>
    <w:rsid w:val="008E2754"/>
    <w:rsid w:val="008E3EF5"/>
    <w:rsid w:val="008E3F27"/>
    <w:rsid w:val="008E3FDC"/>
    <w:rsid w:val="008E41D0"/>
    <w:rsid w:val="008E5E05"/>
    <w:rsid w:val="008E6396"/>
    <w:rsid w:val="008E6DB9"/>
    <w:rsid w:val="008E748B"/>
    <w:rsid w:val="008E7810"/>
    <w:rsid w:val="008F14AD"/>
    <w:rsid w:val="008F25A6"/>
    <w:rsid w:val="008F4DC8"/>
    <w:rsid w:val="008F5C3D"/>
    <w:rsid w:val="008F790C"/>
    <w:rsid w:val="008F7AC5"/>
    <w:rsid w:val="00901A30"/>
    <w:rsid w:val="0090273E"/>
    <w:rsid w:val="00902979"/>
    <w:rsid w:val="00903972"/>
    <w:rsid w:val="0090456C"/>
    <w:rsid w:val="00904FED"/>
    <w:rsid w:val="009052DE"/>
    <w:rsid w:val="009063B7"/>
    <w:rsid w:val="00906C40"/>
    <w:rsid w:val="00906E14"/>
    <w:rsid w:val="0090758F"/>
    <w:rsid w:val="00910A3C"/>
    <w:rsid w:val="00911B47"/>
    <w:rsid w:val="00913CCC"/>
    <w:rsid w:val="00920CD6"/>
    <w:rsid w:val="00923B02"/>
    <w:rsid w:val="00925BF5"/>
    <w:rsid w:val="00926187"/>
    <w:rsid w:val="00926529"/>
    <w:rsid w:val="0092712F"/>
    <w:rsid w:val="00930C90"/>
    <w:rsid w:val="00932066"/>
    <w:rsid w:val="00933BCB"/>
    <w:rsid w:val="00933F71"/>
    <w:rsid w:val="009341E1"/>
    <w:rsid w:val="009346AD"/>
    <w:rsid w:val="009353EA"/>
    <w:rsid w:val="009360E5"/>
    <w:rsid w:val="00936B68"/>
    <w:rsid w:val="009376D3"/>
    <w:rsid w:val="009418A3"/>
    <w:rsid w:val="009424F0"/>
    <w:rsid w:val="00942C97"/>
    <w:rsid w:val="0094366B"/>
    <w:rsid w:val="009437AA"/>
    <w:rsid w:val="00943862"/>
    <w:rsid w:val="00945FBD"/>
    <w:rsid w:val="00947DDA"/>
    <w:rsid w:val="009518A9"/>
    <w:rsid w:val="00952D19"/>
    <w:rsid w:val="00953A53"/>
    <w:rsid w:val="00956095"/>
    <w:rsid w:val="00956363"/>
    <w:rsid w:val="0095639A"/>
    <w:rsid w:val="00956576"/>
    <w:rsid w:val="0096032D"/>
    <w:rsid w:val="0096075D"/>
    <w:rsid w:val="0096085D"/>
    <w:rsid w:val="00960D54"/>
    <w:rsid w:val="00963451"/>
    <w:rsid w:val="0096386F"/>
    <w:rsid w:val="009646D5"/>
    <w:rsid w:val="00965C67"/>
    <w:rsid w:val="00967127"/>
    <w:rsid w:val="00970682"/>
    <w:rsid w:val="00970DA5"/>
    <w:rsid w:val="00971ED5"/>
    <w:rsid w:val="0097313A"/>
    <w:rsid w:val="00973589"/>
    <w:rsid w:val="00973DE2"/>
    <w:rsid w:val="00974597"/>
    <w:rsid w:val="0097606B"/>
    <w:rsid w:val="00977908"/>
    <w:rsid w:val="009800F0"/>
    <w:rsid w:val="00980A27"/>
    <w:rsid w:val="00980BE6"/>
    <w:rsid w:val="0098362C"/>
    <w:rsid w:val="00986952"/>
    <w:rsid w:val="009870C8"/>
    <w:rsid w:val="00990A59"/>
    <w:rsid w:val="00991A59"/>
    <w:rsid w:val="00992B07"/>
    <w:rsid w:val="00992DAF"/>
    <w:rsid w:val="00993A3A"/>
    <w:rsid w:val="00993D5D"/>
    <w:rsid w:val="009948E1"/>
    <w:rsid w:val="00995106"/>
    <w:rsid w:val="00995B60"/>
    <w:rsid w:val="00995BE7"/>
    <w:rsid w:val="00997B52"/>
    <w:rsid w:val="009A30C3"/>
    <w:rsid w:val="009A571A"/>
    <w:rsid w:val="009A591A"/>
    <w:rsid w:val="009A66AB"/>
    <w:rsid w:val="009A79FC"/>
    <w:rsid w:val="009A7B7D"/>
    <w:rsid w:val="009B1222"/>
    <w:rsid w:val="009B3BF2"/>
    <w:rsid w:val="009B528A"/>
    <w:rsid w:val="009B57DE"/>
    <w:rsid w:val="009B5F9C"/>
    <w:rsid w:val="009B6DBE"/>
    <w:rsid w:val="009B7364"/>
    <w:rsid w:val="009C0648"/>
    <w:rsid w:val="009C1AC8"/>
    <w:rsid w:val="009C2C92"/>
    <w:rsid w:val="009C326F"/>
    <w:rsid w:val="009C5A99"/>
    <w:rsid w:val="009D0C9D"/>
    <w:rsid w:val="009D0CD5"/>
    <w:rsid w:val="009D2148"/>
    <w:rsid w:val="009D3208"/>
    <w:rsid w:val="009D4D12"/>
    <w:rsid w:val="009E127A"/>
    <w:rsid w:val="009F0D93"/>
    <w:rsid w:val="009F149F"/>
    <w:rsid w:val="009F3994"/>
    <w:rsid w:val="009F5F4A"/>
    <w:rsid w:val="00A01584"/>
    <w:rsid w:val="00A04B1C"/>
    <w:rsid w:val="00A10981"/>
    <w:rsid w:val="00A11DCD"/>
    <w:rsid w:val="00A12BC0"/>
    <w:rsid w:val="00A12C82"/>
    <w:rsid w:val="00A15E12"/>
    <w:rsid w:val="00A165C6"/>
    <w:rsid w:val="00A2290A"/>
    <w:rsid w:val="00A22E7A"/>
    <w:rsid w:val="00A24A29"/>
    <w:rsid w:val="00A24E2D"/>
    <w:rsid w:val="00A2606A"/>
    <w:rsid w:val="00A26614"/>
    <w:rsid w:val="00A273F0"/>
    <w:rsid w:val="00A30F6A"/>
    <w:rsid w:val="00A31714"/>
    <w:rsid w:val="00A31F76"/>
    <w:rsid w:val="00A33AAA"/>
    <w:rsid w:val="00A3489F"/>
    <w:rsid w:val="00A349A5"/>
    <w:rsid w:val="00A34B8D"/>
    <w:rsid w:val="00A35310"/>
    <w:rsid w:val="00A357AD"/>
    <w:rsid w:val="00A36633"/>
    <w:rsid w:val="00A40B88"/>
    <w:rsid w:val="00A41EF7"/>
    <w:rsid w:val="00A423CE"/>
    <w:rsid w:val="00A4272B"/>
    <w:rsid w:val="00A445A3"/>
    <w:rsid w:val="00A45F8C"/>
    <w:rsid w:val="00A475D9"/>
    <w:rsid w:val="00A50DCB"/>
    <w:rsid w:val="00A51063"/>
    <w:rsid w:val="00A520CF"/>
    <w:rsid w:val="00A52120"/>
    <w:rsid w:val="00A528DB"/>
    <w:rsid w:val="00A53239"/>
    <w:rsid w:val="00A5512D"/>
    <w:rsid w:val="00A56D9D"/>
    <w:rsid w:val="00A57941"/>
    <w:rsid w:val="00A57FFE"/>
    <w:rsid w:val="00A60FA4"/>
    <w:rsid w:val="00A61155"/>
    <w:rsid w:val="00A61710"/>
    <w:rsid w:val="00A61C36"/>
    <w:rsid w:val="00A6399A"/>
    <w:rsid w:val="00A65014"/>
    <w:rsid w:val="00A701A5"/>
    <w:rsid w:val="00A710B2"/>
    <w:rsid w:val="00A72780"/>
    <w:rsid w:val="00A73BF5"/>
    <w:rsid w:val="00A76CD0"/>
    <w:rsid w:val="00A77A15"/>
    <w:rsid w:val="00A80658"/>
    <w:rsid w:val="00A81C82"/>
    <w:rsid w:val="00A8382B"/>
    <w:rsid w:val="00A84DF6"/>
    <w:rsid w:val="00A855AD"/>
    <w:rsid w:val="00A85757"/>
    <w:rsid w:val="00A870A2"/>
    <w:rsid w:val="00A87C41"/>
    <w:rsid w:val="00A90395"/>
    <w:rsid w:val="00A9070E"/>
    <w:rsid w:val="00A90926"/>
    <w:rsid w:val="00A936E7"/>
    <w:rsid w:val="00A93AC7"/>
    <w:rsid w:val="00A93D36"/>
    <w:rsid w:val="00A945E6"/>
    <w:rsid w:val="00A94E11"/>
    <w:rsid w:val="00A950FF"/>
    <w:rsid w:val="00A95FD0"/>
    <w:rsid w:val="00A96D70"/>
    <w:rsid w:val="00AA0462"/>
    <w:rsid w:val="00AA2AEC"/>
    <w:rsid w:val="00AA31ED"/>
    <w:rsid w:val="00AA3F90"/>
    <w:rsid w:val="00AA4032"/>
    <w:rsid w:val="00AA43E1"/>
    <w:rsid w:val="00AA49C0"/>
    <w:rsid w:val="00AA5E8D"/>
    <w:rsid w:val="00AA6744"/>
    <w:rsid w:val="00AB1647"/>
    <w:rsid w:val="00AB3DBE"/>
    <w:rsid w:val="00AB4414"/>
    <w:rsid w:val="00AB474E"/>
    <w:rsid w:val="00AB5922"/>
    <w:rsid w:val="00AB5CB1"/>
    <w:rsid w:val="00AB6FE6"/>
    <w:rsid w:val="00AB7CA0"/>
    <w:rsid w:val="00AC1228"/>
    <w:rsid w:val="00AC34BA"/>
    <w:rsid w:val="00AC44C6"/>
    <w:rsid w:val="00AD1625"/>
    <w:rsid w:val="00AD1631"/>
    <w:rsid w:val="00AD2CB9"/>
    <w:rsid w:val="00AD311F"/>
    <w:rsid w:val="00AD4098"/>
    <w:rsid w:val="00AD5D8A"/>
    <w:rsid w:val="00AD5F4C"/>
    <w:rsid w:val="00AD6C69"/>
    <w:rsid w:val="00AD6F3A"/>
    <w:rsid w:val="00AD7119"/>
    <w:rsid w:val="00AD7612"/>
    <w:rsid w:val="00AE1172"/>
    <w:rsid w:val="00AE1AE4"/>
    <w:rsid w:val="00AE293D"/>
    <w:rsid w:val="00AE3247"/>
    <w:rsid w:val="00AE4ABC"/>
    <w:rsid w:val="00AE4C64"/>
    <w:rsid w:val="00AE5106"/>
    <w:rsid w:val="00AE5165"/>
    <w:rsid w:val="00AE6A84"/>
    <w:rsid w:val="00AE7819"/>
    <w:rsid w:val="00AE7E9E"/>
    <w:rsid w:val="00AF1972"/>
    <w:rsid w:val="00AF2D45"/>
    <w:rsid w:val="00AF3E84"/>
    <w:rsid w:val="00AF49D5"/>
    <w:rsid w:val="00AF50FD"/>
    <w:rsid w:val="00AF6AEB"/>
    <w:rsid w:val="00AF72CC"/>
    <w:rsid w:val="00AF7AE1"/>
    <w:rsid w:val="00B01571"/>
    <w:rsid w:val="00B01D55"/>
    <w:rsid w:val="00B02787"/>
    <w:rsid w:val="00B04259"/>
    <w:rsid w:val="00B054D2"/>
    <w:rsid w:val="00B05995"/>
    <w:rsid w:val="00B06EA2"/>
    <w:rsid w:val="00B14933"/>
    <w:rsid w:val="00B14F4B"/>
    <w:rsid w:val="00B153BD"/>
    <w:rsid w:val="00B16FA4"/>
    <w:rsid w:val="00B173B1"/>
    <w:rsid w:val="00B201C2"/>
    <w:rsid w:val="00B2234C"/>
    <w:rsid w:val="00B22D71"/>
    <w:rsid w:val="00B234F3"/>
    <w:rsid w:val="00B23F0E"/>
    <w:rsid w:val="00B27A3C"/>
    <w:rsid w:val="00B3012C"/>
    <w:rsid w:val="00B301B7"/>
    <w:rsid w:val="00B30640"/>
    <w:rsid w:val="00B31484"/>
    <w:rsid w:val="00B31E9E"/>
    <w:rsid w:val="00B3289C"/>
    <w:rsid w:val="00B333CE"/>
    <w:rsid w:val="00B33F9B"/>
    <w:rsid w:val="00B343E6"/>
    <w:rsid w:val="00B34516"/>
    <w:rsid w:val="00B34E17"/>
    <w:rsid w:val="00B36528"/>
    <w:rsid w:val="00B368CD"/>
    <w:rsid w:val="00B36CFF"/>
    <w:rsid w:val="00B36F49"/>
    <w:rsid w:val="00B37C0B"/>
    <w:rsid w:val="00B4409B"/>
    <w:rsid w:val="00B44DD2"/>
    <w:rsid w:val="00B45DE5"/>
    <w:rsid w:val="00B506DA"/>
    <w:rsid w:val="00B51DED"/>
    <w:rsid w:val="00B526C1"/>
    <w:rsid w:val="00B52C86"/>
    <w:rsid w:val="00B538BE"/>
    <w:rsid w:val="00B54E45"/>
    <w:rsid w:val="00B55B43"/>
    <w:rsid w:val="00B5641F"/>
    <w:rsid w:val="00B56B84"/>
    <w:rsid w:val="00B57261"/>
    <w:rsid w:val="00B63FF2"/>
    <w:rsid w:val="00B64E31"/>
    <w:rsid w:val="00B7096C"/>
    <w:rsid w:val="00B70E93"/>
    <w:rsid w:val="00B70FA5"/>
    <w:rsid w:val="00B72A1B"/>
    <w:rsid w:val="00B76DF3"/>
    <w:rsid w:val="00B77C36"/>
    <w:rsid w:val="00B805B1"/>
    <w:rsid w:val="00B80F98"/>
    <w:rsid w:val="00B83430"/>
    <w:rsid w:val="00B84944"/>
    <w:rsid w:val="00B858D1"/>
    <w:rsid w:val="00B87731"/>
    <w:rsid w:val="00B87BF3"/>
    <w:rsid w:val="00B908E9"/>
    <w:rsid w:val="00B90A93"/>
    <w:rsid w:val="00B90CC1"/>
    <w:rsid w:val="00B9158B"/>
    <w:rsid w:val="00B927F7"/>
    <w:rsid w:val="00B93D14"/>
    <w:rsid w:val="00B945E8"/>
    <w:rsid w:val="00B9795A"/>
    <w:rsid w:val="00BA02F9"/>
    <w:rsid w:val="00BA2354"/>
    <w:rsid w:val="00BA416D"/>
    <w:rsid w:val="00BA5B07"/>
    <w:rsid w:val="00BA5EE3"/>
    <w:rsid w:val="00BA6A4F"/>
    <w:rsid w:val="00BA7B8D"/>
    <w:rsid w:val="00BB071E"/>
    <w:rsid w:val="00BB12FB"/>
    <w:rsid w:val="00BB153D"/>
    <w:rsid w:val="00BB4EE1"/>
    <w:rsid w:val="00BB695D"/>
    <w:rsid w:val="00BB72C5"/>
    <w:rsid w:val="00BC0539"/>
    <w:rsid w:val="00BC06E4"/>
    <w:rsid w:val="00BC3B67"/>
    <w:rsid w:val="00BC3BEE"/>
    <w:rsid w:val="00BC3F7A"/>
    <w:rsid w:val="00BC496F"/>
    <w:rsid w:val="00BC5567"/>
    <w:rsid w:val="00BC561A"/>
    <w:rsid w:val="00BC5C8E"/>
    <w:rsid w:val="00BC5F50"/>
    <w:rsid w:val="00BD0100"/>
    <w:rsid w:val="00BD1710"/>
    <w:rsid w:val="00BD2AF9"/>
    <w:rsid w:val="00BD368C"/>
    <w:rsid w:val="00BD3778"/>
    <w:rsid w:val="00BD5243"/>
    <w:rsid w:val="00BD5F2E"/>
    <w:rsid w:val="00BD6520"/>
    <w:rsid w:val="00BD6840"/>
    <w:rsid w:val="00BD6BD2"/>
    <w:rsid w:val="00BE20C0"/>
    <w:rsid w:val="00BE256C"/>
    <w:rsid w:val="00BE32EF"/>
    <w:rsid w:val="00BE3446"/>
    <w:rsid w:val="00BE4B85"/>
    <w:rsid w:val="00BE4D35"/>
    <w:rsid w:val="00BE5DFC"/>
    <w:rsid w:val="00BE6227"/>
    <w:rsid w:val="00BE6E8A"/>
    <w:rsid w:val="00BE7133"/>
    <w:rsid w:val="00BE7CBD"/>
    <w:rsid w:val="00BF3632"/>
    <w:rsid w:val="00BF5B08"/>
    <w:rsid w:val="00C02B31"/>
    <w:rsid w:val="00C040EE"/>
    <w:rsid w:val="00C041A9"/>
    <w:rsid w:val="00C041DC"/>
    <w:rsid w:val="00C0599F"/>
    <w:rsid w:val="00C06535"/>
    <w:rsid w:val="00C07B99"/>
    <w:rsid w:val="00C12241"/>
    <w:rsid w:val="00C1297E"/>
    <w:rsid w:val="00C1455B"/>
    <w:rsid w:val="00C16A09"/>
    <w:rsid w:val="00C213E7"/>
    <w:rsid w:val="00C215B7"/>
    <w:rsid w:val="00C219C2"/>
    <w:rsid w:val="00C22239"/>
    <w:rsid w:val="00C23959"/>
    <w:rsid w:val="00C2443E"/>
    <w:rsid w:val="00C26693"/>
    <w:rsid w:val="00C27816"/>
    <w:rsid w:val="00C27B7F"/>
    <w:rsid w:val="00C27F1B"/>
    <w:rsid w:val="00C27FDD"/>
    <w:rsid w:val="00C32AE3"/>
    <w:rsid w:val="00C33B12"/>
    <w:rsid w:val="00C3495B"/>
    <w:rsid w:val="00C35601"/>
    <w:rsid w:val="00C358D8"/>
    <w:rsid w:val="00C36941"/>
    <w:rsid w:val="00C36B52"/>
    <w:rsid w:val="00C371A8"/>
    <w:rsid w:val="00C371D2"/>
    <w:rsid w:val="00C409E4"/>
    <w:rsid w:val="00C43583"/>
    <w:rsid w:val="00C43E8E"/>
    <w:rsid w:val="00C45405"/>
    <w:rsid w:val="00C45949"/>
    <w:rsid w:val="00C473DA"/>
    <w:rsid w:val="00C47CF3"/>
    <w:rsid w:val="00C51396"/>
    <w:rsid w:val="00C523D9"/>
    <w:rsid w:val="00C5241F"/>
    <w:rsid w:val="00C52646"/>
    <w:rsid w:val="00C52C04"/>
    <w:rsid w:val="00C5347B"/>
    <w:rsid w:val="00C54053"/>
    <w:rsid w:val="00C556E1"/>
    <w:rsid w:val="00C563CA"/>
    <w:rsid w:val="00C56B22"/>
    <w:rsid w:val="00C571FA"/>
    <w:rsid w:val="00C60219"/>
    <w:rsid w:val="00C60C3E"/>
    <w:rsid w:val="00C60FB9"/>
    <w:rsid w:val="00C61DC7"/>
    <w:rsid w:val="00C64376"/>
    <w:rsid w:val="00C740D1"/>
    <w:rsid w:val="00C74344"/>
    <w:rsid w:val="00C752DB"/>
    <w:rsid w:val="00C76E2A"/>
    <w:rsid w:val="00C77AEC"/>
    <w:rsid w:val="00C80101"/>
    <w:rsid w:val="00C80B9F"/>
    <w:rsid w:val="00C815CB"/>
    <w:rsid w:val="00C82FB2"/>
    <w:rsid w:val="00C830A1"/>
    <w:rsid w:val="00C842BD"/>
    <w:rsid w:val="00C8690C"/>
    <w:rsid w:val="00C870D3"/>
    <w:rsid w:val="00C90C2F"/>
    <w:rsid w:val="00C9108A"/>
    <w:rsid w:val="00C93568"/>
    <w:rsid w:val="00C935C7"/>
    <w:rsid w:val="00C93C21"/>
    <w:rsid w:val="00C94554"/>
    <w:rsid w:val="00C9494E"/>
    <w:rsid w:val="00C95B47"/>
    <w:rsid w:val="00C96574"/>
    <w:rsid w:val="00C96586"/>
    <w:rsid w:val="00C9705D"/>
    <w:rsid w:val="00C97A84"/>
    <w:rsid w:val="00CA1ACB"/>
    <w:rsid w:val="00CA1ACD"/>
    <w:rsid w:val="00CA22A9"/>
    <w:rsid w:val="00CA23B7"/>
    <w:rsid w:val="00CA2F04"/>
    <w:rsid w:val="00CA30D9"/>
    <w:rsid w:val="00CA34C0"/>
    <w:rsid w:val="00CA666B"/>
    <w:rsid w:val="00CA72F2"/>
    <w:rsid w:val="00CA7C1C"/>
    <w:rsid w:val="00CB0772"/>
    <w:rsid w:val="00CB0FA1"/>
    <w:rsid w:val="00CB21C6"/>
    <w:rsid w:val="00CB27CC"/>
    <w:rsid w:val="00CB29B7"/>
    <w:rsid w:val="00CB3108"/>
    <w:rsid w:val="00CB5585"/>
    <w:rsid w:val="00CB59F0"/>
    <w:rsid w:val="00CB5FB6"/>
    <w:rsid w:val="00CB62A9"/>
    <w:rsid w:val="00CB68B7"/>
    <w:rsid w:val="00CB7776"/>
    <w:rsid w:val="00CC079F"/>
    <w:rsid w:val="00CC30DB"/>
    <w:rsid w:val="00CC32EB"/>
    <w:rsid w:val="00CC3928"/>
    <w:rsid w:val="00CC5A4C"/>
    <w:rsid w:val="00CC620E"/>
    <w:rsid w:val="00CC7C04"/>
    <w:rsid w:val="00CD0397"/>
    <w:rsid w:val="00CD12A1"/>
    <w:rsid w:val="00CD19DB"/>
    <w:rsid w:val="00CD2CC1"/>
    <w:rsid w:val="00CD335F"/>
    <w:rsid w:val="00CD3804"/>
    <w:rsid w:val="00CD44C3"/>
    <w:rsid w:val="00CD54B6"/>
    <w:rsid w:val="00CD6ED2"/>
    <w:rsid w:val="00CD747A"/>
    <w:rsid w:val="00CE1B56"/>
    <w:rsid w:val="00CE2668"/>
    <w:rsid w:val="00CE4621"/>
    <w:rsid w:val="00CE5B53"/>
    <w:rsid w:val="00CE5DD9"/>
    <w:rsid w:val="00CF0B71"/>
    <w:rsid w:val="00CF4964"/>
    <w:rsid w:val="00CF524E"/>
    <w:rsid w:val="00CF5888"/>
    <w:rsid w:val="00CF6DB9"/>
    <w:rsid w:val="00D039A0"/>
    <w:rsid w:val="00D0635A"/>
    <w:rsid w:val="00D0687A"/>
    <w:rsid w:val="00D06BF1"/>
    <w:rsid w:val="00D122C2"/>
    <w:rsid w:val="00D12477"/>
    <w:rsid w:val="00D12DD4"/>
    <w:rsid w:val="00D14CE1"/>
    <w:rsid w:val="00D1537F"/>
    <w:rsid w:val="00D16AFC"/>
    <w:rsid w:val="00D17903"/>
    <w:rsid w:val="00D17930"/>
    <w:rsid w:val="00D17CFD"/>
    <w:rsid w:val="00D20A7E"/>
    <w:rsid w:val="00D21313"/>
    <w:rsid w:val="00D22260"/>
    <w:rsid w:val="00D22DBD"/>
    <w:rsid w:val="00D23AB4"/>
    <w:rsid w:val="00D23F73"/>
    <w:rsid w:val="00D26619"/>
    <w:rsid w:val="00D26A9E"/>
    <w:rsid w:val="00D2734C"/>
    <w:rsid w:val="00D27FB7"/>
    <w:rsid w:val="00D27FD1"/>
    <w:rsid w:val="00D30B16"/>
    <w:rsid w:val="00D31DFD"/>
    <w:rsid w:val="00D32A3F"/>
    <w:rsid w:val="00D32EEA"/>
    <w:rsid w:val="00D3339A"/>
    <w:rsid w:val="00D350FB"/>
    <w:rsid w:val="00D351FA"/>
    <w:rsid w:val="00D367C8"/>
    <w:rsid w:val="00D369B4"/>
    <w:rsid w:val="00D4081B"/>
    <w:rsid w:val="00D414EE"/>
    <w:rsid w:val="00D41844"/>
    <w:rsid w:val="00D430B0"/>
    <w:rsid w:val="00D43FF5"/>
    <w:rsid w:val="00D464BF"/>
    <w:rsid w:val="00D464DC"/>
    <w:rsid w:val="00D472E4"/>
    <w:rsid w:val="00D50FBE"/>
    <w:rsid w:val="00D5171D"/>
    <w:rsid w:val="00D549C8"/>
    <w:rsid w:val="00D54E1A"/>
    <w:rsid w:val="00D557AD"/>
    <w:rsid w:val="00D55823"/>
    <w:rsid w:val="00D55E03"/>
    <w:rsid w:val="00D561F6"/>
    <w:rsid w:val="00D56B41"/>
    <w:rsid w:val="00D602CE"/>
    <w:rsid w:val="00D6034D"/>
    <w:rsid w:val="00D60E5B"/>
    <w:rsid w:val="00D63068"/>
    <w:rsid w:val="00D642C7"/>
    <w:rsid w:val="00D65D2F"/>
    <w:rsid w:val="00D675F1"/>
    <w:rsid w:val="00D67D44"/>
    <w:rsid w:val="00D71FFD"/>
    <w:rsid w:val="00D74129"/>
    <w:rsid w:val="00D75069"/>
    <w:rsid w:val="00D7526A"/>
    <w:rsid w:val="00D75901"/>
    <w:rsid w:val="00D75A98"/>
    <w:rsid w:val="00D801ED"/>
    <w:rsid w:val="00D80808"/>
    <w:rsid w:val="00D8084D"/>
    <w:rsid w:val="00D818A1"/>
    <w:rsid w:val="00D83C53"/>
    <w:rsid w:val="00D84B74"/>
    <w:rsid w:val="00D8594B"/>
    <w:rsid w:val="00D911AA"/>
    <w:rsid w:val="00D9134F"/>
    <w:rsid w:val="00D91804"/>
    <w:rsid w:val="00D931F8"/>
    <w:rsid w:val="00D94226"/>
    <w:rsid w:val="00D94AB6"/>
    <w:rsid w:val="00D95510"/>
    <w:rsid w:val="00D95AEC"/>
    <w:rsid w:val="00DA058A"/>
    <w:rsid w:val="00DA0E31"/>
    <w:rsid w:val="00DA0FF4"/>
    <w:rsid w:val="00DA2BFD"/>
    <w:rsid w:val="00DA430D"/>
    <w:rsid w:val="00DA4C03"/>
    <w:rsid w:val="00DA4CED"/>
    <w:rsid w:val="00DA5C72"/>
    <w:rsid w:val="00DA651C"/>
    <w:rsid w:val="00DA66D4"/>
    <w:rsid w:val="00DA7076"/>
    <w:rsid w:val="00DB0373"/>
    <w:rsid w:val="00DB0841"/>
    <w:rsid w:val="00DB1180"/>
    <w:rsid w:val="00DB1B4F"/>
    <w:rsid w:val="00DB2564"/>
    <w:rsid w:val="00DB4D13"/>
    <w:rsid w:val="00DB5ED9"/>
    <w:rsid w:val="00DB7C9A"/>
    <w:rsid w:val="00DB7D6D"/>
    <w:rsid w:val="00DC01A8"/>
    <w:rsid w:val="00DC0467"/>
    <w:rsid w:val="00DC09F9"/>
    <w:rsid w:val="00DC430C"/>
    <w:rsid w:val="00DC495F"/>
    <w:rsid w:val="00DC6347"/>
    <w:rsid w:val="00DC6C6B"/>
    <w:rsid w:val="00DC7EDD"/>
    <w:rsid w:val="00DC7F0F"/>
    <w:rsid w:val="00DD1160"/>
    <w:rsid w:val="00DD13F5"/>
    <w:rsid w:val="00DD1F2D"/>
    <w:rsid w:val="00DD2FDC"/>
    <w:rsid w:val="00DD4E3C"/>
    <w:rsid w:val="00DD50FC"/>
    <w:rsid w:val="00DD5568"/>
    <w:rsid w:val="00DE3752"/>
    <w:rsid w:val="00DE4A64"/>
    <w:rsid w:val="00DE4BEC"/>
    <w:rsid w:val="00DE6A4F"/>
    <w:rsid w:val="00DE7D6E"/>
    <w:rsid w:val="00DF0392"/>
    <w:rsid w:val="00DF08A8"/>
    <w:rsid w:val="00DF09D6"/>
    <w:rsid w:val="00DF0E26"/>
    <w:rsid w:val="00DF2B86"/>
    <w:rsid w:val="00DF358C"/>
    <w:rsid w:val="00DF3EF1"/>
    <w:rsid w:val="00DF4DE0"/>
    <w:rsid w:val="00DF5448"/>
    <w:rsid w:val="00DF5FBB"/>
    <w:rsid w:val="00DF6232"/>
    <w:rsid w:val="00E001E0"/>
    <w:rsid w:val="00E0069A"/>
    <w:rsid w:val="00E02084"/>
    <w:rsid w:val="00E044A1"/>
    <w:rsid w:val="00E055C1"/>
    <w:rsid w:val="00E05D18"/>
    <w:rsid w:val="00E05F16"/>
    <w:rsid w:val="00E06A40"/>
    <w:rsid w:val="00E06DBB"/>
    <w:rsid w:val="00E0748E"/>
    <w:rsid w:val="00E07FBF"/>
    <w:rsid w:val="00E10F0D"/>
    <w:rsid w:val="00E11907"/>
    <w:rsid w:val="00E1198B"/>
    <w:rsid w:val="00E1278F"/>
    <w:rsid w:val="00E132E7"/>
    <w:rsid w:val="00E13895"/>
    <w:rsid w:val="00E15443"/>
    <w:rsid w:val="00E178A1"/>
    <w:rsid w:val="00E179DF"/>
    <w:rsid w:val="00E20050"/>
    <w:rsid w:val="00E214C2"/>
    <w:rsid w:val="00E22D26"/>
    <w:rsid w:val="00E23487"/>
    <w:rsid w:val="00E23C41"/>
    <w:rsid w:val="00E23FCC"/>
    <w:rsid w:val="00E241FC"/>
    <w:rsid w:val="00E24B53"/>
    <w:rsid w:val="00E25B33"/>
    <w:rsid w:val="00E27AC4"/>
    <w:rsid w:val="00E30CA0"/>
    <w:rsid w:val="00E30D50"/>
    <w:rsid w:val="00E3518E"/>
    <w:rsid w:val="00E35B75"/>
    <w:rsid w:val="00E366B2"/>
    <w:rsid w:val="00E36E32"/>
    <w:rsid w:val="00E37B9D"/>
    <w:rsid w:val="00E40183"/>
    <w:rsid w:val="00E41176"/>
    <w:rsid w:val="00E41A95"/>
    <w:rsid w:val="00E44541"/>
    <w:rsid w:val="00E46057"/>
    <w:rsid w:val="00E46A58"/>
    <w:rsid w:val="00E5154F"/>
    <w:rsid w:val="00E538FC"/>
    <w:rsid w:val="00E54319"/>
    <w:rsid w:val="00E557A8"/>
    <w:rsid w:val="00E609E7"/>
    <w:rsid w:val="00E60DDE"/>
    <w:rsid w:val="00E60F41"/>
    <w:rsid w:val="00E61293"/>
    <w:rsid w:val="00E63EE9"/>
    <w:rsid w:val="00E65748"/>
    <w:rsid w:val="00E679FF"/>
    <w:rsid w:val="00E71DF8"/>
    <w:rsid w:val="00E73559"/>
    <w:rsid w:val="00E73F84"/>
    <w:rsid w:val="00E7480D"/>
    <w:rsid w:val="00E756DE"/>
    <w:rsid w:val="00E766D7"/>
    <w:rsid w:val="00E76D41"/>
    <w:rsid w:val="00E82EC8"/>
    <w:rsid w:val="00E8517B"/>
    <w:rsid w:val="00E85768"/>
    <w:rsid w:val="00E86472"/>
    <w:rsid w:val="00E87FBE"/>
    <w:rsid w:val="00E90BC5"/>
    <w:rsid w:val="00E90E1E"/>
    <w:rsid w:val="00E91359"/>
    <w:rsid w:val="00E92328"/>
    <w:rsid w:val="00E9323F"/>
    <w:rsid w:val="00E94513"/>
    <w:rsid w:val="00E95223"/>
    <w:rsid w:val="00E96F55"/>
    <w:rsid w:val="00EA01AB"/>
    <w:rsid w:val="00EA01E1"/>
    <w:rsid w:val="00EA2585"/>
    <w:rsid w:val="00EA265E"/>
    <w:rsid w:val="00EA4D76"/>
    <w:rsid w:val="00EA7526"/>
    <w:rsid w:val="00EB276C"/>
    <w:rsid w:val="00EB2A92"/>
    <w:rsid w:val="00EB566F"/>
    <w:rsid w:val="00EB5AA8"/>
    <w:rsid w:val="00EB5D46"/>
    <w:rsid w:val="00EC0C00"/>
    <w:rsid w:val="00EC2469"/>
    <w:rsid w:val="00EC3576"/>
    <w:rsid w:val="00EC372B"/>
    <w:rsid w:val="00EC4023"/>
    <w:rsid w:val="00EC5C39"/>
    <w:rsid w:val="00EC666E"/>
    <w:rsid w:val="00EC7027"/>
    <w:rsid w:val="00EC709C"/>
    <w:rsid w:val="00EC7664"/>
    <w:rsid w:val="00EC7A77"/>
    <w:rsid w:val="00EC7DE4"/>
    <w:rsid w:val="00ED0B11"/>
    <w:rsid w:val="00ED1637"/>
    <w:rsid w:val="00ED2EA2"/>
    <w:rsid w:val="00ED388D"/>
    <w:rsid w:val="00ED550B"/>
    <w:rsid w:val="00ED5C38"/>
    <w:rsid w:val="00ED61BD"/>
    <w:rsid w:val="00ED69ED"/>
    <w:rsid w:val="00EE0099"/>
    <w:rsid w:val="00EE035B"/>
    <w:rsid w:val="00EE0724"/>
    <w:rsid w:val="00EE14FD"/>
    <w:rsid w:val="00EE241A"/>
    <w:rsid w:val="00EE27B0"/>
    <w:rsid w:val="00EE4797"/>
    <w:rsid w:val="00EE5357"/>
    <w:rsid w:val="00EE5C99"/>
    <w:rsid w:val="00EE5F6E"/>
    <w:rsid w:val="00EE696C"/>
    <w:rsid w:val="00EF0422"/>
    <w:rsid w:val="00EF0A36"/>
    <w:rsid w:val="00EF0D2E"/>
    <w:rsid w:val="00EF153D"/>
    <w:rsid w:val="00EF244A"/>
    <w:rsid w:val="00EF2760"/>
    <w:rsid w:val="00EF2D8A"/>
    <w:rsid w:val="00EF31D8"/>
    <w:rsid w:val="00EF4164"/>
    <w:rsid w:val="00EF510A"/>
    <w:rsid w:val="00EF5B57"/>
    <w:rsid w:val="00EF6716"/>
    <w:rsid w:val="00EF7C4D"/>
    <w:rsid w:val="00F013B7"/>
    <w:rsid w:val="00F014FB"/>
    <w:rsid w:val="00F017AE"/>
    <w:rsid w:val="00F02355"/>
    <w:rsid w:val="00F05BB7"/>
    <w:rsid w:val="00F06E8C"/>
    <w:rsid w:val="00F07A65"/>
    <w:rsid w:val="00F113AA"/>
    <w:rsid w:val="00F118C5"/>
    <w:rsid w:val="00F11A2E"/>
    <w:rsid w:val="00F130B9"/>
    <w:rsid w:val="00F14C45"/>
    <w:rsid w:val="00F150A6"/>
    <w:rsid w:val="00F1546A"/>
    <w:rsid w:val="00F15FF9"/>
    <w:rsid w:val="00F1754A"/>
    <w:rsid w:val="00F21B9C"/>
    <w:rsid w:val="00F2421A"/>
    <w:rsid w:val="00F25ADA"/>
    <w:rsid w:val="00F26BD9"/>
    <w:rsid w:val="00F2715A"/>
    <w:rsid w:val="00F308DD"/>
    <w:rsid w:val="00F30DB3"/>
    <w:rsid w:val="00F334B1"/>
    <w:rsid w:val="00F33B74"/>
    <w:rsid w:val="00F34EBE"/>
    <w:rsid w:val="00F36B15"/>
    <w:rsid w:val="00F36F1D"/>
    <w:rsid w:val="00F36F5D"/>
    <w:rsid w:val="00F37D9D"/>
    <w:rsid w:val="00F40EF0"/>
    <w:rsid w:val="00F44707"/>
    <w:rsid w:val="00F45F57"/>
    <w:rsid w:val="00F46047"/>
    <w:rsid w:val="00F462C8"/>
    <w:rsid w:val="00F46340"/>
    <w:rsid w:val="00F4670D"/>
    <w:rsid w:val="00F47E56"/>
    <w:rsid w:val="00F51D8B"/>
    <w:rsid w:val="00F525E9"/>
    <w:rsid w:val="00F5376C"/>
    <w:rsid w:val="00F53BEA"/>
    <w:rsid w:val="00F54324"/>
    <w:rsid w:val="00F56FDF"/>
    <w:rsid w:val="00F57FA4"/>
    <w:rsid w:val="00F618D8"/>
    <w:rsid w:val="00F62A96"/>
    <w:rsid w:val="00F63361"/>
    <w:rsid w:val="00F6360C"/>
    <w:rsid w:val="00F63B38"/>
    <w:rsid w:val="00F729F6"/>
    <w:rsid w:val="00F72E3B"/>
    <w:rsid w:val="00F733A0"/>
    <w:rsid w:val="00F7442F"/>
    <w:rsid w:val="00F7498B"/>
    <w:rsid w:val="00F74A06"/>
    <w:rsid w:val="00F76383"/>
    <w:rsid w:val="00F771EA"/>
    <w:rsid w:val="00F80765"/>
    <w:rsid w:val="00F814B0"/>
    <w:rsid w:val="00F82F54"/>
    <w:rsid w:val="00F842B8"/>
    <w:rsid w:val="00F91D9C"/>
    <w:rsid w:val="00F9282A"/>
    <w:rsid w:val="00F92D72"/>
    <w:rsid w:val="00F94808"/>
    <w:rsid w:val="00F94B92"/>
    <w:rsid w:val="00F952E7"/>
    <w:rsid w:val="00F95331"/>
    <w:rsid w:val="00F95D83"/>
    <w:rsid w:val="00F97A9C"/>
    <w:rsid w:val="00F97D55"/>
    <w:rsid w:val="00F97E46"/>
    <w:rsid w:val="00FA0D6A"/>
    <w:rsid w:val="00FA0DF9"/>
    <w:rsid w:val="00FA0E26"/>
    <w:rsid w:val="00FA3D8A"/>
    <w:rsid w:val="00FA3F14"/>
    <w:rsid w:val="00FA59A3"/>
    <w:rsid w:val="00FA5E22"/>
    <w:rsid w:val="00FA7B55"/>
    <w:rsid w:val="00FB0500"/>
    <w:rsid w:val="00FB0706"/>
    <w:rsid w:val="00FB0B78"/>
    <w:rsid w:val="00FB0C72"/>
    <w:rsid w:val="00FB27EE"/>
    <w:rsid w:val="00FB461E"/>
    <w:rsid w:val="00FB4DC0"/>
    <w:rsid w:val="00FB6991"/>
    <w:rsid w:val="00FB69C0"/>
    <w:rsid w:val="00FB6BD1"/>
    <w:rsid w:val="00FC2BEB"/>
    <w:rsid w:val="00FC32FB"/>
    <w:rsid w:val="00FC3FFF"/>
    <w:rsid w:val="00FC6663"/>
    <w:rsid w:val="00FC6725"/>
    <w:rsid w:val="00FC67C0"/>
    <w:rsid w:val="00FD214E"/>
    <w:rsid w:val="00FD531F"/>
    <w:rsid w:val="00FD591E"/>
    <w:rsid w:val="00FD6585"/>
    <w:rsid w:val="00FD732A"/>
    <w:rsid w:val="00FE088A"/>
    <w:rsid w:val="00FE0E8B"/>
    <w:rsid w:val="00FE1899"/>
    <w:rsid w:val="00FE1D28"/>
    <w:rsid w:val="00FE3887"/>
    <w:rsid w:val="00FE47F4"/>
    <w:rsid w:val="00FE4D74"/>
    <w:rsid w:val="00FE683E"/>
    <w:rsid w:val="00FF16F7"/>
    <w:rsid w:val="00FF1A0A"/>
    <w:rsid w:val="00FF57F3"/>
    <w:rsid w:val="00FF6565"/>
    <w:rsid w:val="00FF6F71"/>
    <w:rsid w:val="00FF7452"/>
    <w:rsid w:val="09B01A09"/>
    <w:rsid w:val="09FA6C0B"/>
    <w:rsid w:val="0C20E404"/>
    <w:rsid w:val="10677D54"/>
    <w:rsid w:val="14FB2201"/>
    <w:rsid w:val="16D53ADE"/>
    <w:rsid w:val="19B8ACF3"/>
    <w:rsid w:val="1F627674"/>
    <w:rsid w:val="2729212E"/>
    <w:rsid w:val="277881B3"/>
    <w:rsid w:val="29BA8863"/>
    <w:rsid w:val="2BE6D360"/>
    <w:rsid w:val="2EADE206"/>
    <w:rsid w:val="3325944B"/>
    <w:rsid w:val="3369BB58"/>
    <w:rsid w:val="338833FE"/>
    <w:rsid w:val="36D1CC0B"/>
    <w:rsid w:val="394C7910"/>
    <w:rsid w:val="3DB4F839"/>
    <w:rsid w:val="3DC7F4BC"/>
    <w:rsid w:val="3EBA88E9"/>
    <w:rsid w:val="464A2F9A"/>
    <w:rsid w:val="466669C6"/>
    <w:rsid w:val="46B14EB1"/>
    <w:rsid w:val="47C85E35"/>
    <w:rsid w:val="49F72061"/>
    <w:rsid w:val="550C75B2"/>
    <w:rsid w:val="59AD8951"/>
    <w:rsid w:val="5BEFD022"/>
    <w:rsid w:val="5EF49C81"/>
    <w:rsid w:val="5FB18C38"/>
    <w:rsid w:val="61750163"/>
    <w:rsid w:val="6567CB76"/>
    <w:rsid w:val="669A1EDD"/>
    <w:rsid w:val="6C00F2B5"/>
    <w:rsid w:val="700E4C0A"/>
    <w:rsid w:val="7466F25E"/>
    <w:rsid w:val="790D4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2BEF06"/>
  <w15:docId w15:val="{19BE86EB-A0E4-4989-A62C-3829BCBC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328"/>
    <w:pPr>
      <w:widowControl w:val="0"/>
      <w:spacing w:before="60"/>
    </w:pPr>
    <w:rPr>
      <w:rFonts w:ascii="Tahoma" w:hAnsi="Tahoma"/>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uiPriority w:val="99"/>
    <w:rsid w:val="00E92328"/>
    <w:pPr>
      <w:widowControl w:val="0"/>
      <w:tabs>
        <w:tab w:val="center" w:pos="4320"/>
        <w:tab w:val="right" w:pos="8640"/>
      </w:tabs>
      <w:spacing w:before="60"/>
    </w:pPr>
    <w:rPr>
      <w:rFonts w:ascii="Tahoma" w:hAnsi="Tahoma"/>
      <w:color w:val="000000"/>
    </w:rPr>
  </w:style>
  <w:style w:type="paragraph" w:customStyle="1" w:styleId="Footer1">
    <w:name w:val="Footer1"/>
    <w:uiPriority w:val="99"/>
    <w:rsid w:val="00E92328"/>
    <w:pPr>
      <w:widowControl w:val="0"/>
      <w:tabs>
        <w:tab w:val="center" w:pos="4320"/>
        <w:tab w:val="right" w:pos="8640"/>
      </w:tabs>
      <w:spacing w:before="60"/>
    </w:pPr>
    <w:rPr>
      <w:rFonts w:ascii="Tahoma" w:hAnsi="Tahoma"/>
      <w:color w:val="000000"/>
    </w:rPr>
  </w:style>
  <w:style w:type="character" w:customStyle="1" w:styleId="PageNumber1">
    <w:name w:val="Page Number1"/>
    <w:uiPriority w:val="99"/>
    <w:rsid w:val="00E92328"/>
    <w:rPr>
      <w:color w:val="000000"/>
      <w:sz w:val="20"/>
    </w:rPr>
  </w:style>
  <w:style w:type="character" w:customStyle="1" w:styleId="Unknown0">
    <w:name w:val="Unknown 0"/>
    <w:uiPriority w:val="99"/>
    <w:semiHidden/>
    <w:rsid w:val="00E92328"/>
  </w:style>
  <w:style w:type="paragraph" w:customStyle="1" w:styleId="Bullet-1">
    <w:name w:val="Bullet - 1"/>
    <w:uiPriority w:val="99"/>
    <w:rsid w:val="00D95AEC"/>
    <w:pPr>
      <w:widowControl w:val="0"/>
      <w:numPr>
        <w:numId w:val="1"/>
      </w:numPr>
      <w:spacing w:before="80" w:after="40"/>
    </w:pPr>
    <w:rPr>
      <w:rFonts w:ascii="Trebuchet MS Bold" w:hAnsi="Trebuchet MS Bold"/>
      <w:color w:val="000000"/>
    </w:rPr>
  </w:style>
  <w:style w:type="paragraph" w:customStyle="1" w:styleId="TitleA">
    <w:name w:val="Title A"/>
    <w:uiPriority w:val="99"/>
    <w:rsid w:val="00E92328"/>
    <w:pPr>
      <w:widowControl w:val="0"/>
      <w:spacing w:before="60"/>
      <w:jc w:val="center"/>
    </w:pPr>
    <w:rPr>
      <w:rFonts w:ascii="Tahoma Bold" w:hAnsi="Tahoma Bold"/>
      <w:color w:val="000000"/>
      <w:sz w:val="24"/>
    </w:rPr>
  </w:style>
  <w:style w:type="paragraph" w:customStyle="1" w:styleId="FreeForm">
    <w:name w:val="Free Form"/>
    <w:uiPriority w:val="99"/>
    <w:rsid w:val="00E92328"/>
    <w:rPr>
      <w:color w:val="000000"/>
    </w:rPr>
  </w:style>
  <w:style w:type="paragraph" w:customStyle="1" w:styleId="FreeFormA">
    <w:name w:val="Free Form A"/>
    <w:uiPriority w:val="99"/>
    <w:rsid w:val="00E92328"/>
    <w:rPr>
      <w:color w:val="000000"/>
    </w:rPr>
  </w:style>
  <w:style w:type="paragraph" w:styleId="ListParagraph">
    <w:name w:val="List Paragraph"/>
    <w:basedOn w:val="Normal"/>
    <w:uiPriority w:val="34"/>
    <w:qFormat/>
    <w:rsid w:val="00E73F84"/>
    <w:pPr>
      <w:widowControl/>
      <w:numPr>
        <w:numId w:val="3"/>
      </w:numPr>
      <w:tabs>
        <w:tab w:val="clear" w:pos="720"/>
        <w:tab w:val="left" w:pos="531"/>
      </w:tabs>
      <w:spacing w:after="60" w:line="276" w:lineRule="auto"/>
      <w:ind w:left="533"/>
    </w:pPr>
    <w:rPr>
      <w:rFonts w:ascii="Arial" w:hAnsi="Arial" w:cs="Arial"/>
      <w:szCs w:val="20"/>
    </w:rPr>
  </w:style>
  <w:style w:type="paragraph" w:customStyle="1" w:styleId="Bullet-2">
    <w:name w:val="Bullet - 2"/>
    <w:uiPriority w:val="99"/>
    <w:rsid w:val="00D95AEC"/>
    <w:pPr>
      <w:widowControl w:val="0"/>
      <w:numPr>
        <w:numId w:val="2"/>
      </w:numPr>
      <w:spacing w:before="20"/>
      <w:ind w:left="450" w:hanging="180"/>
    </w:pPr>
    <w:rPr>
      <w:rFonts w:ascii="Trebuchet MS" w:hAnsi="Trebuchet MS"/>
      <w:color w:val="000000"/>
    </w:rPr>
  </w:style>
  <w:style w:type="paragraph" w:customStyle="1" w:styleId="TOC4Para">
    <w:name w:val="TOC 4 Para"/>
    <w:next w:val="Normal"/>
    <w:uiPriority w:val="99"/>
    <w:rsid w:val="00E92328"/>
    <w:pPr>
      <w:widowControl w:val="0"/>
      <w:tabs>
        <w:tab w:val="right" w:leader="dot" w:pos="9926"/>
      </w:tabs>
      <w:spacing w:before="60"/>
      <w:ind w:left="90"/>
      <w:outlineLvl w:val="0"/>
    </w:pPr>
    <w:rPr>
      <w:rFonts w:ascii="Tahoma" w:hAnsi="Tahoma"/>
      <w:color w:val="000000"/>
    </w:rPr>
  </w:style>
  <w:style w:type="paragraph" w:styleId="Header">
    <w:name w:val="header"/>
    <w:basedOn w:val="Normal"/>
    <w:link w:val="HeaderChar"/>
    <w:uiPriority w:val="99"/>
    <w:locked/>
    <w:rsid w:val="00895826"/>
    <w:pPr>
      <w:tabs>
        <w:tab w:val="center" w:pos="4680"/>
        <w:tab w:val="right" w:pos="9360"/>
      </w:tabs>
    </w:pPr>
    <w:rPr>
      <w:sz w:val="24"/>
      <w:szCs w:val="20"/>
    </w:rPr>
  </w:style>
  <w:style w:type="character" w:customStyle="1" w:styleId="HeaderChar">
    <w:name w:val="Header Char"/>
    <w:link w:val="Header"/>
    <w:uiPriority w:val="99"/>
    <w:locked/>
    <w:rsid w:val="00895826"/>
    <w:rPr>
      <w:rFonts w:ascii="Tahoma" w:hAnsi="Tahoma"/>
      <w:color w:val="000000"/>
      <w:sz w:val="24"/>
    </w:rPr>
  </w:style>
  <w:style w:type="paragraph" w:styleId="Footer">
    <w:name w:val="footer"/>
    <w:basedOn w:val="Normal"/>
    <w:link w:val="FooterChar"/>
    <w:uiPriority w:val="99"/>
    <w:locked/>
    <w:rsid w:val="00895826"/>
    <w:pPr>
      <w:tabs>
        <w:tab w:val="center" w:pos="4680"/>
        <w:tab w:val="right" w:pos="9360"/>
      </w:tabs>
    </w:pPr>
    <w:rPr>
      <w:sz w:val="24"/>
      <w:szCs w:val="20"/>
    </w:rPr>
  </w:style>
  <w:style w:type="character" w:customStyle="1" w:styleId="FooterChar">
    <w:name w:val="Footer Char"/>
    <w:link w:val="Footer"/>
    <w:uiPriority w:val="99"/>
    <w:locked/>
    <w:rsid w:val="00895826"/>
    <w:rPr>
      <w:rFonts w:ascii="Tahoma" w:hAnsi="Tahoma"/>
      <w:color w:val="000000"/>
      <w:sz w:val="24"/>
    </w:rPr>
  </w:style>
  <w:style w:type="paragraph" w:styleId="BalloonText">
    <w:name w:val="Balloon Text"/>
    <w:basedOn w:val="Normal"/>
    <w:link w:val="BalloonTextChar"/>
    <w:uiPriority w:val="99"/>
    <w:locked/>
    <w:rsid w:val="000148A0"/>
    <w:pPr>
      <w:spacing w:before="0"/>
    </w:pPr>
    <w:rPr>
      <w:sz w:val="16"/>
      <w:szCs w:val="20"/>
    </w:rPr>
  </w:style>
  <w:style w:type="character" w:customStyle="1" w:styleId="BalloonTextChar">
    <w:name w:val="Balloon Text Char"/>
    <w:link w:val="BalloonText"/>
    <w:uiPriority w:val="99"/>
    <w:locked/>
    <w:rsid w:val="000148A0"/>
    <w:rPr>
      <w:rFonts w:ascii="Tahoma" w:hAnsi="Tahoma"/>
      <w:color w:val="000000"/>
      <w:sz w:val="1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8E229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006AF"/>
    <w:rPr>
      <w:color w:val="0000FF" w:themeColor="hyperlink"/>
      <w:u w:val="single"/>
    </w:rPr>
  </w:style>
  <w:style w:type="character" w:customStyle="1" w:styleId="lrzxr">
    <w:name w:val="lrzxr"/>
    <w:basedOn w:val="DefaultParagraphFont"/>
    <w:rsid w:val="00EC7027"/>
  </w:style>
  <w:style w:type="character" w:customStyle="1" w:styleId="UnresolvedMention1">
    <w:name w:val="Unresolved Mention1"/>
    <w:basedOn w:val="DefaultParagraphFont"/>
    <w:uiPriority w:val="99"/>
    <w:semiHidden/>
    <w:unhideWhenUsed/>
    <w:rsid w:val="002A37CA"/>
    <w:rPr>
      <w:color w:val="605E5C"/>
      <w:shd w:val="clear" w:color="auto" w:fill="E1DFDD"/>
    </w:rPr>
  </w:style>
  <w:style w:type="character" w:styleId="FollowedHyperlink">
    <w:name w:val="FollowedHyperlink"/>
    <w:basedOn w:val="DefaultParagraphFont"/>
    <w:uiPriority w:val="99"/>
    <w:semiHidden/>
    <w:unhideWhenUsed/>
    <w:locked/>
    <w:rsid w:val="002A37CA"/>
    <w:rPr>
      <w:color w:val="800080" w:themeColor="followedHyperlink"/>
      <w:u w:val="single"/>
    </w:rPr>
  </w:style>
  <w:style w:type="character" w:customStyle="1" w:styleId="ilfuvd">
    <w:name w:val="ilfuvd"/>
    <w:basedOn w:val="DefaultParagraphFont"/>
    <w:rsid w:val="00CB62A9"/>
  </w:style>
  <w:style w:type="character" w:styleId="UnresolvedMention">
    <w:name w:val="Unresolved Mention"/>
    <w:basedOn w:val="DefaultParagraphFont"/>
    <w:uiPriority w:val="99"/>
    <w:semiHidden/>
    <w:unhideWhenUsed/>
    <w:rsid w:val="00B526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826083">
      <w:bodyDiv w:val="1"/>
      <w:marLeft w:val="0"/>
      <w:marRight w:val="0"/>
      <w:marTop w:val="0"/>
      <w:marBottom w:val="0"/>
      <w:divBdr>
        <w:top w:val="none" w:sz="0" w:space="0" w:color="auto"/>
        <w:left w:val="none" w:sz="0" w:space="0" w:color="auto"/>
        <w:bottom w:val="none" w:sz="0" w:space="0" w:color="auto"/>
        <w:right w:val="none" w:sz="0" w:space="0" w:color="auto"/>
      </w:divBdr>
      <w:divsChild>
        <w:div w:id="1102335516">
          <w:marLeft w:val="0"/>
          <w:marRight w:val="0"/>
          <w:marTop w:val="0"/>
          <w:marBottom w:val="0"/>
          <w:divBdr>
            <w:top w:val="none" w:sz="0" w:space="0" w:color="auto"/>
            <w:left w:val="none" w:sz="0" w:space="0" w:color="auto"/>
            <w:bottom w:val="none" w:sz="0" w:space="0" w:color="auto"/>
            <w:right w:val="none" w:sz="0" w:space="0" w:color="auto"/>
          </w:divBdr>
        </w:div>
        <w:div w:id="2120832461">
          <w:marLeft w:val="0"/>
          <w:marRight w:val="0"/>
          <w:marTop w:val="0"/>
          <w:marBottom w:val="0"/>
          <w:divBdr>
            <w:top w:val="none" w:sz="0" w:space="0" w:color="auto"/>
            <w:left w:val="none" w:sz="0" w:space="0" w:color="auto"/>
            <w:bottom w:val="none" w:sz="0" w:space="0" w:color="auto"/>
            <w:right w:val="none" w:sz="0" w:space="0" w:color="auto"/>
          </w:divBdr>
        </w:div>
      </w:divsChild>
    </w:div>
    <w:div w:id="638805796">
      <w:bodyDiv w:val="1"/>
      <w:marLeft w:val="0"/>
      <w:marRight w:val="0"/>
      <w:marTop w:val="0"/>
      <w:marBottom w:val="0"/>
      <w:divBdr>
        <w:top w:val="none" w:sz="0" w:space="0" w:color="auto"/>
        <w:left w:val="none" w:sz="0" w:space="0" w:color="auto"/>
        <w:bottom w:val="none" w:sz="0" w:space="0" w:color="auto"/>
        <w:right w:val="none" w:sz="0" w:space="0" w:color="auto"/>
      </w:divBdr>
    </w:div>
    <w:div w:id="661390354">
      <w:bodyDiv w:val="1"/>
      <w:marLeft w:val="0"/>
      <w:marRight w:val="0"/>
      <w:marTop w:val="0"/>
      <w:marBottom w:val="0"/>
      <w:divBdr>
        <w:top w:val="none" w:sz="0" w:space="0" w:color="auto"/>
        <w:left w:val="none" w:sz="0" w:space="0" w:color="auto"/>
        <w:bottom w:val="none" w:sz="0" w:space="0" w:color="auto"/>
        <w:right w:val="none" w:sz="0" w:space="0" w:color="auto"/>
      </w:divBdr>
    </w:div>
    <w:div w:id="949242664">
      <w:bodyDiv w:val="1"/>
      <w:marLeft w:val="0"/>
      <w:marRight w:val="0"/>
      <w:marTop w:val="0"/>
      <w:marBottom w:val="0"/>
      <w:divBdr>
        <w:top w:val="none" w:sz="0" w:space="0" w:color="auto"/>
        <w:left w:val="none" w:sz="0" w:space="0" w:color="auto"/>
        <w:bottom w:val="none" w:sz="0" w:space="0" w:color="auto"/>
        <w:right w:val="none" w:sz="0" w:space="0" w:color="auto"/>
      </w:divBdr>
      <w:divsChild>
        <w:div w:id="791097899">
          <w:marLeft w:val="0"/>
          <w:marRight w:val="0"/>
          <w:marTop w:val="0"/>
          <w:marBottom w:val="0"/>
          <w:divBdr>
            <w:top w:val="none" w:sz="0" w:space="0" w:color="auto"/>
            <w:left w:val="none" w:sz="0" w:space="0" w:color="auto"/>
            <w:bottom w:val="none" w:sz="0" w:space="0" w:color="auto"/>
            <w:right w:val="none" w:sz="0" w:space="0" w:color="auto"/>
          </w:divBdr>
          <w:divsChild>
            <w:div w:id="1695620199">
              <w:blockQuote w:val="1"/>
              <w:marLeft w:val="75"/>
              <w:marRight w:val="0"/>
              <w:marTop w:val="0"/>
              <w:marBottom w:val="0"/>
              <w:divBdr>
                <w:top w:val="none" w:sz="0" w:space="0" w:color="auto"/>
                <w:left w:val="single" w:sz="6" w:space="5" w:color="CCCCCC"/>
                <w:bottom w:val="none" w:sz="0" w:space="0" w:color="auto"/>
                <w:right w:val="none" w:sz="0" w:space="0" w:color="auto"/>
              </w:divBdr>
              <w:divsChild>
                <w:div w:id="1070929811">
                  <w:marLeft w:val="0"/>
                  <w:marRight w:val="0"/>
                  <w:marTop w:val="0"/>
                  <w:marBottom w:val="0"/>
                  <w:divBdr>
                    <w:top w:val="none" w:sz="0" w:space="0" w:color="auto"/>
                    <w:left w:val="none" w:sz="0" w:space="0" w:color="auto"/>
                    <w:bottom w:val="none" w:sz="0" w:space="0" w:color="auto"/>
                    <w:right w:val="none" w:sz="0" w:space="0" w:color="auto"/>
                  </w:divBdr>
                  <w:divsChild>
                    <w:div w:id="12597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0023">
      <w:bodyDiv w:val="1"/>
      <w:marLeft w:val="0"/>
      <w:marRight w:val="0"/>
      <w:marTop w:val="0"/>
      <w:marBottom w:val="0"/>
      <w:divBdr>
        <w:top w:val="none" w:sz="0" w:space="0" w:color="auto"/>
        <w:left w:val="none" w:sz="0" w:space="0" w:color="auto"/>
        <w:bottom w:val="none" w:sz="0" w:space="0" w:color="auto"/>
        <w:right w:val="none" w:sz="0" w:space="0" w:color="auto"/>
      </w:divBdr>
    </w:div>
    <w:div w:id="1088500741">
      <w:bodyDiv w:val="1"/>
      <w:marLeft w:val="0"/>
      <w:marRight w:val="0"/>
      <w:marTop w:val="0"/>
      <w:marBottom w:val="0"/>
      <w:divBdr>
        <w:top w:val="none" w:sz="0" w:space="0" w:color="auto"/>
        <w:left w:val="none" w:sz="0" w:space="0" w:color="auto"/>
        <w:bottom w:val="none" w:sz="0" w:space="0" w:color="auto"/>
        <w:right w:val="none" w:sz="0" w:space="0" w:color="auto"/>
      </w:divBdr>
    </w:div>
    <w:div w:id="1229195777">
      <w:bodyDiv w:val="1"/>
      <w:marLeft w:val="0"/>
      <w:marRight w:val="0"/>
      <w:marTop w:val="0"/>
      <w:marBottom w:val="0"/>
      <w:divBdr>
        <w:top w:val="none" w:sz="0" w:space="0" w:color="auto"/>
        <w:left w:val="none" w:sz="0" w:space="0" w:color="auto"/>
        <w:bottom w:val="none" w:sz="0" w:space="0" w:color="auto"/>
        <w:right w:val="none" w:sz="0" w:space="0" w:color="auto"/>
      </w:divBdr>
    </w:div>
    <w:div w:id="1365204602">
      <w:marLeft w:val="0"/>
      <w:marRight w:val="0"/>
      <w:marTop w:val="0"/>
      <w:marBottom w:val="0"/>
      <w:divBdr>
        <w:top w:val="none" w:sz="0" w:space="0" w:color="auto"/>
        <w:left w:val="none" w:sz="0" w:space="0" w:color="auto"/>
        <w:bottom w:val="none" w:sz="0" w:space="0" w:color="auto"/>
        <w:right w:val="none" w:sz="0" w:space="0" w:color="auto"/>
      </w:divBdr>
      <w:divsChild>
        <w:div w:id="1365204603">
          <w:marLeft w:val="0"/>
          <w:marRight w:val="0"/>
          <w:marTop w:val="0"/>
          <w:marBottom w:val="0"/>
          <w:divBdr>
            <w:top w:val="none" w:sz="0" w:space="0" w:color="auto"/>
            <w:left w:val="none" w:sz="0" w:space="0" w:color="auto"/>
            <w:bottom w:val="none" w:sz="0" w:space="0" w:color="auto"/>
            <w:right w:val="none" w:sz="0" w:space="0" w:color="auto"/>
          </w:divBdr>
        </w:div>
      </w:divsChild>
    </w:div>
    <w:div w:id="1365204604">
      <w:marLeft w:val="0"/>
      <w:marRight w:val="0"/>
      <w:marTop w:val="0"/>
      <w:marBottom w:val="0"/>
      <w:divBdr>
        <w:top w:val="none" w:sz="0" w:space="0" w:color="auto"/>
        <w:left w:val="none" w:sz="0" w:space="0" w:color="auto"/>
        <w:bottom w:val="none" w:sz="0" w:space="0" w:color="auto"/>
        <w:right w:val="none" w:sz="0" w:space="0" w:color="auto"/>
      </w:divBdr>
      <w:divsChild>
        <w:div w:id="1365204600">
          <w:marLeft w:val="0"/>
          <w:marRight w:val="0"/>
          <w:marTop w:val="0"/>
          <w:marBottom w:val="0"/>
          <w:divBdr>
            <w:top w:val="none" w:sz="0" w:space="0" w:color="auto"/>
            <w:left w:val="none" w:sz="0" w:space="0" w:color="auto"/>
            <w:bottom w:val="none" w:sz="0" w:space="0" w:color="auto"/>
            <w:right w:val="none" w:sz="0" w:space="0" w:color="auto"/>
          </w:divBdr>
        </w:div>
      </w:divsChild>
    </w:div>
    <w:div w:id="1365204605">
      <w:marLeft w:val="0"/>
      <w:marRight w:val="0"/>
      <w:marTop w:val="0"/>
      <w:marBottom w:val="0"/>
      <w:divBdr>
        <w:top w:val="none" w:sz="0" w:space="0" w:color="auto"/>
        <w:left w:val="none" w:sz="0" w:space="0" w:color="auto"/>
        <w:bottom w:val="none" w:sz="0" w:space="0" w:color="auto"/>
        <w:right w:val="none" w:sz="0" w:space="0" w:color="auto"/>
      </w:divBdr>
      <w:divsChild>
        <w:div w:id="1365204601">
          <w:marLeft w:val="0"/>
          <w:marRight w:val="0"/>
          <w:marTop w:val="0"/>
          <w:marBottom w:val="0"/>
          <w:divBdr>
            <w:top w:val="none" w:sz="0" w:space="0" w:color="auto"/>
            <w:left w:val="none" w:sz="0" w:space="0" w:color="auto"/>
            <w:bottom w:val="none" w:sz="0" w:space="0" w:color="auto"/>
            <w:right w:val="none" w:sz="0" w:space="0" w:color="auto"/>
          </w:divBdr>
        </w:div>
      </w:divsChild>
    </w:div>
    <w:div w:id="1365204607">
      <w:marLeft w:val="0"/>
      <w:marRight w:val="0"/>
      <w:marTop w:val="0"/>
      <w:marBottom w:val="0"/>
      <w:divBdr>
        <w:top w:val="none" w:sz="0" w:space="0" w:color="auto"/>
        <w:left w:val="none" w:sz="0" w:space="0" w:color="auto"/>
        <w:bottom w:val="none" w:sz="0" w:space="0" w:color="auto"/>
        <w:right w:val="none" w:sz="0" w:space="0" w:color="auto"/>
      </w:divBdr>
      <w:divsChild>
        <w:div w:id="1365204606">
          <w:marLeft w:val="0"/>
          <w:marRight w:val="0"/>
          <w:marTop w:val="0"/>
          <w:marBottom w:val="0"/>
          <w:divBdr>
            <w:top w:val="none" w:sz="0" w:space="0" w:color="auto"/>
            <w:left w:val="none" w:sz="0" w:space="0" w:color="auto"/>
            <w:bottom w:val="none" w:sz="0" w:space="0" w:color="auto"/>
            <w:right w:val="none" w:sz="0" w:space="0" w:color="auto"/>
          </w:divBdr>
          <w:divsChild>
            <w:div w:id="136520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327564">
      <w:bodyDiv w:val="1"/>
      <w:marLeft w:val="0"/>
      <w:marRight w:val="0"/>
      <w:marTop w:val="0"/>
      <w:marBottom w:val="0"/>
      <w:divBdr>
        <w:top w:val="none" w:sz="0" w:space="0" w:color="auto"/>
        <w:left w:val="none" w:sz="0" w:space="0" w:color="auto"/>
        <w:bottom w:val="none" w:sz="0" w:space="0" w:color="auto"/>
        <w:right w:val="none" w:sz="0" w:space="0" w:color="auto"/>
      </w:divBdr>
    </w:div>
    <w:div w:id="146161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70FD0-FB79-4E73-8877-4A453FFD9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vt:lpstr>
    </vt:vector>
  </TitlesOfParts>
  <Company>Federal Reserve System</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Bernie Farkas</dc:creator>
  <cp:lastModifiedBy>Ronald Younger</cp:lastModifiedBy>
  <cp:revision>2</cp:revision>
  <cp:lastPrinted>2019-08-14T20:23:00Z</cp:lastPrinted>
  <dcterms:created xsi:type="dcterms:W3CDTF">2020-10-07T20:37:00Z</dcterms:created>
  <dcterms:modified xsi:type="dcterms:W3CDTF">2020-10-07T20:37:00Z</dcterms:modified>
</cp:coreProperties>
</file>